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6A1A79" w:rsidRDefault="5684A387" w:rsidP="00B53719">
      <w:pPr>
        <w:ind w:right="4"/>
        <w:jc w:val="center"/>
        <w:rPr>
          <w:rFonts w:ascii="Roboto Light" w:eastAsia="ヒラギノ角ゴ Pro W3" w:hAnsi="Roboto Light"/>
          <w:color w:val="404040" w:themeColor="text1" w:themeTint="BF"/>
        </w:rPr>
      </w:pPr>
      <w:r w:rsidRPr="006A1A79">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6A1A79" w:rsidRDefault="00B53719" w:rsidP="00B53719">
      <w:pPr>
        <w:ind w:right="4"/>
        <w:rPr>
          <w:rFonts w:ascii="Roboto Light" w:eastAsia="ヒラギノ角ゴ Pro W3" w:hAnsi="Roboto Light"/>
          <w:color w:val="404040" w:themeColor="text1" w:themeTint="BF"/>
        </w:rPr>
      </w:pPr>
    </w:p>
    <w:p w14:paraId="222AE3DF" w14:textId="43EF6FF6" w:rsidR="5684A387" w:rsidRPr="002176F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2176F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Default="41DFE64D" w:rsidP="41DFE64D">
      <w:pPr>
        <w:ind w:right="4"/>
        <w:rPr>
          <w:rFonts w:ascii="Roboto Light" w:eastAsia="ヒラギノ角ゴ Pro W3" w:hAnsi="Roboto Light"/>
          <w:color w:val="C00000"/>
          <w:lang w:val="en-US"/>
        </w:rPr>
      </w:pPr>
    </w:p>
    <w:p w14:paraId="69AFCD88" w14:textId="77777777" w:rsidR="001B352F" w:rsidRDefault="001B352F" w:rsidP="41DFE64D">
      <w:pPr>
        <w:ind w:right="4"/>
        <w:rPr>
          <w:rFonts w:ascii="Roboto Light" w:eastAsia="ヒラギノ角ゴ Pro W3" w:hAnsi="Roboto Light"/>
          <w:color w:val="C00000"/>
          <w:lang w:val="en-US"/>
        </w:rPr>
      </w:pPr>
    </w:p>
    <w:p w14:paraId="1EC9F55C" w14:textId="77777777" w:rsidR="001B352F" w:rsidRPr="002176F1" w:rsidRDefault="001B352F" w:rsidP="41DFE64D">
      <w:pPr>
        <w:ind w:right="4"/>
        <w:rPr>
          <w:rFonts w:ascii="Roboto Light" w:eastAsia="ヒラギノ角ゴ Pro W3" w:hAnsi="Roboto Light"/>
          <w:color w:val="C00000"/>
          <w:lang w:val="en-US"/>
        </w:rPr>
      </w:pPr>
    </w:p>
    <w:p w14:paraId="2D4C2AF7" w14:textId="0CCC5088" w:rsidR="41DFE64D" w:rsidRPr="002176F1" w:rsidRDefault="41DFE64D" w:rsidP="41DFE64D">
      <w:pPr>
        <w:spacing w:after="0"/>
        <w:ind w:right="4"/>
        <w:rPr>
          <w:rFonts w:ascii="Roboto Light" w:eastAsia="ヒラギノ角ゴ Pro W3" w:hAnsi="Roboto Light"/>
          <w:color w:val="C00000"/>
          <w:lang w:val="en-US"/>
        </w:rPr>
      </w:pPr>
    </w:p>
    <w:p w14:paraId="6951890F" w14:textId="1B4B946D" w:rsidR="41DFE64D" w:rsidRPr="001B352F" w:rsidRDefault="22CCC92E" w:rsidP="002D4EF1">
      <w:pPr>
        <w:spacing w:line="288" w:lineRule="auto"/>
        <w:ind w:right="6"/>
        <w:jc w:val="center"/>
        <w:rPr>
          <w:rFonts w:ascii="Roboto" w:eastAsia="ヒラギノ角ゴ Pro W3" w:hAnsi="Roboto"/>
          <w:color w:val="BA0C2F"/>
          <w:sz w:val="32"/>
          <w:szCs w:val="32"/>
        </w:rPr>
      </w:pPr>
      <w:bookmarkStart w:id="0" w:name="_Hlk11058884"/>
      <w:r w:rsidRPr="006A1A79">
        <w:rPr>
          <w:rFonts w:ascii="Roboto" w:eastAsia="ヒラギノ角ゴ Pro W3" w:hAnsi="Roboto"/>
          <w:color w:val="BA0C2F"/>
          <w:sz w:val="56"/>
          <w:szCs w:val="56"/>
        </w:rPr>
        <w:t>Predicción del número de inmigrantes</w:t>
      </w:r>
      <w:commentRangeStart w:id="1"/>
      <w:r w:rsidRPr="006A1A79">
        <w:rPr>
          <w:rFonts w:ascii="Roboto" w:eastAsia="ヒラギノ角ゴ Pro W3" w:hAnsi="Roboto"/>
          <w:color w:val="BA0C2F"/>
          <w:sz w:val="56"/>
          <w:szCs w:val="56"/>
        </w:rPr>
        <w:t xml:space="preserve"> </w:t>
      </w:r>
      <w:r w:rsidR="7C742904" w:rsidRPr="006A1A79">
        <w:rPr>
          <w:rFonts w:ascii="Roboto" w:eastAsia="ヒラギノ角ゴ Pro W3" w:hAnsi="Roboto"/>
          <w:color w:val="BA0C2F"/>
          <w:sz w:val="56"/>
          <w:szCs w:val="56"/>
          <w:highlight w:val="green"/>
        </w:rPr>
        <w:t>extranjeros</w:t>
      </w:r>
      <w:r w:rsidR="7C742904" w:rsidRPr="006A1A79">
        <w:rPr>
          <w:rFonts w:ascii="Roboto" w:eastAsia="ヒラギノ角ゴ Pro W3" w:hAnsi="Roboto"/>
          <w:color w:val="BA0C2F"/>
          <w:sz w:val="56"/>
          <w:szCs w:val="56"/>
        </w:rPr>
        <w:t xml:space="preserve"> </w:t>
      </w:r>
      <w:commentRangeEnd w:id="1"/>
      <w:r w:rsidR="30BD0E65" w:rsidRPr="006A1A79">
        <w:rPr>
          <w:rStyle w:val="Refdecomentario"/>
        </w:rPr>
        <w:commentReference w:id="1"/>
      </w:r>
      <w:r w:rsidRPr="006A1A79">
        <w:rPr>
          <w:rFonts w:ascii="Roboto" w:eastAsia="ヒラギノ角ゴ Pro W3" w:hAnsi="Roboto"/>
          <w:color w:val="BA0C2F"/>
          <w:sz w:val="56"/>
          <w:szCs w:val="56"/>
        </w:rPr>
        <w:t>en España mediante modelo de aprendizaje automático para prever flujos migratorios internacionales</w:t>
      </w:r>
      <w:bookmarkEnd w:id="0"/>
    </w:p>
    <w:p w14:paraId="6D4FD9E2" w14:textId="77777777" w:rsidR="001B352F" w:rsidRDefault="001B352F" w:rsidP="41DFE64D">
      <w:pPr>
        <w:ind w:right="4"/>
        <w:rPr>
          <w:rFonts w:ascii="Roboto Light" w:eastAsia="ヒラギノ角ゴ Pro W3" w:hAnsi="Roboto Light"/>
          <w:color w:val="000000" w:themeColor="text1"/>
          <w:sz w:val="32"/>
          <w:szCs w:val="32"/>
        </w:rPr>
      </w:pPr>
    </w:p>
    <w:p w14:paraId="71D28000" w14:textId="77777777" w:rsidR="001C0833" w:rsidRPr="006A1A79" w:rsidRDefault="001C0833" w:rsidP="41DFE64D">
      <w:pPr>
        <w:ind w:right="4"/>
        <w:rPr>
          <w:rFonts w:ascii="Roboto Light" w:eastAsia="ヒラギノ角ゴ Pro W3" w:hAnsi="Roboto Light"/>
          <w:color w:val="000000" w:themeColor="text1"/>
          <w:sz w:val="32"/>
          <w:szCs w:val="32"/>
        </w:rPr>
      </w:pPr>
    </w:p>
    <w:p w14:paraId="5994DA0A" w14:textId="77777777"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b/>
          <w:bCs/>
          <w:color w:val="000000" w:themeColor="text1"/>
          <w:sz w:val="32"/>
          <w:szCs w:val="32"/>
        </w:rPr>
        <w:t>TFM elaborado por:</w:t>
      </w:r>
    </w:p>
    <w:p w14:paraId="3E7D9D15" w14:textId="3B1D60BD" w:rsidR="00B53719" w:rsidRPr="006A1A79" w:rsidRDefault="5684A387" w:rsidP="577B5161">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404040" w:themeColor="text1" w:themeTint="BF"/>
          <w:sz w:val="32"/>
          <w:szCs w:val="32"/>
        </w:rPr>
        <w:t>Cristian de Andrade</w:t>
      </w:r>
      <w:r w:rsidR="6523B9EB" w:rsidRPr="006A1A79">
        <w:rPr>
          <w:rFonts w:ascii="Roboto Light" w:eastAsia="ヒラギノ角ゴ Pro W3" w:hAnsi="Roboto Light"/>
          <w:color w:val="404040" w:themeColor="text1" w:themeTint="BF"/>
          <w:sz w:val="32"/>
          <w:szCs w:val="32"/>
        </w:rPr>
        <w:t xml:space="preserve"> Correia</w:t>
      </w:r>
    </w:p>
    <w:p w14:paraId="3D49982F" w14:textId="6B8D7F63"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Erick Ernesto Hernández Lara</w:t>
      </w:r>
    </w:p>
    <w:p w14:paraId="0C687FC8" w14:textId="2156E4F7" w:rsidR="41DFE64D" w:rsidRPr="006A1A79" w:rsidRDefault="41DFE64D" w:rsidP="41DFE64D">
      <w:pPr>
        <w:ind w:right="4"/>
        <w:rPr>
          <w:rFonts w:ascii="Roboto Light" w:eastAsia="ヒラギノ角ゴ Pro W3" w:hAnsi="Roboto Light"/>
          <w:color w:val="000000" w:themeColor="text1"/>
          <w:sz w:val="32"/>
          <w:szCs w:val="32"/>
        </w:rPr>
      </w:pPr>
    </w:p>
    <w:p w14:paraId="4B601C9D" w14:textId="79671E20" w:rsidR="00B53719" w:rsidRPr="006A1A79" w:rsidRDefault="5684A387" w:rsidP="41DFE64D">
      <w:pPr>
        <w:ind w:right="4"/>
        <w:rPr>
          <w:rFonts w:ascii="Roboto Light" w:eastAsia="ヒラギノ角ゴ Pro W3" w:hAnsi="Roboto Light"/>
          <w:b/>
          <w:bCs/>
          <w:color w:val="404040" w:themeColor="text1" w:themeTint="BF"/>
          <w:sz w:val="32"/>
          <w:szCs w:val="32"/>
        </w:rPr>
      </w:pPr>
      <w:r w:rsidRPr="006A1A79">
        <w:rPr>
          <w:rFonts w:ascii="Roboto Light" w:eastAsia="ヒラギノ角ゴ Pro W3" w:hAnsi="Roboto Light"/>
          <w:b/>
          <w:bCs/>
          <w:color w:val="000000" w:themeColor="text1"/>
          <w:sz w:val="32"/>
          <w:szCs w:val="32"/>
        </w:rPr>
        <w:t>Tutor de TFM:</w:t>
      </w:r>
    </w:p>
    <w:p w14:paraId="3D29D8D4" w14:textId="2B66A6F1" w:rsidR="00647269" w:rsidRPr="001B352F"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iguel Martín</w:t>
      </w:r>
    </w:p>
    <w:p w14:paraId="77B0A3CC" w14:textId="77777777" w:rsidR="001B352F" w:rsidRPr="006A1A79" w:rsidRDefault="001B352F" w:rsidP="41DFE64D">
      <w:pPr>
        <w:ind w:right="4"/>
        <w:rPr>
          <w:rFonts w:ascii="Roboto Light" w:eastAsia="ヒラギノ角ゴ Pro W3" w:hAnsi="Roboto Light"/>
          <w:color w:val="000000" w:themeColor="text1"/>
          <w:sz w:val="32"/>
          <w:szCs w:val="32"/>
        </w:rPr>
      </w:pPr>
    </w:p>
    <w:p w14:paraId="6611FB9E" w14:textId="760AEF55" w:rsidR="00647269" w:rsidRPr="006A1A79" w:rsidRDefault="5684A387" w:rsidP="41DFE64D">
      <w:pPr>
        <w:spacing w:after="0"/>
        <w:ind w:right="4"/>
        <w:jc w:val="center"/>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adrid, 30 de octubre de 2024</w:t>
      </w:r>
      <w:r w:rsidR="00B53719" w:rsidRPr="006A1A79">
        <w:rPr>
          <w:rFonts w:ascii="Roboto Light" w:eastAsia="ヒラギノ角ゴ Pro W3" w:hAnsi="Roboto Light"/>
          <w:color w:val="000000" w:themeColor="text1"/>
          <w:sz w:val="32"/>
          <w:szCs w:val="32"/>
        </w:rPr>
        <w:br w:type="page"/>
      </w:r>
    </w:p>
    <w:p w14:paraId="735B9B9A" w14:textId="77777777" w:rsidR="00647269" w:rsidRPr="006A1A79" w:rsidRDefault="00647269" w:rsidP="00850401">
      <w:pPr>
        <w:ind w:right="4"/>
        <w:rPr>
          <w:rFonts w:eastAsia="ヒラギノ角ゴ Pro W3" w:cs="Arial"/>
          <w:color w:val="404040" w:themeColor="text1" w:themeTint="BF"/>
        </w:rPr>
        <w:sectPr w:rsidR="00647269" w:rsidRPr="006A1A79" w:rsidSect="00EE115F">
          <w:footerReference w:type="default" r:id="rId13"/>
          <w:type w:val="continuous"/>
          <w:pgSz w:w="11906" w:h="16838" w:code="9"/>
          <w:pgMar w:top="1440" w:right="1440" w:bottom="1440" w:left="1440" w:header="720" w:footer="720" w:gutter="0"/>
          <w:pgNumType w:start="1"/>
          <w:cols w:space="720"/>
          <w:titlePg/>
          <w:docGrid w:linePitch="360"/>
        </w:sectPr>
      </w:pPr>
    </w:p>
    <w:p w14:paraId="3B7645B2" w14:textId="77777777" w:rsidR="00647269" w:rsidRPr="006A1A79" w:rsidRDefault="00647269" w:rsidP="00850401">
      <w:pPr>
        <w:ind w:right="4"/>
        <w:rPr>
          <w:rFonts w:eastAsia="ヒラギノ角ゴ Pro W3" w:cs="Arial"/>
          <w:color w:val="404040" w:themeColor="text1" w:themeTint="BF"/>
        </w:rPr>
        <w:sectPr w:rsidR="00647269" w:rsidRPr="006A1A79" w:rsidSect="00EE115F">
          <w:type w:val="continuous"/>
          <w:pgSz w:w="11906" w:h="16838" w:code="9"/>
          <w:pgMar w:top="1440" w:right="1440" w:bottom="1440" w:left="1440" w:header="720" w:footer="720" w:gutter="0"/>
          <w:cols w:space="720"/>
          <w:docGrid w:linePitch="360"/>
        </w:sectPr>
      </w:pPr>
    </w:p>
    <w:bookmarkStart w:id="2" w:name="_Toc180176952" w:displacedByCustomXml="next"/>
    <w:sdt>
      <w:sdtPr>
        <w:rPr>
          <w:rFonts w:eastAsiaTheme="minorHAnsi" w:cstheme="minorBidi"/>
          <w:color w:val="auto"/>
          <w:sz w:val="22"/>
          <w:szCs w:val="22"/>
        </w:rPr>
        <w:id w:val="1016602785"/>
        <w:docPartObj>
          <w:docPartGallery w:val="Table of Contents"/>
          <w:docPartUnique/>
        </w:docPartObj>
      </w:sdtPr>
      <w:sdtContent>
        <w:p w14:paraId="2A9077F1" w14:textId="7589B7AC" w:rsidR="00647269" w:rsidRPr="006A1A79" w:rsidRDefault="22CCC92E" w:rsidP="00C606E4">
          <w:pPr>
            <w:pStyle w:val="Ttulo1"/>
            <w:spacing w:after="240"/>
            <w:jc w:val="center"/>
          </w:pPr>
          <w:r w:rsidRPr="006A1A79">
            <w:t>Í</w:t>
          </w:r>
          <w:r w:rsidR="00C606E4">
            <w:t>NDICE DE CONTENIDOS</w:t>
          </w:r>
          <w:bookmarkEnd w:id="2"/>
        </w:p>
        <w:p w14:paraId="6669F6E7" w14:textId="49FA20E7" w:rsidR="00850401" w:rsidRDefault="41DFE64D">
          <w:pPr>
            <w:pStyle w:val="TDC1"/>
            <w:tabs>
              <w:tab w:val="right" w:leader="dot" w:pos="9628"/>
            </w:tabs>
            <w:rPr>
              <w:rFonts w:asciiTheme="minorHAnsi" w:eastAsiaTheme="minorEastAsia" w:hAnsiTheme="minorHAnsi"/>
              <w:noProof/>
              <w:sz w:val="24"/>
              <w:szCs w:val="24"/>
              <w:lang w:val="en-US"/>
            </w:rPr>
          </w:pPr>
          <w:r w:rsidRPr="006A1A79">
            <w:fldChar w:fldCharType="begin"/>
          </w:r>
          <w:r w:rsidR="30BD0E65" w:rsidRPr="006A1A79">
            <w:instrText>TOC \o "1-4" \z \u \h</w:instrText>
          </w:r>
          <w:r w:rsidRPr="006A1A79">
            <w:fldChar w:fldCharType="separate"/>
          </w:r>
          <w:hyperlink w:anchor="_Toc180176952" w:history="1">
            <w:r w:rsidR="00850401" w:rsidRPr="000B496B">
              <w:rPr>
                <w:rStyle w:val="Hipervnculo"/>
                <w:noProof/>
              </w:rPr>
              <w:t>ÍNDICE DE CONTENIDOS</w:t>
            </w:r>
            <w:r w:rsidR="00850401">
              <w:rPr>
                <w:noProof/>
                <w:webHidden/>
              </w:rPr>
              <w:tab/>
            </w:r>
            <w:r w:rsidR="00850401">
              <w:rPr>
                <w:noProof/>
                <w:webHidden/>
              </w:rPr>
              <w:fldChar w:fldCharType="begin"/>
            </w:r>
            <w:r w:rsidR="00850401">
              <w:rPr>
                <w:noProof/>
                <w:webHidden/>
              </w:rPr>
              <w:instrText xml:space="preserve"> PAGEREF _Toc180176952 \h </w:instrText>
            </w:r>
            <w:r w:rsidR="00850401">
              <w:rPr>
                <w:noProof/>
                <w:webHidden/>
              </w:rPr>
            </w:r>
            <w:r w:rsidR="00850401">
              <w:rPr>
                <w:noProof/>
                <w:webHidden/>
              </w:rPr>
              <w:fldChar w:fldCharType="separate"/>
            </w:r>
            <w:r w:rsidR="00850401">
              <w:rPr>
                <w:noProof/>
                <w:webHidden/>
              </w:rPr>
              <w:t>2</w:t>
            </w:r>
            <w:r w:rsidR="00850401">
              <w:rPr>
                <w:noProof/>
                <w:webHidden/>
              </w:rPr>
              <w:fldChar w:fldCharType="end"/>
            </w:r>
          </w:hyperlink>
        </w:p>
        <w:p w14:paraId="0A31F515" w14:textId="4F956BE8"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3" w:history="1">
            <w:r w:rsidRPr="000B496B">
              <w:rPr>
                <w:rStyle w:val="Hipervnculo"/>
                <w:noProof/>
              </w:rPr>
              <w:t>INDICE DE TABLAS</w:t>
            </w:r>
            <w:r>
              <w:rPr>
                <w:noProof/>
                <w:webHidden/>
              </w:rPr>
              <w:tab/>
            </w:r>
            <w:r>
              <w:rPr>
                <w:noProof/>
                <w:webHidden/>
              </w:rPr>
              <w:fldChar w:fldCharType="begin"/>
            </w:r>
            <w:r>
              <w:rPr>
                <w:noProof/>
                <w:webHidden/>
              </w:rPr>
              <w:instrText xml:space="preserve"> PAGEREF _Toc180176953 \h </w:instrText>
            </w:r>
            <w:r>
              <w:rPr>
                <w:noProof/>
                <w:webHidden/>
              </w:rPr>
            </w:r>
            <w:r>
              <w:rPr>
                <w:noProof/>
                <w:webHidden/>
              </w:rPr>
              <w:fldChar w:fldCharType="separate"/>
            </w:r>
            <w:r>
              <w:rPr>
                <w:noProof/>
                <w:webHidden/>
              </w:rPr>
              <w:t>2</w:t>
            </w:r>
            <w:r>
              <w:rPr>
                <w:noProof/>
                <w:webHidden/>
              </w:rPr>
              <w:fldChar w:fldCharType="end"/>
            </w:r>
          </w:hyperlink>
        </w:p>
        <w:p w14:paraId="3993CF17" w14:textId="4ED314C3"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4" w:history="1">
            <w:r w:rsidRPr="000B496B">
              <w:rPr>
                <w:rStyle w:val="Hipervnculo"/>
                <w:noProof/>
              </w:rPr>
              <w:t>INDICE DE FIGURAS</w:t>
            </w:r>
            <w:r>
              <w:rPr>
                <w:noProof/>
                <w:webHidden/>
              </w:rPr>
              <w:tab/>
            </w:r>
            <w:r>
              <w:rPr>
                <w:noProof/>
                <w:webHidden/>
              </w:rPr>
              <w:fldChar w:fldCharType="begin"/>
            </w:r>
            <w:r>
              <w:rPr>
                <w:noProof/>
                <w:webHidden/>
              </w:rPr>
              <w:instrText xml:space="preserve"> PAGEREF _Toc180176954 \h </w:instrText>
            </w:r>
            <w:r>
              <w:rPr>
                <w:noProof/>
                <w:webHidden/>
              </w:rPr>
            </w:r>
            <w:r>
              <w:rPr>
                <w:noProof/>
                <w:webHidden/>
              </w:rPr>
              <w:fldChar w:fldCharType="separate"/>
            </w:r>
            <w:r>
              <w:rPr>
                <w:noProof/>
                <w:webHidden/>
              </w:rPr>
              <w:t>3</w:t>
            </w:r>
            <w:r>
              <w:rPr>
                <w:noProof/>
                <w:webHidden/>
              </w:rPr>
              <w:fldChar w:fldCharType="end"/>
            </w:r>
          </w:hyperlink>
        </w:p>
        <w:p w14:paraId="767C827D" w14:textId="4BBAFA2F"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5" w:history="1">
            <w:r w:rsidRPr="000B496B">
              <w:rPr>
                <w:rStyle w:val="Hipervnculo"/>
                <w:noProof/>
              </w:rPr>
              <w:t>RESUMEN</w:t>
            </w:r>
            <w:r>
              <w:rPr>
                <w:noProof/>
                <w:webHidden/>
              </w:rPr>
              <w:tab/>
            </w:r>
            <w:r>
              <w:rPr>
                <w:noProof/>
                <w:webHidden/>
              </w:rPr>
              <w:fldChar w:fldCharType="begin"/>
            </w:r>
            <w:r>
              <w:rPr>
                <w:noProof/>
                <w:webHidden/>
              </w:rPr>
              <w:instrText xml:space="preserve"> PAGEREF _Toc180176955 \h </w:instrText>
            </w:r>
            <w:r>
              <w:rPr>
                <w:noProof/>
                <w:webHidden/>
              </w:rPr>
            </w:r>
            <w:r>
              <w:rPr>
                <w:noProof/>
                <w:webHidden/>
              </w:rPr>
              <w:fldChar w:fldCharType="separate"/>
            </w:r>
            <w:r>
              <w:rPr>
                <w:noProof/>
                <w:webHidden/>
              </w:rPr>
              <w:t>4</w:t>
            </w:r>
            <w:r>
              <w:rPr>
                <w:noProof/>
                <w:webHidden/>
              </w:rPr>
              <w:fldChar w:fldCharType="end"/>
            </w:r>
          </w:hyperlink>
        </w:p>
        <w:p w14:paraId="21A6ED26" w14:textId="781492FD"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6" w:history="1">
            <w:r w:rsidRPr="000B496B">
              <w:rPr>
                <w:rStyle w:val="Hipervnculo"/>
                <w:noProof/>
              </w:rPr>
              <w:t>1. INTRODUCCIÓN</w:t>
            </w:r>
            <w:r>
              <w:rPr>
                <w:noProof/>
                <w:webHidden/>
              </w:rPr>
              <w:tab/>
            </w:r>
            <w:r>
              <w:rPr>
                <w:noProof/>
                <w:webHidden/>
              </w:rPr>
              <w:fldChar w:fldCharType="begin"/>
            </w:r>
            <w:r>
              <w:rPr>
                <w:noProof/>
                <w:webHidden/>
              </w:rPr>
              <w:instrText xml:space="preserve"> PAGEREF _Toc180176956 \h </w:instrText>
            </w:r>
            <w:r>
              <w:rPr>
                <w:noProof/>
                <w:webHidden/>
              </w:rPr>
            </w:r>
            <w:r>
              <w:rPr>
                <w:noProof/>
                <w:webHidden/>
              </w:rPr>
              <w:fldChar w:fldCharType="separate"/>
            </w:r>
            <w:r>
              <w:rPr>
                <w:noProof/>
                <w:webHidden/>
              </w:rPr>
              <w:t>5</w:t>
            </w:r>
            <w:r>
              <w:rPr>
                <w:noProof/>
                <w:webHidden/>
              </w:rPr>
              <w:fldChar w:fldCharType="end"/>
            </w:r>
          </w:hyperlink>
        </w:p>
        <w:p w14:paraId="1BE48879" w14:textId="700F7733"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7" w:history="1">
            <w:r w:rsidRPr="000B496B">
              <w:rPr>
                <w:rStyle w:val="Hipervnculo"/>
                <w:noProof/>
              </w:rPr>
              <w:t>2. ANTECEDENTES</w:t>
            </w:r>
            <w:r>
              <w:rPr>
                <w:noProof/>
                <w:webHidden/>
              </w:rPr>
              <w:tab/>
            </w:r>
            <w:r>
              <w:rPr>
                <w:noProof/>
                <w:webHidden/>
              </w:rPr>
              <w:fldChar w:fldCharType="begin"/>
            </w:r>
            <w:r>
              <w:rPr>
                <w:noProof/>
                <w:webHidden/>
              </w:rPr>
              <w:instrText xml:space="preserve"> PAGEREF _Toc180176957 \h </w:instrText>
            </w:r>
            <w:r>
              <w:rPr>
                <w:noProof/>
                <w:webHidden/>
              </w:rPr>
            </w:r>
            <w:r>
              <w:rPr>
                <w:noProof/>
                <w:webHidden/>
              </w:rPr>
              <w:fldChar w:fldCharType="separate"/>
            </w:r>
            <w:r>
              <w:rPr>
                <w:noProof/>
                <w:webHidden/>
              </w:rPr>
              <w:t>8</w:t>
            </w:r>
            <w:r>
              <w:rPr>
                <w:noProof/>
                <w:webHidden/>
              </w:rPr>
              <w:fldChar w:fldCharType="end"/>
            </w:r>
          </w:hyperlink>
        </w:p>
        <w:p w14:paraId="2954503E" w14:textId="7EBFEDBF"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8" w:history="1">
            <w:r w:rsidRPr="000B496B">
              <w:rPr>
                <w:rStyle w:val="Hipervnculo"/>
                <w:noProof/>
              </w:rPr>
              <w:t>3. OBJETIVO</w:t>
            </w:r>
            <w:r>
              <w:rPr>
                <w:noProof/>
                <w:webHidden/>
              </w:rPr>
              <w:tab/>
            </w:r>
            <w:r>
              <w:rPr>
                <w:noProof/>
                <w:webHidden/>
              </w:rPr>
              <w:fldChar w:fldCharType="begin"/>
            </w:r>
            <w:r>
              <w:rPr>
                <w:noProof/>
                <w:webHidden/>
              </w:rPr>
              <w:instrText xml:space="preserve"> PAGEREF _Toc180176958 \h </w:instrText>
            </w:r>
            <w:r>
              <w:rPr>
                <w:noProof/>
                <w:webHidden/>
              </w:rPr>
            </w:r>
            <w:r>
              <w:rPr>
                <w:noProof/>
                <w:webHidden/>
              </w:rPr>
              <w:fldChar w:fldCharType="separate"/>
            </w:r>
            <w:r>
              <w:rPr>
                <w:noProof/>
                <w:webHidden/>
              </w:rPr>
              <w:t>10</w:t>
            </w:r>
            <w:r>
              <w:rPr>
                <w:noProof/>
                <w:webHidden/>
              </w:rPr>
              <w:fldChar w:fldCharType="end"/>
            </w:r>
          </w:hyperlink>
        </w:p>
        <w:p w14:paraId="22971C8A" w14:textId="0B437237" w:rsidR="00850401" w:rsidRDefault="00850401">
          <w:pPr>
            <w:pStyle w:val="TDC1"/>
            <w:tabs>
              <w:tab w:val="right" w:leader="dot" w:pos="9628"/>
            </w:tabs>
            <w:rPr>
              <w:rFonts w:asciiTheme="minorHAnsi" w:eastAsiaTheme="minorEastAsia" w:hAnsiTheme="minorHAnsi"/>
              <w:noProof/>
              <w:sz w:val="24"/>
              <w:szCs w:val="24"/>
              <w:lang w:val="en-US"/>
            </w:rPr>
          </w:pPr>
          <w:hyperlink w:anchor="_Toc180176959" w:history="1">
            <w:r w:rsidRPr="000B496B">
              <w:rPr>
                <w:rStyle w:val="Hipervnculo"/>
                <w:noProof/>
              </w:rPr>
              <w:t>4. MATERIALES Y MÉTODOS</w:t>
            </w:r>
            <w:r>
              <w:rPr>
                <w:noProof/>
                <w:webHidden/>
              </w:rPr>
              <w:tab/>
            </w:r>
            <w:r>
              <w:rPr>
                <w:noProof/>
                <w:webHidden/>
              </w:rPr>
              <w:fldChar w:fldCharType="begin"/>
            </w:r>
            <w:r>
              <w:rPr>
                <w:noProof/>
                <w:webHidden/>
              </w:rPr>
              <w:instrText xml:space="preserve"> PAGEREF _Toc180176959 \h </w:instrText>
            </w:r>
            <w:r>
              <w:rPr>
                <w:noProof/>
                <w:webHidden/>
              </w:rPr>
            </w:r>
            <w:r>
              <w:rPr>
                <w:noProof/>
                <w:webHidden/>
              </w:rPr>
              <w:fldChar w:fldCharType="separate"/>
            </w:r>
            <w:r>
              <w:rPr>
                <w:noProof/>
                <w:webHidden/>
              </w:rPr>
              <w:t>10</w:t>
            </w:r>
            <w:r>
              <w:rPr>
                <w:noProof/>
                <w:webHidden/>
              </w:rPr>
              <w:fldChar w:fldCharType="end"/>
            </w:r>
          </w:hyperlink>
        </w:p>
        <w:p w14:paraId="1A2E8E96" w14:textId="4A37EB3E"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0" w:history="1">
            <w:r w:rsidRPr="000B496B">
              <w:rPr>
                <w:rStyle w:val="Hipervnculo"/>
                <w:noProof/>
              </w:rPr>
              <w:t>4.1 Adquisición de fuentes de datos</w:t>
            </w:r>
            <w:r>
              <w:rPr>
                <w:noProof/>
                <w:webHidden/>
              </w:rPr>
              <w:tab/>
            </w:r>
            <w:r>
              <w:rPr>
                <w:noProof/>
                <w:webHidden/>
              </w:rPr>
              <w:fldChar w:fldCharType="begin"/>
            </w:r>
            <w:r>
              <w:rPr>
                <w:noProof/>
                <w:webHidden/>
              </w:rPr>
              <w:instrText xml:space="preserve"> PAGEREF _Toc180176960 \h </w:instrText>
            </w:r>
            <w:r>
              <w:rPr>
                <w:noProof/>
                <w:webHidden/>
              </w:rPr>
            </w:r>
            <w:r>
              <w:rPr>
                <w:noProof/>
                <w:webHidden/>
              </w:rPr>
              <w:fldChar w:fldCharType="separate"/>
            </w:r>
            <w:r>
              <w:rPr>
                <w:noProof/>
                <w:webHidden/>
              </w:rPr>
              <w:t>10</w:t>
            </w:r>
            <w:r>
              <w:rPr>
                <w:noProof/>
                <w:webHidden/>
              </w:rPr>
              <w:fldChar w:fldCharType="end"/>
            </w:r>
          </w:hyperlink>
        </w:p>
        <w:p w14:paraId="0720C9AB" w14:textId="03B75D5B"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1" w:history="1">
            <w:r w:rsidRPr="000B496B">
              <w:rPr>
                <w:rStyle w:val="Hipervnculo"/>
                <w:noProof/>
              </w:rPr>
              <w:t>4.2 Descripción de fuentes de datos</w:t>
            </w:r>
            <w:r>
              <w:rPr>
                <w:noProof/>
                <w:webHidden/>
              </w:rPr>
              <w:tab/>
            </w:r>
            <w:r>
              <w:rPr>
                <w:noProof/>
                <w:webHidden/>
              </w:rPr>
              <w:fldChar w:fldCharType="begin"/>
            </w:r>
            <w:r>
              <w:rPr>
                <w:noProof/>
                <w:webHidden/>
              </w:rPr>
              <w:instrText xml:space="preserve"> PAGEREF _Toc180176961 \h </w:instrText>
            </w:r>
            <w:r>
              <w:rPr>
                <w:noProof/>
                <w:webHidden/>
              </w:rPr>
            </w:r>
            <w:r>
              <w:rPr>
                <w:noProof/>
                <w:webHidden/>
              </w:rPr>
              <w:fldChar w:fldCharType="separate"/>
            </w:r>
            <w:r>
              <w:rPr>
                <w:noProof/>
                <w:webHidden/>
              </w:rPr>
              <w:t>11</w:t>
            </w:r>
            <w:r>
              <w:rPr>
                <w:noProof/>
                <w:webHidden/>
              </w:rPr>
              <w:fldChar w:fldCharType="end"/>
            </w:r>
          </w:hyperlink>
        </w:p>
        <w:p w14:paraId="0FE548F1" w14:textId="6A4CA0A8"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2" w:history="1">
            <w:r w:rsidRPr="000B496B">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176962 \h </w:instrText>
            </w:r>
            <w:r>
              <w:rPr>
                <w:noProof/>
                <w:webHidden/>
              </w:rPr>
            </w:r>
            <w:r>
              <w:rPr>
                <w:noProof/>
                <w:webHidden/>
              </w:rPr>
              <w:fldChar w:fldCharType="separate"/>
            </w:r>
            <w:r>
              <w:rPr>
                <w:noProof/>
                <w:webHidden/>
              </w:rPr>
              <w:t>12</w:t>
            </w:r>
            <w:r>
              <w:rPr>
                <w:noProof/>
                <w:webHidden/>
              </w:rPr>
              <w:fldChar w:fldCharType="end"/>
            </w:r>
          </w:hyperlink>
        </w:p>
        <w:p w14:paraId="6A2BF248" w14:textId="7F143D05"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3" w:history="1">
            <w:r w:rsidRPr="000B496B">
              <w:rPr>
                <w:rStyle w:val="Hipervnculo"/>
                <w:noProof/>
              </w:rPr>
              <w:t>4.4 Procedimiento</w:t>
            </w:r>
            <w:r>
              <w:rPr>
                <w:noProof/>
                <w:webHidden/>
              </w:rPr>
              <w:tab/>
            </w:r>
            <w:r>
              <w:rPr>
                <w:noProof/>
                <w:webHidden/>
              </w:rPr>
              <w:fldChar w:fldCharType="begin"/>
            </w:r>
            <w:r>
              <w:rPr>
                <w:noProof/>
                <w:webHidden/>
              </w:rPr>
              <w:instrText xml:space="preserve"> PAGEREF _Toc180176963 \h </w:instrText>
            </w:r>
            <w:r>
              <w:rPr>
                <w:noProof/>
                <w:webHidden/>
              </w:rPr>
            </w:r>
            <w:r>
              <w:rPr>
                <w:noProof/>
                <w:webHidden/>
              </w:rPr>
              <w:fldChar w:fldCharType="separate"/>
            </w:r>
            <w:r>
              <w:rPr>
                <w:noProof/>
                <w:webHidden/>
              </w:rPr>
              <w:t>12</w:t>
            </w:r>
            <w:r>
              <w:rPr>
                <w:noProof/>
                <w:webHidden/>
              </w:rPr>
              <w:fldChar w:fldCharType="end"/>
            </w:r>
          </w:hyperlink>
        </w:p>
        <w:p w14:paraId="32FA9EDB" w14:textId="1D4945DD" w:rsidR="00850401" w:rsidRDefault="00850401">
          <w:pPr>
            <w:pStyle w:val="TDC1"/>
            <w:tabs>
              <w:tab w:val="right" w:leader="dot" w:pos="9628"/>
            </w:tabs>
            <w:rPr>
              <w:rFonts w:asciiTheme="minorHAnsi" w:eastAsiaTheme="minorEastAsia" w:hAnsiTheme="minorHAnsi"/>
              <w:noProof/>
              <w:sz w:val="24"/>
              <w:szCs w:val="24"/>
              <w:lang w:val="en-US"/>
            </w:rPr>
          </w:pPr>
          <w:hyperlink w:anchor="_Toc180176964" w:history="1">
            <w:r w:rsidRPr="000B496B">
              <w:rPr>
                <w:rStyle w:val="Hipervnculo"/>
                <w:noProof/>
              </w:rPr>
              <w:t>5. RESULTADOS</w:t>
            </w:r>
            <w:r>
              <w:rPr>
                <w:noProof/>
                <w:webHidden/>
              </w:rPr>
              <w:tab/>
            </w:r>
            <w:r>
              <w:rPr>
                <w:noProof/>
                <w:webHidden/>
              </w:rPr>
              <w:fldChar w:fldCharType="begin"/>
            </w:r>
            <w:r>
              <w:rPr>
                <w:noProof/>
                <w:webHidden/>
              </w:rPr>
              <w:instrText xml:space="preserve"> PAGEREF _Toc180176964 \h </w:instrText>
            </w:r>
            <w:r>
              <w:rPr>
                <w:noProof/>
                <w:webHidden/>
              </w:rPr>
            </w:r>
            <w:r>
              <w:rPr>
                <w:noProof/>
                <w:webHidden/>
              </w:rPr>
              <w:fldChar w:fldCharType="separate"/>
            </w:r>
            <w:r>
              <w:rPr>
                <w:noProof/>
                <w:webHidden/>
              </w:rPr>
              <w:t>14</w:t>
            </w:r>
            <w:r>
              <w:rPr>
                <w:noProof/>
                <w:webHidden/>
              </w:rPr>
              <w:fldChar w:fldCharType="end"/>
            </w:r>
          </w:hyperlink>
        </w:p>
        <w:p w14:paraId="53AD0436" w14:textId="4E3EB1E3"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5" w:history="1">
            <w:r w:rsidRPr="000B496B">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176965 \h </w:instrText>
            </w:r>
            <w:r>
              <w:rPr>
                <w:noProof/>
                <w:webHidden/>
              </w:rPr>
            </w:r>
            <w:r>
              <w:rPr>
                <w:noProof/>
                <w:webHidden/>
              </w:rPr>
              <w:fldChar w:fldCharType="separate"/>
            </w:r>
            <w:r>
              <w:rPr>
                <w:noProof/>
                <w:webHidden/>
              </w:rPr>
              <w:t>14</w:t>
            </w:r>
            <w:r>
              <w:rPr>
                <w:noProof/>
                <w:webHidden/>
              </w:rPr>
              <w:fldChar w:fldCharType="end"/>
            </w:r>
          </w:hyperlink>
        </w:p>
        <w:p w14:paraId="2F875E7D" w14:textId="5392B498" w:rsidR="00850401" w:rsidRDefault="00850401">
          <w:pPr>
            <w:pStyle w:val="TDC3"/>
            <w:tabs>
              <w:tab w:val="right" w:leader="dot" w:pos="9628"/>
            </w:tabs>
            <w:rPr>
              <w:rFonts w:asciiTheme="minorHAnsi" w:eastAsiaTheme="minorEastAsia" w:hAnsiTheme="minorHAnsi"/>
              <w:noProof/>
              <w:sz w:val="24"/>
              <w:szCs w:val="24"/>
              <w:lang w:val="en-US"/>
            </w:rPr>
          </w:pPr>
          <w:hyperlink w:anchor="_Toc180176966" w:history="1">
            <w:r w:rsidRPr="000B496B">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176966 \h </w:instrText>
            </w:r>
            <w:r>
              <w:rPr>
                <w:noProof/>
                <w:webHidden/>
              </w:rPr>
            </w:r>
            <w:r>
              <w:rPr>
                <w:noProof/>
                <w:webHidden/>
              </w:rPr>
              <w:fldChar w:fldCharType="separate"/>
            </w:r>
            <w:r>
              <w:rPr>
                <w:noProof/>
                <w:webHidden/>
              </w:rPr>
              <w:t>21</w:t>
            </w:r>
            <w:r>
              <w:rPr>
                <w:noProof/>
                <w:webHidden/>
              </w:rPr>
              <w:fldChar w:fldCharType="end"/>
            </w:r>
          </w:hyperlink>
        </w:p>
        <w:p w14:paraId="7740B733" w14:textId="3102E30A" w:rsidR="00850401" w:rsidRDefault="00850401">
          <w:pPr>
            <w:pStyle w:val="TDC4"/>
            <w:tabs>
              <w:tab w:val="right" w:leader="dot" w:pos="9628"/>
            </w:tabs>
            <w:rPr>
              <w:rFonts w:asciiTheme="minorHAnsi" w:eastAsiaTheme="minorEastAsia" w:hAnsiTheme="minorHAnsi"/>
              <w:noProof/>
              <w:sz w:val="24"/>
              <w:szCs w:val="24"/>
              <w:lang w:val="en-US"/>
            </w:rPr>
          </w:pPr>
          <w:hyperlink w:anchor="_Toc180176967" w:history="1">
            <w:r w:rsidRPr="000B496B">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176967 \h </w:instrText>
            </w:r>
            <w:r>
              <w:rPr>
                <w:noProof/>
                <w:webHidden/>
              </w:rPr>
            </w:r>
            <w:r>
              <w:rPr>
                <w:noProof/>
                <w:webHidden/>
              </w:rPr>
              <w:fldChar w:fldCharType="separate"/>
            </w:r>
            <w:r>
              <w:rPr>
                <w:noProof/>
                <w:webHidden/>
              </w:rPr>
              <w:t>21</w:t>
            </w:r>
            <w:r>
              <w:rPr>
                <w:noProof/>
                <w:webHidden/>
              </w:rPr>
              <w:fldChar w:fldCharType="end"/>
            </w:r>
          </w:hyperlink>
        </w:p>
        <w:p w14:paraId="08C11EE9" w14:textId="0614F99A" w:rsidR="00850401" w:rsidRDefault="00850401">
          <w:pPr>
            <w:pStyle w:val="TDC4"/>
            <w:tabs>
              <w:tab w:val="right" w:leader="dot" w:pos="9628"/>
            </w:tabs>
            <w:rPr>
              <w:rFonts w:asciiTheme="minorHAnsi" w:eastAsiaTheme="minorEastAsia" w:hAnsiTheme="minorHAnsi"/>
              <w:noProof/>
              <w:sz w:val="24"/>
              <w:szCs w:val="24"/>
              <w:lang w:val="en-US"/>
            </w:rPr>
          </w:pPr>
          <w:hyperlink w:anchor="_Toc180176968" w:history="1">
            <w:r w:rsidRPr="000B496B">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176968 \h </w:instrText>
            </w:r>
            <w:r>
              <w:rPr>
                <w:noProof/>
                <w:webHidden/>
              </w:rPr>
            </w:r>
            <w:r>
              <w:rPr>
                <w:noProof/>
                <w:webHidden/>
              </w:rPr>
              <w:fldChar w:fldCharType="separate"/>
            </w:r>
            <w:r>
              <w:rPr>
                <w:noProof/>
                <w:webHidden/>
              </w:rPr>
              <w:t>23</w:t>
            </w:r>
            <w:r>
              <w:rPr>
                <w:noProof/>
                <w:webHidden/>
              </w:rPr>
              <w:fldChar w:fldCharType="end"/>
            </w:r>
          </w:hyperlink>
        </w:p>
        <w:p w14:paraId="73CB7C06" w14:textId="094BA84C" w:rsidR="00850401" w:rsidRDefault="00850401">
          <w:pPr>
            <w:pStyle w:val="TDC4"/>
            <w:tabs>
              <w:tab w:val="right" w:leader="dot" w:pos="9628"/>
            </w:tabs>
            <w:rPr>
              <w:rFonts w:asciiTheme="minorHAnsi" w:eastAsiaTheme="minorEastAsia" w:hAnsiTheme="minorHAnsi"/>
              <w:noProof/>
              <w:sz w:val="24"/>
              <w:szCs w:val="24"/>
              <w:lang w:val="en-US"/>
            </w:rPr>
          </w:pPr>
          <w:hyperlink w:anchor="_Toc180176969" w:history="1">
            <w:r w:rsidRPr="000B496B">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176969 \h </w:instrText>
            </w:r>
            <w:r>
              <w:rPr>
                <w:noProof/>
                <w:webHidden/>
              </w:rPr>
            </w:r>
            <w:r>
              <w:rPr>
                <w:noProof/>
                <w:webHidden/>
              </w:rPr>
              <w:fldChar w:fldCharType="separate"/>
            </w:r>
            <w:r>
              <w:rPr>
                <w:noProof/>
                <w:webHidden/>
              </w:rPr>
              <w:t>25</w:t>
            </w:r>
            <w:r>
              <w:rPr>
                <w:noProof/>
                <w:webHidden/>
              </w:rPr>
              <w:fldChar w:fldCharType="end"/>
            </w:r>
          </w:hyperlink>
        </w:p>
        <w:p w14:paraId="6061F8E6" w14:textId="540036A9"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0" w:history="1">
            <w:r w:rsidRPr="000B496B">
              <w:rPr>
                <w:rStyle w:val="Hipervnculo"/>
                <w:rFonts w:cs="Arial"/>
                <w:noProof/>
              </w:rPr>
              <w:t>5.2.4 Régimen Político</w:t>
            </w:r>
            <w:r>
              <w:rPr>
                <w:noProof/>
                <w:webHidden/>
              </w:rPr>
              <w:tab/>
            </w:r>
            <w:r>
              <w:rPr>
                <w:noProof/>
                <w:webHidden/>
              </w:rPr>
              <w:fldChar w:fldCharType="begin"/>
            </w:r>
            <w:r>
              <w:rPr>
                <w:noProof/>
                <w:webHidden/>
              </w:rPr>
              <w:instrText xml:space="preserve"> PAGEREF _Toc180176970 \h </w:instrText>
            </w:r>
            <w:r>
              <w:rPr>
                <w:noProof/>
                <w:webHidden/>
              </w:rPr>
            </w:r>
            <w:r>
              <w:rPr>
                <w:noProof/>
                <w:webHidden/>
              </w:rPr>
              <w:fldChar w:fldCharType="separate"/>
            </w:r>
            <w:r>
              <w:rPr>
                <w:noProof/>
                <w:webHidden/>
              </w:rPr>
              <w:t>28</w:t>
            </w:r>
            <w:r>
              <w:rPr>
                <w:noProof/>
                <w:webHidden/>
              </w:rPr>
              <w:fldChar w:fldCharType="end"/>
            </w:r>
          </w:hyperlink>
        </w:p>
        <w:p w14:paraId="2996802C" w14:textId="78B42782"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1" w:history="1">
            <w:r w:rsidRPr="000B496B">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176971 \h </w:instrText>
            </w:r>
            <w:r>
              <w:rPr>
                <w:noProof/>
                <w:webHidden/>
              </w:rPr>
            </w:r>
            <w:r>
              <w:rPr>
                <w:noProof/>
                <w:webHidden/>
              </w:rPr>
              <w:fldChar w:fldCharType="separate"/>
            </w:r>
            <w:r>
              <w:rPr>
                <w:noProof/>
                <w:webHidden/>
              </w:rPr>
              <w:t>29</w:t>
            </w:r>
            <w:r>
              <w:rPr>
                <w:noProof/>
                <w:webHidden/>
              </w:rPr>
              <w:fldChar w:fldCharType="end"/>
            </w:r>
          </w:hyperlink>
        </w:p>
        <w:p w14:paraId="0DBFF20D" w14:textId="62768897"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2" w:history="1">
            <w:r w:rsidRPr="000B496B">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176972 \h </w:instrText>
            </w:r>
            <w:r>
              <w:rPr>
                <w:noProof/>
                <w:webHidden/>
              </w:rPr>
            </w:r>
            <w:r>
              <w:rPr>
                <w:noProof/>
                <w:webHidden/>
              </w:rPr>
              <w:fldChar w:fldCharType="separate"/>
            </w:r>
            <w:r>
              <w:rPr>
                <w:noProof/>
                <w:webHidden/>
              </w:rPr>
              <w:t>33</w:t>
            </w:r>
            <w:r>
              <w:rPr>
                <w:noProof/>
                <w:webHidden/>
              </w:rPr>
              <w:fldChar w:fldCharType="end"/>
            </w:r>
          </w:hyperlink>
        </w:p>
        <w:p w14:paraId="17B59CF0" w14:textId="4C31DFAA"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3" w:history="1">
            <w:r w:rsidRPr="000B496B">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176973 \h </w:instrText>
            </w:r>
            <w:r>
              <w:rPr>
                <w:noProof/>
                <w:webHidden/>
              </w:rPr>
            </w:r>
            <w:r>
              <w:rPr>
                <w:noProof/>
                <w:webHidden/>
              </w:rPr>
              <w:fldChar w:fldCharType="separate"/>
            </w:r>
            <w:r>
              <w:rPr>
                <w:noProof/>
                <w:webHidden/>
              </w:rPr>
              <w:t>35</w:t>
            </w:r>
            <w:r>
              <w:rPr>
                <w:noProof/>
                <w:webHidden/>
              </w:rPr>
              <w:fldChar w:fldCharType="end"/>
            </w:r>
          </w:hyperlink>
        </w:p>
        <w:p w14:paraId="2D527037" w14:textId="671FFA1F"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4" w:history="1">
            <w:r w:rsidRPr="000B496B">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176974 \h </w:instrText>
            </w:r>
            <w:r>
              <w:rPr>
                <w:noProof/>
                <w:webHidden/>
              </w:rPr>
            </w:r>
            <w:r>
              <w:rPr>
                <w:noProof/>
                <w:webHidden/>
              </w:rPr>
              <w:fldChar w:fldCharType="separate"/>
            </w:r>
            <w:r>
              <w:rPr>
                <w:noProof/>
                <w:webHidden/>
              </w:rPr>
              <w:t>37</w:t>
            </w:r>
            <w:r>
              <w:rPr>
                <w:noProof/>
                <w:webHidden/>
              </w:rPr>
              <w:fldChar w:fldCharType="end"/>
            </w:r>
          </w:hyperlink>
        </w:p>
        <w:p w14:paraId="4EA7BD54" w14:textId="3F2521CB" w:rsidR="00850401" w:rsidRDefault="00850401">
          <w:pPr>
            <w:pStyle w:val="TDC4"/>
            <w:tabs>
              <w:tab w:val="right" w:leader="dot" w:pos="9628"/>
            </w:tabs>
            <w:rPr>
              <w:rFonts w:asciiTheme="minorHAnsi" w:eastAsiaTheme="minorEastAsia" w:hAnsiTheme="minorHAnsi"/>
              <w:noProof/>
              <w:sz w:val="24"/>
              <w:szCs w:val="24"/>
              <w:lang w:val="en-US"/>
            </w:rPr>
          </w:pPr>
          <w:hyperlink w:anchor="_Toc180176975" w:history="1">
            <w:r w:rsidRPr="000B496B">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176975 \h </w:instrText>
            </w:r>
            <w:r>
              <w:rPr>
                <w:noProof/>
                <w:webHidden/>
              </w:rPr>
            </w:r>
            <w:r>
              <w:rPr>
                <w:noProof/>
                <w:webHidden/>
              </w:rPr>
              <w:fldChar w:fldCharType="separate"/>
            </w:r>
            <w:r>
              <w:rPr>
                <w:noProof/>
                <w:webHidden/>
              </w:rPr>
              <w:t>40</w:t>
            </w:r>
            <w:r>
              <w:rPr>
                <w:noProof/>
                <w:webHidden/>
              </w:rPr>
              <w:fldChar w:fldCharType="end"/>
            </w:r>
          </w:hyperlink>
        </w:p>
        <w:p w14:paraId="14172712" w14:textId="592A3918" w:rsidR="00850401" w:rsidRDefault="00850401">
          <w:pPr>
            <w:pStyle w:val="TDC3"/>
            <w:tabs>
              <w:tab w:val="right" w:leader="dot" w:pos="9628"/>
            </w:tabs>
            <w:rPr>
              <w:rFonts w:asciiTheme="minorHAnsi" w:eastAsiaTheme="minorEastAsia" w:hAnsiTheme="minorHAnsi"/>
              <w:noProof/>
              <w:sz w:val="24"/>
              <w:szCs w:val="24"/>
              <w:lang w:val="en-US"/>
            </w:rPr>
          </w:pPr>
          <w:hyperlink w:anchor="_Toc180176976" w:history="1">
            <w:r w:rsidRPr="000B496B">
              <w:rPr>
                <w:rStyle w:val="Hipervnculo"/>
                <w:noProof/>
              </w:rPr>
              <w:t>5.3 Etapa 3: Unión y selección de variables</w:t>
            </w:r>
            <w:r>
              <w:rPr>
                <w:noProof/>
                <w:webHidden/>
              </w:rPr>
              <w:tab/>
            </w:r>
            <w:r>
              <w:rPr>
                <w:noProof/>
                <w:webHidden/>
              </w:rPr>
              <w:fldChar w:fldCharType="begin"/>
            </w:r>
            <w:r>
              <w:rPr>
                <w:noProof/>
                <w:webHidden/>
              </w:rPr>
              <w:instrText xml:space="preserve"> PAGEREF _Toc180176976 \h </w:instrText>
            </w:r>
            <w:r>
              <w:rPr>
                <w:noProof/>
                <w:webHidden/>
              </w:rPr>
            </w:r>
            <w:r>
              <w:rPr>
                <w:noProof/>
                <w:webHidden/>
              </w:rPr>
              <w:fldChar w:fldCharType="separate"/>
            </w:r>
            <w:r>
              <w:rPr>
                <w:noProof/>
                <w:webHidden/>
              </w:rPr>
              <w:t>40</w:t>
            </w:r>
            <w:r>
              <w:rPr>
                <w:noProof/>
                <w:webHidden/>
              </w:rPr>
              <w:fldChar w:fldCharType="end"/>
            </w:r>
          </w:hyperlink>
        </w:p>
        <w:p w14:paraId="57429210" w14:textId="46EEAE95" w:rsidR="00850401" w:rsidRDefault="00850401">
          <w:pPr>
            <w:pStyle w:val="TDC3"/>
            <w:tabs>
              <w:tab w:val="right" w:leader="dot" w:pos="9628"/>
            </w:tabs>
            <w:rPr>
              <w:rFonts w:asciiTheme="minorHAnsi" w:eastAsiaTheme="minorEastAsia" w:hAnsiTheme="minorHAnsi"/>
              <w:noProof/>
              <w:sz w:val="24"/>
              <w:szCs w:val="24"/>
              <w:lang w:val="en-US"/>
            </w:rPr>
          </w:pPr>
          <w:hyperlink w:anchor="_Toc180176977" w:history="1">
            <w:r w:rsidRPr="000B496B">
              <w:rPr>
                <w:rStyle w:val="Hipervnculo"/>
                <w:noProof/>
              </w:rPr>
              <w:t xml:space="preserve">5.4 Etapa 4: Prueba y comparación de modelos de </w:t>
            </w:r>
            <w:r w:rsidRPr="000B496B">
              <w:rPr>
                <w:rStyle w:val="Hipervnculo"/>
                <w:i/>
                <w:iCs/>
                <w:noProof/>
              </w:rPr>
              <w:t>machine learning</w:t>
            </w:r>
            <w:r>
              <w:rPr>
                <w:noProof/>
                <w:webHidden/>
              </w:rPr>
              <w:tab/>
            </w:r>
            <w:r>
              <w:rPr>
                <w:noProof/>
                <w:webHidden/>
              </w:rPr>
              <w:fldChar w:fldCharType="begin"/>
            </w:r>
            <w:r>
              <w:rPr>
                <w:noProof/>
                <w:webHidden/>
              </w:rPr>
              <w:instrText xml:space="preserve"> PAGEREF _Toc180176977 \h </w:instrText>
            </w:r>
            <w:r>
              <w:rPr>
                <w:noProof/>
                <w:webHidden/>
              </w:rPr>
            </w:r>
            <w:r>
              <w:rPr>
                <w:noProof/>
                <w:webHidden/>
              </w:rPr>
              <w:fldChar w:fldCharType="separate"/>
            </w:r>
            <w:r>
              <w:rPr>
                <w:noProof/>
                <w:webHidden/>
              </w:rPr>
              <w:t>47</w:t>
            </w:r>
            <w:r>
              <w:rPr>
                <w:noProof/>
                <w:webHidden/>
              </w:rPr>
              <w:fldChar w:fldCharType="end"/>
            </w:r>
          </w:hyperlink>
        </w:p>
        <w:p w14:paraId="2FEA5651" w14:textId="181C1006" w:rsidR="00850401" w:rsidRDefault="00850401">
          <w:pPr>
            <w:pStyle w:val="TDC1"/>
            <w:tabs>
              <w:tab w:val="right" w:leader="dot" w:pos="9628"/>
            </w:tabs>
            <w:rPr>
              <w:rFonts w:asciiTheme="minorHAnsi" w:eastAsiaTheme="minorEastAsia" w:hAnsiTheme="minorHAnsi"/>
              <w:noProof/>
              <w:sz w:val="24"/>
              <w:szCs w:val="24"/>
              <w:lang w:val="en-US"/>
            </w:rPr>
          </w:pPr>
          <w:hyperlink w:anchor="_Toc180176978" w:history="1">
            <w:r w:rsidRPr="000B496B">
              <w:rPr>
                <w:rStyle w:val="Hipervnculo"/>
                <w:noProof/>
              </w:rPr>
              <w:t>CONCLUSIONES</w:t>
            </w:r>
            <w:r>
              <w:rPr>
                <w:noProof/>
                <w:webHidden/>
              </w:rPr>
              <w:tab/>
            </w:r>
            <w:r>
              <w:rPr>
                <w:noProof/>
                <w:webHidden/>
              </w:rPr>
              <w:fldChar w:fldCharType="begin"/>
            </w:r>
            <w:r>
              <w:rPr>
                <w:noProof/>
                <w:webHidden/>
              </w:rPr>
              <w:instrText xml:space="preserve"> PAGEREF _Toc180176978 \h </w:instrText>
            </w:r>
            <w:r>
              <w:rPr>
                <w:noProof/>
                <w:webHidden/>
              </w:rPr>
            </w:r>
            <w:r>
              <w:rPr>
                <w:noProof/>
                <w:webHidden/>
              </w:rPr>
              <w:fldChar w:fldCharType="separate"/>
            </w:r>
            <w:r>
              <w:rPr>
                <w:noProof/>
                <w:webHidden/>
              </w:rPr>
              <w:t>53</w:t>
            </w:r>
            <w:r>
              <w:rPr>
                <w:noProof/>
                <w:webHidden/>
              </w:rPr>
              <w:fldChar w:fldCharType="end"/>
            </w:r>
          </w:hyperlink>
        </w:p>
        <w:p w14:paraId="4BFE277C" w14:textId="5BA367EF" w:rsidR="00850401" w:rsidRDefault="00850401">
          <w:pPr>
            <w:pStyle w:val="TDC1"/>
            <w:tabs>
              <w:tab w:val="right" w:leader="dot" w:pos="9628"/>
            </w:tabs>
            <w:rPr>
              <w:rFonts w:asciiTheme="minorHAnsi" w:eastAsiaTheme="minorEastAsia" w:hAnsiTheme="minorHAnsi"/>
              <w:noProof/>
              <w:sz w:val="24"/>
              <w:szCs w:val="24"/>
              <w:lang w:val="en-US"/>
            </w:rPr>
          </w:pPr>
          <w:hyperlink w:anchor="_Toc180176979" w:history="1">
            <w:r w:rsidRPr="000B496B">
              <w:rPr>
                <w:rStyle w:val="Hipervnculo"/>
                <w:noProof/>
              </w:rPr>
              <w:t>REFERENCIAS BIBLIOGRÁFICAS</w:t>
            </w:r>
            <w:r>
              <w:rPr>
                <w:noProof/>
                <w:webHidden/>
              </w:rPr>
              <w:tab/>
            </w:r>
            <w:r>
              <w:rPr>
                <w:noProof/>
                <w:webHidden/>
              </w:rPr>
              <w:fldChar w:fldCharType="begin"/>
            </w:r>
            <w:r>
              <w:rPr>
                <w:noProof/>
                <w:webHidden/>
              </w:rPr>
              <w:instrText xml:space="preserve"> PAGEREF _Toc180176979 \h </w:instrText>
            </w:r>
            <w:r>
              <w:rPr>
                <w:noProof/>
                <w:webHidden/>
              </w:rPr>
            </w:r>
            <w:r>
              <w:rPr>
                <w:noProof/>
                <w:webHidden/>
              </w:rPr>
              <w:fldChar w:fldCharType="separate"/>
            </w:r>
            <w:r>
              <w:rPr>
                <w:noProof/>
                <w:webHidden/>
              </w:rPr>
              <w:t>54</w:t>
            </w:r>
            <w:r>
              <w:rPr>
                <w:noProof/>
                <w:webHidden/>
              </w:rPr>
              <w:fldChar w:fldCharType="end"/>
            </w:r>
          </w:hyperlink>
        </w:p>
        <w:p w14:paraId="703D9384" w14:textId="5DE6F304" w:rsidR="00850401" w:rsidRDefault="00850401">
          <w:pPr>
            <w:pStyle w:val="TDC1"/>
            <w:tabs>
              <w:tab w:val="right" w:leader="dot" w:pos="9628"/>
            </w:tabs>
            <w:rPr>
              <w:rFonts w:asciiTheme="minorHAnsi" w:eastAsiaTheme="minorEastAsia" w:hAnsiTheme="minorHAnsi"/>
              <w:noProof/>
              <w:sz w:val="24"/>
              <w:szCs w:val="24"/>
              <w:lang w:val="en-US"/>
            </w:rPr>
          </w:pPr>
          <w:hyperlink w:anchor="_Toc180176980" w:history="1">
            <w:r w:rsidRPr="000B496B">
              <w:rPr>
                <w:rStyle w:val="Hipervnculo"/>
                <w:noProof/>
              </w:rPr>
              <w:t>ANEXOS</w:t>
            </w:r>
            <w:r>
              <w:rPr>
                <w:noProof/>
                <w:webHidden/>
              </w:rPr>
              <w:tab/>
            </w:r>
            <w:r>
              <w:rPr>
                <w:noProof/>
                <w:webHidden/>
              </w:rPr>
              <w:fldChar w:fldCharType="begin"/>
            </w:r>
            <w:r>
              <w:rPr>
                <w:noProof/>
                <w:webHidden/>
              </w:rPr>
              <w:instrText xml:space="preserve"> PAGEREF _Toc180176980 \h </w:instrText>
            </w:r>
            <w:r>
              <w:rPr>
                <w:noProof/>
                <w:webHidden/>
              </w:rPr>
            </w:r>
            <w:r>
              <w:rPr>
                <w:noProof/>
                <w:webHidden/>
              </w:rPr>
              <w:fldChar w:fldCharType="separate"/>
            </w:r>
            <w:r>
              <w:rPr>
                <w:noProof/>
                <w:webHidden/>
              </w:rPr>
              <w:t>56</w:t>
            </w:r>
            <w:r>
              <w:rPr>
                <w:noProof/>
                <w:webHidden/>
              </w:rPr>
              <w:fldChar w:fldCharType="end"/>
            </w:r>
          </w:hyperlink>
        </w:p>
        <w:p w14:paraId="5CF6B428" w14:textId="05511622" w:rsidR="41DFE64D" w:rsidRPr="006A1A79" w:rsidRDefault="41DFE64D" w:rsidP="41DFE64D">
          <w:pPr>
            <w:pStyle w:val="TDC1"/>
            <w:tabs>
              <w:tab w:val="right" w:leader="dot" w:pos="9015"/>
            </w:tabs>
            <w:rPr>
              <w:rStyle w:val="Hipervnculo"/>
            </w:rPr>
          </w:pPr>
          <w:r w:rsidRPr="006A1A79">
            <w:fldChar w:fldCharType="end"/>
          </w:r>
        </w:p>
      </w:sdtContent>
    </w:sdt>
    <w:p w14:paraId="4BB5E376" w14:textId="2D65A8D9" w:rsidR="00B53719" w:rsidRDefault="00B53719" w:rsidP="0341235B">
      <w:pPr>
        <w:pStyle w:val="TtuloTDC"/>
      </w:pPr>
    </w:p>
    <w:p w14:paraId="6AAE3C3C" w14:textId="77777777" w:rsidR="00F527A1" w:rsidRDefault="00F527A1" w:rsidP="00F527A1"/>
    <w:p w14:paraId="5DAC411F" w14:textId="77777777" w:rsidR="00F527A1" w:rsidRDefault="00F527A1" w:rsidP="00F527A1"/>
    <w:p w14:paraId="416D9883" w14:textId="77777777" w:rsidR="00F527A1" w:rsidRDefault="00F527A1" w:rsidP="00F527A1"/>
    <w:p w14:paraId="06554EAE" w14:textId="2DFB7FD8" w:rsidR="00F527A1" w:rsidRPr="006A1A79" w:rsidRDefault="00C606E4" w:rsidP="00C606E4">
      <w:pPr>
        <w:pStyle w:val="Ttulo1"/>
        <w:jc w:val="center"/>
      </w:pPr>
      <w:bookmarkStart w:id="3" w:name="_Toc180176953"/>
      <w:r>
        <w:lastRenderedPageBreak/>
        <w:t>INDICE DE TABLAS</w:t>
      </w:r>
      <w:bookmarkEnd w:id="3"/>
    </w:p>
    <w:p w14:paraId="133DF594" w14:textId="77777777" w:rsidR="00F527A1" w:rsidRDefault="00F527A1" w:rsidP="00F527A1"/>
    <w:p w14:paraId="4B2C597C" w14:textId="77777777" w:rsidR="00F527A1" w:rsidRDefault="00F527A1" w:rsidP="00F527A1"/>
    <w:p w14:paraId="4B43A3D3" w14:textId="77777777" w:rsidR="00F527A1" w:rsidRDefault="00F527A1" w:rsidP="00F527A1"/>
    <w:p w14:paraId="3A04B560" w14:textId="77777777" w:rsidR="00F527A1" w:rsidRDefault="00F527A1" w:rsidP="00F527A1"/>
    <w:p w14:paraId="10343392" w14:textId="77777777" w:rsidR="00F527A1" w:rsidRPr="00F527A1" w:rsidRDefault="00F527A1" w:rsidP="00F527A1"/>
    <w:p w14:paraId="23819281" w14:textId="14A25A3E" w:rsidR="00B53719" w:rsidRPr="006A1A79" w:rsidRDefault="00B53719" w:rsidP="00B53719"/>
    <w:p w14:paraId="336CC7E7" w14:textId="6F3DB86A" w:rsidR="00647269" w:rsidRDefault="00647269">
      <w:r w:rsidRPr="006A1A79">
        <w:br w:type="page"/>
      </w:r>
    </w:p>
    <w:p w14:paraId="4E6BE5AE" w14:textId="36080B58" w:rsidR="00C14666" w:rsidRPr="006A1A79" w:rsidRDefault="00C606E4" w:rsidP="00C606E4">
      <w:pPr>
        <w:pStyle w:val="Ttulo1"/>
        <w:jc w:val="center"/>
      </w:pPr>
      <w:bookmarkStart w:id="4" w:name="_Toc180176954"/>
      <w:r>
        <w:lastRenderedPageBreak/>
        <w:t>INDICE DE FIGURAS</w:t>
      </w:r>
      <w:bookmarkEnd w:id="4"/>
    </w:p>
    <w:p w14:paraId="50263252" w14:textId="77777777" w:rsidR="00C14666" w:rsidRDefault="00C14666"/>
    <w:p w14:paraId="387D9611" w14:textId="77777777" w:rsidR="00C14666" w:rsidRDefault="00C14666"/>
    <w:p w14:paraId="20BE764C" w14:textId="77777777" w:rsidR="00C14666" w:rsidRDefault="00C14666"/>
    <w:p w14:paraId="32D49290" w14:textId="77777777" w:rsidR="000834E7" w:rsidRDefault="000834E7"/>
    <w:p w14:paraId="1FD1C256" w14:textId="28187FBB" w:rsidR="00C14666" w:rsidRPr="006A1A79" w:rsidRDefault="000834E7">
      <w:r>
        <w:br w:type="page"/>
      </w:r>
    </w:p>
    <w:p w14:paraId="2DD8AFFF" w14:textId="7D1FF52D" w:rsidR="00647269" w:rsidRPr="006A1A79" w:rsidRDefault="22CCC92E" w:rsidP="0341235B">
      <w:pPr>
        <w:pStyle w:val="Ttulo1"/>
      </w:pPr>
      <w:bookmarkStart w:id="5" w:name="_Toc180176955"/>
      <w:r w:rsidRPr="006A1A79">
        <w:lastRenderedPageBreak/>
        <w:t>RESUMEN</w:t>
      </w:r>
      <w:bookmarkEnd w:id="5"/>
    </w:p>
    <w:p w14:paraId="36234F4A" w14:textId="77777777" w:rsidR="00647269" w:rsidRDefault="00647269"/>
    <w:p w14:paraId="59F4506E" w14:textId="77777777" w:rsidR="000834E7" w:rsidRDefault="000834E7"/>
    <w:p w14:paraId="02DAD28A" w14:textId="77777777" w:rsidR="000834E7" w:rsidRDefault="000834E7"/>
    <w:p w14:paraId="64FEC046" w14:textId="77777777" w:rsidR="000834E7" w:rsidRPr="006A1A79" w:rsidRDefault="000834E7"/>
    <w:p w14:paraId="5124B4AD" w14:textId="38628208" w:rsidR="00647269" w:rsidRPr="006A1A79" w:rsidRDefault="00647269">
      <w:r w:rsidRPr="006A1A79">
        <w:br w:type="page"/>
      </w:r>
    </w:p>
    <w:p w14:paraId="7191D517" w14:textId="00623407" w:rsidR="00647269" w:rsidRPr="006A1A79" w:rsidRDefault="00850401" w:rsidP="00850401">
      <w:pPr>
        <w:pStyle w:val="Ttulo1"/>
      </w:pPr>
      <w:bookmarkStart w:id="6" w:name="_Toc180176956"/>
      <w:r>
        <w:lastRenderedPageBreak/>
        <w:t xml:space="preserve">1. </w:t>
      </w:r>
      <w:r w:rsidR="22CCC92E" w:rsidRPr="006A1A79">
        <w:t>INTRODUCCIÓN</w:t>
      </w:r>
      <w:bookmarkEnd w:id="6"/>
    </w:p>
    <w:p w14:paraId="297263EA" w14:textId="77777777" w:rsidR="009957E0" w:rsidRPr="006A1A79" w:rsidRDefault="009957E0" w:rsidP="009957E0">
      <w:pPr>
        <w:spacing w:after="0"/>
      </w:pPr>
    </w:p>
    <w:p w14:paraId="4898DC3D" w14:textId="1B90D75D" w:rsidR="00D87E47" w:rsidRPr="006A1A79" w:rsidRDefault="22CCC92E" w:rsidP="002F4B10">
      <w:pPr>
        <w:spacing w:line="360" w:lineRule="auto"/>
        <w:ind w:firstLine="431"/>
      </w:pPr>
      <w:r w:rsidRPr="006A1A79">
        <w:t>Según el Informe de Migraciones de 2022 de la Organización Internacional de Migraciones (OIM)</w:t>
      </w:r>
      <w:r w:rsidRPr="006A1A79">
        <w:rPr>
          <w:vertAlign w:val="superscript"/>
        </w:rPr>
        <w:t>1</w:t>
      </w:r>
      <w:r w:rsidRPr="006A1A79">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6A1A79" w:rsidRDefault="22CCC92E" w:rsidP="00E77ADE">
      <w:pPr>
        <w:spacing w:line="360" w:lineRule="auto"/>
        <w:ind w:firstLine="432"/>
      </w:pPr>
      <w:r w:rsidRPr="006A1A79">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6A1A79" w:rsidRDefault="22CCC92E" w:rsidP="00E77ADE">
      <w:pPr>
        <w:spacing w:line="360" w:lineRule="auto"/>
        <w:ind w:firstLine="432"/>
      </w:pPr>
      <w:r w:rsidRPr="006A1A79">
        <w:t>Ya en el 2016 el Banco Europeo de Inversiones (BEI) menciona en su análisis de desafíos y oportunidades de la migración en Europa</w:t>
      </w:r>
      <w:r w:rsidRPr="006A1A79">
        <w:rPr>
          <w:vertAlign w:val="superscript"/>
        </w:rPr>
        <w:t>2</w:t>
      </w:r>
      <w:r w:rsidRPr="006A1A79">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6A1A79" w:rsidRDefault="22CCC92E" w:rsidP="00E77ADE">
      <w:pPr>
        <w:spacing w:line="360" w:lineRule="auto"/>
        <w:ind w:firstLine="432"/>
      </w:pPr>
      <w:r w:rsidRPr="006A1A79">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6A1A79">
        <w:t>estos</w:t>
      </w:r>
      <w:r w:rsidRPr="006A1A79">
        <w:t xml:space="preserve"> movimientos migratorios internacionales.</w:t>
      </w:r>
    </w:p>
    <w:p w14:paraId="202654F7" w14:textId="24B64AA1" w:rsidR="0341235B" w:rsidRPr="006A1A79" w:rsidRDefault="22CCC92E" w:rsidP="00E77ADE">
      <w:pPr>
        <w:spacing w:line="360" w:lineRule="auto"/>
        <w:ind w:firstLine="432"/>
      </w:pPr>
      <w:r w:rsidRPr="006A1A79">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6A1A79" w:rsidRDefault="0FB0EB55" w:rsidP="41DFE64D">
      <w:pPr>
        <w:spacing w:line="360" w:lineRule="auto"/>
      </w:pPr>
      <w:r w:rsidRPr="006A1A79">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6A1A79" w:rsidRDefault="0FB0EB55" w:rsidP="41DFE64D">
      <w:pPr>
        <w:pStyle w:val="Cita"/>
        <w:ind w:left="0"/>
        <w:rPr>
          <w:sz w:val="18"/>
          <w:szCs w:val="18"/>
        </w:rPr>
      </w:pPr>
      <w:hyperlink r:id="rId15">
        <w:r w:rsidRPr="006A1A79">
          <w:rPr>
            <w:rStyle w:val="Hipervnculo"/>
            <w:b/>
            <w:bCs/>
            <w:color w:val="auto"/>
            <w:sz w:val="18"/>
            <w:szCs w:val="18"/>
            <w:u w:val="none"/>
          </w:rPr>
          <w:t>Figura 1</w:t>
        </w:r>
      </w:hyperlink>
      <w:r w:rsidRPr="006A1A79">
        <w:rPr>
          <w:sz w:val="18"/>
          <w:szCs w:val="18"/>
        </w:rPr>
        <w:t>.</w:t>
      </w:r>
      <w:commentRangeStart w:id="7"/>
      <w:commentRangeEnd w:id="7"/>
      <w:r w:rsidR="0341235B" w:rsidRPr="006A1A79">
        <w:rPr>
          <w:rStyle w:val="Refdecomentario"/>
        </w:rPr>
        <w:commentReference w:id="7"/>
      </w:r>
      <w:commentRangeStart w:id="8"/>
      <w:commentRangeEnd w:id="8"/>
      <w:r w:rsidR="0341235B" w:rsidRPr="006A1A79">
        <w:rPr>
          <w:rStyle w:val="Refdecomentario"/>
        </w:rPr>
        <w:commentReference w:id="8"/>
      </w:r>
      <w:r w:rsidRPr="006A1A79">
        <w:rPr>
          <w:sz w:val="18"/>
          <w:szCs w:val="18"/>
        </w:rPr>
        <w:t xml:space="preserve"> Factores que propician la migración internacional.</w:t>
      </w:r>
      <w:r w:rsidR="0341235B" w:rsidRPr="006A1A79">
        <w:rPr>
          <w:sz w:val="18"/>
          <w:szCs w:val="18"/>
        </w:rPr>
        <w:t xml:space="preserve"> Factores que propician la</w:t>
      </w:r>
      <w:r w:rsidR="0F7AA0A1" w:rsidRPr="006A1A79">
        <w:rPr>
          <w:sz w:val="18"/>
          <w:szCs w:val="18"/>
        </w:rPr>
        <w:t xml:space="preserve"> </w:t>
      </w:r>
      <w:r w:rsidR="0341235B" w:rsidRPr="006A1A79">
        <w:rPr>
          <w:sz w:val="18"/>
          <w:szCs w:val="18"/>
        </w:rPr>
        <w:t>migración internacional</w:t>
      </w:r>
      <w:r w:rsidR="28F799FC" w:rsidRPr="006A1A79">
        <w:rPr>
          <w:sz w:val="18"/>
          <w:szCs w:val="18"/>
        </w:rPr>
        <w:t xml:space="preserve"> </w:t>
      </w:r>
      <w:r w:rsidRPr="006A1A79">
        <w:rPr>
          <w:sz w:val="18"/>
          <w:szCs w:val="18"/>
        </w:rPr>
        <w:t>(</w:t>
      </w:r>
      <w:r w:rsidR="6D89615C" w:rsidRPr="006A1A79">
        <w:rPr>
          <w:sz w:val="18"/>
          <w:szCs w:val="18"/>
        </w:rPr>
        <w:t>Organización Internacional de Migraciones</w:t>
      </w:r>
      <w:r w:rsidR="0D31E665" w:rsidRPr="006A1A79">
        <w:rPr>
          <w:sz w:val="18"/>
          <w:szCs w:val="18"/>
          <w:vertAlign w:val="superscript"/>
        </w:rPr>
        <w:t>1</w:t>
      </w:r>
      <w:r w:rsidRPr="006A1A79">
        <w:rPr>
          <w:sz w:val="18"/>
          <w:szCs w:val="18"/>
        </w:rPr>
        <w:t>)</w:t>
      </w:r>
      <w:r w:rsidR="03FBE2CD" w:rsidRPr="006A1A79">
        <w:rPr>
          <w:sz w:val="18"/>
          <w:szCs w:val="18"/>
        </w:rPr>
        <w:t>.</w:t>
      </w:r>
    </w:p>
    <w:p w14:paraId="34C6423C" w14:textId="77777777" w:rsidR="0341235B" w:rsidRPr="006A1A79" w:rsidRDefault="0341235B" w:rsidP="00833DD6">
      <w:pPr>
        <w:spacing w:after="0" w:line="360" w:lineRule="auto"/>
      </w:pPr>
    </w:p>
    <w:p w14:paraId="7ADCD42C" w14:textId="71772DE5" w:rsidR="0341235B" w:rsidRPr="006A1A79" w:rsidRDefault="22CCC92E" w:rsidP="00E77ADE">
      <w:pPr>
        <w:spacing w:line="360" w:lineRule="auto"/>
        <w:ind w:firstLine="432"/>
      </w:pPr>
      <w:r w:rsidRPr="006A1A79">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6A1A79">
        <w:rPr>
          <w:vertAlign w:val="superscript"/>
        </w:rPr>
        <w:t>3</w:t>
      </w:r>
      <w:r w:rsidRPr="006A1A79">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6A1A79" w:rsidRDefault="22CCC92E" w:rsidP="00E77ADE">
      <w:pPr>
        <w:spacing w:line="360" w:lineRule="auto"/>
        <w:ind w:firstLine="432"/>
      </w:pPr>
      <w:r w:rsidRPr="006A1A79">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6A1A79">
        <w:rPr>
          <w:vertAlign w:val="superscript"/>
        </w:rPr>
        <w:t>1</w:t>
      </w:r>
      <w:r w:rsidRPr="006A1A79">
        <w:t>, que, además, alcanzó en el 2022 un saldo migratorio de 727.005 personas, el máximo nivel en 10 años</w:t>
      </w:r>
      <w:r w:rsidRPr="006A1A79">
        <w:rPr>
          <w:vertAlign w:val="superscript"/>
        </w:rPr>
        <w:t>4</w:t>
      </w:r>
      <w:r w:rsidRPr="006A1A79">
        <w:t>.</w:t>
      </w:r>
    </w:p>
    <w:p w14:paraId="5ECD8DFA" w14:textId="1D60763D" w:rsidR="0341235B" w:rsidRPr="006A1A79" w:rsidRDefault="0FB0EB55" w:rsidP="00E77ADE">
      <w:pPr>
        <w:spacing w:line="360" w:lineRule="auto"/>
        <w:ind w:firstLine="432"/>
      </w:pPr>
      <w:r w:rsidRPr="006A1A79">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6A1A79" w:rsidRDefault="22CCC92E" w:rsidP="00E77ADE">
      <w:pPr>
        <w:spacing w:line="360" w:lineRule="auto"/>
        <w:ind w:firstLine="432"/>
      </w:pPr>
      <w:r w:rsidRPr="006A1A79">
        <w:lastRenderedPageBreak/>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6A1A79">
        <w:t xml:space="preserve">extranjeros </w:t>
      </w:r>
      <w:r w:rsidRPr="006A1A79">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6A1A79" w:rsidRDefault="0341235B" w:rsidP="0341235B"/>
    <w:p w14:paraId="0301F506" w14:textId="7D219961" w:rsidR="0341235B" w:rsidRPr="006A1A79" w:rsidRDefault="00B06A88" w:rsidP="38A99053">
      <w:r>
        <w:br w:type="page"/>
      </w:r>
    </w:p>
    <w:p w14:paraId="3BF2E6BD" w14:textId="2BCC109D" w:rsidR="305E076A" w:rsidRPr="006A1A79" w:rsidRDefault="22CCC92E" w:rsidP="41DFE64D">
      <w:pPr>
        <w:pStyle w:val="Ttulo1"/>
        <w:spacing w:after="0"/>
      </w:pPr>
      <w:bookmarkStart w:id="9" w:name="_Toc180176957"/>
      <w:r w:rsidRPr="006A1A79">
        <w:lastRenderedPageBreak/>
        <w:t>2. ANTECEDENTES</w:t>
      </w:r>
      <w:bookmarkEnd w:id="9"/>
    </w:p>
    <w:p w14:paraId="31A9009C" w14:textId="5149AE31" w:rsidR="41DFE64D" w:rsidRPr="006A1A79" w:rsidRDefault="41DFE64D" w:rsidP="41DFE64D">
      <w:pPr>
        <w:ind w:firstLine="720"/>
      </w:pPr>
    </w:p>
    <w:p w14:paraId="71C67ED8" w14:textId="40FFF809" w:rsidR="00647269" w:rsidRPr="006A1A79" w:rsidRDefault="552BC2E5" w:rsidP="00E77ADE">
      <w:pPr>
        <w:spacing w:line="360" w:lineRule="auto"/>
        <w:ind w:firstLine="432"/>
      </w:pPr>
      <w:r w:rsidRPr="006A1A79">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6A1A79">
        <w:rPr>
          <w:vertAlign w:val="superscript"/>
        </w:rPr>
        <w:t>5</w:t>
      </w:r>
      <w:r w:rsidRPr="006A1A79">
        <w:t>, o incluso prever flujos migratorios relacionados con asilo mediante  alertas usando datos de eventos y tendencias de Google</w:t>
      </w:r>
      <w:r w:rsidRPr="006A1A79">
        <w:rPr>
          <w:vertAlign w:val="superscript"/>
        </w:rPr>
        <w:t>6</w:t>
      </w:r>
      <w:r w:rsidRPr="006A1A79">
        <w:t>.</w:t>
      </w:r>
    </w:p>
    <w:p w14:paraId="63F16AD0" w14:textId="6C902D3F" w:rsidR="38A99053" w:rsidRPr="006A1A79" w:rsidRDefault="22CCC92E" w:rsidP="00E77ADE">
      <w:pPr>
        <w:spacing w:line="360" w:lineRule="auto"/>
        <w:ind w:firstLine="432"/>
      </w:pPr>
      <w:proofErr w:type="spellStart"/>
      <w:r w:rsidRPr="006A1A79">
        <w:t>Aydemin</w:t>
      </w:r>
      <w:proofErr w:type="spellEnd"/>
      <w:r w:rsidRPr="006A1A79">
        <w:t xml:space="preserve"> et al. (2022)</w:t>
      </w:r>
      <w:r w:rsidRPr="006A1A79">
        <w:rPr>
          <w:vertAlign w:val="superscript"/>
        </w:rPr>
        <w:t>5</w:t>
      </w:r>
      <w:r w:rsidRPr="006A1A79">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6A1A79">
        <w:t>ii</w:t>
      </w:r>
      <w:proofErr w:type="spellEnd"/>
      <w:r w:rsidRPr="006A1A79">
        <w:t xml:space="preserve">) predecir el stock de inmigrantes de una nacionalidad en base al total a nivel mundial. Sus mejores resultados de tasa de éxito para predecir grupos de ingresos los obtuvieron con Regresión Logística (86.04%) y </w:t>
      </w:r>
      <w:r w:rsidR="00DC6583" w:rsidRPr="00EE115F">
        <w:t>M</w:t>
      </w:r>
      <w:r w:rsidR="00EE115F">
        <w:t>á</w:t>
      </w:r>
      <w:r w:rsidR="00DC6583" w:rsidRPr="00EE115F">
        <w:t>quina de Soporte Vectorial/K-</w:t>
      </w:r>
      <w:r w:rsidR="00DC6583">
        <w:t xml:space="preserve">vecinos más cercanos </w:t>
      </w:r>
      <w:r w:rsidRPr="006A1A79">
        <w:t xml:space="preserve">(83.72% para ambos), mientras que para su estudio de regresión, mencionan una tasa de </w:t>
      </w:r>
      <w:r w:rsidR="00833DD6" w:rsidRPr="006A1A79">
        <w:t>éxito</w:t>
      </w:r>
      <w:r w:rsidRPr="006A1A79">
        <w:t xml:space="preserve"> de 98.37% (</w:t>
      </w:r>
      <w:proofErr w:type="spellStart"/>
      <w:r w:rsidRPr="006A1A79">
        <w:t>XGBoost</w:t>
      </w:r>
      <w:proofErr w:type="spellEnd"/>
      <w:r w:rsidRPr="006A1A79">
        <w:t>) y 96.42% (</w:t>
      </w:r>
      <w:proofErr w:type="spellStart"/>
      <w:r w:rsidRPr="006A1A79">
        <w:rPr>
          <w:i/>
          <w:iCs/>
        </w:rPr>
        <w:t>Random</w:t>
      </w:r>
      <w:proofErr w:type="spellEnd"/>
      <w:r w:rsidRPr="006A1A79">
        <w:rPr>
          <w:i/>
          <w:iCs/>
        </w:rPr>
        <w:t xml:space="preserve"> Forest</w:t>
      </w:r>
      <w:r w:rsidRPr="006A1A79">
        <w:t>), pero no aclaran la métrica ni mencionan otras; se asume que se trata del R</w:t>
      </w:r>
      <w:r w:rsidRPr="006A1A79">
        <w:rPr>
          <w:vertAlign w:val="superscript"/>
        </w:rPr>
        <w:t>2</w:t>
      </w:r>
      <w:r w:rsidRPr="006A1A79">
        <w:t>.</w:t>
      </w:r>
    </w:p>
    <w:p w14:paraId="2A034D01" w14:textId="7DEECD9C" w:rsidR="38A99053" w:rsidRPr="006A1A79" w:rsidRDefault="22CCC92E" w:rsidP="00E77ADE">
      <w:pPr>
        <w:spacing w:after="0" w:line="360" w:lineRule="auto"/>
        <w:ind w:firstLine="432"/>
      </w:pPr>
      <w:r w:rsidRPr="006A1A79">
        <w:t xml:space="preserve">Es importante mencionar que </w:t>
      </w:r>
      <w:proofErr w:type="spellStart"/>
      <w:r w:rsidRPr="006A1A79">
        <w:t>Aydemin</w:t>
      </w:r>
      <w:proofErr w:type="spellEnd"/>
      <w:r w:rsidRPr="006A1A79">
        <w:t xml:space="preserve"> et al. (2022)</w:t>
      </w:r>
      <w:r w:rsidRPr="006A1A79">
        <w:rPr>
          <w:vertAlign w:val="superscript"/>
        </w:rPr>
        <w:t>5</w:t>
      </w:r>
      <w:r w:rsidRPr="006A1A79">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6A1A79">
        <w:t>político</w:t>
      </w:r>
      <w:r w:rsidRPr="006A1A79">
        <w:t xml:space="preserve">, social y económico de las naciones es, en sí mismo, un desafío. En contraste, </w:t>
      </w:r>
      <w:proofErr w:type="spellStart"/>
      <w:r w:rsidRPr="006A1A79">
        <w:t>Carammia</w:t>
      </w:r>
      <w:proofErr w:type="spellEnd"/>
      <w:r w:rsidRPr="006A1A79">
        <w:t xml:space="preserve"> et al. (2022)</w:t>
      </w:r>
      <w:r w:rsidRPr="006A1A79">
        <w:rPr>
          <w:vertAlign w:val="superscript"/>
        </w:rPr>
        <w:t>7</w:t>
      </w:r>
      <w:r w:rsidRPr="006A1A79">
        <w:t xml:space="preserve"> optaron por enfoque de </w:t>
      </w:r>
      <w:proofErr w:type="spellStart"/>
      <w:r w:rsidRPr="006A1A79">
        <w:rPr>
          <w:i/>
          <w:iCs/>
        </w:rPr>
        <w:t>rolling</w:t>
      </w:r>
      <w:proofErr w:type="spellEnd"/>
      <w:r w:rsidRPr="006A1A79">
        <w:rPr>
          <w:i/>
          <w:iCs/>
        </w:rPr>
        <w:t xml:space="preserve"> </w:t>
      </w:r>
      <w:proofErr w:type="spellStart"/>
      <w:r w:rsidRPr="006A1A79">
        <w:rPr>
          <w:i/>
          <w:iCs/>
        </w:rPr>
        <w:t>window</w:t>
      </w:r>
      <w:proofErr w:type="spellEnd"/>
      <w:r w:rsidRPr="006A1A79">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6A1A79">
        <w:rPr>
          <w:rFonts w:eastAsia="Arial" w:cs="Arial"/>
          <w:color w:val="474747"/>
          <w:sz w:val="24"/>
          <w:szCs w:val="24"/>
        </w:rPr>
        <w:t xml:space="preserve"> </w:t>
      </w:r>
      <w:r w:rsidRPr="006A1A79">
        <w:t>y las tasas de aplicación y reconocimiento de asilos en ambos casos, observando que, en casi todas las semanas, sus predicciones se mantuvieron dentro de las bandas de ± 2 errores estándar.</w:t>
      </w:r>
    </w:p>
    <w:p w14:paraId="15D72306" w14:textId="1D64244C" w:rsidR="009E3AE3" w:rsidRPr="006A1A79" w:rsidRDefault="523D66A0" w:rsidP="00E77ADE">
      <w:pPr>
        <w:spacing w:after="0" w:line="360" w:lineRule="auto"/>
        <w:ind w:firstLine="432"/>
      </w:pPr>
      <w:r w:rsidRPr="006A1A79">
        <w:t xml:space="preserve">La migración es un fenómeno que sin dudas puede explorarse desde distintos puntos de vista, así como componerlo con diferentes variables que pueden darnos un enfoque variado y concluyente. Tomemos por ejemplo el trabajo de </w:t>
      </w:r>
      <w:r w:rsidR="00642243">
        <w:t>Hosseini</w:t>
      </w:r>
      <w:r w:rsidRPr="006A1A79">
        <w:t xml:space="preserve"> y </w:t>
      </w:r>
      <w:proofErr w:type="spellStart"/>
      <w:r w:rsidRPr="006A1A79">
        <w:t>Tarasyev</w:t>
      </w:r>
      <w:proofErr w:type="spellEnd"/>
      <w:r w:rsidRPr="006A1A79">
        <w:t xml:space="preserve"> (</w:t>
      </w:r>
      <w:r w:rsidR="315C88E5" w:rsidRPr="006A1A79">
        <w:t>2018)</w:t>
      </w:r>
      <w:r w:rsidR="00E86E56">
        <w:rPr>
          <w:vertAlign w:val="superscript"/>
        </w:rPr>
        <w:t>8</w:t>
      </w:r>
      <w:r w:rsidR="315C88E5" w:rsidRPr="006A1A79">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6A1A79">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6A1A79" w:rsidRDefault="2DE7653F" w:rsidP="00E77ADE">
      <w:pPr>
        <w:spacing w:after="0" w:line="360" w:lineRule="auto"/>
        <w:ind w:firstLine="432"/>
      </w:pPr>
      <w:proofErr w:type="spellStart"/>
      <w:r w:rsidRPr="006A1A79">
        <w:t>Micevska</w:t>
      </w:r>
      <w:proofErr w:type="spellEnd"/>
      <w:r w:rsidR="00EE115F">
        <w:t xml:space="preserve"> </w:t>
      </w:r>
      <w:r w:rsidRPr="006A1A79">
        <w:t>(2021)</w:t>
      </w:r>
      <w:r w:rsidR="00E86E56">
        <w:rPr>
          <w:vertAlign w:val="superscript"/>
        </w:rPr>
        <w:t>9</w:t>
      </w:r>
      <w:r w:rsidRPr="006A1A79">
        <w:t xml:space="preserve"> va incluso más allá e introduce una variable como el </w:t>
      </w:r>
      <w:r w:rsidRPr="006A1A79">
        <w:rPr>
          <w:i/>
          <w:iCs/>
        </w:rPr>
        <w:t>internet</w:t>
      </w:r>
      <w:r w:rsidRPr="006A1A79">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6A1A79">
        <w:t>se ha convertido en una razón por sí sola a la hora de tomar la decisión de migrar, siendo básicamente estas personas en “migrantes climáticos”.</w:t>
      </w:r>
    </w:p>
    <w:p w14:paraId="20B085EF" w14:textId="5FA0F4B0" w:rsidR="004E0320" w:rsidRPr="006A1A79" w:rsidRDefault="277035CE" w:rsidP="00E77ADE">
      <w:pPr>
        <w:spacing w:after="0" w:line="360" w:lineRule="auto"/>
        <w:ind w:firstLine="432"/>
      </w:pPr>
      <w:r w:rsidRPr="006A1A79">
        <w:t xml:space="preserve">El enfoque de nuestro estudio, si bien sigue una lógica empírica </w:t>
      </w:r>
      <w:r w:rsidR="004835C2">
        <w:t>en relación con la</w:t>
      </w:r>
      <w:r w:rsidRPr="006A1A79">
        <w:t xml:space="preserve"> disponibilidad de variables macroeconómicas, sociales, demográficas y políticas, no nos centraremos en encontrar todas las variables disponibles que influyan en menor o </w:t>
      </w:r>
      <w:commentRangeStart w:id="10"/>
      <w:r w:rsidRPr="006A1A79">
        <w:t xml:space="preserve">mayor medida </w:t>
      </w:r>
      <w:commentRangeEnd w:id="10"/>
      <w:r w:rsidR="004E0320" w:rsidRPr="006A1A79">
        <w:rPr>
          <w:rStyle w:val="Refdecomentario"/>
        </w:rPr>
        <w:commentReference w:id="10"/>
      </w:r>
      <w:r w:rsidRPr="006A1A79">
        <w:t xml:space="preserve">al fenómeno de inmigración, sino en explicar la relación que tienen las variables </w:t>
      </w:r>
      <w:r w:rsidR="004835C2">
        <w:t>seleccionadas</w:t>
      </w:r>
      <w:r w:rsidRPr="006A1A79">
        <w:t xml:space="preserve"> desde un punto de vista más conservador y reducido, haciendo énfasis en </w:t>
      </w:r>
      <w:r w:rsidR="44C490AB" w:rsidRPr="006A1A79">
        <w:t>los</w:t>
      </w:r>
      <w:r w:rsidR="004835C2">
        <w:t xml:space="preserve"> inmigrantes </w:t>
      </w:r>
      <w:r w:rsidR="44C490AB" w:rsidRPr="006A1A79">
        <w:t xml:space="preserve">en España de origen extranjero y la situación macroeconómica </w:t>
      </w:r>
      <w:r w:rsidR="6DB971E7" w:rsidRPr="006A1A79">
        <w:t xml:space="preserve">y socio-política </w:t>
      </w:r>
      <w:r w:rsidR="44C490AB" w:rsidRPr="006A1A79">
        <w:t xml:space="preserve">de </w:t>
      </w:r>
      <w:r w:rsidR="004835C2">
        <w:t>sus países de origen</w:t>
      </w:r>
      <w:r w:rsidR="44C490AB" w:rsidRPr="006A1A79">
        <w:t>.</w:t>
      </w:r>
    </w:p>
    <w:p w14:paraId="3F3A50B4" w14:textId="77777777" w:rsidR="009F179A" w:rsidRPr="006A1A79" w:rsidRDefault="009F179A" w:rsidP="41DFE64D">
      <w:pPr>
        <w:spacing w:after="0" w:line="360" w:lineRule="auto"/>
        <w:ind w:firstLine="720"/>
      </w:pPr>
    </w:p>
    <w:p w14:paraId="30BA3C0E" w14:textId="6589EB4D" w:rsidR="38A99053" w:rsidRPr="006A1A79" w:rsidRDefault="38A99053" w:rsidP="30BD0E65">
      <w:pPr>
        <w:spacing w:after="0"/>
      </w:pPr>
    </w:p>
    <w:p w14:paraId="72901689" w14:textId="20739F29" w:rsidR="0341235B" w:rsidRPr="006A1A79" w:rsidRDefault="0341235B" w:rsidP="30BD0E65">
      <w:pPr>
        <w:spacing w:after="0"/>
      </w:pPr>
    </w:p>
    <w:p w14:paraId="159D6D07" w14:textId="536C6D53" w:rsidR="00647269" w:rsidRPr="006A1A79" w:rsidRDefault="00647269">
      <w:r w:rsidRPr="006A1A79">
        <w:br w:type="page"/>
      </w:r>
    </w:p>
    <w:p w14:paraId="01AAE372" w14:textId="6AABFF26" w:rsidR="00647269" w:rsidRPr="006A1A79" w:rsidRDefault="00E77ADE" w:rsidP="00E77ADE">
      <w:pPr>
        <w:pStyle w:val="Ttulo1"/>
      </w:pPr>
      <w:bookmarkStart w:id="11" w:name="_Toc180176958"/>
      <w:r w:rsidRPr="006A1A79">
        <w:lastRenderedPageBreak/>
        <w:t xml:space="preserve">3. </w:t>
      </w:r>
      <w:r w:rsidR="22CCC92E" w:rsidRPr="006A1A79">
        <w:t>OBJETIVO</w:t>
      </w:r>
      <w:bookmarkEnd w:id="11"/>
    </w:p>
    <w:p w14:paraId="7888866C" w14:textId="77777777" w:rsidR="00E77ADE" w:rsidRPr="006A1A79" w:rsidRDefault="00E77ADE" w:rsidP="00E77ADE">
      <w:pPr>
        <w:pStyle w:val="Prrafodelista"/>
        <w:ind w:left="765"/>
      </w:pPr>
    </w:p>
    <w:p w14:paraId="304A7684" w14:textId="4A5766E6" w:rsidR="00546EBE" w:rsidRPr="006A1A79" w:rsidRDefault="22CCC92E" w:rsidP="0341235B">
      <w:pPr>
        <w:pStyle w:val="Prrafodelista"/>
        <w:numPr>
          <w:ilvl w:val="0"/>
          <w:numId w:val="15"/>
        </w:numPr>
        <w:spacing w:line="360" w:lineRule="auto"/>
        <w:jc w:val="both"/>
        <w:rPr>
          <w:rFonts w:ascii="Arial" w:eastAsia="Arial" w:hAnsi="Arial" w:cs="Arial"/>
        </w:rPr>
      </w:pPr>
      <w:bookmarkStart w:id="12" w:name="_Hlk178004983"/>
      <w:r w:rsidRPr="006A1A79">
        <w:rPr>
          <w:rFonts w:ascii="Arial" w:eastAsia="Arial" w:hAnsi="Arial" w:cs="Arial"/>
        </w:rPr>
        <w:t xml:space="preserve">Predecir el número de </w:t>
      </w:r>
      <w:r w:rsidRPr="0032198A">
        <w:rPr>
          <w:rFonts w:ascii="Arial" w:eastAsia="Arial" w:hAnsi="Arial" w:cs="Arial"/>
        </w:rPr>
        <w:t>inmigrantes</w:t>
      </w:r>
      <w:r w:rsidR="398A3B71" w:rsidRPr="0032198A">
        <w:rPr>
          <w:rFonts w:ascii="Arial" w:eastAsia="Arial" w:hAnsi="Arial" w:cs="Arial"/>
        </w:rPr>
        <w:t xml:space="preserve"> extranjeros</w:t>
      </w:r>
      <w:r w:rsidRPr="0032198A">
        <w:rPr>
          <w:rFonts w:ascii="Arial" w:eastAsia="Arial" w:hAnsi="Arial" w:cs="Arial"/>
        </w:rPr>
        <w:t xml:space="preserve"> en</w:t>
      </w:r>
      <w:r w:rsidRPr="006A1A79">
        <w:rPr>
          <w:rFonts w:ascii="Arial" w:eastAsia="Arial" w:hAnsi="Arial" w:cs="Arial"/>
        </w:rPr>
        <w:t xml:space="preserve"> España mediante modelo de aprendizaje automático para prever flujos migratorios internacionales</w:t>
      </w:r>
      <w:bookmarkEnd w:id="12"/>
      <w:r w:rsidRPr="006A1A79">
        <w:rPr>
          <w:rFonts w:ascii="Arial" w:eastAsia="Arial" w:hAnsi="Arial" w:cs="Arial"/>
        </w:rPr>
        <w:t>.</w:t>
      </w:r>
    </w:p>
    <w:p w14:paraId="227A645B" w14:textId="417E3B68" w:rsidR="740969F5" w:rsidRPr="006A1A79" w:rsidRDefault="43E910F3" w:rsidP="740969F5">
      <w:pPr>
        <w:rPr>
          <w:rFonts w:eastAsia="Arial" w:cs="Arial"/>
        </w:rPr>
      </w:pPr>
      <w:r w:rsidRPr="006A1A79">
        <w:rPr>
          <w:rFonts w:eastAsia="Arial" w:cs="Arial"/>
        </w:rPr>
        <w:t>Objetivos específicos:</w:t>
      </w:r>
    </w:p>
    <w:p w14:paraId="2AA2E31A" w14:textId="5EA0E447" w:rsidR="740969F5" w:rsidRDefault="00B837A5" w:rsidP="740969F5">
      <w:pPr>
        <w:pStyle w:val="Prrafodelista"/>
        <w:numPr>
          <w:ilvl w:val="0"/>
          <w:numId w:val="14"/>
        </w:numPr>
        <w:spacing w:line="360" w:lineRule="auto"/>
        <w:jc w:val="both"/>
        <w:rPr>
          <w:rFonts w:ascii="Arial" w:eastAsia="Arial" w:hAnsi="Arial" w:cs="Arial"/>
        </w:rPr>
      </w:pPr>
      <w:r w:rsidRPr="00B837A5">
        <w:rPr>
          <w:rFonts w:ascii="Arial" w:eastAsia="Arial" w:hAnsi="Arial" w:cs="Arial"/>
        </w:rPr>
        <w:t>Listar l</w:t>
      </w:r>
      <w:r w:rsidR="00333C19">
        <w:rPr>
          <w:rFonts w:ascii="Arial" w:eastAsia="Arial" w:hAnsi="Arial" w:cs="Arial"/>
        </w:rPr>
        <w:t>os países</w:t>
      </w:r>
      <w:r w:rsidRPr="00B837A5">
        <w:rPr>
          <w:rFonts w:ascii="Arial" w:eastAsia="Arial" w:hAnsi="Arial" w:cs="Arial"/>
        </w:rPr>
        <w:t xml:space="preserve"> más relevantes en materia de inmigración </w:t>
      </w:r>
      <w:r>
        <w:rPr>
          <w:rFonts w:ascii="Arial" w:eastAsia="Arial" w:hAnsi="Arial" w:cs="Arial"/>
        </w:rPr>
        <w:t xml:space="preserve">extranjera </w:t>
      </w:r>
      <w:r w:rsidRPr="00B837A5">
        <w:rPr>
          <w:rFonts w:ascii="Arial" w:eastAsia="Arial" w:hAnsi="Arial" w:cs="Arial"/>
        </w:rPr>
        <w:t>en España.</w:t>
      </w:r>
    </w:p>
    <w:p w14:paraId="63BDA849" w14:textId="77777777" w:rsidR="0032198A" w:rsidRDefault="11156712" w:rsidP="0032198A">
      <w:pPr>
        <w:pStyle w:val="Prrafodelista"/>
        <w:numPr>
          <w:ilvl w:val="0"/>
          <w:numId w:val="14"/>
        </w:numPr>
        <w:spacing w:line="360" w:lineRule="auto"/>
        <w:jc w:val="both"/>
        <w:rPr>
          <w:rFonts w:ascii="Arial" w:eastAsia="Arial" w:hAnsi="Arial" w:cs="Arial"/>
        </w:rPr>
      </w:pPr>
      <w:r w:rsidRPr="00B837A5">
        <w:rPr>
          <w:rFonts w:ascii="Arial" w:eastAsia="Arial" w:hAnsi="Arial" w:cs="Arial"/>
        </w:rPr>
        <w:t>Obtener un modelo predictivo con coeficiente de determinación cercano o superior al 0.80</w:t>
      </w:r>
      <w:r w:rsidR="00056017">
        <w:rPr>
          <w:rFonts w:ascii="Arial" w:eastAsia="Arial" w:hAnsi="Arial" w:cs="Arial"/>
        </w:rPr>
        <w:t xml:space="preserve"> (func</w:t>
      </w:r>
      <w:r w:rsidR="0032198A">
        <w:rPr>
          <w:rFonts w:ascii="Arial" w:eastAsia="Arial" w:hAnsi="Arial" w:cs="Arial"/>
        </w:rPr>
        <w:t>ional)</w:t>
      </w:r>
      <w:r w:rsidRPr="00B837A5">
        <w:rPr>
          <w:rFonts w:ascii="Arial" w:eastAsia="Arial" w:hAnsi="Arial" w:cs="Arial"/>
        </w:rPr>
        <w:t>.</w:t>
      </w:r>
      <w:r w:rsidR="0032198A" w:rsidRPr="0032198A">
        <w:rPr>
          <w:rFonts w:ascii="Arial" w:eastAsia="Arial" w:hAnsi="Arial" w:cs="Arial"/>
        </w:rPr>
        <w:t xml:space="preserve"> </w:t>
      </w:r>
    </w:p>
    <w:p w14:paraId="583913B0" w14:textId="4B8E39B2" w:rsidR="305E076A" w:rsidRDefault="00132A18" w:rsidP="00A42979">
      <w:pPr>
        <w:pStyle w:val="Prrafodelista"/>
        <w:numPr>
          <w:ilvl w:val="0"/>
          <w:numId w:val="14"/>
        </w:numPr>
        <w:spacing w:line="360" w:lineRule="auto"/>
        <w:jc w:val="both"/>
        <w:rPr>
          <w:rFonts w:ascii="Arial" w:eastAsia="Arial" w:hAnsi="Arial" w:cs="Arial"/>
        </w:rPr>
      </w:pPr>
      <w:r>
        <w:rPr>
          <w:rFonts w:ascii="Arial" w:eastAsia="Arial" w:hAnsi="Arial" w:cs="Arial"/>
        </w:rPr>
        <w:t xml:space="preserve">Determinar </w:t>
      </w:r>
      <w:r w:rsidR="008F7963">
        <w:rPr>
          <w:rFonts w:ascii="Arial" w:eastAsia="Arial" w:hAnsi="Arial" w:cs="Arial"/>
        </w:rPr>
        <w:t>la</w:t>
      </w:r>
      <w:r w:rsidR="0032198A">
        <w:rPr>
          <w:rFonts w:ascii="Arial" w:eastAsia="Arial" w:hAnsi="Arial" w:cs="Arial"/>
        </w:rPr>
        <w:t xml:space="preserve"> importancia de variables.</w:t>
      </w:r>
    </w:p>
    <w:p w14:paraId="328B37CC" w14:textId="77777777" w:rsidR="00A42979" w:rsidRPr="00A42979" w:rsidRDefault="00A42979" w:rsidP="00A42979">
      <w:pPr>
        <w:pStyle w:val="Prrafodelista"/>
        <w:spacing w:line="360" w:lineRule="auto"/>
        <w:jc w:val="both"/>
        <w:rPr>
          <w:rFonts w:ascii="Arial" w:eastAsia="Arial" w:hAnsi="Arial" w:cs="Arial"/>
        </w:rPr>
      </w:pPr>
    </w:p>
    <w:p w14:paraId="11125A2F" w14:textId="494B83EF" w:rsidR="00647269" w:rsidRPr="006A1A79" w:rsidRDefault="22CCC92E" w:rsidP="00F71047">
      <w:pPr>
        <w:pStyle w:val="Ttulo1"/>
      </w:pPr>
      <w:bookmarkStart w:id="13" w:name="_Toc180176959"/>
      <w:r w:rsidRPr="006A1A79">
        <w:t>4. MATERIALES Y MÉTODOS</w:t>
      </w:r>
      <w:bookmarkEnd w:id="13"/>
    </w:p>
    <w:p w14:paraId="3B8A2587" w14:textId="77777777" w:rsidR="00F71047" w:rsidRPr="006A1A79" w:rsidRDefault="00F71047" w:rsidP="00F71047"/>
    <w:p w14:paraId="1699519B" w14:textId="2F76A064" w:rsidR="00647269" w:rsidRPr="006A1A79" w:rsidRDefault="22CCC92E" w:rsidP="577B5161">
      <w:pPr>
        <w:pStyle w:val="Ttulo3"/>
        <w:spacing w:after="0"/>
        <w:rPr>
          <w:lang w:val="es-VE"/>
        </w:rPr>
      </w:pPr>
      <w:bookmarkStart w:id="14" w:name="_Toc180176960"/>
      <w:r w:rsidRPr="006A1A79">
        <w:rPr>
          <w:lang w:val="es-VE"/>
        </w:rPr>
        <w:t>4.1 Adquisición de fuentes de datos</w:t>
      </w:r>
      <w:bookmarkEnd w:id="14"/>
      <w:r w:rsidRPr="006A1A79">
        <w:rPr>
          <w:lang w:val="es-VE"/>
        </w:rPr>
        <w:t xml:space="preserve"> </w:t>
      </w:r>
    </w:p>
    <w:p w14:paraId="71870588" w14:textId="6D6A3CDA" w:rsidR="577B5161" w:rsidRPr="006A1A79" w:rsidRDefault="577B5161" w:rsidP="577B5161">
      <w:pPr>
        <w:spacing w:after="0"/>
      </w:pPr>
    </w:p>
    <w:p w14:paraId="78E3EB78" w14:textId="43441A4F" w:rsidR="61B5DAD8" w:rsidRPr="006A1A79" w:rsidRDefault="1BA89E66" w:rsidP="00030A82">
      <w:pPr>
        <w:spacing w:line="360" w:lineRule="auto"/>
        <w:ind w:firstLine="432"/>
      </w:pPr>
      <w:r w:rsidRPr="006A1A79">
        <w:t>Nuestro punto de partida fueron los datos de inmigración obtenidos del Instituto Nacional de Estadística de España</w:t>
      </w:r>
      <w:r w:rsidRPr="006A1A79">
        <w:rPr>
          <w:vertAlign w:val="superscript"/>
        </w:rPr>
        <w:t>5</w:t>
      </w:r>
      <w:r w:rsidRPr="006A1A79">
        <w:t>, los cuales constaban de un grupo de datos anuales de inmigrantes por nacionalidad y variables demográficas (sexo y grupo de edad) desde el año 2008 al 2021</w:t>
      </w:r>
      <w:r w:rsidR="4731BCFB" w:rsidRPr="006A1A79">
        <w:t xml:space="preserve"> (</w:t>
      </w:r>
      <w:r w:rsidR="4731BCFB" w:rsidRPr="006A1A79">
        <w:rPr>
          <w:i/>
          <w:iCs/>
        </w:rPr>
        <w:t>24287.csv</w:t>
      </w:r>
      <w:r w:rsidR="4731BCFB" w:rsidRPr="006A1A79">
        <w:t>)</w:t>
      </w:r>
      <w:r w:rsidRPr="006A1A79">
        <w:t>, y otro grupo de datos entre 2021-2022</w:t>
      </w:r>
      <w:r w:rsidR="26B9A651" w:rsidRPr="006A1A79">
        <w:t xml:space="preserve"> (</w:t>
      </w:r>
      <w:r w:rsidR="26B9A651" w:rsidRPr="006A1A79">
        <w:rPr>
          <w:i/>
          <w:iCs/>
        </w:rPr>
        <w:t>61623.csv</w:t>
      </w:r>
      <w:r w:rsidR="26B9A651" w:rsidRPr="00A23636">
        <w:rPr>
          <w:i/>
          <w:iCs/>
        </w:rPr>
        <w:t>)</w:t>
      </w:r>
      <w:r w:rsidR="00A23636">
        <w:rPr>
          <w:vertAlign w:val="superscript"/>
        </w:rPr>
        <w:t>10</w:t>
      </w:r>
      <w:r w:rsidRPr="006A1A79">
        <w:t xml:space="preserve">. </w:t>
      </w:r>
      <w:r w:rsidRPr="006A1A79">
        <w:rPr>
          <w:vertAlign w:val="superscript"/>
        </w:rPr>
        <w:t xml:space="preserve"> </w:t>
      </w:r>
    </w:p>
    <w:p w14:paraId="13FBCC2E" w14:textId="249E6509" w:rsidR="61B5DAD8" w:rsidRPr="006A1A79" w:rsidRDefault="1BA89E66" w:rsidP="00030A82">
      <w:pPr>
        <w:spacing w:line="360" w:lineRule="auto"/>
        <w:ind w:firstLine="432"/>
      </w:pPr>
      <w:r w:rsidRPr="006A1A79">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6A1A79" w:rsidRDefault="1BA89E66" w:rsidP="00030A82">
      <w:pPr>
        <w:spacing w:line="360" w:lineRule="auto"/>
        <w:ind w:firstLine="432"/>
      </w:pPr>
      <w:r w:rsidRPr="006A1A79">
        <w:t xml:space="preserve">El principal desafío durante la investigación fue encontrar bases de datos que abarcaran nuestros años de interés (2008-2022) y que, además, estuviesen completos (ausencia de datos nulos). De manera que, para algunos casos, como </w:t>
      </w:r>
      <w:r w:rsidR="72360AA0" w:rsidRPr="006A1A79">
        <w:t xml:space="preserve">para </w:t>
      </w:r>
      <w:r w:rsidRPr="006A1A79">
        <w:t>las variables económicas, se usaron varias fuentes en conjunto.</w:t>
      </w:r>
    </w:p>
    <w:p w14:paraId="346D0CFF" w14:textId="6636179F" w:rsidR="00647269" w:rsidRPr="006A1A79" w:rsidRDefault="009A34B8" w:rsidP="30BD0E65">
      <w:pPr>
        <w:jc w:val="center"/>
      </w:pPr>
      <w:r w:rsidRPr="006A1A79">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9F62AB6" w:rsidR="00647269" w:rsidRPr="006A1A79" w:rsidRDefault="22CCC92E" w:rsidP="41DFE64D">
      <w:pPr>
        <w:pStyle w:val="Cita"/>
        <w:rPr>
          <w:sz w:val="18"/>
          <w:szCs w:val="18"/>
        </w:rPr>
      </w:pPr>
      <w:r w:rsidRPr="006A1A79">
        <w:rPr>
          <w:b/>
          <w:bCs/>
          <w:sz w:val="18"/>
          <w:szCs w:val="18"/>
        </w:rPr>
        <w:t xml:space="preserve">Figura 2. </w:t>
      </w:r>
      <w:r w:rsidRPr="006A1A79">
        <w:rPr>
          <w:sz w:val="18"/>
          <w:szCs w:val="18"/>
        </w:rPr>
        <w:t>Fuentes de información, elaboración propia</w:t>
      </w:r>
    </w:p>
    <w:p w14:paraId="25D93D94" w14:textId="77777777" w:rsidR="00647269" w:rsidRPr="006A1A79" w:rsidRDefault="00647269" w:rsidP="30BD0E65"/>
    <w:p w14:paraId="4F13CE5B" w14:textId="1A743D5F" w:rsidR="00647269" w:rsidRPr="006A1A79" w:rsidRDefault="04676A61" w:rsidP="00030A82">
      <w:pPr>
        <w:spacing w:after="0" w:line="360" w:lineRule="auto"/>
        <w:ind w:firstLine="432"/>
        <w:rPr>
          <w:rFonts w:cs="Arial"/>
        </w:rPr>
      </w:pPr>
      <w:r w:rsidRPr="006A1A79">
        <w:rPr>
          <w:rFonts w:cs="Arial"/>
        </w:rPr>
        <w:t>A grandes rasgos, l</w:t>
      </w:r>
      <w:r w:rsidR="1BA89E66" w:rsidRPr="006A1A79">
        <w:rPr>
          <w:rFonts w:cs="Arial"/>
        </w:rPr>
        <w:t xml:space="preserve">as fuentes de los datos </w:t>
      </w:r>
      <w:r w:rsidR="06E6EFE8" w:rsidRPr="006A1A79">
        <w:rPr>
          <w:rFonts w:cs="Arial"/>
        </w:rPr>
        <w:t xml:space="preserve">consultadas y </w:t>
      </w:r>
      <w:r w:rsidR="1BA89E66" w:rsidRPr="006A1A79">
        <w:rPr>
          <w:rFonts w:cs="Arial"/>
        </w:rPr>
        <w:t>emplead</w:t>
      </w:r>
      <w:r w:rsidR="093AC115" w:rsidRPr="006A1A79">
        <w:rPr>
          <w:rFonts w:cs="Arial"/>
        </w:rPr>
        <w:t>a</w:t>
      </w:r>
      <w:r w:rsidR="1BA89E66" w:rsidRPr="006A1A79">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6A1A79" w:rsidRDefault="00647269" w:rsidP="41DFE64D">
      <w:pPr>
        <w:spacing w:after="0" w:line="360" w:lineRule="auto"/>
        <w:rPr>
          <w:rFonts w:cs="Arial"/>
        </w:rPr>
      </w:pPr>
    </w:p>
    <w:p w14:paraId="39FA435E" w14:textId="488BEFAD" w:rsidR="00647269" w:rsidRPr="006A1A79" w:rsidRDefault="22CCC92E" w:rsidP="30BD0E65">
      <w:pPr>
        <w:pStyle w:val="Ttulo3"/>
        <w:spacing w:after="0"/>
        <w:rPr>
          <w:lang w:val="es-VE"/>
        </w:rPr>
      </w:pPr>
      <w:bookmarkStart w:id="15" w:name="_Toc180176961"/>
      <w:r w:rsidRPr="006A1A79">
        <w:rPr>
          <w:lang w:val="es-VE"/>
        </w:rPr>
        <w:t>4.2 Descripción de fuentes de datos</w:t>
      </w:r>
      <w:bookmarkEnd w:id="15"/>
    </w:p>
    <w:p w14:paraId="300DB4A1" w14:textId="289C9CA1" w:rsidR="00647269" w:rsidRPr="006A1A79" w:rsidRDefault="00647269" w:rsidP="41DFE64D">
      <w:pPr>
        <w:spacing w:after="0"/>
      </w:pPr>
    </w:p>
    <w:p w14:paraId="0AEC64FC" w14:textId="7C023884" w:rsidR="61B5DAD8" w:rsidRPr="006A1A79" w:rsidRDefault="1BA89E66" w:rsidP="00030A82">
      <w:pPr>
        <w:spacing w:line="360" w:lineRule="auto"/>
        <w:ind w:firstLine="432"/>
      </w:pPr>
      <w:commentRangeStart w:id="16"/>
      <w:commentRangeStart w:id="17"/>
      <w:commentRangeStart w:id="18"/>
      <w:r w:rsidRPr="006A1A79">
        <w:t>Adicional a los datos centrales de inmigración</w:t>
      </w:r>
      <w:r w:rsidR="6AB96031" w:rsidRPr="006A1A79">
        <w:t xml:space="preserve"> de España</w:t>
      </w:r>
      <w:r w:rsidRPr="006A1A79">
        <w:t xml:space="preserve">, nuestros datos comprenden una amplia diversidad de </w:t>
      </w:r>
      <w:r w:rsidR="61B647C6" w:rsidRPr="006A1A79">
        <w:t>variables</w:t>
      </w:r>
      <w:r w:rsidRPr="006A1A79">
        <w:t xml:space="preserve">. </w:t>
      </w:r>
      <w:commentRangeEnd w:id="16"/>
      <w:r w:rsidR="61B5DAD8" w:rsidRPr="006A1A79">
        <w:rPr>
          <w:rStyle w:val="Refdecomentario"/>
        </w:rPr>
        <w:commentReference w:id="16"/>
      </w:r>
      <w:commentRangeEnd w:id="17"/>
      <w:r w:rsidR="61B5DAD8" w:rsidRPr="006A1A79">
        <w:rPr>
          <w:rStyle w:val="Refdecomentario"/>
        </w:rPr>
        <w:commentReference w:id="17"/>
      </w:r>
      <w:commentRangeEnd w:id="18"/>
      <w:r w:rsidR="61B5DAD8" w:rsidRPr="006A1A79">
        <w:rPr>
          <w:rStyle w:val="Refdecomentario"/>
        </w:rPr>
        <w:commentReference w:id="18"/>
      </w:r>
      <w:r w:rsidRPr="006A1A79">
        <w:t>Contamos con, por ejemplo, información poblaci</w:t>
      </w:r>
      <w:r w:rsidR="362FDC21" w:rsidRPr="006A1A79">
        <w:t>onal</w:t>
      </w:r>
      <w:r w:rsidRPr="006A1A79">
        <w:t xml:space="preserve"> </w:t>
      </w:r>
      <w:r w:rsidR="022C8318" w:rsidRPr="006A1A79">
        <w:t>de</w:t>
      </w:r>
      <w:r w:rsidRPr="006A1A79">
        <w:t xml:space="preserve"> número de residentes, valores booleanos para representar ausencia o presencia de alguna característica, </w:t>
      </w:r>
      <w:r w:rsidR="277035CE" w:rsidRPr="006A1A79">
        <w:t>índices</w:t>
      </w:r>
      <w:r w:rsidRPr="006A1A79">
        <w:t xml:space="preserve"> económicos, </w:t>
      </w:r>
      <w:r w:rsidR="277035CE" w:rsidRPr="006A1A79">
        <w:t>índices</w:t>
      </w:r>
      <w:r w:rsidRPr="006A1A79">
        <w:t xml:space="preserve"> de libertad/</w:t>
      </w:r>
      <w:r w:rsidR="277035CE" w:rsidRPr="006A1A79">
        <w:t>democracia</w:t>
      </w:r>
      <w:r w:rsidRPr="006A1A79">
        <w:t xml:space="preserve"> y también valores estandarizados de 0 a 1 en algunas variables para representar su grado de solidez relacionada al país.</w:t>
      </w:r>
    </w:p>
    <w:p w14:paraId="68F0969F" w14:textId="01EE6CC1" w:rsidR="00647269" w:rsidRPr="006A1A79" w:rsidRDefault="1BA89E66" w:rsidP="00030A82">
      <w:pPr>
        <w:spacing w:line="360" w:lineRule="auto"/>
        <w:ind w:firstLine="432"/>
      </w:pPr>
      <w:commentRangeStart w:id="19"/>
      <w:commentRangeStart w:id="20"/>
      <w:r w:rsidRPr="006A1A79">
        <w:t xml:space="preserve">La </w:t>
      </w:r>
      <w:r w:rsidRPr="006A1A79">
        <w:rPr>
          <w:highlight w:val="green"/>
        </w:rPr>
        <w:t>Tabla 1</w:t>
      </w:r>
      <w:r w:rsidRPr="006A1A79">
        <w:t xml:space="preserve"> </w:t>
      </w:r>
      <w:r w:rsidR="08DAC6B2" w:rsidRPr="006A1A79">
        <w:t>(</w:t>
      </w:r>
      <w:r w:rsidRPr="006A1A79">
        <w:t>en Anexos</w:t>
      </w:r>
      <w:r w:rsidR="6E023C43" w:rsidRPr="006A1A79">
        <w:t xml:space="preserve">) </w:t>
      </w:r>
      <w:commentRangeEnd w:id="19"/>
      <w:r w:rsidR="61B5DAD8" w:rsidRPr="006A1A79">
        <w:rPr>
          <w:rStyle w:val="Refdecomentario"/>
        </w:rPr>
        <w:commentReference w:id="19"/>
      </w:r>
      <w:commentRangeEnd w:id="20"/>
      <w:r w:rsidR="61B5DAD8" w:rsidRPr="006A1A79">
        <w:rPr>
          <w:rStyle w:val="Refdecomentario"/>
        </w:rPr>
        <w:commentReference w:id="20"/>
      </w:r>
      <w:r w:rsidRPr="006A1A79">
        <w:t>muestra e</w:t>
      </w:r>
      <w:r w:rsidR="40BA8DBC" w:rsidRPr="006A1A79">
        <w:t>l resumen de</w:t>
      </w:r>
      <w:r w:rsidRPr="006A1A79">
        <w:t xml:space="preserve"> los distintos conjuntos de datos utilizados, la dimensión que abarcan, su descripción y/o justificación de su uso, variables que incluyen y enlaces web de referencia (si aplica). Adicionalmente, se agrega en la </w:t>
      </w:r>
      <w:r w:rsidRPr="006A1A79">
        <w:rPr>
          <w:highlight w:val="green"/>
        </w:rPr>
        <w:t>Tabla 2</w:t>
      </w:r>
      <w:r w:rsidRPr="006A1A79">
        <w:t xml:space="preserve"> </w:t>
      </w:r>
      <w:r w:rsidR="78A156CA" w:rsidRPr="006A1A79">
        <w:t xml:space="preserve">(ver </w:t>
      </w:r>
      <w:r w:rsidRPr="006A1A79">
        <w:t>Anexos</w:t>
      </w:r>
      <w:r w:rsidR="563656DF" w:rsidRPr="006A1A79">
        <w:t>)</w:t>
      </w:r>
      <w:r w:rsidRPr="006A1A79">
        <w:t xml:space="preserve"> definiciones relevantes de algunas variables que son intuitivas.</w:t>
      </w:r>
    </w:p>
    <w:p w14:paraId="6BCD44D7" w14:textId="1C1887D2" w:rsidR="00647269" w:rsidRPr="006A1A79" w:rsidRDefault="1BA89E66" w:rsidP="00030A82">
      <w:pPr>
        <w:spacing w:line="360" w:lineRule="auto"/>
        <w:ind w:firstLine="432"/>
      </w:pPr>
      <w:r w:rsidRPr="006A1A79">
        <w:t>Según cada caso, los conjuntos de datos fueron sujetos a un preprocesamiento, análisis exploratorio y reducción dimensional previo a su uso para el entrenamiento de modelos de aprendizaje automático.</w:t>
      </w:r>
    </w:p>
    <w:p w14:paraId="47E80705" w14:textId="77777777" w:rsidR="00132A18" w:rsidRDefault="00132A18" w:rsidP="000834E7">
      <w:pPr>
        <w:spacing w:line="360" w:lineRule="auto"/>
        <w:rPr>
          <w:rFonts w:eastAsia="Arial" w:cs="Arial"/>
        </w:rPr>
      </w:pPr>
    </w:p>
    <w:p w14:paraId="559AEA92" w14:textId="77777777" w:rsidR="004C347B" w:rsidRDefault="004C347B" w:rsidP="000834E7">
      <w:pPr>
        <w:spacing w:line="360" w:lineRule="auto"/>
        <w:rPr>
          <w:rFonts w:eastAsia="Arial" w:cs="Arial"/>
        </w:rPr>
      </w:pPr>
    </w:p>
    <w:p w14:paraId="4C6C7726" w14:textId="77777777" w:rsidR="004C347B" w:rsidRPr="006A1A79" w:rsidRDefault="004C347B" w:rsidP="000834E7">
      <w:pPr>
        <w:spacing w:line="360" w:lineRule="auto"/>
        <w:rPr>
          <w:rFonts w:eastAsia="Arial" w:cs="Arial"/>
        </w:rPr>
      </w:pPr>
    </w:p>
    <w:p w14:paraId="3FBCCD61" w14:textId="4853B9BC" w:rsidR="00647269" w:rsidRPr="006A1A79" w:rsidRDefault="22CCC92E" w:rsidP="30BD0E65">
      <w:pPr>
        <w:pStyle w:val="Ttulo3"/>
        <w:spacing w:after="0"/>
        <w:rPr>
          <w:lang w:val="es-VE"/>
        </w:rPr>
      </w:pPr>
      <w:bookmarkStart w:id="21" w:name="_Toc180176962"/>
      <w:r w:rsidRPr="006A1A79">
        <w:rPr>
          <w:lang w:val="es-VE"/>
        </w:rPr>
        <w:lastRenderedPageBreak/>
        <w:t>4.3 Resumen de herramientas e infraestructura empleada</w:t>
      </w:r>
      <w:bookmarkEnd w:id="21"/>
      <w:r w:rsidRPr="006A1A79">
        <w:rPr>
          <w:lang w:val="es-VE"/>
        </w:rPr>
        <w:t xml:space="preserve"> </w:t>
      </w:r>
    </w:p>
    <w:p w14:paraId="721395FA" w14:textId="05E764F2" w:rsidR="30BD0E65" w:rsidRPr="006A1A79" w:rsidRDefault="30BD0E65" w:rsidP="30BD0E65">
      <w:pPr>
        <w:spacing w:after="0"/>
      </w:pPr>
    </w:p>
    <w:p w14:paraId="59A26652" w14:textId="1143B266" w:rsidR="00647269" w:rsidRPr="006A1A79" w:rsidRDefault="1BA89E66" w:rsidP="00030A82">
      <w:pPr>
        <w:spacing w:line="360" w:lineRule="auto"/>
        <w:ind w:firstLine="432"/>
        <w:rPr>
          <w:rFonts w:eastAsia="Arial" w:cs="Arial"/>
        </w:rPr>
      </w:pPr>
      <w:r w:rsidRPr="006A1A79">
        <w:rPr>
          <w:rFonts w:eastAsia="Arial" w:cs="Arial"/>
          <w:b/>
          <w:bCs/>
        </w:rPr>
        <w:t>Base de datos</w:t>
      </w:r>
      <w:r w:rsidRPr="006A1A79">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6A1A79">
        <w:rPr>
          <w:rFonts w:eastAsia="Arial" w:cs="Arial"/>
        </w:rPr>
        <w:t>n principalmente</w:t>
      </w:r>
      <w:r w:rsidRPr="006A1A79">
        <w:rPr>
          <w:rFonts w:eastAsia="Arial" w:cs="Arial"/>
        </w:rPr>
        <w:t xml:space="preserve"> en: año</w:t>
      </w:r>
      <w:r w:rsidR="15664A6E" w:rsidRPr="006A1A79">
        <w:rPr>
          <w:rFonts w:eastAsia="Arial" w:cs="Arial"/>
        </w:rPr>
        <w:t xml:space="preserve"> y </w:t>
      </w:r>
      <w:r w:rsidRPr="006A1A79">
        <w:rPr>
          <w:rFonts w:eastAsia="Arial" w:cs="Arial"/>
        </w:rPr>
        <w:t>nombre del país/código</w:t>
      </w:r>
      <w:r w:rsidR="2A97E2D8" w:rsidRPr="006A1A79">
        <w:rPr>
          <w:rFonts w:eastAsia="Arial" w:cs="Arial"/>
        </w:rPr>
        <w:t>,</w:t>
      </w:r>
      <w:r w:rsidRPr="006A1A79">
        <w:rPr>
          <w:rFonts w:eastAsia="Arial" w:cs="Arial"/>
        </w:rPr>
        <w:t xml:space="preserve"> </w:t>
      </w:r>
      <w:r w:rsidR="0B602B65" w:rsidRPr="006A1A79">
        <w:rPr>
          <w:rFonts w:eastAsia="Arial" w:cs="Arial"/>
        </w:rPr>
        <w:t xml:space="preserve">pero </w:t>
      </w:r>
      <w:r w:rsidR="2C0E3EC9" w:rsidRPr="006A1A79">
        <w:rPr>
          <w:rFonts w:eastAsia="Arial" w:cs="Arial"/>
        </w:rPr>
        <w:t xml:space="preserve">pueden variar </w:t>
      </w:r>
      <w:r w:rsidRPr="006A1A79">
        <w:rPr>
          <w:rFonts w:eastAsia="Arial" w:cs="Arial"/>
        </w:rPr>
        <w:t>según los datos que aporta cada fichero.</w:t>
      </w:r>
    </w:p>
    <w:p w14:paraId="1043321E" w14:textId="26B212F4" w:rsidR="0341235B" w:rsidRPr="006A1A79" w:rsidRDefault="74B0DA59" w:rsidP="00030A82">
      <w:pPr>
        <w:spacing w:line="360" w:lineRule="auto"/>
        <w:ind w:firstLine="432"/>
        <w:rPr>
          <w:rFonts w:eastAsia="Arial" w:cs="Arial"/>
        </w:rPr>
      </w:pPr>
      <w:r w:rsidRPr="006A1A79">
        <w:rPr>
          <w:rFonts w:eastAsia="Arial" w:cs="Arial"/>
          <w:b/>
          <w:bCs/>
        </w:rPr>
        <w:t>Repositorio</w:t>
      </w:r>
      <w:r w:rsidRPr="006A1A79">
        <w:rPr>
          <w:rFonts w:eastAsia="Arial" w:cs="Arial"/>
        </w:rPr>
        <w:t xml:space="preserve">: Se creó un repositorio de </w:t>
      </w:r>
      <w:commentRangeStart w:id="22"/>
      <w:r w:rsidRPr="006A1A79">
        <w:rPr>
          <w:rFonts w:eastAsia="Arial" w:cs="Arial"/>
          <w:highlight w:val="green"/>
        </w:rPr>
        <w:t xml:space="preserve">GitHub </w:t>
      </w:r>
      <w:commentRangeEnd w:id="22"/>
      <w:r w:rsidR="61B5DAD8" w:rsidRPr="006A1A79">
        <w:rPr>
          <w:rStyle w:val="Refdecomentario"/>
          <w:highlight w:val="green"/>
        </w:rPr>
        <w:commentReference w:id="22"/>
      </w:r>
      <w:r w:rsidRPr="006A1A79">
        <w:rPr>
          <w:rFonts w:eastAsia="Arial" w:cs="Arial"/>
        </w:rPr>
        <w:t xml:space="preserve">para los ficheros, notebooks, </w:t>
      </w:r>
      <w:proofErr w:type="spellStart"/>
      <w:r w:rsidRPr="006A1A79">
        <w:rPr>
          <w:rFonts w:eastAsia="Arial" w:cs="Arial"/>
          <w:i/>
          <w:iCs/>
        </w:rPr>
        <w:t>exports</w:t>
      </w:r>
      <w:proofErr w:type="spellEnd"/>
      <w:r w:rsidRPr="006A1A79">
        <w:rPr>
          <w:rFonts w:eastAsia="Arial" w:cs="Arial"/>
        </w:rPr>
        <w:t xml:space="preserve"> resultantes y el escrito final, trabajando progresivamente en el proyecto mediante ramas a nivel local, haciendo </w:t>
      </w:r>
      <w:proofErr w:type="spellStart"/>
      <w:r w:rsidRPr="006A1A79">
        <w:rPr>
          <w:rFonts w:eastAsia="Arial" w:cs="Arial"/>
          <w:i/>
          <w:iCs/>
        </w:rPr>
        <w:t>commits</w:t>
      </w:r>
      <w:proofErr w:type="spellEnd"/>
      <w:r w:rsidRPr="006A1A79">
        <w:rPr>
          <w:rFonts w:eastAsia="Arial" w:cs="Arial"/>
          <w:i/>
          <w:iCs/>
        </w:rPr>
        <w:t xml:space="preserve"> </w:t>
      </w:r>
      <w:r w:rsidRPr="006A1A79">
        <w:rPr>
          <w:rFonts w:eastAsia="Arial" w:cs="Arial"/>
        </w:rPr>
        <w:t>de trabajo</w:t>
      </w:r>
      <w:r w:rsidRPr="006A1A79">
        <w:rPr>
          <w:rFonts w:eastAsia="Arial" w:cs="Arial"/>
          <w:i/>
          <w:iCs/>
        </w:rPr>
        <w:t xml:space="preserve"> </w:t>
      </w:r>
      <w:r w:rsidRPr="006A1A79">
        <w:rPr>
          <w:rFonts w:eastAsia="Arial" w:cs="Arial"/>
        </w:rPr>
        <w:t xml:space="preserve">y revisiones conjuntas. </w:t>
      </w:r>
    </w:p>
    <w:p w14:paraId="172577ED" w14:textId="74500C27" w:rsidR="305E076A" w:rsidRPr="006A1A79" w:rsidRDefault="1BA89E66" w:rsidP="00030A82">
      <w:pPr>
        <w:spacing w:line="360" w:lineRule="auto"/>
        <w:ind w:firstLine="432"/>
        <w:rPr>
          <w:rFonts w:eastAsia="Arial" w:cs="Arial"/>
        </w:rPr>
      </w:pPr>
      <w:r w:rsidRPr="006A1A79">
        <w:rPr>
          <w:rFonts w:eastAsia="Arial" w:cs="Arial"/>
          <w:b/>
          <w:bCs/>
        </w:rPr>
        <w:t>Infraestructura computaciona</w:t>
      </w:r>
      <w:r w:rsidRPr="006A1A79">
        <w:rPr>
          <w:rFonts w:eastAsia="Arial" w:cs="Arial"/>
        </w:rPr>
        <w:t xml:space="preserve">l: Se trabajo en local mediante equipos personales y software de uso libre y/o estándar: VS </w:t>
      </w:r>
      <w:proofErr w:type="spellStart"/>
      <w:r w:rsidRPr="006A1A79">
        <w:rPr>
          <w:rFonts w:eastAsia="Arial" w:cs="Arial"/>
        </w:rPr>
        <w:t>Code</w:t>
      </w:r>
      <w:proofErr w:type="spellEnd"/>
      <w:r w:rsidRPr="006A1A79">
        <w:rPr>
          <w:rFonts w:eastAsia="Arial" w:cs="Arial"/>
        </w:rPr>
        <w:t xml:space="preserve">, Git/GitHub, </w:t>
      </w:r>
      <w:proofErr w:type="spellStart"/>
      <w:r w:rsidRPr="006A1A79">
        <w:rPr>
          <w:rFonts w:eastAsia="Arial" w:cs="Arial"/>
        </w:rPr>
        <w:t>Jupyter</w:t>
      </w:r>
      <w:proofErr w:type="spellEnd"/>
      <w:r w:rsidRPr="006A1A79">
        <w:rPr>
          <w:rFonts w:eastAsia="Arial" w:cs="Arial"/>
        </w:rPr>
        <w:t xml:space="preserve"> Notebooks, MS Excel, MS Word y MS PowerPoint (diagramas). Adicionalmente, las librerías principales que se usaron en lenguaje </w:t>
      </w:r>
      <w:proofErr w:type="spellStart"/>
      <w:r w:rsidRPr="006A1A79">
        <w:rPr>
          <w:rFonts w:eastAsia="Arial" w:cs="Arial"/>
        </w:rPr>
        <w:t>python</w:t>
      </w:r>
      <w:proofErr w:type="spellEnd"/>
      <w:r w:rsidRPr="006A1A79">
        <w:rPr>
          <w:rFonts w:eastAsia="Arial" w:cs="Arial"/>
        </w:rPr>
        <w:t xml:space="preserve"> durante el proyecto fueron: pandas, </w:t>
      </w:r>
      <w:proofErr w:type="spellStart"/>
      <w:r w:rsidRPr="006A1A79">
        <w:rPr>
          <w:rFonts w:eastAsia="Arial" w:cs="Arial"/>
        </w:rPr>
        <w:t>numpy</w:t>
      </w:r>
      <w:proofErr w:type="spellEnd"/>
      <w:r w:rsidRPr="006A1A79">
        <w:rPr>
          <w:rFonts w:eastAsia="Arial" w:cs="Arial"/>
        </w:rPr>
        <w:t xml:space="preserve">, </w:t>
      </w:r>
      <w:proofErr w:type="spellStart"/>
      <w:r w:rsidRPr="006A1A79">
        <w:rPr>
          <w:rFonts w:eastAsia="Arial" w:cs="Arial"/>
        </w:rPr>
        <w:t>matplotlib</w:t>
      </w:r>
      <w:proofErr w:type="spellEnd"/>
      <w:r w:rsidRPr="006A1A79">
        <w:rPr>
          <w:rFonts w:eastAsia="Arial" w:cs="Arial"/>
        </w:rPr>
        <w:t xml:space="preserve">, </w:t>
      </w:r>
      <w:proofErr w:type="spellStart"/>
      <w:r w:rsidRPr="006A1A79">
        <w:rPr>
          <w:rFonts w:eastAsia="Arial" w:cs="Arial"/>
        </w:rPr>
        <w:t>altair</w:t>
      </w:r>
      <w:proofErr w:type="spellEnd"/>
      <w:r w:rsidR="7DE5E253" w:rsidRPr="006A1A79">
        <w:rPr>
          <w:rFonts w:eastAsia="Arial" w:cs="Arial"/>
        </w:rPr>
        <w:t xml:space="preserve"> y</w:t>
      </w:r>
      <w:r w:rsidRPr="006A1A79">
        <w:rPr>
          <w:rFonts w:eastAsia="Arial" w:cs="Arial"/>
        </w:rPr>
        <w:t xml:space="preserve"> </w:t>
      </w:r>
      <w:proofErr w:type="spellStart"/>
      <w:r w:rsidRPr="006A1A79">
        <w:rPr>
          <w:rFonts w:eastAsia="Arial" w:cs="Arial"/>
        </w:rPr>
        <w:t>scikit-learn</w:t>
      </w:r>
      <w:proofErr w:type="spellEnd"/>
      <w:r w:rsidRPr="006A1A79">
        <w:rPr>
          <w:rFonts w:eastAsia="Arial" w:cs="Arial"/>
        </w:rPr>
        <w:t xml:space="preserve"> (</w:t>
      </w:r>
      <w:r w:rsidRPr="006A1A79">
        <w:rPr>
          <w:rFonts w:eastAsia="Arial" w:cs="Arial"/>
          <w:i/>
          <w:iCs/>
        </w:rPr>
        <w:t xml:space="preserve">machine </w:t>
      </w:r>
      <w:proofErr w:type="spellStart"/>
      <w:r w:rsidRPr="006A1A79">
        <w:rPr>
          <w:rFonts w:eastAsia="Arial" w:cs="Arial"/>
          <w:i/>
          <w:iCs/>
        </w:rPr>
        <w:t>learning</w:t>
      </w:r>
      <w:proofErr w:type="spellEnd"/>
      <w:r w:rsidRPr="006A1A79">
        <w:rPr>
          <w:rFonts w:eastAsia="Arial" w:cs="Arial"/>
          <w:i/>
          <w:iCs/>
        </w:rPr>
        <w:t xml:space="preserve"> </w:t>
      </w:r>
      <w:r w:rsidRPr="006A1A79">
        <w:rPr>
          <w:rFonts w:eastAsia="Arial" w:cs="Arial"/>
        </w:rPr>
        <w:t>y redes neuronales)</w:t>
      </w:r>
      <w:r w:rsidR="00B67D3A">
        <w:rPr>
          <w:rFonts w:eastAsia="Arial" w:cs="Arial"/>
        </w:rPr>
        <w:t xml:space="preserve">. </w:t>
      </w:r>
      <w:r w:rsidRPr="006A1A79">
        <w:rPr>
          <w:rFonts w:eastAsia="Arial" w:cs="Arial"/>
        </w:rPr>
        <w:t>Las versiones usadas fueron las siguientes:</w:t>
      </w:r>
    </w:p>
    <w:p w14:paraId="7C4FBDFB" w14:textId="63CF67CB"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 xml:space="preserve">Visual Studio </w:t>
      </w:r>
      <w:proofErr w:type="spellStart"/>
      <w:r w:rsidRPr="006A1A79">
        <w:rPr>
          <w:rFonts w:ascii="Arial" w:eastAsia="Arial" w:hAnsi="Arial" w:cs="Arial"/>
        </w:rPr>
        <w:t>Code</w:t>
      </w:r>
      <w:proofErr w:type="spellEnd"/>
      <w:r w:rsidRPr="006A1A79">
        <w:rPr>
          <w:rFonts w:ascii="Arial" w:eastAsia="Arial" w:hAnsi="Arial" w:cs="Arial"/>
        </w:rPr>
        <w:t xml:space="preserve"> 1.93.1</w:t>
      </w:r>
    </w:p>
    <w:p w14:paraId="4475EB7B" w14:textId="1A6F8F03"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Jupyter</w:t>
      </w:r>
      <w:proofErr w:type="spellEnd"/>
      <w:r w:rsidRPr="006A1A79">
        <w:rPr>
          <w:rFonts w:ascii="Arial" w:eastAsia="Arial" w:hAnsi="Arial" w:cs="Arial"/>
        </w:rPr>
        <w:t xml:space="preserve"> 3.6.0</w:t>
      </w:r>
    </w:p>
    <w:p w14:paraId="6ED55158" w14:textId="58289A7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 xml:space="preserve">Python 3.11.5 </w:t>
      </w:r>
    </w:p>
    <w:p w14:paraId="1AB1F579" w14:textId="43FC9DB3"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andas 2.0.3</w:t>
      </w:r>
    </w:p>
    <w:p w14:paraId="0A169B23" w14:textId="7F52376C"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Numpy</w:t>
      </w:r>
      <w:proofErr w:type="spellEnd"/>
      <w:r w:rsidRPr="002176F1">
        <w:rPr>
          <w:rFonts w:ascii="Arial" w:eastAsia="Arial" w:hAnsi="Arial" w:cs="Arial"/>
          <w:lang w:val="en-US"/>
        </w:rPr>
        <w:t xml:space="preserve"> 1.24.3</w:t>
      </w:r>
    </w:p>
    <w:p w14:paraId="55FAAF09" w14:textId="3F5372F9"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Altair 5.0.1</w:t>
      </w:r>
    </w:p>
    <w:p w14:paraId="53C5F2B7" w14:textId="26060D0E"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Matplotlib 3.7.2</w:t>
      </w:r>
    </w:p>
    <w:p w14:paraId="30E26E33" w14:textId="5723D08A"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eaborn 0.12.2</w:t>
      </w:r>
    </w:p>
    <w:p w14:paraId="0964F021" w14:textId="3EE6BAF8"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Plotly</w:t>
      </w:r>
      <w:proofErr w:type="spellEnd"/>
      <w:r w:rsidRPr="002176F1">
        <w:rPr>
          <w:rFonts w:ascii="Arial" w:eastAsia="Arial" w:hAnsi="Arial" w:cs="Arial"/>
          <w:lang w:val="en-US"/>
        </w:rPr>
        <w:t xml:space="preserve"> 5.9.0</w:t>
      </w:r>
    </w:p>
    <w:p w14:paraId="1D6CB90E" w14:textId="7DA0942F"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Ipywidgets</w:t>
      </w:r>
      <w:proofErr w:type="spellEnd"/>
      <w:r w:rsidRPr="002176F1">
        <w:rPr>
          <w:rFonts w:ascii="Arial" w:eastAsia="Arial" w:hAnsi="Arial" w:cs="Arial"/>
          <w:lang w:val="en-US"/>
        </w:rPr>
        <w:t xml:space="preserve"> 8.0.4</w:t>
      </w:r>
    </w:p>
    <w:p w14:paraId="32CA1656" w14:textId="331D2432"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Scipy</w:t>
      </w:r>
      <w:proofErr w:type="spellEnd"/>
      <w:r w:rsidRPr="002176F1">
        <w:rPr>
          <w:rFonts w:ascii="Arial" w:eastAsia="Arial" w:hAnsi="Arial" w:cs="Arial"/>
          <w:lang w:val="en-US"/>
        </w:rPr>
        <w:t xml:space="preserve"> 1.11.1</w:t>
      </w:r>
    </w:p>
    <w:p w14:paraId="63A7B358" w14:textId="167E770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kit-</w:t>
      </w:r>
      <w:proofErr w:type="spellStart"/>
      <w:r w:rsidRPr="002176F1">
        <w:rPr>
          <w:rFonts w:ascii="Arial" w:eastAsia="Arial" w:hAnsi="Arial" w:cs="Arial"/>
          <w:lang w:val="en-US"/>
        </w:rPr>
        <w:t>posthocs</w:t>
      </w:r>
      <w:proofErr w:type="spellEnd"/>
      <w:r w:rsidRPr="002176F1">
        <w:rPr>
          <w:rFonts w:ascii="Arial" w:eastAsia="Arial" w:hAnsi="Arial" w:cs="Arial"/>
          <w:lang w:val="en-US"/>
        </w:rPr>
        <w:t xml:space="preserve"> 0.9.0</w:t>
      </w:r>
    </w:p>
    <w:p w14:paraId="2DE703DE" w14:textId="2155B83E"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Scikit-learn</w:t>
      </w:r>
      <w:proofErr w:type="spellEnd"/>
      <w:r w:rsidRPr="006A1A79">
        <w:rPr>
          <w:rFonts w:ascii="Arial" w:eastAsia="Arial" w:hAnsi="Arial" w:cs="Arial"/>
        </w:rPr>
        <w:t xml:space="preserve"> 1.2.2</w:t>
      </w:r>
    </w:p>
    <w:p w14:paraId="43B1C964" w14:textId="3CDBBA81" w:rsidR="00647269" w:rsidRDefault="11156712" w:rsidP="00F53E56">
      <w:pPr>
        <w:pStyle w:val="Prrafodelista"/>
        <w:spacing w:after="0" w:line="360" w:lineRule="auto"/>
        <w:ind w:left="1440"/>
        <w:jc w:val="both"/>
        <w:rPr>
          <w:rFonts w:ascii="Arial" w:eastAsia="Arial" w:hAnsi="Arial" w:cs="Arial"/>
        </w:rPr>
      </w:pPr>
      <w:proofErr w:type="spellStart"/>
      <w:r w:rsidRPr="006A1A79">
        <w:rPr>
          <w:rFonts w:ascii="Arial" w:eastAsia="Arial" w:hAnsi="Arial" w:cs="Arial"/>
        </w:rPr>
        <w:t>Xgboost</w:t>
      </w:r>
      <w:proofErr w:type="spellEnd"/>
      <w:r w:rsidRPr="006A1A79">
        <w:rPr>
          <w:rFonts w:ascii="Arial" w:eastAsia="Arial" w:hAnsi="Arial" w:cs="Arial"/>
        </w:rPr>
        <w:t xml:space="preserve"> 2.0.3</w:t>
      </w:r>
    </w:p>
    <w:p w14:paraId="33C9D092" w14:textId="1C9FD474" w:rsidR="007C3737" w:rsidRDefault="007C3737" w:rsidP="00F53E56">
      <w:pPr>
        <w:pStyle w:val="Prrafodelista"/>
        <w:spacing w:after="0" w:line="360" w:lineRule="auto"/>
        <w:ind w:left="1440"/>
        <w:jc w:val="both"/>
        <w:rPr>
          <w:rFonts w:ascii="Arial" w:eastAsia="Arial" w:hAnsi="Arial" w:cs="Arial"/>
        </w:rPr>
      </w:pPr>
      <w:proofErr w:type="spellStart"/>
      <w:r>
        <w:rPr>
          <w:rFonts w:ascii="Arial" w:eastAsia="Arial" w:hAnsi="Arial" w:cs="Arial"/>
        </w:rPr>
        <w:t>Joblib</w:t>
      </w:r>
      <w:proofErr w:type="spellEnd"/>
      <w:r>
        <w:rPr>
          <w:rFonts w:ascii="Arial" w:eastAsia="Arial" w:hAnsi="Arial" w:cs="Arial"/>
        </w:rPr>
        <w:t xml:space="preserve"> 1.2.0</w:t>
      </w:r>
    </w:p>
    <w:p w14:paraId="6ABE6D68" w14:textId="77777777" w:rsidR="00F53E56" w:rsidRPr="00B67D3A" w:rsidRDefault="00F53E56" w:rsidP="00F53E56">
      <w:pPr>
        <w:pStyle w:val="Prrafodelista"/>
        <w:spacing w:after="0" w:line="240" w:lineRule="auto"/>
        <w:ind w:left="1440"/>
        <w:jc w:val="both"/>
        <w:rPr>
          <w:rFonts w:ascii="Arial" w:eastAsia="Arial" w:hAnsi="Arial" w:cs="Arial"/>
        </w:rPr>
      </w:pPr>
    </w:p>
    <w:p w14:paraId="46664611" w14:textId="162EC0F7" w:rsidR="00647269" w:rsidRPr="006A1A79" w:rsidRDefault="22CCC92E" w:rsidP="30BD0E65">
      <w:pPr>
        <w:pStyle w:val="Ttulo3"/>
        <w:spacing w:after="0"/>
        <w:rPr>
          <w:lang w:val="es-VE"/>
        </w:rPr>
      </w:pPr>
      <w:bookmarkStart w:id="23" w:name="_Toc180176963"/>
      <w:r w:rsidRPr="006A1A79">
        <w:rPr>
          <w:lang w:val="es-VE"/>
        </w:rPr>
        <w:t>4.4 Procedimiento</w:t>
      </w:r>
      <w:bookmarkEnd w:id="23"/>
    </w:p>
    <w:p w14:paraId="008AF397" w14:textId="77480200" w:rsidR="00647269" w:rsidRPr="006A1A79" w:rsidRDefault="00647269" w:rsidP="30BD0E65">
      <w:pPr>
        <w:spacing w:after="0"/>
      </w:pPr>
    </w:p>
    <w:p w14:paraId="0FB2EEDE" w14:textId="43F5831C" w:rsidR="00647269" w:rsidRPr="006A1A79" w:rsidRDefault="1BA89E66" w:rsidP="00030A82">
      <w:pPr>
        <w:spacing w:line="360" w:lineRule="auto"/>
        <w:ind w:firstLine="432"/>
      </w:pPr>
      <w:r w:rsidRPr="006A1A79">
        <w:t xml:space="preserve">Teniendo en cuenta la variedad de conjuntos de datos en nuestro estudio y la necesidad particular de limpieza/preprocesamiento de cada uno, se decidió dividir el proyecto en 4 fases (Figura </w:t>
      </w:r>
      <w:r w:rsidR="4721FF1A" w:rsidRPr="006A1A79">
        <w:t>3</w:t>
      </w:r>
      <w:r w:rsidRPr="006A1A79">
        <w:t xml:space="preserve">) que proporcionaran una secuencia ordenada de limpieza, análisis y prueba de algoritmos de </w:t>
      </w:r>
      <w:r w:rsidRPr="006A1A79">
        <w:rPr>
          <w:i/>
          <w:iCs/>
        </w:rPr>
        <w:t xml:space="preserve">machine </w:t>
      </w:r>
      <w:proofErr w:type="spellStart"/>
      <w:r w:rsidRPr="006A1A79">
        <w:rPr>
          <w:i/>
          <w:iCs/>
        </w:rPr>
        <w:t>learning</w:t>
      </w:r>
      <w:proofErr w:type="spellEnd"/>
      <w:r w:rsidRPr="006A1A79">
        <w:t>:</w:t>
      </w:r>
    </w:p>
    <w:p w14:paraId="45ED637C" w14:textId="4AAD0EC8" w:rsidR="0341235B" w:rsidRPr="00E83E77" w:rsidRDefault="1BA89E66"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1</w:t>
      </w:r>
      <w:r w:rsidRPr="006A1A79">
        <w:rPr>
          <w:rFonts w:ascii="Arial" w:eastAsia="Arial" w:hAnsi="Arial" w:cs="Arial"/>
        </w:rPr>
        <w:t xml:space="preserve">: Centrada en el trabajo con los datos de inmigración de España segregados </w:t>
      </w:r>
      <w:r w:rsidRPr="00E83E77">
        <w:rPr>
          <w:rFonts w:ascii="Arial" w:eastAsia="Arial" w:hAnsi="Arial" w:cs="Arial"/>
        </w:rPr>
        <w:t>por variables demográficas.</w:t>
      </w:r>
    </w:p>
    <w:p w14:paraId="719FF7CE" w14:textId="77017D77" w:rsidR="0341235B" w:rsidRPr="00E83E77" w:rsidRDefault="1BA89E66"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lastRenderedPageBreak/>
        <w:t>Etapa 2</w:t>
      </w:r>
      <w:r w:rsidRPr="00E83E77">
        <w:rPr>
          <w:rFonts w:ascii="Arial" w:eastAsia="Arial" w:hAnsi="Arial" w:cs="Arial"/>
        </w:rPr>
        <w:t>: Enfocada en las variables predictoras.</w:t>
      </w:r>
    </w:p>
    <w:p w14:paraId="2F3E8511" w14:textId="2A66AFC7" w:rsidR="0341235B" w:rsidRPr="006A1A79" w:rsidRDefault="11156712"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t>Eta</w:t>
      </w:r>
      <w:r w:rsidRPr="006A1A79">
        <w:rPr>
          <w:rFonts w:ascii="Arial" w:eastAsia="Arial" w:hAnsi="Arial" w:cs="Arial"/>
          <w:b/>
          <w:bCs/>
        </w:rPr>
        <w:t>pa 3:</w:t>
      </w:r>
      <w:r w:rsidRPr="006A1A79">
        <w:rPr>
          <w:rFonts w:ascii="Arial" w:eastAsia="Arial" w:hAnsi="Arial" w:cs="Arial"/>
        </w:rPr>
        <w:t xml:space="preserve"> Unión de todos los conjuntos de datos para análisis de selección de variables.</w:t>
      </w:r>
    </w:p>
    <w:p w14:paraId="641E2757" w14:textId="1ED85CF7" w:rsidR="0341235B" w:rsidRPr="006A1A79" w:rsidRDefault="11156712"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4:</w:t>
      </w:r>
      <w:r w:rsidRPr="006A1A79">
        <w:rPr>
          <w:rFonts w:ascii="Arial" w:eastAsia="Arial" w:hAnsi="Arial" w:cs="Arial"/>
        </w:rPr>
        <w:t xml:space="preserve"> </w:t>
      </w:r>
      <w:r w:rsidRPr="006A1A79">
        <w:rPr>
          <w:rFonts w:ascii="Arial" w:eastAsia="Arial" w:hAnsi="Arial" w:cs="Arial"/>
          <w:i/>
          <w:iCs/>
        </w:rPr>
        <w:t xml:space="preserve">Machine </w:t>
      </w:r>
      <w:proofErr w:type="spellStart"/>
      <w:r w:rsidRPr="006A1A79">
        <w:rPr>
          <w:rFonts w:ascii="Arial" w:eastAsia="Arial" w:hAnsi="Arial" w:cs="Arial"/>
          <w:i/>
          <w:iCs/>
        </w:rPr>
        <w:t>learning</w:t>
      </w:r>
      <w:proofErr w:type="spellEnd"/>
      <w:r w:rsidRPr="006A1A79">
        <w:rPr>
          <w:rFonts w:ascii="Arial" w:eastAsia="Arial" w:hAnsi="Arial" w:cs="Arial"/>
        </w:rPr>
        <w:t>.</w:t>
      </w:r>
    </w:p>
    <w:p w14:paraId="0BA17B0A" w14:textId="244596C0" w:rsidR="740969F5" w:rsidRPr="006A1A79" w:rsidRDefault="1BA89E66" w:rsidP="00B94A7B">
      <w:pPr>
        <w:spacing w:line="360" w:lineRule="auto"/>
        <w:ind w:firstLine="432"/>
      </w:pPr>
      <w:r w:rsidRPr="006A1A79">
        <w:t xml:space="preserve">En la Etapa 1 (E1), se realizó la limpieza, preprocesamiento y exploración inicial de los conjuntos de datos de inmigración, obteniendo los primeros </w:t>
      </w:r>
      <w:proofErr w:type="spellStart"/>
      <w:r w:rsidRPr="006A1A79">
        <w:rPr>
          <w:i/>
          <w:iCs/>
        </w:rPr>
        <w:t>insights</w:t>
      </w:r>
      <w:proofErr w:type="spellEnd"/>
      <w:r w:rsidRPr="006A1A79">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676E875E" w14:textId="77777777" w:rsidR="00B94A7B" w:rsidRDefault="68355C0A" w:rsidP="00B94A7B">
      <w:pPr>
        <w:spacing w:after="0"/>
        <w:jc w:val="center"/>
        <w:rPr>
          <w:b/>
          <w:bCs/>
          <w:sz w:val="18"/>
          <w:szCs w:val="18"/>
        </w:rPr>
      </w:pPr>
      <w:r w:rsidRPr="006A1A79">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1">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6A1A79" w:rsidRDefault="68355C0A" w:rsidP="00B94A7B">
      <w:pPr>
        <w:spacing w:after="60"/>
      </w:pPr>
      <w:r w:rsidRPr="006A1A79">
        <w:rPr>
          <w:b/>
          <w:bCs/>
          <w:sz w:val="18"/>
          <w:szCs w:val="18"/>
        </w:rPr>
        <w:t xml:space="preserve">Figura </w:t>
      </w:r>
      <w:r w:rsidR="04DFA53D" w:rsidRPr="006A1A79">
        <w:rPr>
          <w:b/>
          <w:bCs/>
          <w:sz w:val="18"/>
          <w:szCs w:val="18"/>
        </w:rPr>
        <w:t>3</w:t>
      </w:r>
      <w:r w:rsidRPr="006A1A79">
        <w:rPr>
          <w:sz w:val="18"/>
          <w:szCs w:val="18"/>
        </w:rPr>
        <w:t xml:space="preserve">. Esquema de las etapas del proyecto, teniendo: i) Etapa 1 (E1) para la limpieza, preprocesamiento y análisis de los datos de inmigración de España, </w:t>
      </w:r>
      <w:proofErr w:type="spellStart"/>
      <w:r w:rsidRPr="006A1A79">
        <w:rPr>
          <w:sz w:val="18"/>
          <w:szCs w:val="18"/>
        </w:rPr>
        <w:t>ii</w:t>
      </w:r>
      <w:proofErr w:type="spellEnd"/>
      <w:r w:rsidRPr="006A1A79">
        <w:rPr>
          <w:sz w:val="18"/>
          <w:szCs w:val="18"/>
        </w:rPr>
        <w:t xml:space="preserve">) Etapa 2 (E2) orientada a una limpieza, preprocesamiento y análisis orientado según los </w:t>
      </w:r>
      <w:proofErr w:type="spellStart"/>
      <w:r w:rsidRPr="006A1A79">
        <w:rPr>
          <w:i/>
          <w:iCs/>
          <w:sz w:val="18"/>
          <w:szCs w:val="18"/>
        </w:rPr>
        <w:t>insights</w:t>
      </w:r>
      <w:proofErr w:type="spellEnd"/>
      <w:r w:rsidRPr="006A1A79">
        <w:rPr>
          <w:sz w:val="18"/>
          <w:szCs w:val="18"/>
        </w:rPr>
        <w:t xml:space="preserve"> de la etapa 1, </w:t>
      </w:r>
      <w:proofErr w:type="spellStart"/>
      <w:r w:rsidRPr="006A1A79">
        <w:rPr>
          <w:sz w:val="18"/>
          <w:szCs w:val="18"/>
        </w:rPr>
        <w:t>iii</w:t>
      </w:r>
      <w:proofErr w:type="spellEnd"/>
      <w:r w:rsidRPr="006A1A79">
        <w:rPr>
          <w:sz w:val="18"/>
          <w:szCs w:val="18"/>
        </w:rPr>
        <w:t xml:space="preserve">) Etapa 3 (E3) de unión y selección de variables y </w:t>
      </w:r>
      <w:proofErr w:type="spellStart"/>
      <w:r w:rsidRPr="006A1A79">
        <w:rPr>
          <w:sz w:val="18"/>
          <w:szCs w:val="18"/>
        </w:rPr>
        <w:t>iv</w:t>
      </w:r>
      <w:proofErr w:type="spellEnd"/>
      <w:r w:rsidRPr="006A1A79">
        <w:rPr>
          <w:sz w:val="18"/>
          <w:szCs w:val="18"/>
        </w:rPr>
        <w:t xml:space="preserve">) Etapa 4 (E4) para la prueba y comparación de modelos de </w:t>
      </w:r>
      <w:r w:rsidRPr="006A1A79">
        <w:rPr>
          <w:i/>
          <w:iCs/>
          <w:sz w:val="18"/>
          <w:szCs w:val="18"/>
        </w:rPr>
        <w:t xml:space="preserve">machine </w:t>
      </w:r>
      <w:proofErr w:type="spellStart"/>
      <w:r w:rsidRPr="006A1A79">
        <w:rPr>
          <w:i/>
          <w:iCs/>
          <w:sz w:val="18"/>
          <w:szCs w:val="18"/>
        </w:rPr>
        <w:t>learning</w:t>
      </w:r>
      <w:proofErr w:type="spellEnd"/>
      <w:r w:rsidRPr="006A1A79">
        <w:rPr>
          <w:sz w:val="18"/>
          <w:szCs w:val="18"/>
        </w:rPr>
        <w:t xml:space="preserve"> con nuestro conjunto de datos final para realizar predicciones.</w:t>
      </w:r>
    </w:p>
    <w:p w14:paraId="6C1F3322" w14:textId="1AD45BE1" w:rsidR="41DFE64D" w:rsidRPr="006A1A79" w:rsidRDefault="41DFE64D" w:rsidP="41DFE64D">
      <w:pPr>
        <w:spacing w:after="0"/>
        <w:rPr>
          <w:sz w:val="18"/>
          <w:szCs w:val="18"/>
        </w:rPr>
      </w:pPr>
    </w:p>
    <w:p w14:paraId="6D77FD0F" w14:textId="11698340" w:rsidR="740969F5" w:rsidRPr="006A1A79" w:rsidRDefault="1BA89E66" w:rsidP="00030A82">
      <w:pPr>
        <w:spacing w:line="360" w:lineRule="auto"/>
        <w:ind w:firstLine="432"/>
      </w:pPr>
      <w:r w:rsidRPr="006A1A79">
        <w:t xml:space="preserve">Posteriormente, se procedió con la unión de todas las variables predictoras al conjunto de datos central de datos de inmigración (Etapa 3 - E3), </w:t>
      </w:r>
      <w:r w:rsidR="1A0BA832" w:rsidRPr="006A1A79">
        <w:t xml:space="preserve">la inclusión de </w:t>
      </w:r>
      <w:r w:rsidR="3D6EB990" w:rsidRPr="006A1A79">
        <w:t>tres</w:t>
      </w:r>
      <w:r w:rsidR="4F7E4DF0" w:rsidRPr="006A1A79">
        <w:t xml:space="preserve"> </w:t>
      </w:r>
      <w:r w:rsidR="1A0BA832" w:rsidRPr="006A1A79">
        <w:t>variables</w:t>
      </w:r>
      <w:r w:rsidR="42E4D6F3" w:rsidRPr="006A1A79">
        <w:t xml:space="preserve"> </w:t>
      </w:r>
      <w:r w:rsidR="1A0BA832" w:rsidRPr="006A1A79">
        <w:t>categóricas</w:t>
      </w:r>
      <w:r w:rsidR="339E46D2" w:rsidRPr="006A1A79">
        <w:t xml:space="preserve"> adicionales </w:t>
      </w:r>
      <w:r w:rsidR="53C916A4" w:rsidRPr="006A1A79">
        <w:t xml:space="preserve">relacionadas </w:t>
      </w:r>
      <w:r w:rsidR="0D4E0EE7" w:rsidRPr="006A1A79">
        <w:t xml:space="preserve">a identificar los </w:t>
      </w:r>
      <w:r w:rsidR="7437F66B" w:rsidRPr="006A1A79">
        <w:t>p</w:t>
      </w:r>
      <w:r w:rsidR="0D4E0EE7" w:rsidRPr="006A1A79">
        <w:t xml:space="preserve">aíses </w:t>
      </w:r>
      <w:r w:rsidR="0D4E0EE7" w:rsidRPr="00394C90">
        <w:t xml:space="preserve">de habla </w:t>
      </w:r>
      <w:r w:rsidR="339E46D2" w:rsidRPr="00394C90">
        <w:t>hispan</w:t>
      </w:r>
      <w:r w:rsidR="1A63C75D" w:rsidRPr="00394C90">
        <w:t>a</w:t>
      </w:r>
      <w:r w:rsidR="60836A47" w:rsidRPr="00394C90">
        <w:t xml:space="preserve"> y el período de</w:t>
      </w:r>
      <w:r w:rsidR="339E46D2" w:rsidRPr="00394C90">
        <w:t xml:space="preserve"> </w:t>
      </w:r>
      <w:r w:rsidR="760BD089" w:rsidRPr="00394C90">
        <w:t>p</w:t>
      </w:r>
      <w:r w:rsidR="339E46D2" w:rsidRPr="00394C90">
        <w:t>andemia</w:t>
      </w:r>
      <w:r w:rsidR="5576816E" w:rsidRPr="00394C90">
        <w:t>/p</w:t>
      </w:r>
      <w:r w:rsidR="290B601B" w:rsidRPr="00394C90">
        <w:t>ostpandemia</w:t>
      </w:r>
      <w:r w:rsidR="339E46D2" w:rsidRPr="00394C90">
        <w:t xml:space="preserve"> </w:t>
      </w:r>
      <w:r w:rsidR="151203A1" w:rsidRPr="00394C90">
        <w:t>(2020-2021 y</w:t>
      </w:r>
      <w:r w:rsidR="339E46D2" w:rsidRPr="00394C90">
        <w:t xml:space="preserve"> 2022</w:t>
      </w:r>
      <w:r w:rsidR="7C2BAA94" w:rsidRPr="00394C90">
        <w:t>, respectivamente</w:t>
      </w:r>
      <w:r w:rsidR="339E46D2" w:rsidRPr="00394C90">
        <w:t>)</w:t>
      </w:r>
      <w:r w:rsidR="30733F1F" w:rsidRPr="00394C90">
        <w:t>,</w:t>
      </w:r>
      <w:r w:rsidR="5AA7038C" w:rsidRPr="00394C90">
        <w:t xml:space="preserve"> </w:t>
      </w:r>
      <w:r w:rsidRPr="00394C90">
        <w:t>así</w:t>
      </w:r>
      <w:r w:rsidRPr="006A1A79">
        <w:t xml:space="preserve"> como la reducción de variables mediante el estudio de correlaciones y contrastes de hipótesis.</w:t>
      </w:r>
    </w:p>
    <w:p w14:paraId="5F26E3D4" w14:textId="30DA22AF" w:rsidR="740969F5" w:rsidRPr="006A1A79" w:rsidRDefault="1BA89E66" w:rsidP="00030A82">
      <w:pPr>
        <w:spacing w:line="360" w:lineRule="auto"/>
        <w:ind w:firstLine="432"/>
      </w:pPr>
      <w:r w:rsidRPr="006A1A79">
        <w:t>Finalmente, con los datos exportados en la Etapa 3, se probó algoritmos basados en modelos lineales</w:t>
      </w:r>
      <w:r w:rsidR="001E3601" w:rsidRPr="006A1A79">
        <w:t>,</w:t>
      </w:r>
      <w:r w:rsidRPr="006A1A79">
        <w:t xml:space="preserve"> de árboles</w:t>
      </w:r>
      <w:r w:rsidR="001E3601" w:rsidRPr="006A1A79">
        <w:t xml:space="preserve"> y redes neuronales de una o dos capas</w:t>
      </w:r>
      <w:r w:rsidRPr="006A1A79">
        <w:t xml:space="preserve"> (Etapa 4 - E4), comparando distintas métricas para observar el rendimiento de los modelos, identificar los mejores</w:t>
      </w:r>
      <w:r w:rsidR="007C3737">
        <w:t xml:space="preserve">, </w:t>
      </w:r>
      <w:r w:rsidRPr="006A1A79">
        <w:t>realizar ajustes</w:t>
      </w:r>
      <w:r w:rsidR="007C3737">
        <w:t xml:space="preserve"> de parámetros y </w:t>
      </w:r>
      <w:r w:rsidRPr="006A1A79">
        <w:t>transformaci</w:t>
      </w:r>
      <w:r w:rsidR="007C3737">
        <w:t>ón de distribución (a normal)</w:t>
      </w:r>
      <w:r w:rsidR="00457A31">
        <w:t xml:space="preserve"> necesarias</w:t>
      </w:r>
      <w:r w:rsidRPr="006A1A79">
        <w:t xml:space="preserve"> para disminuir el error hasta obtener </w:t>
      </w:r>
      <w:r w:rsidR="001E3601" w:rsidRPr="006A1A79">
        <w:t>aquel</w:t>
      </w:r>
      <w:r w:rsidRPr="006A1A79">
        <w:t xml:space="preserve"> con el mejor rendimiento posible. Luego se procedió a exportarlo</w:t>
      </w:r>
      <w:r w:rsidR="00501C18">
        <w:t xml:space="preserve"> junto con los demás archivos que aplicasen (escalado y/o transformación)</w:t>
      </w:r>
      <w:r w:rsidRPr="006A1A79">
        <w:t xml:space="preserve"> </w:t>
      </w:r>
      <w:r w:rsidR="00501C18">
        <w:t>para</w:t>
      </w:r>
      <w:r w:rsidRPr="006A1A79">
        <w:t xml:space="preserve"> realizar predicciones, incluyendo la estimación de un intervalo de confianza del 90%.</w:t>
      </w:r>
    </w:p>
    <w:p w14:paraId="67086C5D" w14:textId="5BCFEB0B" w:rsidR="41DFE64D" w:rsidRPr="006A1A79" w:rsidRDefault="5BA85D48" w:rsidP="00030A82">
      <w:pPr>
        <w:spacing w:line="360" w:lineRule="auto"/>
        <w:ind w:firstLine="432"/>
      </w:pPr>
      <w:r w:rsidRPr="006A1A79">
        <w:lastRenderedPageBreak/>
        <w:t>Cada e</w:t>
      </w:r>
      <w:r w:rsidR="438BC4AB" w:rsidRPr="006A1A79">
        <w:t>tapa</w:t>
      </w:r>
      <w:r w:rsidRPr="006A1A79">
        <w:t xml:space="preserve"> se </w:t>
      </w:r>
      <w:r w:rsidR="5298E3A7" w:rsidRPr="006A1A79">
        <w:t>desarrolló</w:t>
      </w:r>
      <w:r w:rsidRPr="006A1A79">
        <w:t xml:space="preserve"> </w:t>
      </w:r>
      <w:r w:rsidR="6D36388F" w:rsidRPr="006A1A79">
        <w:t xml:space="preserve">por separado </w:t>
      </w:r>
      <w:r w:rsidRPr="006A1A79">
        <w:t xml:space="preserve">en un </w:t>
      </w:r>
      <w:proofErr w:type="spellStart"/>
      <w:r w:rsidRPr="006A1A79">
        <w:rPr>
          <w:i/>
          <w:iCs/>
        </w:rPr>
        <w:t>jupyter</w:t>
      </w:r>
      <w:proofErr w:type="spellEnd"/>
      <w:r w:rsidRPr="006A1A79">
        <w:rPr>
          <w:i/>
          <w:iCs/>
        </w:rPr>
        <w:t xml:space="preserve"> notebook</w:t>
      </w:r>
      <w:r w:rsidR="7381E336" w:rsidRPr="006A1A79">
        <w:t>, los cuales están disponibles en la carpeta “Notebooks” asociada con e</w:t>
      </w:r>
      <w:r w:rsidR="663D4825" w:rsidRPr="006A1A79">
        <w:t>ste</w:t>
      </w:r>
      <w:r w:rsidR="7381E336" w:rsidRPr="006A1A79">
        <w:t xml:space="preserve"> proyecto.</w:t>
      </w:r>
    </w:p>
    <w:p w14:paraId="349E862C" w14:textId="6E8BDDDF" w:rsidR="41DFE64D" w:rsidRPr="006A1A79" w:rsidRDefault="41DFE64D" w:rsidP="41DFE64D">
      <w:pPr>
        <w:spacing w:after="0" w:line="240" w:lineRule="auto"/>
        <w:jc w:val="center"/>
        <w:rPr>
          <w:sz w:val="18"/>
          <w:szCs w:val="18"/>
        </w:rPr>
      </w:pPr>
    </w:p>
    <w:p w14:paraId="4F62754B" w14:textId="071185ED" w:rsidR="00647269" w:rsidRPr="006A1A79" w:rsidRDefault="22CCC92E" w:rsidP="41DFE64D">
      <w:pPr>
        <w:pStyle w:val="Ttulo1"/>
        <w:spacing w:after="0"/>
      </w:pPr>
      <w:bookmarkStart w:id="24" w:name="_Toc180176964"/>
      <w:r w:rsidRPr="006A1A79">
        <w:t>5. RESULTADOS</w:t>
      </w:r>
      <w:bookmarkEnd w:id="24"/>
    </w:p>
    <w:p w14:paraId="02A3B349" w14:textId="3F109FEC" w:rsidR="577B5161" w:rsidRPr="006A1A79" w:rsidRDefault="577B5161" w:rsidP="41DFE64D">
      <w:pPr>
        <w:spacing w:after="0"/>
      </w:pPr>
    </w:p>
    <w:p w14:paraId="1D36F615" w14:textId="56D6A806" w:rsidR="1BA89E66" w:rsidRPr="006A1A79" w:rsidRDefault="1BA89E66" w:rsidP="577B5161">
      <w:pPr>
        <w:pStyle w:val="Ttulo3"/>
        <w:spacing w:after="0"/>
        <w:rPr>
          <w:lang w:val="es-VE"/>
        </w:rPr>
      </w:pPr>
      <w:bookmarkStart w:id="25" w:name="_Toc180176965"/>
      <w:r w:rsidRPr="006A1A79">
        <w:rPr>
          <w:lang w:val="es-VE"/>
        </w:rPr>
        <w:t>5.</w:t>
      </w:r>
      <w:r w:rsidR="77CCEAE1" w:rsidRPr="006A1A79">
        <w:rPr>
          <w:lang w:val="es-VE"/>
        </w:rPr>
        <w:t>1</w:t>
      </w:r>
      <w:r w:rsidRPr="006A1A79">
        <w:rPr>
          <w:lang w:val="es-VE"/>
        </w:rPr>
        <w:t xml:space="preserve"> Etapa 1: Limpieza, preprocesamiento y análisis de datos de inmigración</w:t>
      </w:r>
      <w:bookmarkEnd w:id="25"/>
    </w:p>
    <w:p w14:paraId="58C34A5C" w14:textId="75587B10" w:rsidR="577B5161" w:rsidRPr="006A1A79" w:rsidRDefault="577B5161" w:rsidP="00030A82">
      <w:pPr>
        <w:spacing w:after="0" w:line="360" w:lineRule="auto"/>
        <w:ind w:firstLine="432"/>
      </w:pPr>
    </w:p>
    <w:p w14:paraId="47A90554" w14:textId="17AC4F32" w:rsidR="69C3F2EB" w:rsidRPr="006A1A79" w:rsidRDefault="0C81DB57" w:rsidP="00030A82">
      <w:pPr>
        <w:spacing w:line="360" w:lineRule="auto"/>
        <w:ind w:firstLine="432"/>
      </w:pPr>
      <w:r w:rsidRPr="006A1A79">
        <w:t>Inicialmente, como ambos conjuntos de datos de inmigración (2008</w:t>
      </w:r>
      <w:r w:rsidR="7C28BAE7" w:rsidRPr="006A1A79">
        <w:t xml:space="preserve"> </w:t>
      </w:r>
      <w:r w:rsidRPr="006A1A79">
        <w:t>-</w:t>
      </w:r>
      <w:r w:rsidR="0C5C630C" w:rsidRPr="006A1A79">
        <w:t xml:space="preserve"> </w:t>
      </w:r>
      <w:r w:rsidRPr="006A1A79">
        <w:t>2021 y 2021-2022) presentaban información del año 2021, se filtró el segundo de los conjuntos de datos de inmigración para tener únicamente los datos que corresponden al año 2022</w:t>
      </w:r>
      <w:r w:rsidR="43F2944B" w:rsidRPr="006A1A79">
        <w:t xml:space="preserve"> (referirse al </w:t>
      </w:r>
      <w:proofErr w:type="spellStart"/>
      <w:r w:rsidR="352F0CF4" w:rsidRPr="006A1A79">
        <w:rPr>
          <w:i/>
          <w:iCs/>
        </w:rPr>
        <w:t>j</w:t>
      </w:r>
      <w:r w:rsidR="43F2944B" w:rsidRPr="006A1A79">
        <w:rPr>
          <w:i/>
          <w:iCs/>
        </w:rPr>
        <w:t>upyter</w:t>
      </w:r>
      <w:proofErr w:type="spellEnd"/>
      <w:r w:rsidR="43F2944B" w:rsidRPr="006A1A79">
        <w:rPr>
          <w:i/>
          <w:iCs/>
        </w:rPr>
        <w:t xml:space="preserve"> </w:t>
      </w:r>
      <w:r w:rsidR="228406C3" w:rsidRPr="006A1A79">
        <w:rPr>
          <w:i/>
          <w:iCs/>
        </w:rPr>
        <w:t>n</w:t>
      </w:r>
      <w:r w:rsidR="43F2944B" w:rsidRPr="006A1A79">
        <w:rPr>
          <w:i/>
          <w:iCs/>
        </w:rPr>
        <w:t>otebook</w:t>
      </w:r>
      <w:r w:rsidR="43F2944B" w:rsidRPr="006A1A79">
        <w:t xml:space="preserve"> “Etapa 1” para mayor</w:t>
      </w:r>
      <w:r w:rsidR="713DEEE0" w:rsidRPr="006A1A79">
        <w:t>es detalles de esta etapa)</w:t>
      </w:r>
      <w:r w:rsidR="1570D71A" w:rsidRPr="006A1A79">
        <w:t xml:space="preserve">. </w:t>
      </w:r>
      <w:r w:rsidR="7F2373EC" w:rsidRPr="006A1A79">
        <w:t>Luego</w:t>
      </w:r>
      <w:r w:rsidR="4F55826C" w:rsidRPr="006A1A79">
        <w:t xml:space="preserve">, se compararon los </w:t>
      </w:r>
      <w:r w:rsidR="4F55826C" w:rsidRPr="006A1A79">
        <w:rPr>
          <w:rFonts w:eastAsiaTheme="minorEastAsia" w:cs="Arial"/>
        </w:rPr>
        <w:t xml:space="preserve">valores que tomaban las variables categóricas (Figura </w:t>
      </w:r>
      <w:r w:rsidR="4486114F" w:rsidRPr="006A1A79">
        <w:rPr>
          <w:rFonts w:eastAsiaTheme="minorEastAsia" w:cs="Arial"/>
        </w:rPr>
        <w:t>4</w:t>
      </w:r>
      <w:r w:rsidR="4F55826C" w:rsidRPr="006A1A79">
        <w:rPr>
          <w:rFonts w:eastAsiaTheme="minorEastAsia" w:cs="Arial"/>
        </w:rPr>
        <w:t>), observando que:</w:t>
      </w:r>
    </w:p>
    <w:p w14:paraId="0893DFD6" w14:textId="5ABF61E7" w:rsidR="36D60F31" w:rsidRPr="006A1A79" w:rsidRDefault="3C7A9C83" w:rsidP="00030A82">
      <w:pPr>
        <w:pStyle w:val="Prrafodelista"/>
        <w:numPr>
          <w:ilvl w:val="0"/>
          <w:numId w:val="10"/>
        </w:numPr>
        <w:spacing w:after="0" w:line="360" w:lineRule="auto"/>
        <w:ind w:left="720"/>
        <w:jc w:val="both"/>
        <w:rPr>
          <w:rFonts w:ascii="Arial" w:hAnsi="Arial"/>
        </w:rPr>
      </w:pPr>
      <w:r w:rsidRPr="006A1A79">
        <w:rPr>
          <w:rFonts w:ascii="Arial" w:hAnsi="Arial"/>
        </w:rPr>
        <w:t>E</w:t>
      </w:r>
      <w:r w:rsidR="4F55826C" w:rsidRPr="006A1A79">
        <w:rPr>
          <w:rFonts w:ascii="Arial" w:hAnsi="Arial"/>
        </w:rPr>
        <w:t>l conjunto de</w:t>
      </w:r>
      <w:r w:rsidR="5C2838EF" w:rsidRPr="006A1A79">
        <w:rPr>
          <w:rFonts w:ascii="Arial" w:hAnsi="Arial"/>
        </w:rPr>
        <w:t xml:space="preserve"> 2008-2021 estaba en idioma inglé</w:t>
      </w:r>
      <w:r w:rsidR="65B8D7FA" w:rsidRPr="006A1A79">
        <w:rPr>
          <w:rFonts w:ascii="Arial" w:hAnsi="Arial"/>
        </w:rPr>
        <w:t>s, mientras que el de 2022 est</w:t>
      </w:r>
      <w:r w:rsidR="7D10937E" w:rsidRPr="006A1A79">
        <w:rPr>
          <w:rFonts w:ascii="Arial" w:hAnsi="Arial"/>
        </w:rPr>
        <w:t>a</w:t>
      </w:r>
      <w:r w:rsidR="65B8D7FA" w:rsidRPr="006A1A79">
        <w:rPr>
          <w:rFonts w:ascii="Arial" w:hAnsi="Arial"/>
        </w:rPr>
        <w:t>ba en español.</w:t>
      </w:r>
    </w:p>
    <w:p w14:paraId="3542C0F4" w14:textId="4F8A1052" w:rsidR="40F262AD" w:rsidRPr="006A1A79" w:rsidRDefault="40DCF77D" w:rsidP="00030A82">
      <w:pPr>
        <w:pStyle w:val="Prrafodelista"/>
        <w:numPr>
          <w:ilvl w:val="0"/>
          <w:numId w:val="10"/>
        </w:numPr>
        <w:spacing w:after="0" w:line="360" w:lineRule="auto"/>
        <w:ind w:left="720"/>
        <w:jc w:val="both"/>
        <w:rPr>
          <w:rFonts w:ascii="Arial" w:hAnsi="Arial"/>
        </w:rPr>
      </w:pPr>
      <w:r w:rsidRPr="006A1A79">
        <w:rPr>
          <w:rFonts w:ascii="Arial" w:hAnsi="Arial"/>
        </w:rPr>
        <w:t>Ha</w:t>
      </w:r>
      <w:r w:rsidR="3B4B272B" w:rsidRPr="006A1A79">
        <w:rPr>
          <w:rFonts w:ascii="Arial" w:hAnsi="Arial"/>
        </w:rPr>
        <w:t>bía</w:t>
      </w:r>
      <w:r w:rsidRPr="006A1A79">
        <w:rPr>
          <w:rFonts w:ascii="Arial" w:hAnsi="Arial"/>
        </w:rPr>
        <w:t xml:space="preserve"> una cantidad muy grande de nacionalidades, y también observamos agrupaciones de regiones/continentes como: "UE27_2020 sin España", "Otro país de Asia", "</w:t>
      </w:r>
      <w:r w:rsidR="52759937" w:rsidRPr="006A1A79">
        <w:rPr>
          <w:rFonts w:ascii="Arial" w:hAnsi="Arial"/>
        </w:rPr>
        <w:t>América</w:t>
      </w:r>
      <w:r w:rsidRPr="006A1A79">
        <w:rPr>
          <w:rFonts w:ascii="Arial" w:hAnsi="Arial"/>
        </w:rPr>
        <w:t xml:space="preserve"> del Norte", entre otros.</w:t>
      </w:r>
    </w:p>
    <w:p w14:paraId="4B5D883A" w14:textId="7BBB6012" w:rsidR="00DB1983" w:rsidRPr="00DB1983" w:rsidRDefault="46060F05" w:rsidP="00DB1983">
      <w:pPr>
        <w:pStyle w:val="Prrafodelista"/>
        <w:numPr>
          <w:ilvl w:val="0"/>
          <w:numId w:val="10"/>
        </w:numPr>
        <w:spacing w:line="360" w:lineRule="auto"/>
        <w:ind w:left="720"/>
        <w:jc w:val="both"/>
        <w:rPr>
          <w:rFonts w:ascii="Arial" w:hAnsi="Arial"/>
        </w:rPr>
      </w:pPr>
      <w:r w:rsidRPr="006A1A79">
        <w:rPr>
          <w:rFonts w:ascii="Arial" w:hAnsi="Arial"/>
        </w:rPr>
        <w:t xml:space="preserve">Los grupos de edades son diferentes entre los </w:t>
      </w:r>
      <w:proofErr w:type="spellStart"/>
      <w:r w:rsidRPr="006A1A79">
        <w:rPr>
          <w:rFonts w:ascii="Arial" w:hAnsi="Arial"/>
          <w:i/>
          <w:iCs/>
        </w:rPr>
        <w:t>datasets</w:t>
      </w:r>
      <w:proofErr w:type="spellEnd"/>
      <w:r w:rsidRPr="006A1A79">
        <w:rPr>
          <w:rFonts w:ascii="Arial" w:hAnsi="Arial"/>
        </w:rPr>
        <w:t xml:space="preserve">, en </w:t>
      </w:r>
      <w:r w:rsidR="1A8D380C" w:rsidRPr="006A1A79">
        <w:rPr>
          <w:rFonts w:ascii="Arial" w:hAnsi="Arial"/>
        </w:rPr>
        <w:t xml:space="preserve">los datos de 2008 – 2021 </w:t>
      </w:r>
      <w:r w:rsidRPr="006A1A79">
        <w:rPr>
          <w:rFonts w:ascii="Arial" w:hAnsi="Arial"/>
        </w:rPr>
        <w:t>hay rangos de edades que aumentan intervalos de cinco años ("</w:t>
      </w:r>
      <w:proofErr w:type="spellStart"/>
      <w:r w:rsidRPr="006A1A79">
        <w:rPr>
          <w:rFonts w:ascii="Arial" w:hAnsi="Arial"/>
        </w:rPr>
        <w:t>From</w:t>
      </w:r>
      <w:proofErr w:type="spellEnd"/>
      <w:r w:rsidRPr="006A1A79">
        <w:rPr>
          <w:rFonts w:ascii="Arial" w:hAnsi="Arial"/>
        </w:rPr>
        <w:t xml:space="preserve"> 0 </w:t>
      </w:r>
      <w:proofErr w:type="spellStart"/>
      <w:r w:rsidRPr="006A1A79">
        <w:rPr>
          <w:rFonts w:ascii="Arial" w:hAnsi="Arial"/>
        </w:rPr>
        <w:t>to</w:t>
      </w:r>
      <w:proofErr w:type="spellEnd"/>
      <w:r w:rsidRPr="006A1A79">
        <w:rPr>
          <w:rFonts w:ascii="Arial" w:hAnsi="Arial"/>
        </w:rPr>
        <w:t xml:space="preserve"> 4 </w:t>
      </w:r>
      <w:proofErr w:type="spellStart"/>
      <w:r w:rsidRPr="006A1A79">
        <w:rPr>
          <w:rFonts w:ascii="Arial" w:hAnsi="Arial"/>
        </w:rPr>
        <w:t>years</w:t>
      </w:r>
      <w:proofErr w:type="spellEnd"/>
      <w:r w:rsidRPr="006A1A79">
        <w:rPr>
          <w:rFonts w:ascii="Arial" w:hAnsi="Arial"/>
        </w:rPr>
        <w:t xml:space="preserve"> </w:t>
      </w:r>
      <w:proofErr w:type="spellStart"/>
      <w:r w:rsidRPr="006A1A79">
        <w:rPr>
          <w:rFonts w:ascii="Arial" w:hAnsi="Arial"/>
        </w:rPr>
        <w:t>old</w:t>
      </w:r>
      <w:proofErr w:type="spellEnd"/>
      <w:r w:rsidRPr="006A1A79">
        <w:rPr>
          <w:rFonts w:ascii="Arial" w:hAnsi="Arial"/>
        </w:rPr>
        <w:t>", "</w:t>
      </w:r>
      <w:proofErr w:type="spellStart"/>
      <w:r w:rsidRPr="006A1A79">
        <w:rPr>
          <w:rFonts w:ascii="Arial" w:hAnsi="Arial"/>
        </w:rPr>
        <w:t>From</w:t>
      </w:r>
      <w:proofErr w:type="spellEnd"/>
      <w:r w:rsidRPr="006A1A79">
        <w:rPr>
          <w:rFonts w:ascii="Arial" w:hAnsi="Arial"/>
        </w:rPr>
        <w:t xml:space="preserve"> 5 </w:t>
      </w:r>
      <w:proofErr w:type="spellStart"/>
      <w:r w:rsidRPr="006A1A79">
        <w:rPr>
          <w:rFonts w:ascii="Arial" w:hAnsi="Arial"/>
        </w:rPr>
        <w:t>to</w:t>
      </w:r>
      <w:proofErr w:type="spellEnd"/>
      <w:r w:rsidRPr="006A1A79">
        <w:rPr>
          <w:rFonts w:ascii="Arial" w:hAnsi="Arial"/>
        </w:rPr>
        <w:t xml:space="preserve"> 9 </w:t>
      </w:r>
      <w:proofErr w:type="spellStart"/>
      <w:r w:rsidRPr="006A1A79">
        <w:rPr>
          <w:rFonts w:ascii="Arial" w:hAnsi="Arial"/>
        </w:rPr>
        <w:t>years</w:t>
      </w:r>
      <w:proofErr w:type="spellEnd"/>
      <w:r w:rsidRPr="006A1A79">
        <w:rPr>
          <w:rFonts w:ascii="Arial" w:hAnsi="Arial"/>
        </w:rPr>
        <w:t xml:space="preserve">", ...), mientras que en el segundo los rangos son más amplios ("De 0 a 15 años", "De 16 a 24 años", ...). </w:t>
      </w:r>
      <w:r w:rsidR="6282E6F2" w:rsidRPr="006A1A79">
        <w:rPr>
          <w:rFonts w:ascii="Arial" w:hAnsi="Arial"/>
        </w:rPr>
        <w:t>Y t</w:t>
      </w:r>
      <w:r w:rsidRPr="006A1A79">
        <w:rPr>
          <w:rFonts w:ascii="Arial" w:hAnsi="Arial"/>
        </w:rPr>
        <w:t>ambién</w:t>
      </w:r>
      <w:r w:rsidR="513F67AA" w:rsidRPr="006A1A79">
        <w:rPr>
          <w:rFonts w:ascii="Arial" w:hAnsi="Arial"/>
        </w:rPr>
        <w:t xml:space="preserve"> se observó</w:t>
      </w:r>
      <w:r w:rsidRPr="006A1A79">
        <w:rPr>
          <w:rFonts w:ascii="Arial" w:hAnsi="Arial"/>
        </w:rPr>
        <w:t xml:space="preserve"> que algunas de las categorías del 2008-2021 t</w:t>
      </w:r>
      <w:r w:rsidR="28765665" w:rsidRPr="006A1A79">
        <w:rPr>
          <w:rFonts w:ascii="Arial" w:hAnsi="Arial"/>
        </w:rPr>
        <w:t>enían</w:t>
      </w:r>
      <w:r w:rsidRPr="006A1A79">
        <w:rPr>
          <w:rFonts w:ascii="Arial" w:hAnsi="Arial"/>
        </w:rPr>
        <w:t xml:space="preserve"> espacios en blanco.</w:t>
      </w:r>
    </w:p>
    <w:p w14:paraId="68207532" w14:textId="6C5882F2" w:rsidR="00DB1983" w:rsidRDefault="00DB1983" w:rsidP="00DB1983">
      <w:pPr>
        <w:spacing w:line="360" w:lineRule="auto"/>
        <w:ind w:firstLine="170"/>
      </w:pPr>
      <w:r w:rsidRPr="00DB1983">
        <w:t>A partir de estas observaciones iniciales, se unificaron las categorías de sexo en inglés y se estandarizaron los grupos de edades (Figura 5).</w:t>
      </w:r>
    </w:p>
    <w:p w14:paraId="5F757E49" w14:textId="77777777" w:rsidR="00DB1983" w:rsidRDefault="00DB1983" w:rsidP="00DB1983">
      <w:pPr>
        <w:spacing w:line="360" w:lineRule="auto"/>
      </w:pPr>
    </w:p>
    <w:p w14:paraId="322DCBDA" w14:textId="77777777" w:rsidR="00DB1983" w:rsidRDefault="00DB1983" w:rsidP="00DB1983">
      <w:pPr>
        <w:spacing w:line="360" w:lineRule="auto"/>
      </w:pPr>
    </w:p>
    <w:p w14:paraId="3FE59600" w14:textId="77777777" w:rsidR="00DB1983" w:rsidRDefault="00DB1983" w:rsidP="00DB1983">
      <w:pPr>
        <w:spacing w:line="360" w:lineRule="auto"/>
      </w:pPr>
    </w:p>
    <w:p w14:paraId="3D1011A4" w14:textId="77777777" w:rsidR="00B06A88" w:rsidRDefault="00B06A88" w:rsidP="00DB1983">
      <w:pPr>
        <w:spacing w:line="360" w:lineRule="auto"/>
      </w:pPr>
    </w:p>
    <w:p w14:paraId="04BFD905" w14:textId="77777777" w:rsidR="00B06A88" w:rsidRDefault="00B06A88" w:rsidP="00DB1983">
      <w:pPr>
        <w:spacing w:line="360" w:lineRule="auto"/>
      </w:pPr>
    </w:p>
    <w:p w14:paraId="318D264F" w14:textId="77777777" w:rsidR="00B06A88" w:rsidRDefault="00B06A88" w:rsidP="00DB1983">
      <w:pPr>
        <w:spacing w:line="360" w:lineRule="auto"/>
      </w:pPr>
    </w:p>
    <w:p w14:paraId="12C9F4F0" w14:textId="77777777" w:rsidR="00B06A88" w:rsidRDefault="00B06A88" w:rsidP="00DB1983">
      <w:pPr>
        <w:spacing w:line="360" w:lineRule="auto"/>
      </w:pPr>
    </w:p>
    <w:p w14:paraId="1DF7DC93" w14:textId="77777777" w:rsidR="00B06A88" w:rsidRDefault="00B06A88" w:rsidP="00DB1983">
      <w:pPr>
        <w:spacing w:line="360" w:lineRule="auto"/>
      </w:pPr>
    </w:p>
    <w:p w14:paraId="4994DEB5" w14:textId="77777777" w:rsidR="00B06A88" w:rsidRDefault="00B06A88" w:rsidP="00DB1983">
      <w:pPr>
        <w:spacing w:line="360" w:lineRule="auto"/>
      </w:pPr>
    </w:p>
    <w:p w14:paraId="3A1C1CB9" w14:textId="77777777" w:rsidR="00B06A88" w:rsidRPr="00DB1983" w:rsidRDefault="00B06A88" w:rsidP="00DB1983">
      <w:pPr>
        <w:spacing w:line="360" w:lineRule="auto"/>
      </w:pPr>
    </w:p>
    <w:p w14:paraId="477792F4" w14:textId="0CD8BED1" w:rsidR="16B56FA6" w:rsidRPr="006A1A79" w:rsidRDefault="16B56FA6" w:rsidP="41DFE64D">
      <w:pPr>
        <w:spacing w:after="0"/>
        <w:jc w:val="center"/>
      </w:pPr>
      <w:r w:rsidRPr="006A1A79">
        <w:rPr>
          <w:b/>
          <w:bCs/>
        </w:rPr>
        <w:lastRenderedPageBreak/>
        <w:t>(A)</w:t>
      </w:r>
    </w:p>
    <w:p w14:paraId="12F029C7" w14:textId="65B848A0" w:rsidR="00DB1983" w:rsidRPr="006A1A79" w:rsidRDefault="7563599A" w:rsidP="00DB1983">
      <w:pPr>
        <w:spacing w:after="60"/>
        <w:jc w:val="center"/>
      </w:pPr>
      <w:r w:rsidRPr="006A1A79">
        <w:rPr>
          <w:noProof/>
        </w:rPr>
        <w:drawing>
          <wp:inline distT="0" distB="0" distL="0" distR="0" wp14:anchorId="0E2D8CBC" wp14:editId="4D929B60">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6A1A79" w:rsidRDefault="4F73E02F" w:rsidP="41DFE64D">
      <w:pPr>
        <w:spacing w:after="0"/>
        <w:jc w:val="center"/>
      </w:pPr>
      <w:r w:rsidRPr="006A1A79">
        <w:rPr>
          <w:b/>
          <w:bCs/>
        </w:rPr>
        <w:t>(B)</w:t>
      </w:r>
    </w:p>
    <w:p w14:paraId="0D65580C" w14:textId="0D778E32" w:rsidR="7563599A" w:rsidRPr="006A1A79" w:rsidRDefault="7563599A" w:rsidP="00DB1983">
      <w:pPr>
        <w:spacing w:after="60"/>
        <w:jc w:val="center"/>
      </w:pPr>
      <w:r w:rsidRPr="006A1A79">
        <w:rPr>
          <w:noProof/>
        </w:rPr>
        <w:drawing>
          <wp:inline distT="0" distB="0" distL="0" distR="0" wp14:anchorId="30204AA5" wp14:editId="5ABE320A">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513FB9BB" w14:textId="69C71F07" w:rsidR="577B5161" w:rsidRPr="00DB1983" w:rsidRDefault="3DEE38A7" w:rsidP="577B5161">
      <w:pPr>
        <w:spacing w:after="0"/>
        <w:rPr>
          <w:sz w:val="16"/>
          <w:szCs w:val="16"/>
        </w:rPr>
      </w:pPr>
      <w:r w:rsidRPr="006A1A79">
        <w:rPr>
          <w:b/>
          <w:bCs/>
          <w:sz w:val="18"/>
          <w:szCs w:val="18"/>
        </w:rPr>
        <w:t xml:space="preserve">Figura </w:t>
      </w:r>
      <w:r w:rsidR="248457C4" w:rsidRPr="006A1A79">
        <w:rPr>
          <w:b/>
          <w:bCs/>
          <w:sz w:val="18"/>
          <w:szCs w:val="18"/>
        </w:rPr>
        <w:t>4</w:t>
      </w:r>
      <w:r w:rsidRPr="006A1A79">
        <w:rPr>
          <w:b/>
          <w:bCs/>
          <w:sz w:val="18"/>
          <w:szCs w:val="18"/>
        </w:rPr>
        <w:t>.</w:t>
      </w:r>
      <w:r w:rsidRPr="006A1A79">
        <w:rPr>
          <w:sz w:val="18"/>
          <w:szCs w:val="18"/>
        </w:rPr>
        <w:t xml:space="preserve"> </w:t>
      </w:r>
      <w:r w:rsidR="7D56C3BA" w:rsidRPr="006A1A79">
        <w:rPr>
          <w:sz w:val="18"/>
          <w:szCs w:val="18"/>
        </w:rPr>
        <w:t xml:space="preserve">Valores que toman las categorías de </w:t>
      </w:r>
      <w:r w:rsidR="728E76BD" w:rsidRPr="006A1A79">
        <w:rPr>
          <w:sz w:val="18"/>
          <w:szCs w:val="18"/>
        </w:rPr>
        <w:t>n</w:t>
      </w:r>
      <w:r w:rsidR="7D56C3BA" w:rsidRPr="006A1A79">
        <w:rPr>
          <w:sz w:val="18"/>
          <w:szCs w:val="18"/>
        </w:rPr>
        <w:t>acionalidades, sexo y grupos de edad</w:t>
      </w:r>
      <w:r w:rsidR="5638E6E4" w:rsidRPr="006A1A79">
        <w:rPr>
          <w:sz w:val="18"/>
          <w:szCs w:val="18"/>
        </w:rPr>
        <w:t xml:space="preserve"> para los </w:t>
      </w:r>
      <w:proofErr w:type="spellStart"/>
      <w:r w:rsidR="5638E6E4" w:rsidRPr="006A1A79">
        <w:rPr>
          <w:i/>
          <w:iCs/>
          <w:sz w:val="18"/>
          <w:szCs w:val="18"/>
        </w:rPr>
        <w:t>datasets</w:t>
      </w:r>
      <w:proofErr w:type="spellEnd"/>
      <w:r w:rsidR="5638E6E4" w:rsidRPr="006A1A79">
        <w:rPr>
          <w:sz w:val="18"/>
          <w:szCs w:val="18"/>
        </w:rPr>
        <w:t xml:space="preserve"> de inmigración de 2008-2021 (</w:t>
      </w:r>
      <w:r w:rsidR="7A2EA45D" w:rsidRPr="006A1A79">
        <w:rPr>
          <w:sz w:val="18"/>
          <w:szCs w:val="18"/>
        </w:rPr>
        <w:t>A</w:t>
      </w:r>
      <w:r w:rsidR="5638E6E4" w:rsidRPr="006A1A79">
        <w:rPr>
          <w:sz w:val="18"/>
          <w:szCs w:val="18"/>
        </w:rPr>
        <w:t>) y 2022 (</w:t>
      </w:r>
      <w:r w:rsidR="1446365D" w:rsidRPr="006A1A79">
        <w:rPr>
          <w:sz w:val="18"/>
          <w:szCs w:val="18"/>
        </w:rPr>
        <w:t>B</w:t>
      </w:r>
      <w:r w:rsidR="5638E6E4" w:rsidRPr="006A1A79">
        <w:rPr>
          <w:sz w:val="18"/>
          <w:szCs w:val="18"/>
        </w:rPr>
        <w:t>).</w:t>
      </w:r>
    </w:p>
    <w:p w14:paraId="6EB26ED8" w14:textId="061373DA" w:rsidR="577B5161" w:rsidRPr="006A1A79" w:rsidRDefault="577B5161" w:rsidP="577B5161">
      <w:pPr>
        <w:spacing w:after="0"/>
        <w:rPr>
          <w:highlight w:val="green"/>
        </w:rPr>
      </w:pPr>
    </w:p>
    <w:p w14:paraId="798A6AB6" w14:textId="27A978D8" w:rsidR="733D94ED" w:rsidRPr="006A1A79" w:rsidRDefault="733D94ED" w:rsidP="41DFE64D">
      <w:pPr>
        <w:spacing w:after="0"/>
        <w:jc w:val="center"/>
        <w:rPr>
          <w:sz w:val="18"/>
          <w:szCs w:val="18"/>
        </w:rPr>
      </w:pPr>
      <w:r w:rsidRPr="006A1A79">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6A1A79">
        <w:t xml:space="preserve"> </w:t>
      </w:r>
      <w:r w:rsidR="5DA023C8" w:rsidRPr="006A1A79">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6A1A79" w:rsidRDefault="6D97B1D6" w:rsidP="577B5161">
      <w:pPr>
        <w:spacing w:after="0"/>
        <w:jc w:val="center"/>
        <w:rPr>
          <w:sz w:val="18"/>
          <w:szCs w:val="18"/>
        </w:rPr>
      </w:pPr>
      <w:r w:rsidRPr="006A1A79">
        <w:rPr>
          <w:b/>
          <w:bCs/>
          <w:sz w:val="18"/>
          <w:szCs w:val="18"/>
        </w:rPr>
        <w:t>F</w:t>
      </w:r>
      <w:r w:rsidR="66AFD0F4" w:rsidRPr="006A1A79">
        <w:rPr>
          <w:b/>
          <w:bCs/>
          <w:sz w:val="18"/>
          <w:szCs w:val="18"/>
        </w:rPr>
        <w:t xml:space="preserve">igura </w:t>
      </w:r>
      <w:r w:rsidR="3EC16AB7" w:rsidRPr="006A1A79">
        <w:rPr>
          <w:b/>
          <w:bCs/>
          <w:sz w:val="18"/>
          <w:szCs w:val="18"/>
        </w:rPr>
        <w:t>5</w:t>
      </w:r>
      <w:r w:rsidR="66AFD0F4" w:rsidRPr="006A1A79">
        <w:rPr>
          <w:sz w:val="18"/>
          <w:szCs w:val="18"/>
        </w:rPr>
        <w:t>. Valores las categorías de sexo</w:t>
      </w:r>
      <w:r w:rsidR="4281E608" w:rsidRPr="006A1A79">
        <w:rPr>
          <w:sz w:val="18"/>
          <w:szCs w:val="18"/>
        </w:rPr>
        <w:t xml:space="preserve"> (izquierda)</w:t>
      </w:r>
      <w:r w:rsidR="66AFD0F4" w:rsidRPr="006A1A79">
        <w:rPr>
          <w:sz w:val="18"/>
          <w:szCs w:val="18"/>
        </w:rPr>
        <w:t xml:space="preserve"> y grupos de edad</w:t>
      </w:r>
      <w:r w:rsidR="6B7B20D0" w:rsidRPr="006A1A79">
        <w:rPr>
          <w:sz w:val="18"/>
          <w:szCs w:val="18"/>
        </w:rPr>
        <w:t xml:space="preserve"> (</w:t>
      </w:r>
      <w:r w:rsidR="6F0A726D" w:rsidRPr="006A1A79">
        <w:rPr>
          <w:sz w:val="18"/>
          <w:szCs w:val="18"/>
        </w:rPr>
        <w:t>derecha</w:t>
      </w:r>
      <w:r w:rsidR="6B7B20D0" w:rsidRPr="006A1A79">
        <w:rPr>
          <w:sz w:val="18"/>
          <w:szCs w:val="18"/>
        </w:rPr>
        <w:t>)</w:t>
      </w:r>
      <w:r w:rsidR="66AFD0F4" w:rsidRPr="006A1A79">
        <w:rPr>
          <w:sz w:val="18"/>
          <w:szCs w:val="18"/>
        </w:rPr>
        <w:t xml:space="preserve"> </w:t>
      </w:r>
      <w:proofErr w:type="spellStart"/>
      <w:r w:rsidR="1F1FD8F9" w:rsidRPr="006A1A79">
        <w:rPr>
          <w:sz w:val="18"/>
          <w:szCs w:val="18"/>
        </w:rPr>
        <w:t>post-limpieza</w:t>
      </w:r>
      <w:proofErr w:type="spellEnd"/>
      <w:r w:rsidR="1F1FD8F9" w:rsidRPr="006A1A79">
        <w:rPr>
          <w:sz w:val="18"/>
          <w:szCs w:val="18"/>
        </w:rPr>
        <w:t>/estandarización.</w:t>
      </w:r>
    </w:p>
    <w:p w14:paraId="27174C34" w14:textId="6244E6ED" w:rsidR="577B5161" w:rsidRPr="006A1A79" w:rsidRDefault="577B5161" w:rsidP="577B5161">
      <w:pPr>
        <w:spacing w:after="0"/>
        <w:jc w:val="center"/>
        <w:rPr>
          <w:sz w:val="18"/>
          <w:szCs w:val="18"/>
        </w:rPr>
      </w:pPr>
    </w:p>
    <w:p w14:paraId="341851A4" w14:textId="2400BE52" w:rsidR="00DB1983" w:rsidRDefault="46EC1217" w:rsidP="00DB1983">
      <w:pPr>
        <w:spacing w:after="0" w:line="360" w:lineRule="auto"/>
        <w:ind w:firstLine="432"/>
      </w:pPr>
      <w:r w:rsidRPr="006A1A79">
        <w:t xml:space="preserve">En </w:t>
      </w:r>
      <w:r w:rsidR="394D2D79" w:rsidRPr="006A1A79">
        <w:t>cuanto</w:t>
      </w:r>
      <w:r w:rsidR="56E8C027" w:rsidRPr="006A1A79">
        <w:t xml:space="preserve"> </w:t>
      </w:r>
      <w:r w:rsidRPr="006A1A79">
        <w:t xml:space="preserve">a las nacionalidades, </w:t>
      </w:r>
      <w:r w:rsidR="4439ED20" w:rsidRPr="006A1A79">
        <w:t>se removieron aquellas categorías relacionadas a regiones/continentes y se</w:t>
      </w:r>
      <w:r w:rsidR="0870D93A" w:rsidRPr="006A1A79">
        <w:t xml:space="preserve"> hizo una reducción del número de nacionalidades.</w:t>
      </w:r>
      <w:r w:rsidR="2525B0B2" w:rsidRPr="006A1A79">
        <w:t xml:space="preserve"> </w:t>
      </w:r>
      <w:r w:rsidR="0870D93A" w:rsidRPr="006A1A79">
        <w:t xml:space="preserve">Para ello, </w:t>
      </w:r>
      <w:r w:rsidR="44A4C545" w:rsidRPr="006A1A79">
        <w:t xml:space="preserve">se </w:t>
      </w:r>
      <w:r w:rsidR="0870D93A" w:rsidRPr="006A1A79">
        <w:t>considerar</w:t>
      </w:r>
      <w:r w:rsidR="4C112129" w:rsidRPr="006A1A79">
        <w:t>on</w:t>
      </w:r>
      <w:r w:rsidR="0870D93A" w:rsidRPr="006A1A79">
        <w:t xml:space="preserve"> </w:t>
      </w:r>
      <w:r w:rsidR="14992499" w:rsidRPr="006A1A79">
        <w:t>como</w:t>
      </w:r>
      <w:r w:rsidR="0870D93A" w:rsidRPr="006A1A79">
        <w:t xml:space="preserve"> </w:t>
      </w:r>
      <w:r w:rsidR="3B365041" w:rsidRPr="006A1A79">
        <w:t>“</w:t>
      </w:r>
      <w:r w:rsidR="0870D93A" w:rsidRPr="006A1A79">
        <w:t>top nacionalidades</w:t>
      </w:r>
      <w:r w:rsidR="7079AA94" w:rsidRPr="006A1A79">
        <w:t>”</w:t>
      </w:r>
      <w:r w:rsidR="0870D93A" w:rsidRPr="006A1A79">
        <w:t xml:space="preserve"> a aquellas que, en conjunto y de forma decreciente, englob</w:t>
      </w:r>
      <w:r w:rsidR="7A1AA7F9" w:rsidRPr="006A1A79">
        <w:t>asen</w:t>
      </w:r>
      <w:r w:rsidR="0870D93A" w:rsidRPr="006A1A79">
        <w:t xml:space="preserve"> alrededor del 75% de los inmigrantes en cada año (Figura </w:t>
      </w:r>
      <w:r w:rsidR="65D13506" w:rsidRPr="006A1A79">
        <w:t>6</w:t>
      </w:r>
      <w:r w:rsidR="0870D93A" w:rsidRPr="006A1A79">
        <w:t>)</w:t>
      </w:r>
      <w:r w:rsidR="6788EFF3" w:rsidRPr="006A1A79">
        <w:t xml:space="preserve">, </w:t>
      </w:r>
      <w:r w:rsidR="16F3558B" w:rsidRPr="006A1A79">
        <w:t>seleccionando</w:t>
      </w:r>
      <w:r w:rsidR="6788EFF3" w:rsidRPr="006A1A79">
        <w:t xml:space="preserve"> los valores </w:t>
      </w:r>
      <w:r w:rsidR="6788EFF3" w:rsidRPr="006A1A79">
        <w:lastRenderedPageBreak/>
        <w:t>únicos en una lista</w:t>
      </w:r>
      <w:r w:rsidR="259A0A49" w:rsidRPr="006A1A79">
        <w:t xml:space="preserve"> final</w:t>
      </w:r>
      <w:r w:rsidR="5794D031" w:rsidRPr="006A1A79">
        <w:t xml:space="preserve"> </w:t>
      </w:r>
      <w:r w:rsidR="2B487368" w:rsidRPr="006A1A79">
        <w:t xml:space="preserve">para filtrar cada </w:t>
      </w:r>
      <w:proofErr w:type="spellStart"/>
      <w:r w:rsidR="2B487368" w:rsidRPr="006A1A79">
        <w:rPr>
          <w:i/>
          <w:iCs/>
        </w:rPr>
        <w:t>dataset</w:t>
      </w:r>
      <w:proofErr w:type="spellEnd"/>
      <w:r w:rsidR="2B487368" w:rsidRPr="006A1A79">
        <w:rPr>
          <w:i/>
          <w:iCs/>
        </w:rPr>
        <w:t xml:space="preserve"> </w:t>
      </w:r>
      <w:r w:rsidR="2B487368" w:rsidRPr="006A1A79">
        <w:t>con sus top</w:t>
      </w:r>
      <w:r w:rsidR="19E34A04" w:rsidRPr="006A1A79">
        <w:t>,</w:t>
      </w:r>
      <w:r w:rsidR="7094971D" w:rsidRPr="006A1A79">
        <w:t xml:space="preserve"> obteniendo un total</w:t>
      </w:r>
      <w:r w:rsidR="671EDA92" w:rsidRPr="006A1A79">
        <w:t xml:space="preserve"> de 27 nacionalidades (Figura </w:t>
      </w:r>
      <w:r w:rsidR="55FFBC44" w:rsidRPr="006A1A79">
        <w:t>7</w:t>
      </w:r>
      <w:r w:rsidR="671EDA92" w:rsidRPr="006A1A79">
        <w:t>)</w:t>
      </w:r>
      <w:r w:rsidR="5794D031" w:rsidRPr="006A1A79">
        <w:t>.</w:t>
      </w:r>
    </w:p>
    <w:p w14:paraId="3F70ECE3" w14:textId="77777777" w:rsidR="00DB1983" w:rsidRPr="006A1A79" w:rsidRDefault="00DB1983" w:rsidP="00DB1983">
      <w:pPr>
        <w:spacing w:after="0" w:line="360" w:lineRule="auto"/>
        <w:ind w:firstLine="432"/>
      </w:pPr>
    </w:p>
    <w:p w14:paraId="0B1328E9" w14:textId="6A3C9BA6" w:rsidR="006F2E1E" w:rsidRDefault="51F64700" w:rsidP="00DB1983">
      <w:pPr>
        <w:spacing w:after="60"/>
        <w:jc w:val="center"/>
        <w:rPr>
          <w:b/>
          <w:bCs/>
        </w:rPr>
      </w:pPr>
      <w:r w:rsidRPr="006A1A79">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6A1A79">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6A1A79" w:rsidRDefault="71D59A0B" w:rsidP="006F2E1E">
      <w:pPr>
        <w:spacing w:after="0"/>
        <w:rPr>
          <w:sz w:val="18"/>
          <w:szCs w:val="18"/>
        </w:rPr>
      </w:pPr>
      <w:r w:rsidRPr="006A1A79">
        <w:rPr>
          <w:b/>
          <w:bCs/>
          <w:sz w:val="18"/>
          <w:szCs w:val="18"/>
        </w:rPr>
        <w:t xml:space="preserve">Figura </w:t>
      </w:r>
      <w:r w:rsidR="1690F815" w:rsidRPr="006A1A79">
        <w:rPr>
          <w:b/>
          <w:bCs/>
          <w:sz w:val="18"/>
          <w:szCs w:val="18"/>
        </w:rPr>
        <w:t>6</w:t>
      </w:r>
      <w:r w:rsidRPr="006A1A79">
        <w:rPr>
          <w:b/>
          <w:bCs/>
          <w:sz w:val="18"/>
          <w:szCs w:val="18"/>
        </w:rPr>
        <w:t>.</w:t>
      </w:r>
      <w:r w:rsidR="62ADB246" w:rsidRPr="006A1A79">
        <w:rPr>
          <w:sz w:val="18"/>
          <w:szCs w:val="18"/>
        </w:rPr>
        <w:t xml:space="preserve"> </w:t>
      </w:r>
      <w:r w:rsidR="2056C7EF" w:rsidRPr="006A1A79">
        <w:rPr>
          <w:sz w:val="18"/>
          <w:szCs w:val="18"/>
        </w:rPr>
        <w:t>Código</w:t>
      </w:r>
      <w:r w:rsidR="62ADB246" w:rsidRPr="006A1A79">
        <w:rPr>
          <w:sz w:val="18"/>
          <w:szCs w:val="18"/>
        </w:rPr>
        <w:t xml:space="preserve"> empleado para encontrar las top nacionalidades </w:t>
      </w:r>
      <w:r w:rsidR="152A3F58" w:rsidRPr="006A1A79">
        <w:rPr>
          <w:sz w:val="18"/>
          <w:szCs w:val="18"/>
        </w:rPr>
        <w:t xml:space="preserve">del </w:t>
      </w:r>
      <w:proofErr w:type="spellStart"/>
      <w:r w:rsidR="152A3F58" w:rsidRPr="006A1A79">
        <w:rPr>
          <w:i/>
          <w:iCs/>
          <w:sz w:val="18"/>
          <w:szCs w:val="18"/>
        </w:rPr>
        <w:t>dataset</w:t>
      </w:r>
      <w:proofErr w:type="spellEnd"/>
      <w:r w:rsidR="152A3F58" w:rsidRPr="006A1A79">
        <w:rPr>
          <w:sz w:val="18"/>
          <w:szCs w:val="18"/>
        </w:rPr>
        <w:t xml:space="preserve"> 2008 - 2021 considerando </w:t>
      </w:r>
      <w:r w:rsidR="62ADB246" w:rsidRPr="006A1A79">
        <w:rPr>
          <w:sz w:val="18"/>
          <w:szCs w:val="18"/>
        </w:rPr>
        <w:t>cada año</w:t>
      </w:r>
      <w:r w:rsidR="4C9E36AB" w:rsidRPr="006A1A79">
        <w:rPr>
          <w:sz w:val="18"/>
          <w:szCs w:val="18"/>
        </w:rPr>
        <w:t>.</w:t>
      </w:r>
      <w:r w:rsidR="350EBA3A" w:rsidRPr="006A1A79">
        <w:rPr>
          <w:sz w:val="18"/>
          <w:szCs w:val="18"/>
        </w:rPr>
        <w:t xml:space="preserve"> Se siguió un procedimiento similar para el conjunto de datos de 2022.</w:t>
      </w:r>
      <w:r w:rsidR="7696A19E" w:rsidRPr="006A1A79">
        <w:rPr>
          <w:sz w:val="18"/>
          <w:szCs w:val="18"/>
        </w:rPr>
        <w:t xml:space="preserve"> </w:t>
      </w:r>
    </w:p>
    <w:p w14:paraId="04B7D774" w14:textId="6A6D7E00" w:rsidR="577B5161" w:rsidRPr="006A1A79" w:rsidRDefault="577B5161" w:rsidP="577B5161">
      <w:pPr>
        <w:spacing w:after="0" w:line="360" w:lineRule="auto"/>
        <w:rPr>
          <w:sz w:val="18"/>
          <w:szCs w:val="18"/>
        </w:rPr>
      </w:pPr>
    </w:p>
    <w:p w14:paraId="5928ACCD" w14:textId="18F183F8" w:rsidR="65278C51" w:rsidRPr="006A1A79" w:rsidRDefault="65278C51" w:rsidP="00030A82">
      <w:pPr>
        <w:spacing w:line="360" w:lineRule="auto"/>
        <w:ind w:firstLine="432"/>
        <w:rPr>
          <w:highlight w:val="green"/>
        </w:rPr>
      </w:pPr>
      <w:r w:rsidRPr="006A1A79">
        <w:t xml:space="preserve">Después de haber filtrado </w:t>
      </w:r>
      <w:r w:rsidR="14E8373C" w:rsidRPr="006A1A79">
        <w:t xml:space="preserve">los </w:t>
      </w:r>
      <w:r w:rsidRPr="006A1A79">
        <w:t>datos</w:t>
      </w:r>
      <w:r w:rsidR="666CB485" w:rsidRPr="006A1A79">
        <w:t xml:space="preserve"> de inmigración</w:t>
      </w:r>
      <w:r w:rsidRPr="006A1A79">
        <w:t xml:space="preserve"> con el top nacionalidades, se </w:t>
      </w:r>
      <w:r w:rsidR="175A5726" w:rsidRPr="006A1A79">
        <w:t xml:space="preserve">estandarizó el formato </w:t>
      </w:r>
      <w:r w:rsidR="6681DCAD" w:rsidRPr="006A1A79">
        <w:t xml:space="preserve">de </w:t>
      </w:r>
      <w:r w:rsidR="00E736CA" w:rsidRPr="006A1A79">
        <w:t>estas</w:t>
      </w:r>
      <w:r w:rsidR="7A36402D" w:rsidRPr="006A1A79">
        <w:t xml:space="preserve"> </w:t>
      </w:r>
      <w:r w:rsidR="48F34639" w:rsidRPr="006A1A79">
        <w:t>en una nueva columna “</w:t>
      </w:r>
      <w:proofErr w:type="spellStart"/>
      <w:r w:rsidR="48F34639" w:rsidRPr="006A1A79">
        <w:t>Nationality</w:t>
      </w:r>
      <w:proofErr w:type="spellEnd"/>
      <w:r w:rsidR="48F34639" w:rsidRPr="006A1A79">
        <w:t xml:space="preserve"> </w:t>
      </w:r>
      <w:proofErr w:type="spellStart"/>
      <w:r w:rsidR="48F34639" w:rsidRPr="006A1A79">
        <w:t>code</w:t>
      </w:r>
      <w:proofErr w:type="spellEnd"/>
      <w:r w:rsidR="48F34639" w:rsidRPr="006A1A79">
        <w:t>”</w:t>
      </w:r>
      <w:r w:rsidR="10CA9102" w:rsidRPr="006A1A79">
        <w:t xml:space="preserve"> </w:t>
      </w:r>
      <w:r w:rsidR="789829A6" w:rsidRPr="006A1A79">
        <w:t xml:space="preserve">usando </w:t>
      </w:r>
      <w:r w:rsidR="1B70B4B5" w:rsidRPr="006A1A79">
        <w:t>la nomenclatura</w:t>
      </w:r>
      <w:r w:rsidR="10CA9102" w:rsidRPr="006A1A79">
        <w:t xml:space="preserve"> internacional de tres códigos (ALPHA-3)</w:t>
      </w:r>
      <w:r w:rsidR="3C48B932" w:rsidRPr="006A1A79">
        <w:t>,</w:t>
      </w:r>
      <w:r w:rsidR="10CA9102" w:rsidRPr="006A1A79">
        <w:t xml:space="preserve"> descrit</w:t>
      </w:r>
      <w:r w:rsidR="3AE5CFC6" w:rsidRPr="006A1A79">
        <w:t>a</w:t>
      </w:r>
      <w:r w:rsidR="10CA9102" w:rsidRPr="006A1A79">
        <w:t xml:space="preserve"> en la ISO</w:t>
      </w:r>
      <w:r w:rsidR="103A419F" w:rsidRPr="006A1A79">
        <w:t xml:space="preserve"> </w:t>
      </w:r>
      <w:r w:rsidR="10CA9102" w:rsidRPr="00A23636">
        <w:t>3166</w:t>
      </w:r>
      <w:r w:rsidR="10CA9102" w:rsidRPr="00A23636">
        <w:rPr>
          <w:vertAlign w:val="superscript"/>
        </w:rPr>
        <w:t>1</w:t>
      </w:r>
      <w:r w:rsidR="00A23636" w:rsidRPr="00A23636">
        <w:rPr>
          <w:vertAlign w:val="superscript"/>
        </w:rPr>
        <w:t>1</w:t>
      </w:r>
      <w:r w:rsidR="6BB69681" w:rsidRPr="00A23636">
        <w:t>,</w:t>
      </w:r>
      <w:r w:rsidR="66973AEC" w:rsidRPr="00A23636">
        <w:rPr>
          <w:vertAlign w:val="superscript"/>
        </w:rPr>
        <w:t xml:space="preserve"> </w:t>
      </w:r>
      <w:r w:rsidR="371B2C3F" w:rsidRPr="006A1A79">
        <w:t>para luego</w:t>
      </w:r>
      <w:r w:rsidR="7D9DD6C6" w:rsidRPr="006A1A79">
        <w:t xml:space="preserve"> </w:t>
      </w:r>
      <w:r w:rsidR="66973AEC" w:rsidRPr="006A1A79">
        <w:t>proceder a juntar ambos conjuntos</w:t>
      </w:r>
      <w:r w:rsidR="5999B9CC" w:rsidRPr="006A1A79">
        <w:t xml:space="preserve"> de datos</w:t>
      </w:r>
      <w:r w:rsidR="0401D447" w:rsidRPr="006A1A79">
        <w:t xml:space="preserve"> en un </w:t>
      </w:r>
      <w:proofErr w:type="spellStart"/>
      <w:r w:rsidR="0401D447" w:rsidRPr="006A1A79">
        <w:rPr>
          <w:i/>
          <w:iCs/>
        </w:rPr>
        <w:t>dataframe</w:t>
      </w:r>
      <w:proofErr w:type="spellEnd"/>
      <w:r w:rsidR="788FA41D" w:rsidRPr="006A1A79">
        <w:t xml:space="preserve"> (Figura</w:t>
      </w:r>
      <w:r w:rsidR="03359170" w:rsidRPr="006A1A79">
        <w:t xml:space="preserve"> </w:t>
      </w:r>
      <w:r w:rsidR="1D5E8F80" w:rsidRPr="006A1A79">
        <w:t>8</w:t>
      </w:r>
      <w:r w:rsidR="6A0FB8EF" w:rsidRPr="006A1A79">
        <w:t>)</w:t>
      </w:r>
      <w:r w:rsidR="66973AEC" w:rsidRPr="006A1A79">
        <w:t xml:space="preserve">. </w:t>
      </w:r>
    </w:p>
    <w:p w14:paraId="2590A778" w14:textId="33A49E68" w:rsidR="1F7C1915" w:rsidRPr="006A1A79" w:rsidRDefault="1F7C1915" w:rsidP="577B5161">
      <w:pPr>
        <w:spacing w:after="0" w:line="360" w:lineRule="auto"/>
        <w:jc w:val="center"/>
      </w:pPr>
      <w:r w:rsidRPr="006A1A79">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6A1A79" w:rsidRDefault="65BA8A7B" w:rsidP="577B5161">
      <w:pPr>
        <w:spacing w:after="0" w:line="360" w:lineRule="auto"/>
        <w:jc w:val="center"/>
        <w:rPr>
          <w:sz w:val="18"/>
          <w:szCs w:val="18"/>
        </w:rPr>
      </w:pPr>
      <w:r w:rsidRPr="006A1A79">
        <w:rPr>
          <w:b/>
          <w:bCs/>
          <w:sz w:val="18"/>
          <w:szCs w:val="18"/>
        </w:rPr>
        <w:t xml:space="preserve">Figura </w:t>
      </w:r>
      <w:r w:rsidR="6047E362" w:rsidRPr="006A1A79">
        <w:rPr>
          <w:b/>
          <w:bCs/>
          <w:sz w:val="18"/>
          <w:szCs w:val="18"/>
        </w:rPr>
        <w:t>7</w:t>
      </w:r>
      <w:r w:rsidRPr="006A1A79">
        <w:rPr>
          <w:b/>
          <w:bCs/>
          <w:sz w:val="18"/>
          <w:szCs w:val="18"/>
        </w:rPr>
        <w:t>.</w:t>
      </w:r>
      <w:r w:rsidRPr="006A1A79">
        <w:rPr>
          <w:sz w:val="18"/>
          <w:szCs w:val="18"/>
        </w:rPr>
        <w:t xml:space="preserve"> Top nacionalidades (</w:t>
      </w:r>
      <w:r w:rsidR="25CBDB84" w:rsidRPr="006A1A79">
        <w:rPr>
          <w:sz w:val="18"/>
          <w:szCs w:val="18"/>
        </w:rPr>
        <w:t xml:space="preserve">en </w:t>
      </w:r>
      <w:r w:rsidRPr="006A1A79">
        <w:rPr>
          <w:sz w:val="18"/>
          <w:szCs w:val="18"/>
        </w:rPr>
        <w:t>códigos ISO) de los conjuntos de datos de inmigración</w:t>
      </w:r>
      <w:r w:rsidR="79D35757" w:rsidRPr="006A1A79">
        <w:rPr>
          <w:sz w:val="18"/>
          <w:szCs w:val="18"/>
        </w:rPr>
        <w:t xml:space="preserve"> </w:t>
      </w:r>
      <w:r w:rsidR="1FF0296C" w:rsidRPr="006A1A79">
        <w:rPr>
          <w:sz w:val="18"/>
          <w:szCs w:val="18"/>
        </w:rPr>
        <w:t xml:space="preserve">de </w:t>
      </w:r>
      <w:r w:rsidRPr="006A1A79">
        <w:rPr>
          <w:sz w:val="18"/>
          <w:szCs w:val="18"/>
        </w:rPr>
        <w:t xml:space="preserve">2008-2021 </w:t>
      </w:r>
      <w:r w:rsidR="12B97CB3" w:rsidRPr="006A1A79">
        <w:rPr>
          <w:sz w:val="18"/>
          <w:szCs w:val="18"/>
        </w:rPr>
        <w:t>y 2022</w:t>
      </w:r>
      <w:r w:rsidRPr="006A1A79">
        <w:rPr>
          <w:sz w:val="18"/>
          <w:szCs w:val="18"/>
        </w:rPr>
        <w:t>.</w:t>
      </w:r>
    </w:p>
    <w:p w14:paraId="4180552C" w14:textId="6F4FB98C" w:rsidR="577B5161" w:rsidRPr="006A1A79" w:rsidRDefault="577B5161" w:rsidP="577B5161">
      <w:pPr>
        <w:spacing w:after="0" w:line="360" w:lineRule="auto"/>
        <w:jc w:val="center"/>
        <w:rPr>
          <w:sz w:val="18"/>
          <w:szCs w:val="18"/>
        </w:rPr>
      </w:pPr>
    </w:p>
    <w:p w14:paraId="364C8DF7" w14:textId="2C9AFEF6" w:rsidR="4E912671" w:rsidRPr="006A1A79" w:rsidRDefault="4E912671" w:rsidP="006F2E1E">
      <w:pPr>
        <w:spacing w:after="60"/>
        <w:jc w:val="center"/>
      </w:pPr>
      <w:r w:rsidRPr="006A1A79">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6A1A79" w:rsidRDefault="6B86CC5A" w:rsidP="006A5D0B">
      <w:pPr>
        <w:spacing w:after="60"/>
        <w:jc w:val="center"/>
        <w:rPr>
          <w:sz w:val="18"/>
          <w:szCs w:val="18"/>
        </w:rPr>
      </w:pPr>
      <w:r w:rsidRPr="006A1A79">
        <w:rPr>
          <w:b/>
          <w:bCs/>
          <w:sz w:val="18"/>
          <w:szCs w:val="18"/>
        </w:rPr>
        <w:t xml:space="preserve">Figura </w:t>
      </w:r>
      <w:r w:rsidR="1D2DD5AC" w:rsidRPr="006A1A79">
        <w:rPr>
          <w:b/>
          <w:bCs/>
          <w:sz w:val="18"/>
          <w:szCs w:val="18"/>
        </w:rPr>
        <w:t>8</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de la unión de los </w:t>
      </w:r>
      <w:proofErr w:type="spellStart"/>
      <w:r w:rsidR="60FC4D36" w:rsidRPr="006A1A79">
        <w:rPr>
          <w:i/>
          <w:iCs/>
          <w:sz w:val="18"/>
          <w:szCs w:val="18"/>
        </w:rPr>
        <w:t>datasets</w:t>
      </w:r>
      <w:proofErr w:type="spellEnd"/>
      <w:r w:rsidR="60FC4D36" w:rsidRPr="006A1A79">
        <w:rPr>
          <w:sz w:val="18"/>
          <w:szCs w:val="18"/>
        </w:rPr>
        <w:t xml:space="preserve"> de datos de inmigración </w:t>
      </w:r>
      <w:proofErr w:type="spellStart"/>
      <w:r w:rsidR="60FC4D36" w:rsidRPr="006A1A79">
        <w:rPr>
          <w:sz w:val="18"/>
          <w:szCs w:val="18"/>
        </w:rPr>
        <w:t>post-limpieza</w:t>
      </w:r>
      <w:proofErr w:type="spellEnd"/>
      <w:r w:rsidR="60FC4D36" w:rsidRPr="006A1A79">
        <w:rPr>
          <w:sz w:val="18"/>
          <w:szCs w:val="18"/>
        </w:rPr>
        <w:t>/</w:t>
      </w:r>
      <w:r w:rsidR="00F71047" w:rsidRPr="006A1A79">
        <w:rPr>
          <w:sz w:val="18"/>
          <w:szCs w:val="18"/>
        </w:rPr>
        <w:t>preprocesamiento</w:t>
      </w:r>
    </w:p>
    <w:p w14:paraId="4278C03D" w14:textId="1A275690" w:rsidR="577B5161" w:rsidRPr="006A1A79" w:rsidRDefault="577B5161" w:rsidP="577B5161">
      <w:pPr>
        <w:spacing w:after="0"/>
        <w:rPr>
          <w:b/>
          <w:bCs/>
        </w:rPr>
      </w:pPr>
    </w:p>
    <w:p w14:paraId="70BCCEDA" w14:textId="75FF705A" w:rsidR="6DBDAD5F" w:rsidRPr="006A1A79" w:rsidRDefault="6DBDAD5F" w:rsidP="00030A82">
      <w:pPr>
        <w:spacing w:after="0" w:line="360" w:lineRule="auto"/>
        <w:ind w:firstLine="432"/>
      </w:pPr>
      <w:r w:rsidRPr="006A1A79">
        <w:t>Finalmente,</w:t>
      </w:r>
      <w:r w:rsidR="701EF493" w:rsidRPr="006A1A79">
        <w:t xml:space="preserve"> </w:t>
      </w:r>
      <w:r w:rsidR="0AF7CA38" w:rsidRPr="006A1A79">
        <w:t xml:space="preserve">continuando con </w:t>
      </w:r>
      <w:r w:rsidR="701EF493" w:rsidRPr="006A1A79">
        <w:t>los</w:t>
      </w:r>
      <w:r w:rsidR="6C800E7A" w:rsidRPr="006A1A79">
        <w:t xml:space="preserve"> análisis</w:t>
      </w:r>
      <w:r w:rsidR="610A1D37" w:rsidRPr="006A1A79">
        <w:t xml:space="preserve"> de los valores totales de inmigración </w:t>
      </w:r>
      <w:r w:rsidR="00F71047" w:rsidRPr="006A1A79">
        <w:t>con relación a</w:t>
      </w:r>
      <w:r w:rsidR="610A1D37" w:rsidRPr="006A1A79">
        <w:t xml:space="preserve"> su evolución en los años</w:t>
      </w:r>
      <w:r w:rsidR="2F278A1F" w:rsidRPr="006A1A79">
        <w:t xml:space="preserve"> (</w:t>
      </w:r>
      <w:r w:rsidR="577030A6" w:rsidRPr="006A1A79">
        <w:t xml:space="preserve">Figura </w:t>
      </w:r>
      <w:r w:rsidR="272DAA8F" w:rsidRPr="006A1A79">
        <w:t>9</w:t>
      </w:r>
      <w:r w:rsidR="577030A6" w:rsidRPr="006A1A79">
        <w:t>)</w:t>
      </w:r>
      <w:r w:rsidR="610A1D37" w:rsidRPr="006A1A79">
        <w:t xml:space="preserve"> y por grupo de edad/sex</w:t>
      </w:r>
      <w:r w:rsidR="02ABFBC5" w:rsidRPr="006A1A79">
        <w:t xml:space="preserve"> (Figura </w:t>
      </w:r>
      <w:r w:rsidR="5873E30A" w:rsidRPr="006A1A79">
        <w:t>10</w:t>
      </w:r>
      <w:r w:rsidR="02ABFBC5" w:rsidRPr="006A1A79">
        <w:t>)</w:t>
      </w:r>
      <w:r w:rsidR="6C800E7A" w:rsidRPr="006A1A79">
        <w:t>,</w:t>
      </w:r>
      <w:r w:rsidR="2603E95B" w:rsidRPr="006A1A79">
        <w:t xml:space="preserve"> </w:t>
      </w:r>
      <w:r w:rsidR="356106E9" w:rsidRPr="006A1A79">
        <w:t>se observó:</w:t>
      </w:r>
    </w:p>
    <w:p w14:paraId="505C31ED" w14:textId="6B681A1A" w:rsidR="577B5161" w:rsidRPr="006A1A79" w:rsidRDefault="577B5161" w:rsidP="577B5161">
      <w:pPr>
        <w:spacing w:after="0"/>
      </w:pPr>
    </w:p>
    <w:p w14:paraId="26DDCB8F" w14:textId="4174256D"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Entre 2008-2013 hay una </w:t>
      </w:r>
      <w:r w:rsidR="40F199ED" w:rsidRPr="006A1A79">
        <w:rPr>
          <w:rFonts w:ascii="Arial" w:eastAsia="Arial" w:hAnsi="Arial" w:cs="Arial"/>
        </w:rPr>
        <w:t>caída</w:t>
      </w:r>
      <w:r w:rsidRPr="006A1A79">
        <w:rPr>
          <w:rFonts w:ascii="Arial" w:eastAsia="Arial" w:hAnsi="Arial" w:cs="Arial"/>
        </w:rPr>
        <w:t xml:space="preserve"> de número de inmigrantes y a partir del 2014 aumenta progresivamente hasta alcanzar un pico de 750,480 </w:t>
      </w:r>
      <w:r w:rsidR="5F419752" w:rsidRPr="006A1A79">
        <w:rPr>
          <w:rFonts w:ascii="Arial" w:eastAsia="Arial" w:hAnsi="Arial" w:cs="Arial"/>
        </w:rPr>
        <w:t>inmigrantes</w:t>
      </w:r>
      <w:r w:rsidRPr="006A1A79">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6A1A79">
        <w:rPr>
          <w:rFonts w:ascii="Arial" w:eastAsia="Arial" w:hAnsi="Arial" w:cs="Arial"/>
        </w:rPr>
        <w:t>postpandemia</w:t>
      </w:r>
      <w:r w:rsidRPr="006A1A79">
        <w:rPr>
          <w:rFonts w:ascii="Arial" w:eastAsia="Arial" w:hAnsi="Arial" w:cs="Arial"/>
        </w:rPr>
        <w:t>), superando al 2019 en aproximadamente 500,000 inmigrantes.</w:t>
      </w:r>
    </w:p>
    <w:p w14:paraId="4A042011" w14:textId="6B41B25E"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Observando los inmigrantes según </w:t>
      </w:r>
      <w:r w:rsidR="732A6DC3" w:rsidRPr="006A1A79">
        <w:rPr>
          <w:rFonts w:ascii="Arial" w:eastAsia="Arial" w:hAnsi="Arial" w:cs="Arial"/>
        </w:rPr>
        <w:t xml:space="preserve">el grupo de </w:t>
      </w:r>
      <w:r w:rsidRPr="006A1A79">
        <w:rPr>
          <w:rFonts w:ascii="Arial" w:eastAsia="Arial" w:hAnsi="Arial" w:cs="Arial"/>
        </w:rPr>
        <w:t>edad, vemos que predomina la inmigración de personas jóvenes de entre 25-34 años, seguidos de jóvenes de entre 15-24. A partir de es</w:t>
      </w:r>
      <w:r w:rsidR="16CC4B2C" w:rsidRPr="006A1A79">
        <w:rPr>
          <w:rFonts w:ascii="Arial" w:eastAsia="Arial" w:hAnsi="Arial" w:cs="Arial"/>
        </w:rPr>
        <w:t>te último grupo</w:t>
      </w:r>
      <w:r w:rsidRPr="006A1A79">
        <w:rPr>
          <w:rFonts w:ascii="Arial" w:eastAsia="Arial" w:hAnsi="Arial" w:cs="Arial"/>
        </w:rPr>
        <w:t>, es notable la disminución progresiva del número de inmigrantes con el incremento de la edad.</w:t>
      </w:r>
    </w:p>
    <w:p w14:paraId="328CE6DD" w14:textId="307A0522" w:rsidR="0E9FBAEB" w:rsidRPr="006A1A79" w:rsidRDefault="0E9FBAEB" w:rsidP="41DFE64D">
      <w:pPr>
        <w:pStyle w:val="Prrafodelista"/>
        <w:numPr>
          <w:ilvl w:val="0"/>
          <w:numId w:val="9"/>
        </w:numPr>
        <w:spacing w:after="120" w:line="360" w:lineRule="auto"/>
        <w:jc w:val="both"/>
        <w:rPr>
          <w:rFonts w:ascii="Arial" w:eastAsia="Arial" w:hAnsi="Arial" w:cs="Arial"/>
        </w:rPr>
      </w:pPr>
      <w:r w:rsidRPr="006A1A79">
        <w:rPr>
          <w:rFonts w:ascii="Arial" w:eastAsia="Arial" w:hAnsi="Arial" w:cs="Arial"/>
        </w:rPr>
        <w:lastRenderedPageBreak/>
        <w:t>En cuanto al sexo, vemos que la cantidad de mujeres y hombres es similar en todos los grupos, especialmente en los grupos de mayor presencia (15-24 y 25-34 años). Únicamente los grupos de entre 0-14 y 55-64 años muestran una mayor diferencia</w:t>
      </w:r>
      <w:r w:rsidR="72C90578" w:rsidRPr="006A1A79">
        <w:rPr>
          <w:rFonts w:ascii="Arial" w:eastAsia="Arial" w:hAnsi="Arial" w:cs="Arial"/>
        </w:rPr>
        <w:t>:</w:t>
      </w:r>
      <w:r w:rsidRPr="006A1A79">
        <w:rPr>
          <w:rFonts w:ascii="Arial" w:eastAsia="Arial" w:hAnsi="Arial" w:cs="Arial"/>
        </w:rPr>
        <w:t xml:space="preserve"> el primero hacia los hombres y el segundo hacia las mujeres.</w:t>
      </w:r>
    </w:p>
    <w:p w14:paraId="19CBE783" w14:textId="43AAF95D" w:rsidR="28F481D9" w:rsidRPr="006A1A79" w:rsidRDefault="52429406" w:rsidP="006F2E1E">
      <w:pPr>
        <w:spacing w:after="40"/>
        <w:jc w:val="center"/>
        <w:rPr>
          <w:sz w:val="18"/>
          <w:szCs w:val="18"/>
        </w:rPr>
      </w:pPr>
      <w:r w:rsidRPr="006A1A79">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6A1A79" w:rsidRDefault="643253D1" w:rsidP="577B5161">
      <w:pPr>
        <w:spacing w:after="0"/>
        <w:jc w:val="center"/>
        <w:rPr>
          <w:sz w:val="18"/>
          <w:szCs w:val="18"/>
        </w:rPr>
      </w:pPr>
      <w:r w:rsidRPr="006A1A79">
        <w:rPr>
          <w:b/>
          <w:bCs/>
          <w:sz w:val="18"/>
          <w:szCs w:val="18"/>
        </w:rPr>
        <w:t>Figura 9</w:t>
      </w:r>
      <w:r w:rsidR="57B743B0" w:rsidRPr="006A1A79">
        <w:rPr>
          <w:b/>
          <w:bCs/>
          <w:sz w:val="18"/>
          <w:szCs w:val="18"/>
        </w:rPr>
        <w:t>.</w:t>
      </w:r>
      <w:r w:rsidR="52429406" w:rsidRPr="006A1A79">
        <w:rPr>
          <w:sz w:val="18"/>
          <w:szCs w:val="18"/>
        </w:rPr>
        <w:t xml:space="preserve"> </w:t>
      </w:r>
      <w:bookmarkStart w:id="26" w:name="_Int_29OxsR4Y"/>
      <w:r w:rsidR="3B5B7C97" w:rsidRPr="006A1A79">
        <w:rPr>
          <w:sz w:val="18"/>
          <w:szCs w:val="18"/>
        </w:rPr>
        <w:t>Total</w:t>
      </w:r>
      <w:bookmarkEnd w:id="26"/>
      <w:r w:rsidR="52429406" w:rsidRPr="006A1A79">
        <w:rPr>
          <w:sz w:val="18"/>
          <w:szCs w:val="18"/>
        </w:rPr>
        <w:t xml:space="preserve"> de inmigrantes en España </w:t>
      </w:r>
      <w:r w:rsidR="120B01E7" w:rsidRPr="006A1A79">
        <w:rPr>
          <w:sz w:val="18"/>
          <w:szCs w:val="18"/>
        </w:rPr>
        <w:t>desde el año</w:t>
      </w:r>
      <w:r w:rsidR="52429406" w:rsidRPr="006A1A79">
        <w:rPr>
          <w:sz w:val="18"/>
          <w:szCs w:val="18"/>
        </w:rPr>
        <w:t xml:space="preserve"> 2008 a</w:t>
      </w:r>
      <w:r w:rsidR="3EDD5A67" w:rsidRPr="006A1A79">
        <w:rPr>
          <w:sz w:val="18"/>
          <w:szCs w:val="18"/>
        </w:rPr>
        <w:t>l</w:t>
      </w:r>
      <w:r w:rsidR="52429406" w:rsidRPr="006A1A79">
        <w:rPr>
          <w:sz w:val="18"/>
          <w:szCs w:val="18"/>
        </w:rPr>
        <w:t xml:space="preserve"> 2022</w:t>
      </w:r>
      <w:r w:rsidR="5EB79211" w:rsidRPr="006A1A79">
        <w:rPr>
          <w:sz w:val="18"/>
          <w:szCs w:val="18"/>
        </w:rPr>
        <w:t>.</w:t>
      </w:r>
    </w:p>
    <w:p w14:paraId="16CE6205" w14:textId="70D47F5D" w:rsidR="41DFE64D" w:rsidRPr="006A1A79" w:rsidRDefault="41DFE64D" w:rsidP="41DFE64D">
      <w:pPr>
        <w:rPr>
          <w:b/>
          <w:bCs/>
        </w:rPr>
      </w:pPr>
    </w:p>
    <w:p w14:paraId="35FC04B9" w14:textId="431C7A9B" w:rsidR="52429406" w:rsidRPr="006A1A79" w:rsidRDefault="52429406" w:rsidP="577B5161">
      <w:pPr>
        <w:jc w:val="center"/>
      </w:pPr>
      <w:r w:rsidRPr="006A1A79">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6A1A79" w:rsidRDefault="52429406" w:rsidP="577B5161">
      <w:pPr>
        <w:jc w:val="center"/>
      </w:pPr>
      <w:r w:rsidRPr="006A1A79">
        <w:rPr>
          <w:b/>
          <w:bCs/>
          <w:sz w:val="18"/>
          <w:szCs w:val="18"/>
        </w:rPr>
        <w:t xml:space="preserve">Figura </w:t>
      </w:r>
      <w:r w:rsidR="466B7888" w:rsidRPr="006A1A79">
        <w:rPr>
          <w:b/>
          <w:bCs/>
          <w:sz w:val="18"/>
          <w:szCs w:val="18"/>
        </w:rPr>
        <w:t>10</w:t>
      </w:r>
      <w:r w:rsidR="52838209" w:rsidRPr="006A1A79">
        <w:rPr>
          <w:sz w:val="18"/>
          <w:szCs w:val="18"/>
        </w:rPr>
        <w:t>.</w:t>
      </w:r>
      <w:r w:rsidRPr="006A1A79">
        <w:rPr>
          <w:sz w:val="18"/>
          <w:szCs w:val="18"/>
        </w:rPr>
        <w:t xml:space="preserve"> </w:t>
      </w:r>
      <w:r w:rsidR="4C0A19D3" w:rsidRPr="006A1A79">
        <w:rPr>
          <w:sz w:val="18"/>
          <w:szCs w:val="18"/>
        </w:rPr>
        <w:t>Cantidad de</w:t>
      </w:r>
      <w:r w:rsidRPr="006A1A79">
        <w:rPr>
          <w:sz w:val="18"/>
          <w:szCs w:val="18"/>
        </w:rPr>
        <w:t xml:space="preserve"> inmigrante</w:t>
      </w:r>
      <w:r w:rsidR="1D09A50F" w:rsidRPr="006A1A79">
        <w:rPr>
          <w:sz w:val="18"/>
          <w:szCs w:val="18"/>
        </w:rPr>
        <w:t>s</w:t>
      </w:r>
      <w:r w:rsidRPr="006A1A79">
        <w:rPr>
          <w:sz w:val="18"/>
          <w:szCs w:val="18"/>
        </w:rPr>
        <w:t xml:space="preserve"> en España</w:t>
      </w:r>
      <w:r w:rsidR="2D1DCEF7" w:rsidRPr="006A1A79">
        <w:rPr>
          <w:sz w:val="18"/>
          <w:szCs w:val="18"/>
        </w:rPr>
        <w:t xml:space="preserve"> por</w:t>
      </w:r>
      <w:r w:rsidRPr="006A1A79">
        <w:rPr>
          <w:sz w:val="18"/>
          <w:szCs w:val="18"/>
        </w:rPr>
        <w:t xml:space="preserve"> grupo de edad</w:t>
      </w:r>
      <w:r w:rsidR="79A87CBF" w:rsidRPr="006A1A79">
        <w:rPr>
          <w:sz w:val="18"/>
          <w:szCs w:val="18"/>
        </w:rPr>
        <w:t xml:space="preserve"> y sexo.</w:t>
      </w:r>
    </w:p>
    <w:p w14:paraId="3394F6E8" w14:textId="7675C6AA" w:rsidR="577B5161" w:rsidRPr="006A1A79" w:rsidRDefault="577B5161" w:rsidP="577B5161"/>
    <w:p w14:paraId="62A357CC" w14:textId="30858D24" w:rsidR="5EC06CF7" w:rsidRPr="006A1A79" w:rsidRDefault="5EC06CF7" w:rsidP="00030A82">
      <w:pPr>
        <w:spacing w:after="0" w:line="360" w:lineRule="auto"/>
        <w:ind w:firstLine="432"/>
      </w:pPr>
      <w:r w:rsidRPr="006A1A79">
        <w:t>Si observamos la distribución por año en mediante gráficos de cajas (</w:t>
      </w:r>
      <w:r w:rsidR="2C241EA5" w:rsidRPr="006A1A79">
        <w:t xml:space="preserve">Figura </w:t>
      </w:r>
      <w:r w:rsidR="0AABF09F" w:rsidRPr="006A1A79">
        <w:t>11</w:t>
      </w:r>
      <w:r w:rsidR="2C241EA5" w:rsidRPr="006A1A79">
        <w:t xml:space="preserve">), vemos </w:t>
      </w:r>
      <w:r w:rsidR="44674F1A" w:rsidRPr="006A1A79">
        <w:t>que a</w:t>
      </w:r>
      <w:r w:rsidR="12ED7E92" w:rsidRPr="006A1A79">
        <w:t xml:space="preserve"> medida que hay mayor inmigración, también hay una mayor dispersión de los datos y los valores atípicos son más “extremos”</w:t>
      </w:r>
      <w:r w:rsidR="0B2C01A3" w:rsidRPr="006A1A79">
        <w:t xml:space="preserve">. Esto se debe a que el flujo de inmigrantes por nacionalidad no es igual y hay algunas que predominan sobre otras, </w:t>
      </w:r>
      <w:r w:rsidR="34DEF2B5" w:rsidRPr="006A1A79">
        <w:t>las cuales generan la dispersión observada. Ad</w:t>
      </w:r>
      <w:r w:rsidR="1681154C" w:rsidRPr="006A1A79">
        <w:t>icionalmente</w:t>
      </w:r>
      <w:r w:rsidR="34DEF2B5" w:rsidRPr="006A1A79">
        <w:t xml:space="preserve">, </w:t>
      </w:r>
      <w:r w:rsidR="74CAD228" w:rsidRPr="006A1A79">
        <w:t>observando</w:t>
      </w:r>
      <w:r w:rsidR="0DD42385" w:rsidRPr="006A1A79">
        <w:t xml:space="preserve"> el </w:t>
      </w:r>
      <w:r w:rsidR="34DEF2B5" w:rsidRPr="006A1A79">
        <w:t>rango intercuartílico entre 2008-2021</w:t>
      </w:r>
      <w:r w:rsidR="3057061C" w:rsidRPr="006A1A79">
        <w:t>, notamos</w:t>
      </w:r>
      <w:r w:rsidR="34DEF2B5" w:rsidRPr="006A1A79">
        <w:t xml:space="preserve"> </w:t>
      </w:r>
      <w:r w:rsidR="10BF0D98" w:rsidRPr="006A1A79">
        <w:t>que la mayoría de los datos se concentran en un rango medio/bajo de número de inmigrantes, a</w:t>
      </w:r>
      <w:r w:rsidR="34DEF2B5" w:rsidRPr="006A1A79">
        <w:t>lrededor o por debajo de 10,000</w:t>
      </w:r>
      <w:r w:rsidR="5A21A464" w:rsidRPr="006A1A79">
        <w:t xml:space="preserve"> inmigrantes</w:t>
      </w:r>
      <w:r w:rsidR="57CC9352" w:rsidRPr="006A1A79">
        <w:t>.</w:t>
      </w:r>
    </w:p>
    <w:p w14:paraId="5CC43AE4" w14:textId="099542AB" w:rsidR="577B5161" w:rsidRPr="006A1A79" w:rsidRDefault="577B5161" w:rsidP="577B5161">
      <w:pPr>
        <w:spacing w:after="0"/>
      </w:pPr>
    </w:p>
    <w:p w14:paraId="4591B18D" w14:textId="77777777" w:rsidR="004833F7" w:rsidRDefault="4A9475C4" w:rsidP="00D336DA">
      <w:pPr>
        <w:spacing w:after="60"/>
        <w:jc w:val="center"/>
        <w:rPr>
          <w:b/>
          <w:bCs/>
          <w:sz w:val="18"/>
          <w:szCs w:val="18"/>
        </w:rPr>
      </w:pPr>
      <w:r w:rsidRPr="006A1A79">
        <w:rPr>
          <w:noProof/>
        </w:rPr>
        <w:lastRenderedPageBreak/>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6A1A79" w:rsidRDefault="4A9475C4" w:rsidP="004833F7">
      <w:pPr>
        <w:spacing w:after="40"/>
        <w:jc w:val="center"/>
        <w:rPr>
          <w:sz w:val="18"/>
          <w:szCs w:val="18"/>
        </w:rPr>
      </w:pPr>
      <w:r w:rsidRPr="006A1A79">
        <w:rPr>
          <w:b/>
          <w:bCs/>
          <w:sz w:val="18"/>
          <w:szCs w:val="18"/>
        </w:rPr>
        <w:t xml:space="preserve">Figura </w:t>
      </w:r>
      <w:r w:rsidR="3EECF6F2" w:rsidRPr="006A1A79">
        <w:rPr>
          <w:b/>
          <w:bCs/>
          <w:sz w:val="18"/>
          <w:szCs w:val="18"/>
        </w:rPr>
        <w:t>11</w:t>
      </w:r>
      <w:r w:rsidR="31597D85" w:rsidRPr="006A1A79">
        <w:rPr>
          <w:b/>
          <w:bCs/>
          <w:sz w:val="18"/>
          <w:szCs w:val="18"/>
        </w:rPr>
        <w:t>.</w:t>
      </w:r>
      <w:r w:rsidRPr="006A1A79">
        <w:rPr>
          <w:b/>
          <w:bCs/>
          <w:sz w:val="18"/>
          <w:szCs w:val="18"/>
        </w:rPr>
        <w:t xml:space="preserve"> </w:t>
      </w:r>
      <w:r w:rsidR="56A0FDD4" w:rsidRPr="006A1A79">
        <w:rPr>
          <w:sz w:val="18"/>
          <w:szCs w:val="18"/>
        </w:rPr>
        <w:t>D</w:t>
      </w:r>
      <w:r w:rsidRPr="006A1A79">
        <w:rPr>
          <w:sz w:val="18"/>
          <w:szCs w:val="18"/>
        </w:rPr>
        <w:t>istribución de inmigrantes en España por año de</w:t>
      </w:r>
      <w:r w:rsidR="3D8B2603" w:rsidRPr="006A1A79">
        <w:rPr>
          <w:sz w:val="18"/>
          <w:szCs w:val="18"/>
        </w:rPr>
        <w:t>sde el</w:t>
      </w:r>
      <w:r w:rsidRPr="006A1A79">
        <w:rPr>
          <w:sz w:val="18"/>
          <w:szCs w:val="18"/>
        </w:rPr>
        <w:t xml:space="preserve"> 2008 a 2022.</w:t>
      </w:r>
    </w:p>
    <w:p w14:paraId="018961C5" w14:textId="3F0CF7C5" w:rsidR="577B5161" w:rsidRPr="006A1A79" w:rsidRDefault="577B5161" w:rsidP="577B5161">
      <w:pPr>
        <w:spacing w:after="0"/>
        <w:jc w:val="center"/>
        <w:rPr>
          <w:sz w:val="18"/>
          <w:szCs w:val="18"/>
        </w:rPr>
      </w:pPr>
    </w:p>
    <w:p w14:paraId="6DAF537D" w14:textId="6E9E5974" w:rsidR="7129D05E" w:rsidRPr="006A1A79" w:rsidRDefault="01744FBE" w:rsidP="00030A82">
      <w:pPr>
        <w:spacing w:line="360" w:lineRule="auto"/>
        <w:ind w:firstLine="432"/>
      </w:pPr>
      <w:r w:rsidRPr="006A1A79">
        <w:t xml:space="preserve">A partir de estas observaciones, se </w:t>
      </w:r>
      <w:r w:rsidR="00EA6983" w:rsidRPr="006A1A79">
        <w:t xml:space="preserve">analizó </w:t>
      </w:r>
      <w:r w:rsidR="189A5C08" w:rsidRPr="006A1A79">
        <w:t xml:space="preserve">la cantidad total por nacionalidad, </w:t>
      </w:r>
      <w:r w:rsidR="1BA6ECFC" w:rsidRPr="006A1A79">
        <w:t>observando que</w:t>
      </w:r>
      <w:r w:rsidR="189A5C08" w:rsidRPr="006A1A79">
        <w:t xml:space="preserve"> </w:t>
      </w:r>
      <w:r w:rsidR="71C55F47" w:rsidRPr="006A1A79">
        <w:t xml:space="preserve">los inmigrantes de nacionalidad española, colombiana, marroquí y </w:t>
      </w:r>
      <w:r w:rsidR="3FFD92D3" w:rsidRPr="006A1A79">
        <w:t>rumana poseen</w:t>
      </w:r>
      <w:r w:rsidR="0F3E70E1" w:rsidRPr="006A1A79">
        <w:t xml:space="preserve"> la mayor representación porcentual </w:t>
      </w:r>
      <w:r w:rsidR="00E736CA" w:rsidRPr="006A1A79">
        <w:t>en relación con el</w:t>
      </w:r>
      <w:r w:rsidR="0F3E70E1" w:rsidRPr="006A1A79">
        <w:t xml:space="preserve"> total de inmigrantes</w:t>
      </w:r>
      <w:r w:rsidR="7B4B25AB" w:rsidRPr="006A1A79">
        <w:t xml:space="preserve"> (Figura </w:t>
      </w:r>
      <w:r w:rsidR="7FB0BE52" w:rsidRPr="006A1A79">
        <w:t>12</w:t>
      </w:r>
      <w:r w:rsidR="5FB18D60" w:rsidRPr="006A1A79">
        <w:t>A</w:t>
      </w:r>
      <w:r w:rsidR="7B4B25AB" w:rsidRPr="006A1A79">
        <w:t>).</w:t>
      </w:r>
      <w:r w:rsidR="5D31123C" w:rsidRPr="006A1A79">
        <w:t xml:space="preserve"> Además, </w:t>
      </w:r>
      <w:r w:rsidR="4ECFFC9F" w:rsidRPr="006A1A79">
        <w:t xml:space="preserve">si observamos </w:t>
      </w:r>
      <w:r w:rsidR="586E89F3" w:rsidRPr="006A1A79">
        <w:t xml:space="preserve">el número de inmigrantes por año </w:t>
      </w:r>
      <w:r w:rsidR="5D31123C" w:rsidRPr="006A1A79">
        <w:t xml:space="preserve">dentro del Top 5 (Figura </w:t>
      </w:r>
      <w:r w:rsidR="3C9CA66E" w:rsidRPr="006A1A79">
        <w:t>12</w:t>
      </w:r>
      <w:r w:rsidR="52F56A0B" w:rsidRPr="006A1A79">
        <w:t>B</w:t>
      </w:r>
      <w:r w:rsidR="0647BEF3" w:rsidRPr="006A1A79">
        <w:t>), notamos</w:t>
      </w:r>
      <w:r w:rsidR="6A5A3B8A" w:rsidRPr="006A1A79">
        <w:t xml:space="preserve"> que hay diferencias entre los mismo. Por ejemplo, los inmigrantes colombianos y venezolanos </w:t>
      </w:r>
      <w:r w:rsidR="7BDFE6C0" w:rsidRPr="006A1A79">
        <w:t>están</w:t>
      </w:r>
      <w:r w:rsidR="6A5A3B8A" w:rsidRPr="006A1A79">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6A1A79">
        <w:t>postpandemia</w:t>
      </w:r>
      <w:r w:rsidR="6A5A3B8A" w:rsidRPr="006A1A79">
        <w:t>)</w:t>
      </w:r>
      <w:r w:rsidR="4976C2DB" w:rsidRPr="006A1A79">
        <w:t>.</w:t>
      </w:r>
    </w:p>
    <w:p w14:paraId="68FD2586" w14:textId="4E0FC201" w:rsidR="2174F39C" w:rsidRPr="006A1A79" w:rsidRDefault="2E124E1A" w:rsidP="004833F7">
      <w:pPr>
        <w:spacing w:after="0" w:line="360" w:lineRule="auto"/>
        <w:ind w:firstLine="432"/>
      </w:pPr>
      <w:r w:rsidRPr="006A1A79">
        <w:t xml:space="preserve">Así mismo, vemos como los rumanos presentan un descenso a partir del 2012 y el número de inmigrantes se estabiliza. Por otro lado, en cuento a crecimiento, el incremento de españoles es similar a venezolanos y </w:t>
      </w:r>
      <w:r w:rsidR="7AC19156" w:rsidRPr="006A1A79">
        <w:t>marroquíes</w:t>
      </w:r>
      <w:r w:rsidRPr="006A1A79">
        <w:t xml:space="preserve"> a partir del 2012, pero vemos que su número incrementa a un ritmo diferente.</w:t>
      </w:r>
    </w:p>
    <w:p w14:paraId="3CBDBE8E" w14:textId="77777777" w:rsidR="00D336DA" w:rsidRPr="006A1A79" w:rsidRDefault="00D336DA" w:rsidP="41DFE64D">
      <w:pPr>
        <w:spacing w:after="60" w:line="360" w:lineRule="auto"/>
        <w:ind w:firstLine="720"/>
      </w:pPr>
    </w:p>
    <w:p w14:paraId="10C8DC58" w14:textId="77777777" w:rsidR="00D336DA" w:rsidRDefault="00D336DA" w:rsidP="41DFE64D">
      <w:pPr>
        <w:spacing w:after="60" w:line="360" w:lineRule="auto"/>
        <w:ind w:firstLine="720"/>
      </w:pPr>
    </w:p>
    <w:p w14:paraId="1E62C225" w14:textId="77777777" w:rsidR="004C347B" w:rsidRDefault="004C347B" w:rsidP="41DFE64D">
      <w:pPr>
        <w:spacing w:after="60" w:line="360" w:lineRule="auto"/>
        <w:ind w:firstLine="720"/>
      </w:pPr>
    </w:p>
    <w:p w14:paraId="483DF0F5" w14:textId="77777777" w:rsidR="004C347B" w:rsidRDefault="004C347B" w:rsidP="41DFE64D">
      <w:pPr>
        <w:spacing w:after="60" w:line="360" w:lineRule="auto"/>
        <w:ind w:firstLine="720"/>
      </w:pPr>
    </w:p>
    <w:p w14:paraId="1B886ADE" w14:textId="77777777" w:rsidR="00D41C46" w:rsidRPr="006A1A79" w:rsidRDefault="00D41C46" w:rsidP="00B06A88">
      <w:pPr>
        <w:spacing w:after="60" w:line="360" w:lineRule="auto"/>
      </w:pPr>
    </w:p>
    <w:p w14:paraId="4BB98C79" w14:textId="267B0018" w:rsidR="2174F39C" w:rsidRPr="006A1A79" w:rsidRDefault="2174F39C" w:rsidP="41DFE64D">
      <w:pPr>
        <w:spacing w:after="0" w:line="360" w:lineRule="auto"/>
        <w:jc w:val="center"/>
        <w:rPr>
          <w:b/>
          <w:bCs/>
        </w:rPr>
      </w:pPr>
      <w:r w:rsidRPr="006A1A79">
        <w:rPr>
          <w:b/>
          <w:bCs/>
        </w:rPr>
        <w:lastRenderedPageBreak/>
        <w:t>(A)</w:t>
      </w:r>
    </w:p>
    <w:p w14:paraId="6566D528" w14:textId="1E9AA846" w:rsidR="4FEA0519" w:rsidRPr="006A1A79" w:rsidRDefault="4FEA0519" w:rsidP="41DFE64D">
      <w:pPr>
        <w:jc w:val="center"/>
      </w:pPr>
      <w:r w:rsidRPr="006A1A79">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6A1A79" w:rsidRDefault="005FF953" w:rsidP="41DFE64D">
      <w:pPr>
        <w:spacing w:after="60"/>
        <w:jc w:val="center"/>
        <w:rPr>
          <w:b/>
          <w:bCs/>
        </w:rPr>
      </w:pPr>
      <w:r w:rsidRPr="006A1A79">
        <w:rPr>
          <w:b/>
          <w:bCs/>
        </w:rPr>
        <w:t>(B)</w:t>
      </w:r>
    </w:p>
    <w:p w14:paraId="604B0786" w14:textId="736121BF" w:rsidR="4E5B782F" w:rsidRPr="006A1A79" w:rsidRDefault="4E5B782F" w:rsidP="004833F7">
      <w:pPr>
        <w:spacing w:after="60"/>
        <w:jc w:val="center"/>
      </w:pPr>
      <w:r w:rsidRPr="006A1A79">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6A1A79" w:rsidRDefault="6AC965D7" w:rsidP="001562DD">
      <w:pPr>
        <w:rPr>
          <w:sz w:val="18"/>
          <w:szCs w:val="18"/>
        </w:rPr>
      </w:pPr>
      <w:r w:rsidRPr="006A1A79">
        <w:rPr>
          <w:b/>
          <w:bCs/>
          <w:sz w:val="18"/>
          <w:szCs w:val="18"/>
        </w:rPr>
        <w:t xml:space="preserve">Figura </w:t>
      </w:r>
      <w:r w:rsidR="49CBF597" w:rsidRPr="006A1A79">
        <w:rPr>
          <w:b/>
          <w:bCs/>
          <w:sz w:val="18"/>
          <w:szCs w:val="18"/>
        </w:rPr>
        <w:t>12</w:t>
      </w:r>
      <w:r w:rsidRPr="006A1A79">
        <w:rPr>
          <w:b/>
          <w:bCs/>
          <w:sz w:val="18"/>
          <w:szCs w:val="18"/>
        </w:rPr>
        <w:t>.</w:t>
      </w:r>
      <w:r w:rsidRPr="006A1A79">
        <w:rPr>
          <w:sz w:val="18"/>
          <w:szCs w:val="18"/>
        </w:rPr>
        <w:t xml:space="preserve"> </w:t>
      </w:r>
      <w:r w:rsidR="1C4AC08F" w:rsidRPr="006A1A79">
        <w:rPr>
          <w:sz w:val="18"/>
          <w:szCs w:val="18"/>
        </w:rPr>
        <w:t>Top 10 nacionalidades en</w:t>
      </w:r>
      <w:r w:rsidR="54A4AADB" w:rsidRPr="006A1A79">
        <w:rPr>
          <w:sz w:val="18"/>
          <w:szCs w:val="18"/>
        </w:rPr>
        <w:t xml:space="preserve"> porcentaje de</w:t>
      </w:r>
      <w:r w:rsidR="1C4AC08F" w:rsidRPr="006A1A79">
        <w:rPr>
          <w:sz w:val="18"/>
          <w:szCs w:val="18"/>
        </w:rPr>
        <w:t xml:space="preserve"> </w:t>
      </w:r>
      <w:r w:rsidR="5E817737" w:rsidRPr="006A1A79">
        <w:rPr>
          <w:sz w:val="18"/>
          <w:szCs w:val="18"/>
        </w:rPr>
        <w:t>inmigrantes</w:t>
      </w:r>
      <w:r w:rsidR="118F7D41" w:rsidRPr="006A1A79">
        <w:rPr>
          <w:sz w:val="18"/>
          <w:szCs w:val="18"/>
        </w:rPr>
        <w:t xml:space="preserve"> en España </w:t>
      </w:r>
      <w:r w:rsidR="4333DC86" w:rsidRPr="006A1A79">
        <w:rPr>
          <w:sz w:val="18"/>
          <w:szCs w:val="18"/>
        </w:rPr>
        <w:t>durante el</w:t>
      </w:r>
      <w:r w:rsidR="118F7D41" w:rsidRPr="006A1A79">
        <w:rPr>
          <w:sz w:val="18"/>
          <w:szCs w:val="18"/>
        </w:rPr>
        <w:t xml:space="preserve"> periodo 2008-2022 (A)</w:t>
      </w:r>
      <w:r w:rsidR="3F0035B8" w:rsidRPr="006A1A79">
        <w:rPr>
          <w:sz w:val="18"/>
          <w:szCs w:val="18"/>
        </w:rPr>
        <w:t xml:space="preserve"> y el cambio en el número de inmigrantes en ese período</w:t>
      </w:r>
      <w:r w:rsidR="16FD7312" w:rsidRPr="006A1A79">
        <w:rPr>
          <w:sz w:val="18"/>
          <w:szCs w:val="18"/>
        </w:rPr>
        <w:t xml:space="preserve"> para el Top 5 (B).</w:t>
      </w:r>
    </w:p>
    <w:p w14:paraId="543025D1" w14:textId="77777777" w:rsidR="001562DD" w:rsidRPr="006A1A79" w:rsidRDefault="001562DD" w:rsidP="001562DD">
      <w:pPr>
        <w:spacing w:after="0"/>
        <w:rPr>
          <w:sz w:val="18"/>
          <w:szCs w:val="18"/>
        </w:rPr>
      </w:pPr>
    </w:p>
    <w:p w14:paraId="5E9CCF7D" w14:textId="7107A583" w:rsidR="45F8CFC8" w:rsidRPr="006A1A79" w:rsidRDefault="45F8CFC8" w:rsidP="00030A82">
      <w:pPr>
        <w:spacing w:line="360" w:lineRule="auto"/>
        <w:ind w:firstLine="432"/>
      </w:pPr>
      <w:r w:rsidRPr="006A1A79">
        <w:t xml:space="preserve">Estos datos indican que las condiciones específicas de cada nación, o nación de origen, del inmigrante tiene un efecto importante </w:t>
      </w:r>
      <w:proofErr w:type="gramStart"/>
      <w:r w:rsidRPr="006A1A79">
        <w:t>a</w:t>
      </w:r>
      <w:proofErr w:type="gramEnd"/>
      <w:r w:rsidRPr="006A1A79">
        <w:t xml:space="preserve"> tener en cuenta</w:t>
      </w:r>
      <w:r w:rsidR="3C53341A" w:rsidRPr="006A1A79">
        <w:t>, por lo que,</w:t>
      </w:r>
      <w:r w:rsidRPr="006A1A79">
        <w:t xml:space="preserve"> </w:t>
      </w:r>
      <w:r w:rsidR="0FB31A69" w:rsidRPr="006A1A79">
        <w:t>emplear el</w:t>
      </w:r>
      <w:r w:rsidRPr="006A1A79">
        <w:t xml:space="preserve"> enfoque macro por país parece ser adecuado.</w:t>
      </w:r>
    </w:p>
    <w:p w14:paraId="4328BDA9" w14:textId="0F72F442" w:rsidR="1EC4E76E" w:rsidRPr="006A1A79" w:rsidRDefault="1EC4E76E" w:rsidP="00030A82">
      <w:pPr>
        <w:spacing w:line="360" w:lineRule="auto"/>
        <w:ind w:firstLine="432"/>
      </w:pPr>
      <w:r w:rsidRPr="006A1A79">
        <w:t xml:space="preserve">Otra </w:t>
      </w:r>
      <w:r w:rsidR="2A22A50A" w:rsidRPr="006A1A79">
        <w:t xml:space="preserve">observación que cabe destacar, relacionada con los grupos de edades, fue que únicamente en el </w:t>
      </w:r>
      <w:r w:rsidR="053B18DF" w:rsidRPr="006A1A79">
        <w:t xml:space="preserve">año </w:t>
      </w:r>
      <w:r w:rsidR="2A22A50A" w:rsidRPr="006A1A79">
        <w:t>2022 se observa un cambio en la tendencia</w:t>
      </w:r>
      <w:r w:rsidR="1581926E" w:rsidRPr="006A1A79">
        <w:t xml:space="preserve"> </w:t>
      </w:r>
      <w:r w:rsidR="62C94AD5" w:rsidRPr="006A1A79">
        <w:t xml:space="preserve">en comparación con la </w:t>
      </w:r>
      <w:r w:rsidR="1581926E" w:rsidRPr="006A1A79">
        <w:t xml:space="preserve">observada previamente en los </w:t>
      </w:r>
      <w:r w:rsidR="4D232907" w:rsidRPr="006A1A79">
        <w:t>valores</w:t>
      </w:r>
      <w:r w:rsidR="1581926E" w:rsidRPr="006A1A79">
        <w:t xml:space="preserve"> totales</w:t>
      </w:r>
      <w:r w:rsidR="3A3A7F6A" w:rsidRPr="006A1A79">
        <w:t xml:space="preserve"> de inmigración. Para el 2022</w:t>
      </w:r>
      <w:r w:rsidR="2B06B18D" w:rsidRPr="006A1A79">
        <w:t>,</w:t>
      </w:r>
      <w:r w:rsidR="3A3A7F6A" w:rsidRPr="006A1A79">
        <w:t xml:space="preserve"> tenemos</w:t>
      </w:r>
      <w:r w:rsidR="2A22A50A" w:rsidRPr="006A1A79">
        <w:t xml:space="preserve"> que el grupo de 15-24 años presenta una cantidad de inmigrantes menor a la del grupo 0-14 años y el grupo de 35-34 supera en cantidad a ambos</w:t>
      </w:r>
      <w:r w:rsidR="2054BAA5" w:rsidRPr="006A1A79">
        <w:t xml:space="preserve"> (Figura</w:t>
      </w:r>
      <w:r w:rsidR="34723571" w:rsidRPr="006A1A79">
        <w:t xml:space="preserve"> </w:t>
      </w:r>
      <w:r w:rsidR="60C27DE2" w:rsidRPr="006A1A79">
        <w:t>13</w:t>
      </w:r>
      <w:r w:rsidR="34723571" w:rsidRPr="006A1A79">
        <w:t>)</w:t>
      </w:r>
      <w:r w:rsidR="2A22A50A" w:rsidRPr="006A1A79">
        <w:t>.</w:t>
      </w:r>
    </w:p>
    <w:p w14:paraId="7DF4C19A" w14:textId="71874F33" w:rsidR="0144C51D" w:rsidRPr="006A1A79" w:rsidRDefault="52D3667A" w:rsidP="004833F7">
      <w:pPr>
        <w:spacing w:after="40"/>
        <w:jc w:val="center"/>
        <w:rPr>
          <w:sz w:val="18"/>
          <w:szCs w:val="18"/>
          <w:highlight w:val="green"/>
        </w:rPr>
      </w:pPr>
      <w:r w:rsidRPr="006A1A79">
        <w:rPr>
          <w:noProof/>
        </w:rPr>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6A1A79" w:rsidRDefault="0144C51D" w:rsidP="41DFE64D">
      <w:pPr>
        <w:spacing w:after="0"/>
        <w:jc w:val="center"/>
        <w:rPr>
          <w:sz w:val="18"/>
          <w:szCs w:val="18"/>
          <w:highlight w:val="green"/>
        </w:rPr>
      </w:pPr>
      <w:r w:rsidRPr="006A1A79">
        <w:rPr>
          <w:b/>
          <w:bCs/>
          <w:sz w:val="18"/>
          <w:szCs w:val="18"/>
        </w:rPr>
        <w:t xml:space="preserve">Figura </w:t>
      </w:r>
      <w:r w:rsidR="3998336E" w:rsidRPr="006A1A79">
        <w:rPr>
          <w:b/>
          <w:bCs/>
          <w:sz w:val="18"/>
          <w:szCs w:val="18"/>
        </w:rPr>
        <w:t>13</w:t>
      </w:r>
      <w:r w:rsidRPr="006A1A79">
        <w:rPr>
          <w:b/>
          <w:bCs/>
          <w:sz w:val="18"/>
          <w:szCs w:val="18"/>
        </w:rPr>
        <w:t>.</w:t>
      </w:r>
      <w:r w:rsidR="79B049C2" w:rsidRPr="006A1A79">
        <w:rPr>
          <w:sz w:val="18"/>
          <w:szCs w:val="18"/>
        </w:rPr>
        <w:t xml:space="preserve"> Cantidad de número de inmigrantes </w:t>
      </w:r>
      <w:r w:rsidR="7DD941C5" w:rsidRPr="006A1A79">
        <w:rPr>
          <w:sz w:val="18"/>
          <w:szCs w:val="18"/>
        </w:rPr>
        <w:t xml:space="preserve">en España </w:t>
      </w:r>
      <w:r w:rsidR="79B049C2" w:rsidRPr="006A1A79">
        <w:rPr>
          <w:sz w:val="18"/>
          <w:szCs w:val="18"/>
        </w:rPr>
        <w:t>por grupo de edad en el año 2022.</w:t>
      </w:r>
    </w:p>
    <w:p w14:paraId="2006B3A0" w14:textId="221BEA15" w:rsidR="577B5161" w:rsidRPr="006A1A79" w:rsidRDefault="577B5161" w:rsidP="577B5161">
      <w:pPr>
        <w:spacing w:after="0"/>
        <w:ind w:firstLine="720"/>
        <w:jc w:val="center"/>
      </w:pPr>
    </w:p>
    <w:p w14:paraId="6ECCC80C" w14:textId="582BFE7E" w:rsidR="7D6BA081" w:rsidRPr="006A1A79" w:rsidRDefault="7D6BA081" w:rsidP="00030A82">
      <w:pPr>
        <w:spacing w:line="360" w:lineRule="auto"/>
        <w:ind w:firstLine="432"/>
      </w:pPr>
      <w:r w:rsidRPr="006A1A79">
        <w:t xml:space="preserve">Es </w:t>
      </w:r>
      <w:r w:rsidR="4E8EBBBC" w:rsidRPr="006A1A79">
        <w:t>importante</w:t>
      </w:r>
      <w:r w:rsidRPr="006A1A79">
        <w:t xml:space="preserve"> des</w:t>
      </w:r>
      <w:r w:rsidR="110FCE8D" w:rsidRPr="006A1A79">
        <w:t>tac</w:t>
      </w:r>
      <w:r w:rsidRPr="006A1A79">
        <w:t>ar</w:t>
      </w:r>
      <w:r w:rsidR="7150ADD4" w:rsidRPr="006A1A79">
        <w:t xml:space="preserve"> que, antes de proceder </w:t>
      </w:r>
      <w:r w:rsidR="7FC47A20" w:rsidRPr="006A1A79">
        <w:t>a</w:t>
      </w:r>
      <w:r w:rsidR="7150ADD4" w:rsidRPr="006A1A79">
        <w:t xml:space="preserve"> exportar el </w:t>
      </w:r>
      <w:proofErr w:type="spellStart"/>
      <w:r w:rsidR="7150ADD4" w:rsidRPr="006A1A79">
        <w:rPr>
          <w:i/>
          <w:iCs/>
        </w:rPr>
        <w:t>dataset</w:t>
      </w:r>
      <w:proofErr w:type="spellEnd"/>
      <w:r w:rsidR="7150ADD4" w:rsidRPr="006A1A79">
        <w:rPr>
          <w:i/>
          <w:iCs/>
        </w:rPr>
        <w:t xml:space="preserve"> </w:t>
      </w:r>
      <w:r w:rsidR="38854AFC" w:rsidRPr="006A1A79">
        <w:t>con los datos de inmigrantes limpios y preprocesados, se procedió a remover a la nacionalidad española del mismo considerando que nuest</w:t>
      </w:r>
      <w:r w:rsidR="2092DF83" w:rsidRPr="006A1A79">
        <w:t>ro enfoque macro implica que usaremos variables/datos de los países de cada nacionalidad</w:t>
      </w:r>
      <w:r w:rsidR="4695F721" w:rsidRPr="006A1A79">
        <w:t xml:space="preserve">. </w:t>
      </w:r>
      <w:r w:rsidR="6F588D5E" w:rsidRPr="006A1A79">
        <w:t>Por lo que</w:t>
      </w:r>
      <w:r w:rsidR="4695F721" w:rsidRPr="006A1A79">
        <w:t>, se estarían asociando datos relacionados con España a los inmigrantes.</w:t>
      </w:r>
      <w:r w:rsidR="2672E1DC" w:rsidRPr="006A1A79">
        <w:t xml:space="preserve"> En consecuencia, los datos de inmigrantes de nacionalidad española requieren un estudio y modelado aparte que no se abarca en este proyecto.</w:t>
      </w:r>
    </w:p>
    <w:p w14:paraId="35C16422" w14:textId="6B78FF06" w:rsidR="0AACE18D" w:rsidRPr="006A1A79" w:rsidRDefault="0AACE18D" w:rsidP="00030A82">
      <w:pPr>
        <w:spacing w:line="360" w:lineRule="auto"/>
        <w:ind w:firstLine="432"/>
      </w:pPr>
      <w:r w:rsidRPr="006A1A79">
        <w:t xml:space="preserve">El </w:t>
      </w:r>
      <w:r w:rsidR="5B59A7A6" w:rsidRPr="006A1A79">
        <w:t>fichero</w:t>
      </w:r>
      <w:r w:rsidRPr="006A1A79">
        <w:t xml:space="preserve"> </w:t>
      </w:r>
      <w:r w:rsidR="59AB6EE5" w:rsidRPr="006A1A79">
        <w:t xml:space="preserve">en formato </w:t>
      </w:r>
      <w:r w:rsidR="59AB6EE5" w:rsidRPr="006A1A79">
        <w:rPr>
          <w:i/>
          <w:iCs/>
        </w:rPr>
        <w:t>.</w:t>
      </w:r>
      <w:proofErr w:type="spellStart"/>
      <w:r w:rsidR="59AB6EE5" w:rsidRPr="006A1A79">
        <w:rPr>
          <w:i/>
          <w:iCs/>
        </w:rPr>
        <w:t>csv</w:t>
      </w:r>
      <w:proofErr w:type="spellEnd"/>
      <w:r w:rsidR="59AB6EE5" w:rsidRPr="006A1A79">
        <w:t xml:space="preserve"> </w:t>
      </w:r>
      <w:r w:rsidRPr="006A1A79">
        <w:t xml:space="preserve">de los datos de inmigración </w:t>
      </w:r>
      <w:r w:rsidR="1E8C30F8" w:rsidRPr="006A1A79">
        <w:t>obtenido</w:t>
      </w:r>
      <w:r w:rsidRPr="006A1A79">
        <w:t xml:space="preserve"> de este proceso de </w:t>
      </w:r>
      <w:r w:rsidR="4BF160FE" w:rsidRPr="006A1A79">
        <w:t>limpieza</w:t>
      </w:r>
      <w:r w:rsidRPr="006A1A79">
        <w:t xml:space="preserve"> y prepr</w:t>
      </w:r>
      <w:r w:rsidR="331B674A" w:rsidRPr="006A1A79">
        <w:t>ocesamiento</w:t>
      </w:r>
      <w:r w:rsidR="5634446B" w:rsidRPr="006A1A79">
        <w:t>,</w:t>
      </w:r>
      <w:r w:rsidRPr="006A1A79">
        <w:t xml:space="preserve"> </w:t>
      </w:r>
      <w:r w:rsidR="5049FE83" w:rsidRPr="006A1A79">
        <w:t xml:space="preserve">puede </w:t>
      </w:r>
      <w:r w:rsidRPr="006A1A79">
        <w:t xml:space="preserve">en la carpeta “13 - </w:t>
      </w:r>
      <w:proofErr w:type="spellStart"/>
      <w:r w:rsidRPr="006A1A79">
        <w:t>Exports</w:t>
      </w:r>
      <w:proofErr w:type="spellEnd"/>
      <w:r w:rsidRPr="006A1A79">
        <w:t xml:space="preserve"> (preprocesamiento)”</w:t>
      </w:r>
      <w:r w:rsidR="26BE8EF4" w:rsidRPr="006A1A79">
        <w:t xml:space="preserve"> asociada a este proyecto</w:t>
      </w:r>
      <w:r w:rsidRPr="006A1A79">
        <w:t>.</w:t>
      </w:r>
    </w:p>
    <w:p w14:paraId="75233DBF" w14:textId="541986AD" w:rsidR="577B5161" w:rsidRPr="006A1A79" w:rsidRDefault="577B5161" w:rsidP="577B5161"/>
    <w:p w14:paraId="19E4165A" w14:textId="74F06AB4" w:rsidR="00EC52B6" w:rsidRPr="006A1A79" w:rsidRDefault="22CCC92E" w:rsidP="41DFE64D">
      <w:pPr>
        <w:pStyle w:val="Ttulo3"/>
        <w:spacing w:after="0"/>
        <w:rPr>
          <w:lang w:val="es-VE"/>
        </w:rPr>
      </w:pPr>
      <w:bookmarkStart w:id="27" w:name="_Toc180176966"/>
      <w:r w:rsidRPr="006A1A79">
        <w:rPr>
          <w:lang w:val="es-VE"/>
        </w:rPr>
        <w:t>5.</w:t>
      </w:r>
      <w:r w:rsidR="00C90307">
        <w:rPr>
          <w:lang w:val="es-VE"/>
        </w:rPr>
        <w:t>2</w:t>
      </w:r>
      <w:r w:rsidRPr="006A1A79">
        <w:rPr>
          <w:lang w:val="es-VE"/>
        </w:rPr>
        <w:t xml:space="preserve"> Etapa 2: Limpieza, preprocesamiento y análisis de variables e</w:t>
      </w:r>
      <w:r w:rsidR="6001F962" w:rsidRPr="006A1A79">
        <w:rPr>
          <w:lang w:val="es-VE"/>
        </w:rPr>
        <w:t>xplicativas</w:t>
      </w:r>
      <w:bookmarkEnd w:id="27"/>
    </w:p>
    <w:p w14:paraId="168DEF69" w14:textId="77777777" w:rsidR="00EC52B6" w:rsidRPr="006A1A79" w:rsidRDefault="00EC52B6" w:rsidP="00030A82">
      <w:pPr>
        <w:ind w:firstLine="432"/>
      </w:pPr>
    </w:p>
    <w:p w14:paraId="1254DC48" w14:textId="5E6B95CB" w:rsidR="41DFE64D" w:rsidRPr="006A1A79" w:rsidRDefault="2761F9AF" w:rsidP="00030A82">
      <w:pPr>
        <w:spacing w:after="0" w:line="360" w:lineRule="auto"/>
        <w:ind w:firstLine="432"/>
      </w:pPr>
      <w:r w:rsidRPr="006A1A79">
        <w:t xml:space="preserve">Los resultados se presentan </w:t>
      </w:r>
      <w:r w:rsidR="4260DBF4" w:rsidRPr="006A1A79">
        <w:t xml:space="preserve">segmentados </w:t>
      </w:r>
      <w:r w:rsidRPr="006A1A79">
        <w:t>por variable</w:t>
      </w:r>
      <w:r w:rsidR="17F2096A" w:rsidRPr="006A1A79">
        <w:t xml:space="preserve">, </w:t>
      </w:r>
      <w:r w:rsidR="7E898D0F" w:rsidRPr="006A1A79">
        <w:t>enfocados</w:t>
      </w:r>
      <w:r w:rsidR="17F2096A" w:rsidRPr="006A1A79">
        <w:t xml:space="preserve"> en los aspectos más relevantes, </w:t>
      </w:r>
      <w:r w:rsidRPr="006A1A79">
        <w:t>debido a las particularidades que presentaba cada un</w:t>
      </w:r>
      <w:r w:rsidR="2A1FADCC" w:rsidRPr="006A1A79">
        <w:t>o de los conjuntos de datos</w:t>
      </w:r>
      <w:r w:rsidRPr="006A1A79">
        <w:t xml:space="preserve"> y con la finalidad de seguir el mismo esquema de </w:t>
      </w:r>
      <w:r w:rsidR="63D56FCE" w:rsidRPr="006A1A79">
        <w:t>trabajo empleado</w:t>
      </w:r>
      <w:r w:rsidR="5ECC850B" w:rsidRPr="006A1A79">
        <w:t>.</w:t>
      </w:r>
      <w:r w:rsidR="6BA03397" w:rsidRPr="006A1A79">
        <w:t xml:space="preserve"> </w:t>
      </w:r>
      <w:r w:rsidR="35BA74EA" w:rsidRPr="006A1A79">
        <w:t xml:space="preserve">Puede consultarse el </w:t>
      </w:r>
      <w:proofErr w:type="spellStart"/>
      <w:r w:rsidR="35BA74EA" w:rsidRPr="006A1A79">
        <w:rPr>
          <w:i/>
          <w:iCs/>
        </w:rPr>
        <w:t>jupyter</w:t>
      </w:r>
      <w:proofErr w:type="spellEnd"/>
      <w:r w:rsidR="35BA74EA" w:rsidRPr="006A1A79">
        <w:rPr>
          <w:i/>
          <w:iCs/>
        </w:rPr>
        <w:t xml:space="preserve"> notebook</w:t>
      </w:r>
      <w:r w:rsidR="35BA74EA" w:rsidRPr="006A1A79">
        <w:t xml:space="preserve"> “Etapa 2” </w:t>
      </w:r>
      <w:r w:rsidR="7CFD8712" w:rsidRPr="006A1A79">
        <w:t xml:space="preserve">en la carpeta “Notebooks” </w:t>
      </w:r>
      <w:r w:rsidR="35BA74EA" w:rsidRPr="006A1A79">
        <w:t>p</w:t>
      </w:r>
      <w:r w:rsidR="6BA03397" w:rsidRPr="006A1A79">
        <w:t>ara</w:t>
      </w:r>
      <w:r w:rsidR="1750A022" w:rsidRPr="006A1A79">
        <w:t xml:space="preserve"> mayor</w:t>
      </w:r>
      <w:r w:rsidR="28BB9E90" w:rsidRPr="006A1A79">
        <w:t>es</w:t>
      </w:r>
      <w:r w:rsidR="1750A022" w:rsidRPr="006A1A79">
        <w:t xml:space="preserve"> detalle</w:t>
      </w:r>
      <w:r w:rsidR="069C6A0A" w:rsidRPr="006A1A79">
        <w:t>s</w:t>
      </w:r>
      <w:r w:rsidR="1750A022" w:rsidRPr="006A1A79">
        <w:t xml:space="preserve"> del proceso de limpieza y análisis</w:t>
      </w:r>
      <w:r w:rsidR="4CE4C1DA" w:rsidRPr="006A1A79">
        <w:t xml:space="preserve">, así como los </w:t>
      </w:r>
      <w:r w:rsidR="2248D33C" w:rsidRPr="006A1A79">
        <w:t xml:space="preserve">ficheros </w:t>
      </w:r>
      <w:r w:rsidR="2248D33C" w:rsidRPr="006A1A79">
        <w:rPr>
          <w:i/>
          <w:iCs/>
        </w:rPr>
        <w:t>.</w:t>
      </w:r>
      <w:proofErr w:type="spellStart"/>
      <w:r w:rsidR="2248D33C" w:rsidRPr="006A1A79">
        <w:rPr>
          <w:i/>
          <w:iCs/>
        </w:rPr>
        <w:t>csv</w:t>
      </w:r>
      <w:proofErr w:type="spellEnd"/>
      <w:r w:rsidR="2248D33C" w:rsidRPr="006A1A79">
        <w:rPr>
          <w:i/>
          <w:iCs/>
        </w:rPr>
        <w:t xml:space="preserve"> </w:t>
      </w:r>
      <w:r w:rsidR="4CE4C1DA" w:rsidRPr="006A1A79">
        <w:t xml:space="preserve">resultantes del preprocesamiento </w:t>
      </w:r>
      <w:r w:rsidR="7186A2B7" w:rsidRPr="006A1A79">
        <w:t>de</w:t>
      </w:r>
      <w:r w:rsidR="4CE4C1DA" w:rsidRPr="006A1A79">
        <w:t xml:space="preserve"> cada conjunto de datos en la carpeta “13 - </w:t>
      </w:r>
      <w:proofErr w:type="spellStart"/>
      <w:r w:rsidR="4CE4C1DA" w:rsidRPr="006A1A79">
        <w:t>Exports</w:t>
      </w:r>
      <w:proofErr w:type="spellEnd"/>
      <w:r w:rsidR="4CE4C1DA" w:rsidRPr="006A1A79">
        <w:t xml:space="preserve"> (preprocesamiento)”</w:t>
      </w:r>
      <w:r w:rsidR="135DB97C" w:rsidRPr="006A1A79">
        <w:t>.</w:t>
      </w:r>
    </w:p>
    <w:p w14:paraId="503AF99A" w14:textId="77777777" w:rsidR="00D336DA" w:rsidRPr="006A1A79" w:rsidRDefault="00D336DA" w:rsidP="00C90307">
      <w:pPr>
        <w:spacing w:after="0" w:line="360" w:lineRule="auto"/>
      </w:pPr>
    </w:p>
    <w:p w14:paraId="1BB8EB88" w14:textId="4AFDBAE7" w:rsidR="4E77FD95" w:rsidRPr="006A1A79" w:rsidRDefault="4E77FD95" w:rsidP="478E0893">
      <w:pPr>
        <w:pStyle w:val="Ttulo4"/>
        <w:ind w:firstLine="720"/>
        <w:rPr>
          <w:rFonts w:ascii="Arial" w:eastAsia="Arial" w:hAnsi="Arial" w:cs="Arial"/>
          <w:color w:val="auto"/>
        </w:rPr>
      </w:pPr>
      <w:bookmarkStart w:id="28" w:name="_Toc180176967"/>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 xml:space="preserve">.1 Continentes y </w:t>
      </w:r>
      <w:r w:rsidR="730EB8FB" w:rsidRPr="006A1A79">
        <w:rPr>
          <w:rFonts w:ascii="Arial" w:eastAsia="Arial" w:hAnsi="Arial" w:cs="Arial"/>
          <w:color w:val="auto"/>
        </w:rPr>
        <w:t>Subregiones</w:t>
      </w:r>
      <w:bookmarkEnd w:id="28"/>
    </w:p>
    <w:p w14:paraId="09E43FCF" w14:textId="511134A7" w:rsidR="478E0893" w:rsidRPr="006A1A79" w:rsidRDefault="478E0893" w:rsidP="478E0893">
      <w:pPr>
        <w:spacing w:after="0"/>
      </w:pPr>
    </w:p>
    <w:p w14:paraId="375D187F" w14:textId="0F5BF12B" w:rsidR="7ADEE526" w:rsidRPr="006A1A79" w:rsidRDefault="002090C2" w:rsidP="00030A82">
      <w:pPr>
        <w:spacing w:after="0" w:line="360" w:lineRule="auto"/>
        <w:ind w:firstLine="432"/>
      </w:pPr>
      <w:r w:rsidRPr="006A1A79">
        <w:t>Los</w:t>
      </w:r>
      <w:r w:rsidR="1C9BD5FC" w:rsidRPr="006A1A79">
        <w:t xml:space="preserve"> datos</w:t>
      </w:r>
      <w:r w:rsidRPr="006A1A79">
        <w:t xml:space="preserve"> de </w:t>
      </w:r>
      <w:r w:rsidR="7D7D45B2" w:rsidRPr="006A1A79">
        <w:t>contenientes y sub-regiones</w:t>
      </w:r>
      <w:r w:rsidR="7D7D45B2" w:rsidRPr="00F35567">
        <w:rPr>
          <w:vertAlign w:val="superscript"/>
        </w:rPr>
        <w:t>1</w:t>
      </w:r>
      <w:r w:rsidR="00F35567" w:rsidRPr="00F35567">
        <w:rPr>
          <w:vertAlign w:val="superscript"/>
        </w:rPr>
        <w:t>2</w:t>
      </w:r>
      <w:r w:rsidR="7D7D45B2" w:rsidRPr="006A1A79">
        <w:t xml:space="preserve"> se filtraron </w:t>
      </w:r>
      <w:r w:rsidR="29BA5E18" w:rsidRPr="006A1A79">
        <w:t xml:space="preserve">por mapeo </w:t>
      </w:r>
      <w:r w:rsidR="7D7D45B2" w:rsidRPr="006A1A79">
        <w:t>con el top nacionalidades obtenidos de la Etapa 1</w:t>
      </w:r>
      <w:r w:rsidR="03C228FF" w:rsidRPr="006A1A79">
        <w:t xml:space="preserve"> </w:t>
      </w:r>
      <w:r w:rsidR="40230B06" w:rsidRPr="006A1A79">
        <w:t>y se</w:t>
      </w:r>
      <w:r w:rsidR="7D7D45B2" w:rsidRPr="006A1A79">
        <w:t xml:space="preserve"> agrega</w:t>
      </w:r>
      <w:r w:rsidR="55A90B70" w:rsidRPr="006A1A79">
        <w:t>ron</w:t>
      </w:r>
      <w:r w:rsidR="7D7D45B2" w:rsidRPr="006A1A79">
        <w:t xml:space="preserve"> los códigos de país correspondien</w:t>
      </w:r>
      <w:r w:rsidR="119D5739" w:rsidRPr="006A1A79">
        <w:t>tes</w:t>
      </w:r>
      <w:r w:rsidR="36010B05" w:rsidRPr="006A1A79">
        <w:t>, abarcando cuatro contenientes y siete subregiones (</w:t>
      </w:r>
      <w:r w:rsidR="53233AA1" w:rsidRPr="006A1A79">
        <w:t>Figura 14</w:t>
      </w:r>
      <w:r w:rsidR="6858A249" w:rsidRPr="006A1A79">
        <w:t>)</w:t>
      </w:r>
      <w:r w:rsidR="119D5739" w:rsidRPr="006A1A79">
        <w:t>.</w:t>
      </w:r>
    </w:p>
    <w:p w14:paraId="088F17CE" w14:textId="49563D92" w:rsidR="41DFE64D" w:rsidRPr="006A1A79" w:rsidRDefault="41DFE64D" w:rsidP="478E0893">
      <w:pPr>
        <w:spacing w:after="0"/>
      </w:pPr>
    </w:p>
    <w:p w14:paraId="3195E045" w14:textId="79F06558" w:rsidR="41DFE64D" w:rsidRPr="006A1A79" w:rsidRDefault="2E480752" w:rsidP="478E0893">
      <w:pPr>
        <w:spacing w:after="0" w:line="360" w:lineRule="auto"/>
        <w:jc w:val="center"/>
      </w:pPr>
      <w:r w:rsidRPr="006A1A79">
        <w:rPr>
          <w:noProof/>
        </w:rPr>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6A1A79" w:rsidRDefault="2E480752" w:rsidP="478E0893">
      <w:pPr>
        <w:spacing w:after="0" w:line="360" w:lineRule="auto"/>
        <w:rPr>
          <w:sz w:val="18"/>
          <w:szCs w:val="18"/>
        </w:rPr>
      </w:pPr>
      <w:r w:rsidRPr="006A1A79">
        <w:rPr>
          <w:b/>
          <w:bCs/>
          <w:sz w:val="18"/>
          <w:szCs w:val="18"/>
        </w:rPr>
        <w:t>Figura 14</w:t>
      </w:r>
      <w:r w:rsidRPr="006A1A79">
        <w:rPr>
          <w:sz w:val="18"/>
          <w:szCs w:val="18"/>
        </w:rPr>
        <w:t xml:space="preserve">. Contenientes y subregiones </w:t>
      </w:r>
      <w:r w:rsidR="134357FB" w:rsidRPr="006A1A79">
        <w:rPr>
          <w:sz w:val="18"/>
          <w:szCs w:val="18"/>
        </w:rPr>
        <w:t xml:space="preserve">luego de aplicar el filtro </w:t>
      </w:r>
      <w:r w:rsidRPr="006A1A79">
        <w:rPr>
          <w:sz w:val="18"/>
          <w:szCs w:val="18"/>
        </w:rPr>
        <w:t>del top nacionalidades</w:t>
      </w:r>
      <w:r w:rsidR="59EDBEDB" w:rsidRPr="006A1A79">
        <w:rPr>
          <w:sz w:val="18"/>
          <w:szCs w:val="18"/>
        </w:rPr>
        <w:t xml:space="preserve"> en inmigración en España</w:t>
      </w:r>
      <w:r w:rsidR="2BBBFCD6" w:rsidRPr="006A1A79">
        <w:rPr>
          <w:sz w:val="18"/>
          <w:szCs w:val="18"/>
        </w:rPr>
        <w:t>.</w:t>
      </w:r>
    </w:p>
    <w:p w14:paraId="20DB29D6" w14:textId="36D81BC6" w:rsidR="478E0893" w:rsidRPr="006A1A79" w:rsidRDefault="478E0893" w:rsidP="001C2A63">
      <w:pPr>
        <w:spacing w:after="0" w:line="240" w:lineRule="auto"/>
      </w:pPr>
    </w:p>
    <w:p w14:paraId="083AB022" w14:textId="7574A0BC" w:rsidR="15F29BB0" w:rsidRPr="006A1A79" w:rsidRDefault="15F29BB0" w:rsidP="00030A82">
      <w:pPr>
        <w:spacing w:after="0" w:line="360" w:lineRule="auto"/>
        <w:ind w:firstLine="432"/>
      </w:pPr>
      <w:r w:rsidRPr="006A1A79">
        <w:t xml:space="preserve">Al graficar la </w:t>
      </w:r>
      <w:r w:rsidR="4128B055" w:rsidRPr="006A1A79">
        <w:t xml:space="preserve">distribución </w:t>
      </w:r>
      <w:r w:rsidRPr="006A1A79">
        <w:t>de nacionalidades</w:t>
      </w:r>
      <w:r w:rsidR="7BE621D0" w:rsidRPr="006A1A79">
        <w:t xml:space="preserve"> </w:t>
      </w:r>
      <w:r w:rsidR="2C9E64F8" w:rsidRPr="006A1A79">
        <w:t xml:space="preserve">en el top de inmigración </w:t>
      </w:r>
      <w:r w:rsidR="7BE621D0" w:rsidRPr="006A1A79">
        <w:t>en</w:t>
      </w:r>
      <w:r w:rsidRPr="006A1A79">
        <w:t xml:space="preserve"> relaci</w:t>
      </w:r>
      <w:r w:rsidR="0132697C" w:rsidRPr="006A1A79">
        <w:t>ón</w:t>
      </w:r>
      <w:r w:rsidRPr="006A1A79">
        <w:t xml:space="preserve"> con los contenientes y subregiones</w:t>
      </w:r>
      <w:r w:rsidR="6FB0868D" w:rsidRPr="006A1A79">
        <w:t xml:space="preserve"> (Figura 15)</w:t>
      </w:r>
      <w:r w:rsidR="667F7D91" w:rsidRPr="006A1A79">
        <w:t>, se observó que:</w:t>
      </w:r>
    </w:p>
    <w:p w14:paraId="6805578F" w14:textId="3E29AC2A" w:rsidR="478E0893" w:rsidRPr="006A1A79" w:rsidRDefault="478E0893" w:rsidP="478E0893">
      <w:pPr>
        <w:spacing w:after="0" w:line="360" w:lineRule="auto"/>
        <w:ind w:firstLine="720"/>
      </w:pPr>
    </w:p>
    <w:p w14:paraId="389FB473" w14:textId="4CC5EB52"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América</w:t>
      </w:r>
      <w:r w:rsidR="52D18652" w:rsidRPr="006A1A79">
        <w:rPr>
          <w:rFonts w:ascii="Arial" w:hAnsi="Arial"/>
        </w:rPr>
        <w:t xml:space="preserve"> </w:t>
      </w:r>
      <w:r w:rsidRPr="006A1A79">
        <w:rPr>
          <w:rFonts w:ascii="Arial" w:hAnsi="Arial"/>
        </w:rPr>
        <w:t>es el continente con mayor cantidad de países dentro del top nacionalidades en inmigración (≈ 45%</w:t>
      </w:r>
      <w:r w:rsidR="248B45EF" w:rsidRPr="006A1A79">
        <w:rPr>
          <w:rFonts w:ascii="Arial" w:hAnsi="Arial"/>
        </w:rPr>
        <w:t>,</w:t>
      </w:r>
      <w:r w:rsidR="7EA63E1E" w:rsidRPr="006A1A79">
        <w:rPr>
          <w:rFonts w:ascii="Arial" w:hAnsi="Arial"/>
        </w:rPr>
        <w:t xml:space="preserve"> o 12 de 26</w:t>
      </w:r>
      <w:r w:rsidRPr="006A1A79">
        <w:rPr>
          <w:rFonts w:ascii="Arial" w:hAnsi="Arial"/>
        </w:rPr>
        <w:t>), seguido de Europa con ≈35%</w:t>
      </w:r>
      <w:r w:rsidR="0869667A" w:rsidRPr="006A1A79">
        <w:rPr>
          <w:rFonts w:ascii="Arial" w:hAnsi="Arial"/>
        </w:rPr>
        <w:t xml:space="preserve"> (9 de 26).</w:t>
      </w:r>
    </w:p>
    <w:p w14:paraId="29A15BE1" w14:textId="327FC80E"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 xml:space="preserve">Si </w:t>
      </w:r>
      <w:r w:rsidR="0E98492D" w:rsidRPr="006A1A79">
        <w:rPr>
          <w:rFonts w:ascii="Arial" w:hAnsi="Arial"/>
        </w:rPr>
        <w:t xml:space="preserve">se </w:t>
      </w:r>
      <w:r w:rsidRPr="006A1A79">
        <w:rPr>
          <w:rFonts w:ascii="Arial" w:hAnsi="Arial"/>
        </w:rPr>
        <w:t>toma en cuenta las subregiones, vemos que la mayor cantidad dentro de América se ubican en América del Sur</w:t>
      </w:r>
      <w:r w:rsidR="22A20044" w:rsidRPr="006A1A79">
        <w:rPr>
          <w:rFonts w:ascii="Arial" w:hAnsi="Arial"/>
        </w:rPr>
        <w:t xml:space="preserve"> (7 de 26),</w:t>
      </w:r>
      <w:r w:rsidRPr="006A1A79">
        <w:rPr>
          <w:rFonts w:ascii="Arial" w:hAnsi="Arial"/>
        </w:rPr>
        <w:t xml:space="preserve"> y que los de Europa son, mayoritariamente, parte de la Unión Europea, de la cual España también forma parte.</w:t>
      </w:r>
    </w:p>
    <w:p w14:paraId="678172FA" w14:textId="6AFD0414" w:rsidR="478E0893" w:rsidRPr="006B0E23" w:rsidRDefault="478E0893" w:rsidP="478E0893">
      <w:pPr>
        <w:spacing w:after="0" w:line="360" w:lineRule="auto"/>
        <w:rPr>
          <w:rFonts w:asciiTheme="minorHAnsi" w:eastAsiaTheme="minorEastAsia" w:hAnsiTheme="minorHAnsi"/>
          <w:sz w:val="14"/>
          <w:szCs w:val="14"/>
        </w:rPr>
      </w:pPr>
    </w:p>
    <w:p w14:paraId="7E8E0D6B" w14:textId="622F102B" w:rsidR="006B0E23" w:rsidRPr="006A1A79" w:rsidRDefault="0C2771CC" w:rsidP="006B0E23">
      <w:pPr>
        <w:spacing w:after="0" w:line="360" w:lineRule="auto"/>
        <w:ind w:firstLine="432"/>
      </w:pPr>
      <w:r w:rsidRPr="006A1A79">
        <w:t xml:space="preserve">Esto </w:t>
      </w:r>
      <w:r w:rsidR="22D5A8B6" w:rsidRPr="006A1A79">
        <w:t>se contrasta con las obser</w:t>
      </w:r>
      <w:r w:rsidR="28171B33" w:rsidRPr="006A1A79">
        <w:t>va</w:t>
      </w:r>
      <w:r w:rsidR="22D5A8B6" w:rsidRPr="006A1A79">
        <w:t xml:space="preserve">ciones </w:t>
      </w:r>
      <w:r w:rsidR="07126CC9" w:rsidRPr="006A1A79">
        <w:t>hechas en</w:t>
      </w:r>
      <w:r w:rsidR="22D5A8B6" w:rsidRPr="006A1A79">
        <w:t xml:space="preserve"> la Figura 12A, </w:t>
      </w:r>
      <w:r w:rsidR="62C0F138" w:rsidRPr="006A1A79">
        <w:t xml:space="preserve">donde incluso se ven a países como Colombia, Venezuela, Perú y Honduras dentro del top 10 de </w:t>
      </w:r>
      <w:r w:rsidR="69BB8E3B" w:rsidRPr="006A1A79">
        <w:t>nacionalidades en inmigración</w:t>
      </w:r>
      <w:r w:rsidR="6B918277" w:rsidRPr="006A1A79">
        <w:t xml:space="preserve"> durante 2008 - 2022</w:t>
      </w:r>
      <w:r w:rsidR="45488C44" w:rsidRPr="006A1A79">
        <w:t>.</w:t>
      </w:r>
    </w:p>
    <w:p w14:paraId="02136E34" w14:textId="31552981" w:rsidR="29B5D290" w:rsidRPr="006A1A79" w:rsidRDefault="29B5D290" w:rsidP="478E0893">
      <w:pPr>
        <w:spacing w:after="0" w:line="360" w:lineRule="auto"/>
        <w:jc w:val="center"/>
        <w:rPr>
          <w:b/>
          <w:bCs/>
        </w:rPr>
      </w:pPr>
      <w:r w:rsidRPr="006A1A79">
        <w:rPr>
          <w:b/>
          <w:bCs/>
        </w:rPr>
        <w:t>(A)</w:t>
      </w:r>
    </w:p>
    <w:p w14:paraId="4C5B9146" w14:textId="428C2FEA" w:rsidR="006B0E23" w:rsidRPr="006A1A79" w:rsidRDefault="29B5D290" w:rsidP="006B0E23">
      <w:pPr>
        <w:spacing w:after="0" w:line="360" w:lineRule="auto"/>
        <w:jc w:val="center"/>
      </w:pPr>
      <w:r w:rsidRPr="006A1A79">
        <w:rPr>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6A1A79" w:rsidRDefault="29B5D290" w:rsidP="478E0893">
      <w:pPr>
        <w:spacing w:after="0" w:line="360" w:lineRule="auto"/>
        <w:jc w:val="center"/>
        <w:rPr>
          <w:b/>
          <w:bCs/>
        </w:rPr>
      </w:pPr>
      <w:r w:rsidRPr="006A1A79">
        <w:rPr>
          <w:b/>
          <w:bCs/>
        </w:rPr>
        <w:t>(B)</w:t>
      </w:r>
    </w:p>
    <w:p w14:paraId="09560E8A" w14:textId="77777777" w:rsidR="006B0E23" w:rsidRDefault="29B5D290" w:rsidP="006B0E23">
      <w:pPr>
        <w:spacing w:after="0" w:line="360" w:lineRule="auto"/>
        <w:jc w:val="center"/>
        <w:rPr>
          <w:b/>
          <w:bCs/>
          <w:sz w:val="18"/>
          <w:szCs w:val="18"/>
        </w:rPr>
      </w:pPr>
      <w:r w:rsidRPr="006A1A79">
        <w:rPr>
          <w:noProof/>
        </w:rPr>
        <w:drawing>
          <wp:inline distT="0" distB="0" distL="0" distR="0" wp14:anchorId="607B9F07" wp14:editId="65CF3F59">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FD05F0" w:rsidRDefault="433A0089" w:rsidP="00FD05F0">
      <w:pPr>
        <w:spacing w:after="0" w:line="360" w:lineRule="auto"/>
        <w:rPr>
          <w:sz w:val="18"/>
          <w:szCs w:val="18"/>
        </w:rPr>
      </w:pPr>
      <w:r w:rsidRPr="006A1A79">
        <w:rPr>
          <w:b/>
          <w:bCs/>
          <w:sz w:val="18"/>
          <w:szCs w:val="18"/>
        </w:rPr>
        <w:t xml:space="preserve">Figura </w:t>
      </w:r>
      <w:r w:rsidR="2B57DBB8" w:rsidRPr="006A1A79">
        <w:rPr>
          <w:b/>
          <w:bCs/>
          <w:sz w:val="18"/>
          <w:szCs w:val="18"/>
        </w:rPr>
        <w:t xml:space="preserve">15. </w:t>
      </w:r>
      <w:r w:rsidR="2B57DBB8" w:rsidRPr="006A1A79">
        <w:rPr>
          <w:sz w:val="18"/>
          <w:szCs w:val="18"/>
        </w:rPr>
        <w:t xml:space="preserve">Cantidad de </w:t>
      </w:r>
      <w:r w:rsidR="2C558E12" w:rsidRPr="006A1A79">
        <w:rPr>
          <w:sz w:val="18"/>
          <w:szCs w:val="18"/>
        </w:rPr>
        <w:t>países</w:t>
      </w:r>
      <w:r w:rsidR="2B57DBB8" w:rsidRPr="006A1A79">
        <w:rPr>
          <w:sz w:val="18"/>
          <w:szCs w:val="18"/>
        </w:rPr>
        <w:t xml:space="preserve"> </w:t>
      </w:r>
      <w:r w:rsidR="4C8C08B1" w:rsidRPr="006A1A79">
        <w:rPr>
          <w:sz w:val="18"/>
          <w:szCs w:val="18"/>
        </w:rPr>
        <w:t xml:space="preserve">por continente (A) y </w:t>
      </w:r>
      <w:r w:rsidR="24CD624A" w:rsidRPr="006A1A79">
        <w:rPr>
          <w:sz w:val="18"/>
          <w:szCs w:val="18"/>
        </w:rPr>
        <w:t>subregión</w:t>
      </w:r>
      <w:r w:rsidR="4C8C08B1" w:rsidRPr="006A1A79">
        <w:rPr>
          <w:sz w:val="18"/>
          <w:szCs w:val="18"/>
        </w:rPr>
        <w:t xml:space="preserve"> (B) dentro </w:t>
      </w:r>
      <w:r w:rsidR="2B57DBB8" w:rsidRPr="006A1A79">
        <w:rPr>
          <w:sz w:val="18"/>
          <w:szCs w:val="18"/>
        </w:rPr>
        <w:t xml:space="preserve">del top nacionalidades en </w:t>
      </w:r>
      <w:r w:rsidR="7AB99E40" w:rsidRPr="006A1A79">
        <w:rPr>
          <w:sz w:val="18"/>
          <w:szCs w:val="18"/>
        </w:rPr>
        <w:t>inmigración</w:t>
      </w:r>
      <w:r w:rsidR="2B57DBB8" w:rsidRPr="006A1A79">
        <w:rPr>
          <w:sz w:val="18"/>
          <w:szCs w:val="18"/>
        </w:rPr>
        <w:t xml:space="preserve"> en España</w:t>
      </w:r>
      <w:r w:rsidR="0E52F6DD" w:rsidRPr="006A1A79">
        <w:rPr>
          <w:sz w:val="18"/>
          <w:szCs w:val="18"/>
        </w:rPr>
        <w:t>.</w:t>
      </w:r>
    </w:p>
    <w:p w14:paraId="0323C23C" w14:textId="7F5657C2" w:rsidR="1D091338" w:rsidRPr="006A1A79" w:rsidRDefault="1D091338" w:rsidP="41DFE64D">
      <w:pPr>
        <w:pStyle w:val="Ttulo4"/>
        <w:ind w:firstLine="720"/>
        <w:rPr>
          <w:rStyle w:val="Ttulo4Car"/>
          <w:rFonts w:ascii="Arial" w:eastAsia="Arial" w:hAnsi="Arial" w:cs="Arial"/>
          <w:color w:val="auto"/>
        </w:rPr>
      </w:pPr>
      <w:bookmarkStart w:id="29" w:name="_Toc180176968"/>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6AFC83C6" w:rsidRPr="006A1A79">
        <w:rPr>
          <w:rFonts w:ascii="Arial" w:eastAsia="Arial" w:hAnsi="Arial" w:cs="Arial"/>
          <w:color w:val="auto"/>
        </w:rPr>
        <w:t>2</w:t>
      </w:r>
      <w:r w:rsidRPr="006A1A79">
        <w:rPr>
          <w:rFonts w:ascii="Arial" w:eastAsia="Arial" w:hAnsi="Arial" w:cs="Arial"/>
          <w:color w:val="auto"/>
        </w:rPr>
        <w:t xml:space="preserve"> Padrón </w:t>
      </w:r>
      <w:r w:rsidR="0A66F987" w:rsidRPr="006A1A79">
        <w:rPr>
          <w:rFonts w:ascii="Arial" w:eastAsia="Arial" w:hAnsi="Arial" w:cs="Arial"/>
          <w:color w:val="auto"/>
        </w:rPr>
        <w:t xml:space="preserve">de </w:t>
      </w:r>
      <w:r w:rsidRPr="006A1A79">
        <w:rPr>
          <w:rFonts w:ascii="Arial" w:eastAsia="Arial" w:hAnsi="Arial" w:cs="Arial"/>
          <w:color w:val="auto"/>
        </w:rPr>
        <w:t>Inmigrantes Residentes</w:t>
      </w:r>
      <w:r w:rsidR="14319736" w:rsidRPr="006A1A79">
        <w:rPr>
          <w:rFonts w:ascii="Arial" w:eastAsia="Arial" w:hAnsi="Arial" w:cs="Arial"/>
          <w:color w:val="auto"/>
        </w:rPr>
        <w:t xml:space="preserve"> en España</w:t>
      </w:r>
      <w:bookmarkEnd w:id="29"/>
    </w:p>
    <w:p w14:paraId="6CA48EE3" w14:textId="4C58B012" w:rsidR="41DFE64D" w:rsidRPr="006A1A79" w:rsidRDefault="41DFE64D" w:rsidP="41DFE64D">
      <w:pPr>
        <w:spacing w:after="0" w:line="360" w:lineRule="auto"/>
        <w:ind w:firstLine="720"/>
      </w:pPr>
    </w:p>
    <w:p w14:paraId="06E962D7" w14:textId="1E4D6FF4" w:rsidR="007509B0" w:rsidRPr="006A1A79" w:rsidRDefault="007509B0" w:rsidP="004A68AC">
      <w:pPr>
        <w:spacing w:after="160" w:line="360" w:lineRule="auto"/>
        <w:ind w:firstLine="432"/>
      </w:pPr>
      <w:r w:rsidRPr="006A1A79">
        <w:t xml:space="preserve">Para los datos del padrón de </w:t>
      </w:r>
      <w:r w:rsidR="00FD05F0">
        <w:t>extranjeros</w:t>
      </w:r>
      <w:r w:rsidRPr="006A1A79">
        <w:t xml:space="preserve"> residentes en España</w:t>
      </w:r>
      <w:r w:rsidR="00C55FA9">
        <w:rPr>
          <w:vertAlign w:val="superscript"/>
        </w:rPr>
        <w:t>13</w:t>
      </w:r>
      <w:r w:rsidRPr="006A1A79">
        <w:t>, encontramos situaciones similares a las encontradas en el conjunto de datos de inmigración de 2008 a 2022, principalmente siendo éstos agrupaciones respecto a los países de origen de los inmigrantes</w:t>
      </w:r>
      <w:r w:rsidR="004A68AC">
        <w:t>.</w:t>
      </w:r>
    </w:p>
    <w:p w14:paraId="42819158" w14:textId="77777777" w:rsidR="007509B0" w:rsidRPr="006A1A79" w:rsidRDefault="007509B0" w:rsidP="007509B0">
      <w:pPr>
        <w:spacing w:after="0" w:line="360" w:lineRule="auto"/>
        <w:jc w:val="center"/>
      </w:pPr>
      <w:r w:rsidRPr="006A1A79">
        <w:rPr>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39"/>
                    <a:stretch>
                      <a:fillRect/>
                    </a:stretch>
                  </pic:blipFill>
                  <pic:spPr>
                    <a:xfrm>
                      <a:off x="0" y="0"/>
                      <a:ext cx="4411156" cy="2312606"/>
                    </a:xfrm>
                    <a:prstGeom prst="rect">
                      <a:avLst/>
                    </a:prstGeom>
                  </pic:spPr>
                </pic:pic>
              </a:graphicData>
            </a:graphic>
          </wp:inline>
        </w:drawing>
      </w:r>
    </w:p>
    <w:p w14:paraId="7FB1C27E" w14:textId="1BCCAA9A" w:rsidR="007509B0" w:rsidRPr="006A1A79" w:rsidRDefault="007509B0" w:rsidP="005D38CB">
      <w:pPr>
        <w:spacing w:after="240" w:line="360" w:lineRule="auto"/>
        <w:jc w:val="center"/>
        <w:rPr>
          <w:sz w:val="18"/>
          <w:szCs w:val="18"/>
        </w:rPr>
      </w:pPr>
      <w:r w:rsidRPr="005D38CB">
        <w:rPr>
          <w:b/>
          <w:bCs/>
          <w:sz w:val="18"/>
          <w:szCs w:val="18"/>
        </w:rPr>
        <w:t xml:space="preserve">Figura </w:t>
      </w:r>
      <w:r w:rsidR="005D38CB" w:rsidRPr="005D38CB">
        <w:rPr>
          <w:b/>
          <w:bCs/>
          <w:sz w:val="18"/>
          <w:szCs w:val="18"/>
        </w:rPr>
        <w:t>16</w:t>
      </w:r>
      <w:r w:rsidRPr="006A1A79">
        <w:rPr>
          <w:b/>
          <w:bCs/>
          <w:sz w:val="18"/>
          <w:szCs w:val="18"/>
        </w:rPr>
        <w:t xml:space="preserve">. </w:t>
      </w:r>
      <w:r w:rsidRPr="006A1A79">
        <w:rPr>
          <w:sz w:val="18"/>
          <w:szCs w:val="18"/>
        </w:rPr>
        <w:t>Extracto de grupos de países encontrados en padrón de residentes</w:t>
      </w:r>
      <w:r w:rsidR="00FD05F0">
        <w:rPr>
          <w:sz w:val="18"/>
          <w:szCs w:val="18"/>
        </w:rPr>
        <w:t>.</w:t>
      </w:r>
    </w:p>
    <w:p w14:paraId="617F60B2" w14:textId="77777777" w:rsidR="007509B0" w:rsidRPr="006A1A79" w:rsidRDefault="007509B0" w:rsidP="00C55FA9">
      <w:pPr>
        <w:spacing w:after="60"/>
        <w:jc w:val="center"/>
      </w:pPr>
      <w:r w:rsidRPr="006A1A79">
        <w:rPr>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0"/>
                    <a:stretch>
                      <a:fillRect/>
                    </a:stretch>
                  </pic:blipFill>
                  <pic:spPr>
                    <a:xfrm>
                      <a:off x="0" y="0"/>
                      <a:ext cx="4779540" cy="1698203"/>
                    </a:xfrm>
                    <a:prstGeom prst="rect">
                      <a:avLst/>
                    </a:prstGeom>
                  </pic:spPr>
                </pic:pic>
              </a:graphicData>
            </a:graphic>
          </wp:inline>
        </w:drawing>
      </w:r>
    </w:p>
    <w:p w14:paraId="6EAD6F7E" w14:textId="4C6A5B3B" w:rsidR="007509B0" w:rsidRDefault="007509B0" w:rsidP="00C55FA9">
      <w:pPr>
        <w:spacing w:after="60"/>
        <w:jc w:val="center"/>
        <w:rPr>
          <w:sz w:val="18"/>
          <w:szCs w:val="18"/>
        </w:rPr>
      </w:pPr>
      <w:r w:rsidRPr="005D38CB">
        <w:rPr>
          <w:b/>
          <w:bCs/>
          <w:sz w:val="18"/>
          <w:szCs w:val="18"/>
        </w:rPr>
        <w:t xml:space="preserve">Figura </w:t>
      </w:r>
      <w:r w:rsidR="005D38CB">
        <w:rPr>
          <w:b/>
          <w:bCs/>
          <w:sz w:val="18"/>
          <w:szCs w:val="18"/>
        </w:rPr>
        <w:t>17</w:t>
      </w:r>
      <w:r w:rsidRPr="005D38CB">
        <w:rPr>
          <w:b/>
          <w:bCs/>
          <w:sz w:val="18"/>
          <w:szCs w:val="18"/>
        </w:rPr>
        <w:t>.</w:t>
      </w:r>
      <w:r w:rsidRPr="006A1A79">
        <w:rPr>
          <w:b/>
          <w:bCs/>
          <w:sz w:val="18"/>
          <w:szCs w:val="18"/>
        </w:rPr>
        <w:t xml:space="preserve"> </w:t>
      </w:r>
      <w:r w:rsidRPr="006A1A79">
        <w:rPr>
          <w:sz w:val="18"/>
          <w:szCs w:val="18"/>
        </w:rPr>
        <w:t>Extracto de estandarización con ISO</w:t>
      </w:r>
      <w:r w:rsidR="00906D8C">
        <w:rPr>
          <w:sz w:val="18"/>
          <w:szCs w:val="18"/>
        </w:rPr>
        <w:t xml:space="preserve"> </w:t>
      </w:r>
      <w:r w:rsidRPr="006A1A79">
        <w:rPr>
          <w:sz w:val="18"/>
          <w:szCs w:val="18"/>
        </w:rPr>
        <w:t>3</w:t>
      </w:r>
      <w:r w:rsidR="00906D8C">
        <w:rPr>
          <w:sz w:val="18"/>
          <w:szCs w:val="18"/>
        </w:rPr>
        <w:t>166</w:t>
      </w:r>
      <w:r w:rsidR="005D38CB">
        <w:rPr>
          <w:sz w:val="18"/>
          <w:szCs w:val="18"/>
        </w:rPr>
        <w:t>.</w:t>
      </w:r>
    </w:p>
    <w:p w14:paraId="6C57FCFA" w14:textId="77777777" w:rsidR="00C55FA9" w:rsidRPr="006A1A79" w:rsidRDefault="00C55FA9" w:rsidP="00C55FA9">
      <w:pPr>
        <w:spacing w:after="0"/>
        <w:rPr>
          <w:sz w:val="18"/>
          <w:szCs w:val="18"/>
        </w:rPr>
      </w:pPr>
    </w:p>
    <w:p w14:paraId="0E9B2505" w14:textId="5B0950B1" w:rsidR="007509B0" w:rsidRPr="006A1A79" w:rsidRDefault="007509B0" w:rsidP="00030A82">
      <w:pPr>
        <w:spacing w:line="360" w:lineRule="auto"/>
        <w:ind w:firstLine="432"/>
      </w:pPr>
      <w:r w:rsidRPr="006A1A79">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6A1A79">
        <w:t xml:space="preserve">los niveles de población </w:t>
      </w:r>
      <w:r w:rsidR="002176F1">
        <w:t>extranjera</w:t>
      </w:r>
      <w:r w:rsidR="002176F1" w:rsidRPr="006A1A79">
        <w:t xml:space="preserve"> camb</w:t>
      </w:r>
      <w:r w:rsidR="002176F1">
        <w:t>ian</w:t>
      </w:r>
      <w:r w:rsidR="00FD05F0">
        <w:t xml:space="preserve"> a ritmos diferentes</w:t>
      </w:r>
      <w:r w:rsidRPr="006A1A79">
        <w:t xml:space="preserve"> conforme pasan los años.</w:t>
      </w:r>
    </w:p>
    <w:p w14:paraId="70E7E830" w14:textId="77777777" w:rsidR="007509B0" w:rsidRPr="006A1A79" w:rsidRDefault="007509B0" w:rsidP="007509B0">
      <w:pPr>
        <w:jc w:val="center"/>
      </w:pPr>
      <w:r w:rsidRPr="006A1A79">
        <w:rPr>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6A1A79" w:rsidRDefault="007509B0" w:rsidP="007509B0">
      <w:pPr>
        <w:jc w:val="center"/>
        <w:rPr>
          <w:sz w:val="18"/>
          <w:szCs w:val="18"/>
        </w:rPr>
      </w:pPr>
      <w:r w:rsidRPr="00906D8C">
        <w:rPr>
          <w:b/>
          <w:bCs/>
          <w:sz w:val="18"/>
          <w:szCs w:val="18"/>
        </w:rPr>
        <w:t xml:space="preserve">Figura </w:t>
      </w:r>
      <w:r w:rsidR="00906D8C" w:rsidRPr="00906D8C">
        <w:rPr>
          <w:b/>
          <w:bCs/>
          <w:sz w:val="18"/>
          <w:szCs w:val="18"/>
        </w:rPr>
        <w:t>18</w:t>
      </w:r>
      <w:r w:rsidRPr="00906D8C">
        <w:rPr>
          <w:b/>
          <w:bCs/>
          <w:sz w:val="18"/>
          <w:szCs w:val="18"/>
        </w:rPr>
        <w:t xml:space="preserve">. </w:t>
      </w:r>
      <w:r w:rsidRPr="00906D8C">
        <w:rPr>
          <w:sz w:val="18"/>
          <w:szCs w:val="18"/>
        </w:rPr>
        <w:t>Suma</w:t>
      </w:r>
      <w:r w:rsidRPr="006A1A79">
        <w:rPr>
          <w:sz w:val="18"/>
          <w:szCs w:val="18"/>
        </w:rPr>
        <w:t xml:space="preserve"> de residentes por país de origen en el año 2022.</w:t>
      </w:r>
    </w:p>
    <w:p w14:paraId="60B4AD39" w14:textId="77777777" w:rsidR="007509B0" w:rsidRPr="006A1A79" w:rsidRDefault="007509B0" w:rsidP="007509B0">
      <w:pPr>
        <w:jc w:val="center"/>
        <w:rPr>
          <w:sz w:val="18"/>
          <w:szCs w:val="18"/>
        </w:rPr>
      </w:pPr>
    </w:p>
    <w:p w14:paraId="0E66535B" w14:textId="77777777" w:rsidR="007509B0" w:rsidRPr="006A1A79" w:rsidRDefault="007509B0" w:rsidP="007509B0">
      <w:pPr>
        <w:spacing w:after="0" w:line="360" w:lineRule="auto"/>
        <w:jc w:val="center"/>
      </w:pPr>
      <w:r w:rsidRPr="006A1A79">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19</w:t>
      </w:r>
      <w:r w:rsidRPr="00906D8C">
        <w:rPr>
          <w:sz w:val="18"/>
          <w:szCs w:val="18"/>
        </w:rPr>
        <w:t>.</w:t>
      </w:r>
      <w:r w:rsidRPr="006A1A79">
        <w:rPr>
          <w:sz w:val="18"/>
          <w:szCs w:val="18"/>
        </w:rPr>
        <w:t xml:space="preserve"> </w:t>
      </w:r>
      <w:r w:rsidR="003F04F5">
        <w:rPr>
          <w:sz w:val="18"/>
          <w:szCs w:val="18"/>
        </w:rPr>
        <w:t xml:space="preserve">Variación anual de los </w:t>
      </w:r>
      <w:r w:rsidRPr="006A1A79">
        <w:rPr>
          <w:sz w:val="18"/>
          <w:szCs w:val="18"/>
        </w:rPr>
        <w:t xml:space="preserve">5 países </w:t>
      </w:r>
      <w:r w:rsidR="003F04F5">
        <w:rPr>
          <w:sz w:val="18"/>
          <w:szCs w:val="18"/>
        </w:rPr>
        <w:t>con mayor cantidad de residentes extranjeros</w:t>
      </w:r>
      <w:r w:rsidRPr="006A1A79">
        <w:rPr>
          <w:sz w:val="18"/>
          <w:szCs w:val="18"/>
        </w:rPr>
        <w:t xml:space="preserve"> en España</w:t>
      </w:r>
      <w:r w:rsidR="003F04F5">
        <w:rPr>
          <w:sz w:val="18"/>
          <w:szCs w:val="18"/>
        </w:rPr>
        <w:t>.</w:t>
      </w:r>
    </w:p>
    <w:p w14:paraId="210999FB" w14:textId="77777777" w:rsidR="007509B0" w:rsidRPr="006A1A79" w:rsidRDefault="007509B0" w:rsidP="007509B0">
      <w:pPr>
        <w:spacing w:after="0" w:line="360" w:lineRule="auto"/>
      </w:pPr>
    </w:p>
    <w:p w14:paraId="06C4286E" w14:textId="16444CAA" w:rsidR="007509B0" w:rsidRPr="006A1A79" w:rsidRDefault="007509B0" w:rsidP="007509B0">
      <w:pPr>
        <w:spacing w:after="0" w:line="360" w:lineRule="auto"/>
      </w:pPr>
      <w:r w:rsidRPr="006A1A79">
        <w:rPr>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20</w:t>
      </w:r>
      <w:r w:rsidRPr="006A1A79">
        <w:rPr>
          <w:b/>
          <w:bCs/>
          <w:sz w:val="18"/>
          <w:szCs w:val="18"/>
        </w:rPr>
        <w:t xml:space="preserve">. </w:t>
      </w:r>
      <w:r w:rsidR="003F04F5">
        <w:rPr>
          <w:sz w:val="18"/>
          <w:szCs w:val="18"/>
        </w:rPr>
        <w:t xml:space="preserve">Variación anual de </w:t>
      </w:r>
      <w:r w:rsidR="003F04F5" w:rsidRPr="006A1A79">
        <w:rPr>
          <w:sz w:val="18"/>
          <w:szCs w:val="18"/>
        </w:rPr>
        <w:t xml:space="preserve">5 países </w:t>
      </w:r>
      <w:r w:rsidR="003F04F5">
        <w:rPr>
          <w:sz w:val="18"/>
          <w:szCs w:val="18"/>
        </w:rPr>
        <w:t>con menor presencia de residentes extranjeros</w:t>
      </w:r>
      <w:r w:rsidR="003F04F5" w:rsidRPr="006A1A79">
        <w:rPr>
          <w:sz w:val="18"/>
          <w:szCs w:val="18"/>
        </w:rPr>
        <w:t xml:space="preserve"> en España</w:t>
      </w:r>
      <w:r w:rsidR="003F04F5">
        <w:rPr>
          <w:sz w:val="18"/>
          <w:szCs w:val="18"/>
        </w:rPr>
        <w:t>.</w:t>
      </w:r>
    </w:p>
    <w:p w14:paraId="0590BF93" w14:textId="77777777" w:rsidR="007509B0" w:rsidRPr="006A1A79" w:rsidRDefault="007509B0" w:rsidP="007509B0">
      <w:pPr>
        <w:spacing w:after="0" w:line="360" w:lineRule="auto"/>
        <w:jc w:val="center"/>
        <w:rPr>
          <w:sz w:val="18"/>
          <w:szCs w:val="18"/>
        </w:rPr>
      </w:pPr>
    </w:p>
    <w:p w14:paraId="0864FA58" w14:textId="4B0549D9" w:rsidR="007509B0" w:rsidRPr="006A1A79" w:rsidRDefault="007509B0" w:rsidP="004A68AC">
      <w:pPr>
        <w:spacing w:line="360" w:lineRule="auto"/>
        <w:ind w:firstLine="360"/>
      </w:pPr>
      <w:r w:rsidRPr="006A1A79">
        <w:t xml:space="preserve">Como </w:t>
      </w:r>
      <w:r w:rsidR="00A13273">
        <w:t>observaciones</w:t>
      </w:r>
      <w:r w:rsidRPr="006A1A79">
        <w:t xml:space="preserve"> generales, </w:t>
      </w:r>
      <w:r w:rsidR="00A13273">
        <w:t xml:space="preserve">tenemos </w:t>
      </w:r>
      <w:r w:rsidRPr="006A1A79">
        <w:t>que:</w:t>
      </w:r>
    </w:p>
    <w:p w14:paraId="66EBDFB7" w14:textId="6126BA84" w:rsidR="007509B0" w:rsidRPr="004A68AC" w:rsidRDefault="007509B0" w:rsidP="004A68AC">
      <w:pPr>
        <w:pStyle w:val="Prrafodelista"/>
        <w:numPr>
          <w:ilvl w:val="0"/>
          <w:numId w:val="27"/>
        </w:numPr>
        <w:spacing w:after="0" w:line="360" w:lineRule="auto"/>
        <w:jc w:val="both"/>
      </w:pPr>
      <w:r w:rsidRPr="006A1A79">
        <w:rPr>
          <w:rFonts w:ascii="Arial" w:hAnsi="Arial" w:cs="Arial"/>
        </w:rPr>
        <w:t>Marruecos y Rumanía se colocan como los principales países de origen de inmigrantes.</w:t>
      </w:r>
    </w:p>
    <w:p w14:paraId="480F975E" w14:textId="32662E1B" w:rsidR="004A68AC" w:rsidRPr="00720AAF" w:rsidRDefault="004A68AC" w:rsidP="004A68AC">
      <w:pPr>
        <w:pStyle w:val="Prrafodelista"/>
        <w:numPr>
          <w:ilvl w:val="0"/>
          <w:numId w:val="27"/>
        </w:numPr>
        <w:spacing w:after="0" w:line="360" w:lineRule="auto"/>
        <w:jc w:val="both"/>
      </w:pPr>
      <w:r>
        <w:rPr>
          <w:rFonts w:ascii="Arial" w:hAnsi="Arial" w:cs="Arial"/>
        </w:rPr>
        <w:t>Se observan periodos de disminución de residentes p</w:t>
      </w:r>
      <w:r w:rsidR="00720AAF">
        <w:rPr>
          <w:rFonts w:ascii="Arial" w:hAnsi="Arial" w:cs="Arial"/>
        </w:rPr>
        <w:t>or</w:t>
      </w:r>
      <w:r>
        <w:rPr>
          <w:rFonts w:ascii="Arial" w:hAnsi="Arial" w:cs="Arial"/>
        </w:rPr>
        <w:t xml:space="preserve"> emigración, por lo que es importante considerar el equilibrio entre inmigración/emigración.</w:t>
      </w:r>
    </w:p>
    <w:p w14:paraId="32C84F0A" w14:textId="6B028961" w:rsidR="00720AAF" w:rsidRPr="006A1A79" w:rsidRDefault="00720AAF" w:rsidP="004A68AC">
      <w:pPr>
        <w:pStyle w:val="Prrafodelista"/>
        <w:numPr>
          <w:ilvl w:val="0"/>
          <w:numId w:val="27"/>
        </w:numPr>
        <w:spacing w:after="0" w:line="360" w:lineRule="auto"/>
        <w:jc w:val="both"/>
      </w:pPr>
      <w:r>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6A1A79" w:rsidRDefault="007509B0" w:rsidP="004A68AC">
      <w:pPr>
        <w:pStyle w:val="Prrafodelista"/>
        <w:numPr>
          <w:ilvl w:val="0"/>
          <w:numId w:val="27"/>
        </w:numPr>
        <w:spacing w:after="0" w:line="360" w:lineRule="auto"/>
        <w:jc w:val="both"/>
        <w:rPr>
          <w:rFonts w:ascii="Arial" w:hAnsi="Arial" w:cs="Arial"/>
        </w:rPr>
      </w:pPr>
      <w:r w:rsidRPr="006A1A79">
        <w:rPr>
          <w:rFonts w:ascii="Arial" w:hAnsi="Arial" w:cs="Arial"/>
        </w:rPr>
        <w:t xml:space="preserve">Las tendencias </w:t>
      </w:r>
      <w:r w:rsidR="00720AAF">
        <w:rPr>
          <w:rFonts w:ascii="Arial" w:hAnsi="Arial" w:cs="Arial"/>
        </w:rPr>
        <w:t>parecen no tener relación directa con</w:t>
      </w:r>
      <w:r w:rsidRPr="006A1A79">
        <w:rPr>
          <w:rFonts w:ascii="Arial" w:hAnsi="Arial" w:cs="Arial"/>
        </w:rPr>
        <w:t xml:space="preserve"> idioma o históricos</w:t>
      </w:r>
      <w:r w:rsidR="00720AAF">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6A1A79" w:rsidRDefault="41DFE64D" w:rsidP="00E77ADE">
      <w:pPr>
        <w:spacing w:after="0" w:line="360" w:lineRule="auto"/>
      </w:pPr>
    </w:p>
    <w:p w14:paraId="78C966E5" w14:textId="5ADBAC8E" w:rsidR="5ECC850B" w:rsidRPr="006A1A79" w:rsidRDefault="5ECC850B" w:rsidP="41DFE64D">
      <w:pPr>
        <w:pStyle w:val="Ttulo4"/>
        <w:ind w:firstLine="720"/>
        <w:rPr>
          <w:rFonts w:ascii="Arial" w:eastAsia="Arial" w:hAnsi="Arial" w:cs="Arial"/>
          <w:color w:val="auto"/>
        </w:rPr>
      </w:pPr>
      <w:bookmarkStart w:id="30" w:name="_Toc180176969"/>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72ABF3ED" w:rsidRPr="006A1A79">
        <w:rPr>
          <w:rFonts w:ascii="Arial" w:eastAsia="Arial" w:hAnsi="Arial" w:cs="Arial"/>
          <w:color w:val="auto"/>
        </w:rPr>
        <w:t>3</w:t>
      </w:r>
      <w:r w:rsidRPr="006A1A79">
        <w:rPr>
          <w:rFonts w:ascii="Arial" w:eastAsia="Arial" w:hAnsi="Arial" w:cs="Arial"/>
          <w:color w:val="auto"/>
        </w:rPr>
        <w:t xml:space="preserve"> </w:t>
      </w:r>
      <w:r w:rsidR="2A32A867" w:rsidRPr="006A1A79">
        <w:rPr>
          <w:rFonts w:ascii="Arial" w:eastAsia="Arial" w:hAnsi="Arial" w:cs="Arial"/>
          <w:color w:val="auto"/>
        </w:rPr>
        <w:t>Índices</w:t>
      </w:r>
      <w:r w:rsidR="6B7968AE" w:rsidRPr="006A1A79">
        <w:rPr>
          <w:rFonts w:ascii="Arial" w:eastAsia="Arial" w:hAnsi="Arial" w:cs="Arial"/>
          <w:color w:val="auto"/>
        </w:rPr>
        <w:t xml:space="preserve"> de </w:t>
      </w:r>
      <w:r w:rsidR="5D08A8B5" w:rsidRPr="006A1A79">
        <w:rPr>
          <w:rFonts w:ascii="Arial" w:eastAsia="Arial" w:hAnsi="Arial" w:cs="Arial"/>
          <w:color w:val="auto"/>
        </w:rPr>
        <w:t>D</w:t>
      </w:r>
      <w:r w:rsidR="6B7968AE" w:rsidRPr="006A1A79">
        <w:rPr>
          <w:rFonts w:ascii="Arial" w:eastAsia="Arial" w:hAnsi="Arial" w:cs="Arial"/>
          <w:color w:val="auto"/>
        </w:rPr>
        <w:t>esarrollo</w:t>
      </w:r>
      <w:bookmarkEnd w:id="30"/>
    </w:p>
    <w:p w14:paraId="185D3EBE" w14:textId="4D0BC365" w:rsidR="41DFE64D" w:rsidRPr="006A1A79" w:rsidRDefault="41DFE64D" w:rsidP="41DFE64D"/>
    <w:p w14:paraId="75452A51" w14:textId="59E54FF0" w:rsidR="41DFE64D" w:rsidRPr="006A1A79" w:rsidRDefault="7886042D" w:rsidP="00E77ADE">
      <w:pPr>
        <w:spacing w:line="360" w:lineRule="auto"/>
        <w:ind w:firstLine="432"/>
      </w:pPr>
      <w:r w:rsidRPr="006A1A79">
        <w:t xml:space="preserve">El estudio de los diversos índices de desarrollo </w:t>
      </w:r>
      <w:r w:rsidR="00D336DA" w:rsidRPr="006A1A79">
        <w:t>socioeconómico</w:t>
      </w:r>
      <w:r w:rsidRPr="006A1A79">
        <w:t xml:space="preserve"> requirió el uso de diversas </w:t>
      </w:r>
      <w:r w:rsidR="22228500" w:rsidRPr="00C55FA9">
        <w:t>fuentes</w:t>
      </w:r>
      <w:r w:rsidR="00C55FA9" w:rsidRPr="00C55FA9">
        <w:rPr>
          <w:vertAlign w:val="superscript"/>
        </w:rPr>
        <w:t>14</w:t>
      </w:r>
      <w:r w:rsidR="2837624F" w:rsidRPr="00C55FA9">
        <w:rPr>
          <w:vertAlign w:val="superscript"/>
        </w:rPr>
        <w:t xml:space="preserve">, </w:t>
      </w:r>
      <w:r w:rsidR="00C55FA9" w:rsidRPr="00C55FA9">
        <w:rPr>
          <w:vertAlign w:val="superscript"/>
        </w:rPr>
        <w:t>15</w:t>
      </w:r>
      <w:r w:rsidR="2837624F" w:rsidRPr="00C55FA9">
        <w:rPr>
          <w:vertAlign w:val="superscript"/>
        </w:rPr>
        <w:t xml:space="preserve">, </w:t>
      </w:r>
      <w:r w:rsidR="00C55FA9">
        <w:rPr>
          <w:vertAlign w:val="superscript"/>
        </w:rPr>
        <w:t>16</w:t>
      </w:r>
      <w:r w:rsidR="4DF7C6DD" w:rsidRPr="006A1A79">
        <w:t xml:space="preserve">, incluyendo su adecuada transformación, </w:t>
      </w:r>
      <w:r w:rsidRPr="006A1A79">
        <w:t xml:space="preserve">para </w:t>
      </w:r>
      <w:r w:rsidR="557FDD69" w:rsidRPr="006A1A79">
        <w:t>completar la información faltante de algunos</w:t>
      </w:r>
      <w:r w:rsidR="14EA9CDE" w:rsidRPr="006A1A79">
        <w:t xml:space="preserve"> dentro del período 2008</w:t>
      </w:r>
      <w:r w:rsidR="7E7CADA0" w:rsidRPr="006A1A79">
        <w:t xml:space="preserve"> – </w:t>
      </w:r>
      <w:r w:rsidR="14EA9CDE" w:rsidRPr="006A1A79">
        <w:t>2022</w:t>
      </w:r>
      <w:r w:rsidR="7E7CADA0" w:rsidRPr="006A1A79">
        <w:t>, siendo necesario imputar</w:t>
      </w:r>
      <w:r w:rsidR="648B7073" w:rsidRPr="006A1A79">
        <w:t xml:space="preserve"> con la media</w:t>
      </w:r>
      <w:r w:rsidR="7E7CADA0" w:rsidRPr="006A1A79">
        <w:t xml:space="preserve"> un solo valor de la variable </w:t>
      </w:r>
      <w:r w:rsidR="7E418F28" w:rsidRPr="006A1A79">
        <w:t>“</w:t>
      </w:r>
      <w:proofErr w:type="spellStart"/>
      <w:r w:rsidR="7E7CADA0" w:rsidRPr="006A1A79">
        <w:t>Salaried</w:t>
      </w:r>
      <w:proofErr w:type="spellEnd"/>
      <w:r w:rsidR="7E7CADA0" w:rsidRPr="006A1A79">
        <w:t xml:space="preserve"> </w:t>
      </w:r>
      <w:proofErr w:type="spellStart"/>
      <w:r w:rsidR="00662816">
        <w:t>w</w:t>
      </w:r>
      <w:r w:rsidR="7E7CADA0" w:rsidRPr="006A1A79">
        <w:t>orkers</w:t>
      </w:r>
      <w:proofErr w:type="spellEnd"/>
      <w:r w:rsidR="7E7CADA0" w:rsidRPr="006A1A79">
        <w:t xml:space="preserve"> %</w:t>
      </w:r>
      <w:r w:rsidR="2D799B63" w:rsidRPr="006A1A79">
        <w:t>”</w:t>
      </w:r>
      <w:r w:rsidR="7E7CADA0" w:rsidRPr="006A1A79">
        <w:t xml:space="preserve"> para </w:t>
      </w:r>
      <w:r w:rsidR="00D336DA" w:rsidRPr="006A1A79">
        <w:t>Ucrania</w:t>
      </w:r>
      <w:r w:rsidR="7E7CADA0" w:rsidRPr="006A1A79">
        <w:t>.</w:t>
      </w:r>
    </w:p>
    <w:p w14:paraId="2EB5D1C8" w14:textId="70C5244B" w:rsidR="41DFE64D" w:rsidRPr="006A1A79" w:rsidRDefault="79A15BE6" w:rsidP="00E77ADE">
      <w:pPr>
        <w:spacing w:line="360" w:lineRule="auto"/>
        <w:ind w:firstLine="432"/>
      </w:pPr>
      <w:r w:rsidRPr="006A1A79">
        <w:t>La descripción inicial de los datos de los índices de desarrollo</w:t>
      </w:r>
      <w:r w:rsidR="00906D8C">
        <w:t xml:space="preserve"> con algunos estadísticos descriptivos</w:t>
      </w:r>
      <w:r w:rsidRPr="006A1A79">
        <w:t xml:space="preserve"> (</w:t>
      </w:r>
      <w:r w:rsidRPr="00906D8C">
        <w:t xml:space="preserve">Figura </w:t>
      </w:r>
      <w:r w:rsidR="00906D8C" w:rsidRPr="00906D8C">
        <w:t>21</w:t>
      </w:r>
      <w:r w:rsidRPr="006A1A79">
        <w:t>)</w:t>
      </w:r>
      <w:r w:rsidR="53263C9C" w:rsidRPr="006A1A79">
        <w:t xml:space="preserve"> mostró todas las variables presentan alta dispersión</w:t>
      </w:r>
      <w:r w:rsidR="5E9A4016" w:rsidRPr="006A1A79">
        <w:t xml:space="preserve"> (observa la relación de </w:t>
      </w:r>
      <w:r w:rsidR="5E9A4016" w:rsidRPr="006A1A79">
        <w:lastRenderedPageBreak/>
        <w:t>la media/desviación estándar y mínimo/máximo). Lo que se aprecia</w:t>
      </w:r>
      <w:r w:rsidR="53263C9C" w:rsidRPr="006A1A79">
        <w:t xml:space="preserve"> en mayor magnitud para la variable económica </w:t>
      </w:r>
      <w:r w:rsidR="40392408" w:rsidRPr="006A1A79">
        <w:t>“</w:t>
      </w:r>
      <w:proofErr w:type="spellStart"/>
      <w:r w:rsidR="53263C9C" w:rsidRPr="006A1A79">
        <w:t>Inflation</w:t>
      </w:r>
      <w:r w:rsidR="15E5F2C3" w:rsidRPr="006A1A79">
        <w:t>_</w:t>
      </w:r>
      <w:r w:rsidR="53263C9C" w:rsidRPr="006A1A79">
        <w:t>annual</w:t>
      </w:r>
      <w:proofErr w:type="spellEnd"/>
      <w:r w:rsidR="6DA8614A" w:rsidRPr="006A1A79">
        <w:t>”</w:t>
      </w:r>
      <w:r w:rsidR="53263C9C" w:rsidRPr="006A1A79">
        <w:t xml:space="preserve">, que presenta una dispersión muy alta. </w:t>
      </w:r>
    </w:p>
    <w:p w14:paraId="7661C987" w14:textId="0FDDFFCF" w:rsidR="41DFE64D" w:rsidRPr="006A1A79" w:rsidRDefault="53263C9C" w:rsidP="00E77ADE">
      <w:pPr>
        <w:spacing w:line="360" w:lineRule="auto"/>
        <w:ind w:firstLine="432"/>
      </w:pPr>
      <w:r w:rsidRPr="006A1A79">
        <w:t xml:space="preserve">Esto nos dice que tenemos países con </w:t>
      </w:r>
      <w:r w:rsidR="57F11D48" w:rsidRPr="006A1A79">
        <w:t>índices</w:t>
      </w:r>
      <w:r w:rsidRPr="006A1A79">
        <w:t xml:space="preserve"> en ambos extremos, tanto niveles bajos como niveles muy altos.</w:t>
      </w:r>
    </w:p>
    <w:p w14:paraId="21635134" w14:textId="77777777" w:rsidR="007515E3" w:rsidRDefault="79A15BE6" w:rsidP="007515E3">
      <w:pPr>
        <w:spacing w:after="60"/>
        <w:jc w:val="center"/>
        <w:rPr>
          <w:b/>
          <w:bCs/>
          <w:sz w:val="18"/>
          <w:szCs w:val="18"/>
        </w:rPr>
      </w:pPr>
      <w:r w:rsidRPr="006A1A79">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6A1A79" w:rsidRDefault="79A15BE6" w:rsidP="007515E3">
      <w:pPr>
        <w:spacing w:after="0"/>
        <w:jc w:val="center"/>
      </w:pPr>
      <w:r w:rsidRPr="00906D8C">
        <w:rPr>
          <w:b/>
          <w:bCs/>
          <w:sz w:val="18"/>
          <w:szCs w:val="18"/>
        </w:rPr>
        <w:t xml:space="preserve">Figura </w:t>
      </w:r>
      <w:r w:rsidR="00906D8C" w:rsidRPr="00906D8C">
        <w:rPr>
          <w:b/>
          <w:bCs/>
          <w:sz w:val="18"/>
          <w:szCs w:val="18"/>
        </w:rPr>
        <w:t>21</w:t>
      </w:r>
      <w:r w:rsidRPr="00906D8C">
        <w:rPr>
          <w:sz w:val="18"/>
          <w:szCs w:val="18"/>
        </w:rPr>
        <w:t xml:space="preserve">. </w:t>
      </w:r>
      <w:r w:rsidR="00D336DA" w:rsidRPr="00906D8C">
        <w:rPr>
          <w:sz w:val="18"/>
          <w:szCs w:val="18"/>
        </w:rPr>
        <w:t>Tabla</w:t>
      </w:r>
      <w:r w:rsidR="00D336DA" w:rsidRPr="006A1A79">
        <w:rPr>
          <w:sz w:val="18"/>
          <w:szCs w:val="18"/>
        </w:rPr>
        <w:t xml:space="preserve"> de estadísticos descriptivos para las variables de desarrollo.</w:t>
      </w:r>
    </w:p>
    <w:p w14:paraId="6FABA502" w14:textId="75EF9460" w:rsidR="478E0893" w:rsidRPr="006A1A79" w:rsidRDefault="478E0893" w:rsidP="478E0893">
      <w:pPr>
        <w:spacing w:after="0"/>
      </w:pPr>
    </w:p>
    <w:p w14:paraId="264C9CFC" w14:textId="6916022E" w:rsidR="6E412CA5" w:rsidRPr="006A1A79" w:rsidRDefault="6E412CA5" w:rsidP="00030A82">
      <w:pPr>
        <w:spacing w:line="360" w:lineRule="auto"/>
        <w:ind w:firstLine="432"/>
      </w:pPr>
      <w:r w:rsidRPr="006A1A79">
        <w:t>Al o</w:t>
      </w:r>
      <w:r w:rsidR="1BAEF9CF" w:rsidRPr="006A1A79">
        <w:t>bserva</w:t>
      </w:r>
      <w:r w:rsidR="2903F45D" w:rsidRPr="006A1A79">
        <w:t>r</w:t>
      </w:r>
      <w:r w:rsidR="1BAEF9CF" w:rsidRPr="006A1A79">
        <w:t xml:space="preserve"> la distribución de </w:t>
      </w:r>
      <w:r w:rsidR="36E84384" w:rsidRPr="006A1A79">
        <w:t>estas</w:t>
      </w:r>
      <w:r w:rsidR="1BAEF9CF" w:rsidRPr="006A1A79">
        <w:t xml:space="preserve"> variables</w:t>
      </w:r>
      <w:r w:rsidR="51E96627" w:rsidRPr="006A1A79">
        <w:t xml:space="preserve"> y </w:t>
      </w:r>
      <w:r w:rsidR="64B4C364" w:rsidRPr="006A1A79">
        <w:t xml:space="preserve">los </w:t>
      </w:r>
      <w:r w:rsidR="51E96627" w:rsidRPr="006A1A79">
        <w:t>datos atípicos</w:t>
      </w:r>
      <w:r w:rsidR="1BAEF9CF" w:rsidRPr="006A1A79">
        <w:t xml:space="preserve"> </w:t>
      </w:r>
      <w:r w:rsidR="1BAEF9CF" w:rsidRPr="00906D8C">
        <w:t xml:space="preserve">(Figura </w:t>
      </w:r>
      <w:r w:rsidR="00906D8C" w:rsidRPr="00906D8C">
        <w:t>22</w:t>
      </w:r>
      <w:r w:rsidR="1BAEF9CF" w:rsidRPr="006A1A79">
        <w:t>)</w:t>
      </w:r>
      <w:r w:rsidR="528E0B0D" w:rsidRPr="006A1A79">
        <w:t>,</w:t>
      </w:r>
      <w:r w:rsidR="2D5886C9" w:rsidRPr="006A1A79">
        <w:t xml:space="preserve"> resaltaron los siguientes aspectos:</w:t>
      </w:r>
    </w:p>
    <w:p w14:paraId="4582F6F1" w14:textId="1C970B07"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os datos de las variables “</w:t>
      </w:r>
      <w:proofErr w:type="spellStart"/>
      <w:r w:rsidRPr="00906D8C">
        <w:rPr>
          <w:rFonts w:ascii="Arial" w:eastAsiaTheme="minorEastAsia" w:hAnsi="Arial" w:cs="Arial"/>
        </w:rPr>
        <w:t>GDP_Growth</w:t>
      </w:r>
      <w:proofErr w:type="spellEnd"/>
      <w:r w:rsidRPr="00906D8C">
        <w:rPr>
          <w:rFonts w:ascii="Arial" w:eastAsiaTheme="minorEastAsia" w:hAnsi="Arial" w:cs="Arial"/>
        </w:rPr>
        <w:t>”</w:t>
      </w:r>
      <w:r w:rsidR="3CA94C33" w:rsidRPr="00906D8C">
        <w:rPr>
          <w:rFonts w:ascii="Arial" w:eastAsiaTheme="minorEastAsia" w:hAnsi="Arial" w:cs="Arial"/>
        </w:rPr>
        <w:t xml:space="preserve"> (Figura </w:t>
      </w:r>
      <w:r w:rsidR="00906D8C" w:rsidRPr="00906D8C">
        <w:rPr>
          <w:rFonts w:ascii="Arial" w:eastAsiaTheme="minorEastAsia" w:hAnsi="Arial" w:cs="Arial"/>
        </w:rPr>
        <w:t>22B</w:t>
      </w:r>
      <w:r w:rsidR="3CA94C33" w:rsidRPr="00906D8C">
        <w:rPr>
          <w:rFonts w:ascii="Arial" w:eastAsiaTheme="minorEastAsia" w:hAnsi="Arial" w:cs="Arial"/>
        </w:rPr>
        <w:t>)</w:t>
      </w:r>
      <w:r w:rsidRPr="00906D8C">
        <w:rPr>
          <w:rFonts w:ascii="Arial" w:eastAsiaTheme="minorEastAsia" w:hAnsi="Arial" w:cs="Arial"/>
        </w:rPr>
        <w:t xml:space="preserve"> y “</w:t>
      </w:r>
      <w:proofErr w:type="spellStart"/>
      <w:r w:rsidRPr="00906D8C">
        <w:rPr>
          <w:rFonts w:ascii="Arial" w:eastAsiaTheme="minorEastAsia" w:hAnsi="Arial" w:cs="Arial"/>
        </w:rPr>
        <w:t>Unemployment</w:t>
      </w:r>
      <w:proofErr w:type="spellEnd"/>
      <w:r w:rsidRPr="00906D8C">
        <w:rPr>
          <w:rFonts w:ascii="Arial" w:eastAsiaTheme="minorEastAsia" w:hAnsi="Arial" w:cs="Arial"/>
        </w:rPr>
        <w:t xml:space="preserve"> %” </w:t>
      </w:r>
      <w:r w:rsidR="472F8E84" w:rsidRPr="00906D8C">
        <w:rPr>
          <w:rFonts w:ascii="Arial" w:eastAsiaTheme="minorEastAsia" w:hAnsi="Arial" w:cs="Arial"/>
        </w:rPr>
        <w:t xml:space="preserve">(Figura </w:t>
      </w:r>
      <w:r w:rsidR="00906D8C" w:rsidRPr="00906D8C">
        <w:rPr>
          <w:rFonts w:ascii="Arial" w:eastAsiaTheme="minorEastAsia" w:hAnsi="Arial" w:cs="Arial"/>
        </w:rPr>
        <w:t>22I</w:t>
      </w:r>
      <w:r w:rsidR="472F8E84" w:rsidRPr="00906D8C">
        <w:rPr>
          <w:rFonts w:ascii="Arial" w:eastAsiaTheme="minorEastAsia" w:hAnsi="Arial" w:cs="Arial"/>
        </w:rPr>
        <w:t xml:space="preserve">) </w:t>
      </w:r>
      <w:r w:rsidRPr="00906D8C">
        <w:rPr>
          <w:rFonts w:ascii="Arial" w:eastAsiaTheme="minorEastAsia" w:hAnsi="Arial" w:cs="Arial"/>
        </w:rPr>
        <w:t>son las que se asemejan más a una distribución normal, pero ambas presentan valores extremos atípicos.</w:t>
      </w:r>
    </w:p>
    <w:p w14:paraId="7FFF0B63" w14:textId="36004B96"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a inflación anual</w:t>
      </w:r>
      <w:r w:rsidR="7B9969DF" w:rsidRPr="00906D8C">
        <w:rPr>
          <w:rFonts w:ascii="Arial" w:eastAsiaTheme="minorEastAsia" w:hAnsi="Arial" w:cs="Arial"/>
        </w:rPr>
        <w:t xml:space="preserve"> (Figura </w:t>
      </w:r>
      <w:r w:rsidR="00906D8C" w:rsidRPr="00906D8C">
        <w:rPr>
          <w:rFonts w:ascii="Arial" w:eastAsiaTheme="minorEastAsia" w:hAnsi="Arial" w:cs="Arial"/>
        </w:rPr>
        <w:t>22E</w:t>
      </w:r>
      <w:r w:rsidR="7B9969DF" w:rsidRPr="00906D8C">
        <w:rPr>
          <w:rFonts w:ascii="Arial" w:eastAsiaTheme="minorEastAsia" w:hAnsi="Arial" w:cs="Arial"/>
        </w:rPr>
        <w:t>)</w:t>
      </w:r>
      <w:r w:rsidRPr="00906D8C">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6A1A79"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Para “</w:t>
      </w:r>
      <w:proofErr w:type="spellStart"/>
      <w:r w:rsidRPr="00906D8C">
        <w:rPr>
          <w:rFonts w:ascii="Arial" w:eastAsiaTheme="minorEastAsia" w:hAnsi="Arial" w:cs="Arial"/>
        </w:rPr>
        <w:t>Probability</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of</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dying</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young</w:t>
      </w:r>
      <w:proofErr w:type="spellEnd"/>
      <w:r w:rsidRPr="00906D8C">
        <w:rPr>
          <w:rFonts w:ascii="Arial" w:eastAsiaTheme="minorEastAsia" w:hAnsi="Arial" w:cs="Arial"/>
        </w:rPr>
        <w:t>”</w:t>
      </w:r>
      <w:r w:rsidR="7A547E67" w:rsidRPr="00906D8C">
        <w:rPr>
          <w:rFonts w:ascii="Arial" w:eastAsiaTheme="minorEastAsia" w:hAnsi="Arial" w:cs="Arial"/>
        </w:rPr>
        <w:t xml:space="preserve"> (Figuran </w:t>
      </w:r>
      <w:r w:rsidR="00906D8C" w:rsidRPr="00906D8C">
        <w:rPr>
          <w:rFonts w:ascii="Arial" w:eastAsiaTheme="minorEastAsia" w:hAnsi="Arial" w:cs="Arial"/>
        </w:rPr>
        <w:t>22C</w:t>
      </w:r>
      <w:r w:rsidR="7A547E67" w:rsidRPr="00906D8C">
        <w:rPr>
          <w:rFonts w:ascii="Arial" w:eastAsiaTheme="minorEastAsia" w:hAnsi="Arial" w:cs="Arial"/>
        </w:rPr>
        <w:t>)</w:t>
      </w:r>
      <w:r w:rsidRPr="00906D8C">
        <w:rPr>
          <w:rFonts w:ascii="Arial" w:eastAsiaTheme="minorEastAsia" w:hAnsi="Arial" w:cs="Arial"/>
        </w:rPr>
        <w:t xml:space="preserve">, </w:t>
      </w:r>
      <w:r w:rsidR="48D12176" w:rsidRPr="00906D8C">
        <w:rPr>
          <w:rFonts w:ascii="Arial" w:eastAsiaTheme="minorEastAsia" w:hAnsi="Arial" w:cs="Arial"/>
        </w:rPr>
        <w:t>la mayoría</w:t>
      </w:r>
      <w:r w:rsidRPr="00906D8C">
        <w:rPr>
          <w:rFonts w:ascii="Arial" w:eastAsiaTheme="minorEastAsia" w:hAnsi="Arial" w:cs="Arial"/>
        </w:rPr>
        <w:t xml:space="preserve"> de los valores están en un rango de probabilidad baja, con algunos datos que muestran una mayor probabilidad, mientras que para "</w:t>
      </w:r>
      <w:proofErr w:type="spellStart"/>
      <w:r w:rsidRPr="00906D8C">
        <w:rPr>
          <w:rFonts w:ascii="Arial" w:eastAsiaTheme="minorEastAsia" w:hAnsi="Arial" w:cs="Arial"/>
        </w:rPr>
        <w:t>Salaried</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workers</w:t>
      </w:r>
      <w:proofErr w:type="spellEnd"/>
      <w:r w:rsidRPr="00906D8C">
        <w:rPr>
          <w:rFonts w:ascii="Arial" w:eastAsiaTheme="minorEastAsia" w:hAnsi="Arial" w:cs="Arial"/>
        </w:rPr>
        <w:t xml:space="preserve"> %"</w:t>
      </w:r>
      <w:r w:rsidR="7B1117D4" w:rsidRPr="00906D8C">
        <w:rPr>
          <w:rFonts w:ascii="Arial" w:eastAsiaTheme="minorEastAsia" w:hAnsi="Arial" w:cs="Arial"/>
        </w:rPr>
        <w:t xml:space="preserve"> (Figura </w:t>
      </w:r>
      <w:r w:rsidR="00906D8C" w:rsidRPr="00906D8C">
        <w:rPr>
          <w:rFonts w:ascii="Arial" w:eastAsiaTheme="minorEastAsia" w:hAnsi="Arial" w:cs="Arial"/>
        </w:rPr>
        <w:t>22H</w:t>
      </w:r>
      <w:r w:rsidR="7B1117D4" w:rsidRPr="00906D8C">
        <w:rPr>
          <w:rFonts w:ascii="Arial" w:eastAsiaTheme="minorEastAsia" w:hAnsi="Arial" w:cs="Arial"/>
        </w:rPr>
        <w:t>)</w:t>
      </w:r>
      <w:r w:rsidRPr="006A1A79">
        <w:rPr>
          <w:rFonts w:ascii="Arial" w:eastAsiaTheme="minorEastAsia" w:hAnsi="Arial" w:cs="Arial"/>
        </w:rPr>
        <w:t xml:space="preserve"> predomina un porcentaje medio/alto.</w:t>
      </w:r>
    </w:p>
    <w:p w14:paraId="354D9C4D" w14:textId="5D27C016" w:rsidR="478E0893" w:rsidRPr="002176F1" w:rsidRDefault="528E0B0D" w:rsidP="003B1E79">
      <w:pPr>
        <w:pStyle w:val="Prrafodelista"/>
        <w:numPr>
          <w:ilvl w:val="0"/>
          <w:numId w:val="7"/>
        </w:numPr>
        <w:spacing w:after="0" w:line="360" w:lineRule="auto"/>
        <w:jc w:val="both"/>
        <w:rPr>
          <w:rFonts w:ascii="Arial" w:hAnsi="Arial" w:cs="Arial"/>
        </w:rPr>
      </w:pPr>
      <w:r w:rsidRPr="006A1A79">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Default="002176F1" w:rsidP="002176F1">
      <w:pPr>
        <w:spacing w:after="0" w:line="360" w:lineRule="auto"/>
        <w:rPr>
          <w:rFonts w:cs="Arial"/>
        </w:rPr>
      </w:pPr>
    </w:p>
    <w:p w14:paraId="2E18AAFE" w14:textId="77777777" w:rsidR="002176F1" w:rsidRDefault="002176F1" w:rsidP="002176F1">
      <w:pPr>
        <w:spacing w:after="0" w:line="360" w:lineRule="auto"/>
        <w:rPr>
          <w:rFonts w:cs="Arial"/>
        </w:rPr>
      </w:pPr>
    </w:p>
    <w:p w14:paraId="477F2DF7" w14:textId="77777777" w:rsidR="002176F1" w:rsidRDefault="002176F1" w:rsidP="002176F1">
      <w:pPr>
        <w:spacing w:after="0" w:line="360" w:lineRule="auto"/>
        <w:rPr>
          <w:rFonts w:cs="Arial"/>
        </w:rPr>
      </w:pPr>
    </w:p>
    <w:p w14:paraId="7F9F73FF" w14:textId="77777777" w:rsidR="002176F1" w:rsidRDefault="002176F1" w:rsidP="002176F1">
      <w:pPr>
        <w:spacing w:after="0" w:line="360" w:lineRule="auto"/>
        <w:rPr>
          <w:rFonts w:cs="Arial"/>
        </w:rPr>
      </w:pPr>
    </w:p>
    <w:p w14:paraId="50B2E98A" w14:textId="77777777" w:rsidR="002176F1" w:rsidRPr="002176F1" w:rsidRDefault="002176F1" w:rsidP="002176F1">
      <w:pPr>
        <w:spacing w:after="0" w:line="360" w:lineRule="auto"/>
        <w:rPr>
          <w:rFonts w:cs="Arial"/>
        </w:rPr>
      </w:pPr>
    </w:p>
    <w:p w14:paraId="6BD1E6E2" w14:textId="77777777" w:rsidR="003B1E79" w:rsidRPr="006A1A79" w:rsidRDefault="003B1E79" w:rsidP="003B1E79">
      <w:pPr>
        <w:pStyle w:val="Prrafodelista"/>
        <w:spacing w:after="0" w:line="360" w:lineRule="auto"/>
        <w:jc w:val="both"/>
        <w:rPr>
          <w:rFonts w:ascii="Arial" w:hAnsi="Arial" w:cs="Arial"/>
        </w:rPr>
      </w:pPr>
    </w:p>
    <w:p w14:paraId="5C3AD330" w14:textId="02A716A6" w:rsidR="050F0225" w:rsidRPr="006A1A79" w:rsidRDefault="002176F1" w:rsidP="002176F1">
      <w:pPr>
        <w:jc w:val="center"/>
        <w:rPr>
          <w:rFonts w:eastAsia="Arial" w:cs="Arial"/>
        </w:rPr>
      </w:pPr>
      <w:r>
        <w:rPr>
          <w:noProof/>
        </w:rPr>
        <w:lastRenderedPageBreak/>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61E1" id="_x0000_t202" coordsize="21600,21600" o:spt="202" path="m,l,21600r21600,l21600,xe">
                <v:stroke joinstyle="miter"/>
                <v:path gradientshapeok="t" o:connecttype="rect"/>
              </v:shapetype>
              <v:shape id="Text Box 2" o:spid="_x0000_s1026"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" filled="f" stroked="f">
                <v:textbo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7"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" filled="f" stroked="f">
                <v:textbo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28"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L6dLTT8AQAA0wMAAA4AAAAAAAAAAAAA&#10;AAAALgIAAGRycy9lMm9Eb2MueG1sUEsBAi0AFAAGAAgAAAAhAJsDFwnfAAAACwEAAA8AAAAAAAAA&#10;AAAAAAAAVgQAAGRycy9kb3ducmV2LnhtbFBLBQYAAAAABAAEAPMAAABiBQAAAAA=&#10;" filled="f" stroked="f">
                <v:textbo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13DFA" w:rsidRDefault="00C13DFA" w:rsidP="00C13DFA">
                            <w:pPr>
                              <w:jc w:val="center"/>
                              <w:rPr>
                                <w:b/>
                                <w:bCs/>
                                <w:lang w:val="en-US"/>
                              </w:rPr>
                            </w:pPr>
                            <w:r w:rsidRPr="00C13DFA">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29"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sKkPC/AEAANMDAAAOAAAAAAAAAAAAAAAA&#10;AC4CAABkcnMvZTJvRG9jLnhtbFBLAQItABQABgAIAAAAIQDYgJ/r3QAAAAkBAAAPAAAAAAAAAAAA&#10;AAAAAFYEAABkcnMvZG93bnJldi54bWxQSwUGAAAAAAQABADzAAAAYAUAAAAA&#10;" filled="f" stroked="f">
                <v:textbox>
                  <w:txbxContent>
                    <w:p w14:paraId="0408B360" w14:textId="075FC6B2" w:rsidR="00C13DFA" w:rsidRPr="00C13DFA" w:rsidRDefault="00C13DFA" w:rsidP="00C13DFA">
                      <w:pPr>
                        <w:jc w:val="center"/>
                        <w:rPr>
                          <w:b/>
                          <w:bCs/>
                          <w:lang w:val="en-US"/>
                        </w:rPr>
                      </w:pPr>
                      <w:r w:rsidRPr="00C13DFA">
                        <w:rPr>
                          <w:b/>
                          <w:bCs/>
                        </w:rPr>
                        <w:t>(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0"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JEn2Wz8AQAA0wMAAA4AAAAAAAAAAAAA&#10;AAAALgIAAGRycy9lMm9Eb2MueG1sUEsBAi0AFAAGAAgAAAAhAIppK6vfAAAACwEAAA8AAAAAAAAA&#10;AAAAAAAAVgQAAGRycy9kb3ducmV2LnhtbFBLBQYAAAAABAAEAPMAAABiBQAAAAA=&#10;" filled="f" stroked="f">
                <v:textbo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1"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Q5C3mvwBAADTAwAADgAAAAAAAAAAAAAA&#10;AAAuAgAAZHJzL2Uyb0RvYy54bWxQSwECLQAUAAYACAAAACEAUecZFt4AAAAJAQAADwAAAAAAAAAA&#10;AAAAAABWBAAAZHJzL2Rvd25yZXYueG1sUEsFBgAAAAAEAAQA8wAAAGEFAAAAAA==&#10;" filled="f" stroked="f">
                <v:textbo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2"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dE51W/wBAADTAwAADgAAAAAAAAAAAAAA&#10;AAAuAgAAZHJzL2Uyb0RvYy54bWxQSwECLQAUAAYACAAAACEA23Bxl94AAAAJAQAADwAAAAAAAAAA&#10;AAAAAABWBAAAZHJzL2Rvd25yZXYueG1sUEsFBgAAAAAEAAQA8wAAAGEFAAAAAA==&#10;" filled="f" stroked="f">
                <v:textbo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v:textbox>
              </v:shape>
            </w:pict>
          </mc:Fallback>
        </mc:AlternateContent>
      </w:r>
      <w:r w:rsidR="050F0225" w:rsidRPr="006A1A79">
        <w:rPr>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6A1A79">
        <w:rPr>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6A1A79" w:rsidRDefault="3A94DA8F" w:rsidP="478E0893">
      <w:pPr>
        <w:spacing w:after="0"/>
        <w:rPr>
          <w:rFonts w:ascii="Times New Roman" w:eastAsia="Times New Roman" w:hAnsi="Times New Roman" w:cs="Times New Roman"/>
          <w:color w:val="000000" w:themeColor="text1"/>
        </w:rPr>
      </w:pPr>
      <w:r w:rsidRPr="006A1A79">
        <w:rPr>
          <w:rFonts w:ascii="Times New Roman" w:eastAsia="Times New Roman" w:hAnsi="Times New Roman" w:cs="Times New Roman"/>
          <w:color w:val="000000" w:themeColor="text1"/>
          <w:sz w:val="16"/>
          <w:szCs w:val="16"/>
        </w:rPr>
        <w:t xml:space="preserve"> </w:t>
      </w:r>
    </w:p>
    <w:p w14:paraId="021C0667" w14:textId="0DC31B98" w:rsidR="050F0225" w:rsidRPr="006A1A79" w:rsidRDefault="002176F1" w:rsidP="002176F1">
      <w:pPr>
        <w:jc w:val="center"/>
        <w:rPr>
          <w:rFonts w:eastAsia="Arial" w:cs="Arial"/>
        </w:rPr>
      </w:pPr>
      <w:r>
        <w:rPr>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3"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pvkbrfwBAADTAwAADgAAAAAAAAAAAAAA&#10;AAAuAgAAZHJzL2Uyb0RvYy54bWxQSwECLQAUAAYACAAAACEAeqMdDt4AAAALAQAADwAAAAAAAAAA&#10;AAAAAABWBAAAZHJzL2Rvd25yZXYueG1sUEsFBgAAAAAEAAQA8wAAAGEFAAAAAA==&#10;" filled="f" stroked="f">
                <v:textbo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4"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M9TMN38AQAA0wMAAA4AAAAAAAAAAAAA&#10;AAAALgIAAGRycy9lMm9Eb2MueG1sUEsBAi0AFAAGAAgAAAAhAG3cTxffAAAACwEAAA8AAAAAAAAA&#10;AAAAAAAAVgQAAGRycy9kb3ducmV2LnhtbFBLBQYAAAAABAAEAPMAAABiBQAAAAA=&#10;" filled="f" stroked="f">
                <v:textbo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v:textbox>
              </v:shape>
            </w:pict>
          </mc:Fallback>
        </mc:AlternateContent>
      </w:r>
      <w:r w:rsidR="050F0225" w:rsidRPr="006A1A79">
        <w:rPr>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6A1A79">
        <w:rPr>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6A1A79" w:rsidRDefault="0B7CAE72" w:rsidP="478E0893">
      <w:pPr>
        <w:spacing w:after="0"/>
      </w:pPr>
      <w:r w:rsidRPr="006A1A79">
        <w:rPr>
          <w:sz w:val="14"/>
          <w:szCs w:val="14"/>
        </w:rPr>
        <w:t xml:space="preserve"> </w:t>
      </w:r>
      <w:r w:rsidR="7916F00B" w:rsidRPr="006A1A79">
        <w:rPr>
          <w:sz w:val="16"/>
          <w:szCs w:val="16"/>
        </w:rPr>
        <w:t xml:space="preserve"> </w:t>
      </w:r>
    </w:p>
    <w:p w14:paraId="13881C24" w14:textId="606E2090" w:rsidR="050F0225" w:rsidRPr="006A1A79" w:rsidRDefault="050F0225" w:rsidP="002176F1">
      <w:pPr>
        <w:jc w:val="center"/>
        <w:rPr>
          <w:rFonts w:eastAsia="Arial" w:cs="Arial"/>
        </w:rPr>
      </w:pPr>
      <w:r w:rsidRPr="006A1A79">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6A1A79">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6A1A79">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AE6309" w:rsidRDefault="22784A77" w:rsidP="478E0893">
      <w:pPr>
        <w:spacing w:after="0"/>
        <w:rPr>
          <w:rFonts w:eastAsia="Arial" w:cs="Arial"/>
          <w:sz w:val="18"/>
          <w:szCs w:val="18"/>
          <w:lang w:val="en-US"/>
        </w:rPr>
      </w:pPr>
      <w:r w:rsidRPr="00906D8C">
        <w:rPr>
          <w:rFonts w:eastAsia="Arial" w:cs="Arial"/>
          <w:b/>
          <w:bCs/>
          <w:sz w:val="18"/>
          <w:szCs w:val="18"/>
        </w:rPr>
        <w:t xml:space="preserve">Figura </w:t>
      </w:r>
      <w:r w:rsidR="00906D8C" w:rsidRPr="00906D8C">
        <w:rPr>
          <w:rFonts w:eastAsia="Arial" w:cs="Arial"/>
          <w:b/>
          <w:bCs/>
          <w:sz w:val="18"/>
          <w:szCs w:val="18"/>
        </w:rPr>
        <w:t>22</w:t>
      </w:r>
      <w:r w:rsidR="4EF209D3" w:rsidRPr="006A1A79">
        <w:rPr>
          <w:rFonts w:eastAsia="Arial" w:cs="Arial"/>
          <w:b/>
          <w:bCs/>
          <w:sz w:val="18"/>
          <w:szCs w:val="18"/>
        </w:rPr>
        <w:t xml:space="preserve">. </w:t>
      </w:r>
      <w:r w:rsidR="4EF209D3" w:rsidRPr="006A1A79">
        <w:rPr>
          <w:rFonts w:eastAsia="Arial" w:cs="Arial"/>
          <w:sz w:val="18"/>
          <w:szCs w:val="18"/>
        </w:rPr>
        <w:t xml:space="preserve">Distribución de las variables de índices de desarrollo y </w:t>
      </w:r>
      <w:r w:rsidR="0B2919FC" w:rsidRPr="006A1A79">
        <w:rPr>
          <w:rFonts w:eastAsia="Arial" w:cs="Arial"/>
          <w:sz w:val="18"/>
          <w:szCs w:val="18"/>
        </w:rPr>
        <w:t>detección de datos atípicos</w:t>
      </w:r>
      <w:r w:rsidR="58B368E6" w:rsidRPr="006A1A79">
        <w:rPr>
          <w:rFonts w:eastAsia="Arial" w:cs="Arial"/>
          <w:sz w:val="18"/>
          <w:szCs w:val="18"/>
        </w:rPr>
        <w:t>.</w:t>
      </w:r>
      <w:r w:rsidR="0B2919FC" w:rsidRPr="006A1A79">
        <w:rPr>
          <w:rFonts w:eastAsia="Arial" w:cs="Arial"/>
          <w:sz w:val="18"/>
          <w:szCs w:val="18"/>
        </w:rPr>
        <w:t xml:space="preserve"> </w:t>
      </w:r>
      <w:r w:rsidR="0B2919FC" w:rsidRPr="00AE6309">
        <w:rPr>
          <w:rFonts w:eastAsia="Arial" w:cs="Arial"/>
          <w:sz w:val="18"/>
          <w:szCs w:val="18"/>
          <w:lang w:val="en-US"/>
        </w:rPr>
        <w:t xml:space="preserve">(A) </w:t>
      </w:r>
      <w:r w:rsidR="29FE41CA" w:rsidRPr="00AE6309">
        <w:rPr>
          <w:rFonts w:eastAsia="Arial" w:cs="Arial"/>
          <w:sz w:val="18"/>
          <w:szCs w:val="18"/>
          <w:lang w:val="en-US"/>
        </w:rPr>
        <w:t>“Rule of Law Percentile”</w:t>
      </w:r>
      <w:r w:rsidR="0B2919FC" w:rsidRPr="00AE6309">
        <w:rPr>
          <w:rFonts w:eastAsia="Arial" w:cs="Arial"/>
          <w:sz w:val="18"/>
          <w:szCs w:val="18"/>
          <w:lang w:val="en-US"/>
        </w:rPr>
        <w:t xml:space="preserve">, (B) </w:t>
      </w:r>
      <w:r w:rsidR="49424331" w:rsidRPr="00AE6309">
        <w:rPr>
          <w:rFonts w:eastAsia="Arial" w:cs="Arial"/>
          <w:sz w:val="18"/>
          <w:szCs w:val="18"/>
          <w:lang w:val="en-US"/>
        </w:rPr>
        <w:t>“</w:t>
      </w:r>
      <w:proofErr w:type="spellStart"/>
      <w:r w:rsidR="49424331" w:rsidRPr="00AE6309">
        <w:rPr>
          <w:rFonts w:eastAsia="Arial" w:cs="Arial"/>
          <w:sz w:val="18"/>
          <w:szCs w:val="18"/>
          <w:lang w:val="en-US"/>
        </w:rPr>
        <w:t>GDP_growth</w:t>
      </w:r>
      <w:proofErr w:type="spellEnd"/>
      <w:r w:rsidR="49424331" w:rsidRPr="00AE6309">
        <w:rPr>
          <w:rFonts w:eastAsia="Arial" w:cs="Arial"/>
          <w:sz w:val="18"/>
          <w:szCs w:val="18"/>
          <w:lang w:val="en-US"/>
        </w:rPr>
        <w:t>”</w:t>
      </w:r>
      <w:r w:rsidR="0B2919FC" w:rsidRPr="00AE6309">
        <w:rPr>
          <w:rFonts w:eastAsia="Arial" w:cs="Arial"/>
          <w:sz w:val="18"/>
          <w:szCs w:val="18"/>
          <w:lang w:val="en-US"/>
        </w:rPr>
        <w:t xml:space="preserve">, (C) </w:t>
      </w:r>
      <w:r w:rsidR="32BD708B" w:rsidRPr="00AE6309">
        <w:rPr>
          <w:rFonts w:eastAsia="Arial" w:cs="Arial"/>
          <w:sz w:val="18"/>
          <w:szCs w:val="18"/>
          <w:lang w:val="en-US"/>
        </w:rPr>
        <w:t>“Probability of dying young”</w:t>
      </w:r>
      <w:r w:rsidR="0B2919FC" w:rsidRPr="00AE6309">
        <w:rPr>
          <w:rFonts w:eastAsia="Arial" w:cs="Arial"/>
          <w:sz w:val="18"/>
          <w:szCs w:val="18"/>
          <w:lang w:val="en-US"/>
        </w:rPr>
        <w:t>, (D)</w:t>
      </w:r>
      <w:r w:rsidR="6C71932A" w:rsidRPr="00AE6309">
        <w:rPr>
          <w:rFonts w:eastAsia="Arial" w:cs="Arial"/>
          <w:sz w:val="18"/>
          <w:szCs w:val="18"/>
          <w:lang w:val="en-US"/>
        </w:rPr>
        <w:t xml:space="preserve"> </w:t>
      </w:r>
      <w:r w:rsidR="5D551037" w:rsidRPr="00AE6309">
        <w:rPr>
          <w:rFonts w:eastAsia="Arial" w:cs="Arial"/>
          <w:sz w:val="18"/>
          <w:szCs w:val="18"/>
          <w:lang w:val="en-US"/>
        </w:rPr>
        <w:t>“Voice and Accountability Percentile”</w:t>
      </w:r>
      <w:r w:rsidR="6C71932A" w:rsidRPr="00AE6309">
        <w:rPr>
          <w:rFonts w:eastAsia="Arial" w:cs="Arial"/>
          <w:sz w:val="18"/>
          <w:szCs w:val="18"/>
          <w:lang w:val="en-US"/>
        </w:rPr>
        <w:t xml:space="preserve">, </w:t>
      </w:r>
      <w:r w:rsidR="0B2919FC" w:rsidRPr="00AE6309">
        <w:rPr>
          <w:rFonts w:eastAsia="Arial" w:cs="Arial"/>
          <w:sz w:val="18"/>
          <w:szCs w:val="18"/>
          <w:lang w:val="en-US"/>
        </w:rPr>
        <w:t>(E)</w:t>
      </w:r>
      <w:r w:rsidR="20D52640" w:rsidRPr="00AE6309">
        <w:rPr>
          <w:rFonts w:eastAsia="Arial" w:cs="Arial"/>
          <w:sz w:val="18"/>
          <w:szCs w:val="18"/>
          <w:lang w:val="en-US"/>
        </w:rPr>
        <w:t xml:space="preserve"> </w:t>
      </w:r>
      <w:r w:rsidR="0912D58F" w:rsidRPr="00AE6309">
        <w:rPr>
          <w:rFonts w:eastAsia="Arial" w:cs="Arial"/>
          <w:sz w:val="18"/>
          <w:szCs w:val="18"/>
          <w:lang w:val="en-US"/>
        </w:rPr>
        <w:t>“</w:t>
      </w:r>
      <w:proofErr w:type="spellStart"/>
      <w:r w:rsidR="0912D58F" w:rsidRPr="00AE6309">
        <w:rPr>
          <w:rFonts w:eastAsia="Arial" w:cs="Arial"/>
          <w:sz w:val="18"/>
          <w:szCs w:val="18"/>
          <w:lang w:val="en-US"/>
        </w:rPr>
        <w:t>Inflation_annual</w:t>
      </w:r>
      <w:proofErr w:type="spellEnd"/>
      <w:r w:rsidR="0912D58F" w:rsidRPr="00AE6309">
        <w:rPr>
          <w:rFonts w:eastAsia="Arial" w:cs="Arial"/>
          <w:sz w:val="18"/>
          <w:szCs w:val="18"/>
          <w:lang w:val="en-US"/>
        </w:rPr>
        <w:t>”</w:t>
      </w:r>
      <w:r w:rsidR="20D52640" w:rsidRPr="00AE6309">
        <w:rPr>
          <w:rFonts w:eastAsia="Arial" w:cs="Arial"/>
          <w:sz w:val="18"/>
          <w:szCs w:val="18"/>
          <w:lang w:val="en-US"/>
        </w:rPr>
        <w:t xml:space="preserve">, </w:t>
      </w:r>
      <w:r w:rsidR="0B2919FC" w:rsidRPr="00AE6309">
        <w:rPr>
          <w:rFonts w:eastAsia="Arial" w:cs="Arial"/>
          <w:sz w:val="18"/>
          <w:szCs w:val="18"/>
          <w:lang w:val="en-US"/>
        </w:rPr>
        <w:t>(F)</w:t>
      </w:r>
      <w:r w:rsidR="6900B94D" w:rsidRPr="00AE6309">
        <w:rPr>
          <w:rFonts w:eastAsia="Arial" w:cs="Arial"/>
          <w:sz w:val="18"/>
          <w:szCs w:val="18"/>
          <w:lang w:val="en-US"/>
        </w:rPr>
        <w:t xml:space="preserve"> </w:t>
      </w:r>
      <w:r w:rsidR="696C20F0" w:rsidRPr="00AE6309">
        <w:rPr>
          <w:rFonts w:eastAsia="Arial" w:cs="Arial"/>
          <w:sz w:val="18"/>
          <w:szCs w:val="18"/>
          <w:lang w:val="en-US"/>
        </w:rPr>
        <w:t>“Political and Violence Percentile”</w:t>
      </w:r>
      <w:r w:rsidR="6900B94D" w:rsidRPr="00AE6309">
        <w:rPr>
          <w:rFonts w:eastAsia="Arial" w:cs="Arial"/>
          <w:sz w:val="18"/>
          <w:szCs w:val="18"/>
          <w:lang w:val="en-US"/>
        </w:rPr>
        <w:t xml:space="preserve">, </w:t>
      </w:r>
      <w:r w:rsidR="0B2919FC" w:rsidRPr="00AE6309">
        <w:rPr>
          <w:rFonts w:eastAsia="Arial" w:cs="Arial"/>
          <w:sz w:val="18"/>
          <w:szCs w:val="18"/>
          <w:lang w:val="en-US"/>
        </w:rPr>
        <w:t>(G)</w:t>
      </w:r>
      <w:r w:rsidR="1441C44D" w:rsidRPr="00AE6309">
        <w:rPr>
          <w:rFonts w:eastAsia="Arial" w:cs="Arial"/>
          <w:sz w:val="18"/>
          <w:szCs w:val="18"/>
          <w:lang w:val="en-US"/>
        </w:rPr>
        <w:t xml:space="preserve"> </w:t>
      </w:r>
      <w:r w:rsidR="2DD56A18" w:rsidRPr="00AE6309">
        <w:rPr>
          <w:rFonts w:eastAsia="Arial" w:cs="Arial"/>
          <w:sz w:val="18"/>
          <w:szCs w:val="18"/>
          <w:lang w:val="en-US"/>
        </w:rPr>
        <w:t>“Regulatory Quality Percentile”</w:t>
      </w:r>
      <w:r w:rsidR="1441C44D" w:rsidRPr="00AE6309">
        <w:rPr>
          <w:rFonts w:eastAsia="Arial" w:cs="Arial"/>
          <w:sz w:val="18"/>
          <w:szCs w:val="18"/>
          <w:lang w:val="en-US"/>
        </w:rPr>
        <w:t xml:space="preserve">, </w:t>
      </w:r>
      <w:r w:rsidR="0B2919FC" w:rsidRPr="00AE6309">
        <w:rPr>
          <w:rFonts w:eastAsia="Arial" w:cs="Arial"/>
          <w:sz w:val="18"/>
          <w:szCs w:val="18"/>
          <w:lang w:val="en-US"/>
        </w:rPr>
        <w:t>(H)</w:t>
      </w:r>
      <w:r w:rsidR="47AB94FE" w:rsidRPr="00AE6309">
        <w:rPr>
          <w:rFonts w:eastAsia="Arial" w:cs="Arial"/>
          <w:sz w:val="18"/>
          <w:szCs w:val="18"/>
          <w:lang w:val="en-US"/>
        </w:rPr>
        <w:t xml:space="preserve"> </w:t>
      </w:r>
      <w:r w:rsidR="34D85C66" w:rsidRPr="00AE6309">
        <w:rPr>
          <w:rFonts w:eastAsia="Arial" w:cs="Arial"/>
          <w:sz w:val="18"/>
          <w:szCs w:val="18"/>
          <w:lang w:val="en-US"/>
        </w:rPr>
        <w:t>“Salaried workers %”</w:t>
      </w:r>
      <w:r w:rsidR="47AB94FE" w:rsidRPr="00AE6309">
        <w:rPr>
          <w:rFonts w:eastAsia="Arial" w:cs="Arial"/>
          <w:sz w:val="18"/>
          <w:szCs w:val="18"/>
          <w:lang w:val="en-US"/>
        </w:rPr>
        <w:t xml:space="preserve"> y </w:t>
      </w:r>
      <w:r w:rsidR="0B2919FC" w:rsidRPr="00AE6309">
        <w:rPr>
          <w:rFonts w:eastAsia="Arial" w:cs="Arial"/>
          <w:sz w:val="18"/>
          <w:szCs w:val="18"/>
          <w:lang w:val="en-US"/>
        </w:rPr>
        <w:t>(I)</w:t>
      </w:r>
      <w:r w:rsidR="6D64E8DE" w:rsidRPr="00AE6309">
        <w:rPr>
          <w:rFonts w:eastAsia="Arial" w:cs="Arial"/>
          <w:sz w:val="18"/>
          <w:szCs w:val="18"/>
          <w:lang w:val="en-US"/>
        </w:rPr>
        <w:t xml:space="preserve"> </w:t>
      </w:r>
      <w:r w:rsidR="2687B41E" w:rsidRPr="00AE6309">
        <w:rPr>
          <w:rFonts w:eastAsia="Arial" w:cs="Arial"/>
          <w:sz w:val="18"/>
          <w:szCs w:val="18"/>
          <w:lang w:val="en-US"/>
        </w:rPr>
        <w:t>“Unemployment %”</w:t>
      </w:r>
      <w:r w:rsidR="6D64E8DE" w:rsidRPr="00AE6309">
        <w:rPr>
          <w:rFonts w:eastAsia="Arial" w:cs="Arial"/>
          <w:sz w:val="18"/>
          <w:szCs w:val="18"/>
          <w:lang w:val="en-US"/>
        </w:rPr>
        <w:t>.</w:t>
      </w:r>
    </w:p>
    <w:p w14:paraId="7C236F37" w14:textId="401C2780" w:rsidR="478E0893" w:rsidRPr="00AE6309" w:rsidRDefault="478E0893" w:rsidP="478E0893">
      <w:pPr>
        <w:rPr>
          <w:rFonts w:ascii="Times New Roman" w:eastAsia="Times New Roman" w:hAnsi="Times New Roman" w:cs="Times New Roman"/>
          <w:color w:val="000000" w:themeColor="text1"/>
          <w:lang w:val="en-US"/>
        </w:rPr>
      </w:pPr>
    </w:p>
    <w:p w14:paraId="2E0E339C" w14:textId="4847BCA5" w:rsidR="5B2EDD4E" w:rsidRPr="006A1A79" w:rsidRDefault="5B2EDD4E" w:rsidP="00030A82">
      <w:pPr>
        <w:spacing w:after="0" w:line="360" w:lineRule="auto"/>
        <w:ind w:firstLine="432"/>
      </w:pPr>
      <w:r w:rsidRPr="006A1A79">
        <w:t xml:space="preserve">Luego, al comparar </w:t>
      </w:r>
      <w:r w:rsidR="574FB02A" w:rsidRPr="006A1A79">
        <w:t xml:space="preserve">el cambio </w:t>
      </w:r>
      <w:r w:rsidR="1F27C650" w:rsidRPr="006A1A79">
        <w:t xml:space="preserve">en el tiempo </w:t>
      </w:r>
      <w:r w:rsidR="574FB02A" w:rsidRPr="006A1A79">
        <w:t xml:space="preserve">de </w:t>
      </w:r>
      <w:r w:rsidR="4B197383" w:rsidRPr="006A1A79">
        <w:t xml:space="preserve">alguna de </w:t>
      </w:r>
      <w:r w:rsidR="74526C66" w:rsidRPr="006A1A79">
        <w:t>estas</w:t>
      </w:r>
      <w:r w:rsidR="4B197383" w:rsidRPr="006A1A79">
        <w:t xml:space="preserve"> variables </w:t>
      </w:r>
      <w:r w:rsidR="616DA8D7" w:rsidRPr="006A1A79">
        <w:t xml:space="preserve">en </w:t>
      </w:r>
      <w:r w:rsidR="1B786984" w:rsidRPr="006A1A79">
        <w:t>co</w:t>
      </w:r>
      <w:r w:rsidR="616DA8D7" w:rsidRPr="006A1A79">
        <w:t>n</w:t>
      </w:r>
      <w:r w:rsidR="7549E3DA" w:rsidRPr="006A1A79">
        <w:t>traste</w:t>
      </w:r>
      <w:r w:rsidR="616DA8D7" w:rsidRPr="006A1A79">
        <w:t xml:space="preserve"> con </w:t>
      </w:r>
      <w:r w:rsidR="0C080325" w:rsidRPr="006A1A79">
        <w:t xml:space="preserve">la tendencia de </w:t>
      </w:r>
      <w:r w:rsidR="616DA8D7" w:rsidRPr="006A1A79">
        <w:t>los datos de inmigración</w:t>
      </w:r>
      <w:r w:rsidR="4B197383" w:rsidRPr="006A1A79">
        <w:t xml:space="preserve"> </w:t>
      </w:r>
      <w:r w:rsidR="3CAE1F95" w:rsidRPr="006A1A79">
        <w:t>d</w:t>
      </w:r>
      <w:r w:rsidR="4B197383" w:rsidRPr="006A1A79">
        <w:t>el Top 4</w:t>
      </w:r>
      <w:r w:rsidR="6D67C9C0" w:rsidRPr="006A1A79">
        <w:t xml:space="preserve"> </w:t>
      </w:r>
      <w:r w:rsidR="12002EF7" w:rsidRPr="006A1A79">
        <w:rPr>
          <w:rFonts w:eastAsia="Arial" w:cs="Arial"/>
          <w:color w:val="4D5156"/>
          <w:sz w:val="21"/>
          <w:szCs w:val="21"/>
        </w:rPr>
        <w:t>−</w:t>
      </w:r>
      <w:r w:rsidR="6D67C9C0" w:rsidRPr="006A1A79">
        <w:t>Colombia, Marruecos, Rumania y Venezuela</w:t>
      </w:r>
      <w:r w:rsidR="21DAF27B" w:rsidRPr="006A1A79">
        <w:rPr>
          <w:rFonts w:eastAsia="Arial" w:cs="Arial"/>
          <w:color w:val="4D5156"/>
          <w:sz w:val="21"/>
          <w:szCs w:val="21"/>
        </w:rPr>
        <w:t>−</w:t>
      </w:r>
      <w:r w:rsidR="6D67C9C0" w:rsidRPr="006A1A79">
        <w:t xml:space="preserve"> </w:t>
      </w:r>
      <w:r w:rsidR="6947D7FD" w:rsidRPr="006A1A79">
        <w:t xml:space="preserve">entre las </w:t>
      </w:r>
      <w:r w:rsidR="4B197383" w:rsidRPr="006A1A79">
        <w:t>nacionalidade</w:t>
      </w:r>
      <w:r w:rsidR="4B197383" w:rsidRPr="00906D8C">
        <w:t>s</w:t>
      </w:r>
      <w:r w:rsidR="64E0074C" w:rsidRPr="00906D8C">
        <w:t xml:space="preserve"> (Figura</w:t>
      </w:r>
      <w:r w:rsidR="5D44D4A2" w:rsidRPr="00906D8C">
        <w:t xml:space="preserve"> </w:t>
      </w:r>
      <w:r w:rsidR="00906D8C" w:rsidRPr="00906D8C">
        <w:t>23</w:t>
      </w:r>
      <w:r w:rsidR="5D44D4A2" w:rsidRPr="00906D8C">
        <w:t>)</w:t>
      </w:r>
      <w:r w:rsidR="64E0074C" w:rsidRPr="00906D8C">
        <w:t>,</w:t>
      </w:r>
      <w:r w:rsidR="64E0074C" w:rsidRPr="006A1A79">
        <w:t xml:space="preserve"> se observó que:</w:t>
      </w:r>
    </w:p>
    <w:p w14:paraId="5C02195D" w14:textId="77777777" w:rsidR="00D336DA" w:rsidRPr="006A1A79" w:rsidRDefault="00D336DA" w:rsidP="00D336DA">
      <w:pPr>
        <w:spacing w:after="0" w:line="360" w:lineRule="auto"/>
        <w:ind w:firstLine="720"/>
      </w:pPr>
    </w:p>
    <w:p w14:paraId="0A7AB5D1" w14:textId="1765FBBC" w:rsidR="34558B2E" w:rsidRPr="006A1A79" w:rsidRDefault="34558B2E"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Para Venezuela, </w:t>
      </w:r>
      <w:r w:rsidR="4B57E150" w:rsidRPr="006A1A79">
        <w:rPr>
          <w:rFonts w:ascii="Arial" w:eastAsiaTheme="minorEastAsia" w:hAnsi="Arial" w:cs="Arial"/>
        </w:rPr>
        <w:t xml:space="preserve">observando el rango de 2013 a 2019, </w:t>
      </w:r>
      <w:r w:rsidR="5BE09452" w:rsidRPr="006A1A79">
        <w:rPr>
          <w:rFonts w:ascii="Arial" w:eastAsiaTheme="minorEastAsia" w:hAnsi="Arial" w:cs="Arial"/>
        </w:rPr>
        <w:t xml:space="preserve">es evidente la </w:t>
      </w:r>
      <w:r w:rsidR="125D8887" w:rsidRPr="006A1A79">
        <w:rPr>
          <w:rFonts w:ascii="Arial" w:eastAsiaTheme="minorEastAsia" w:hAnsi="Arial" w:cs="Arial"/>
        </w:rPr>
        <w:t>correlación</w:t>
      </w:r>
      <w:r w:rsidR="5BE09452" w:rsidRPr="006A1A79">
        <w:rPr>
          <w:rFonts w:ascii="Arial" w:eastAsiaTheme="minorEastAsia" w:hAnsi="Arial" w:cs="Arial"/>
        </w:rPr>
        <w:t xml:space="preserve"> inversa con la </w:t>
      </w:r>
      <w:r w:rsidR="1619E989" w:rsidRPr="006A1A79">
        <w:rPr>
          <w:rFonts w:ascii="Arial" w:eastAsiaTheme="minorEastAsia" w:hAnsi="Arial" w:cs="Arial"/>
        </w:rPr>
        <w:t>inmigración</w:t>
      </w:r>
      <w:r w:rsidR="1469E242" w:rsidRPr="006A1A79">
        <w:rPr>
          <w:rFonts w:ascii="Arial" w:eastAsiaTheme="minorEastAsia" w:hAnsi="Arial" w:cs="Arial"/>
        </w:rPr>
        <w:t xml:space="preserve"> en los datos de </w:t>
      </w:r>
      <w:r w:rsidR="1469E242" w:rsidRPr="00906D8C">
        <w:rPr>
          <w:rFonts w:ascii="Arial" w:eastAsiaTheme="minorEastAsia" w:hAnsi="Arial" w:cs="Arial"/>
        </w:rPr>
        <w:t>PBI</w:t>
      </w:r>
      <w:r w:rsidR="33792230" w:rsidRPr="00906D8C">
        <w:rPr>
          <w:rFonts w:ascii="Arial" w:eastAsiaTheme="minorEastAsia" w:hAnsi="Arial" w:cs="Arial"/>
        </w:rPr>
        <w:t xml:space="preserve"> (Figura </w:t>
      </w:r>
      <w:r w:rsidR="00906D8C" w:rsidRPr="00906D8C">
        <w:rPr>
          <w:rFonts w:ascii="Arial" w:eastAsiaTheme="minorEastAsia" w:hAnsi="Arial" w:cs="Arial"/>
        </w:rPr>
        <w:t>23A</w:t>
      </w:r>
      <w:r w:rsidR="33792230" w:rsidRPr="00906D8C">
        <w:rPr>
          <w:rFonts w:ascii="Arial" w:eastAsiaTheme="minorEastAsia" w:hAnsi="Arial" w:cs="Arial"/>
        </w:rPr>
        <w:t xml:space="preserve"> vs Figura </w:t>
      </w:r>
      <w:r w:rsidR="00906D8C" w:rsidRPr="00906D8C">
        <w:rPr>
          <w:rFonts w:ascii="Arial" w:eastAsiaTheme="minorEastAsia" w:hAnsi="Arial" w:cs="Arial"/>
        </w:rPr>
        <w:t>23C</w:t>
      </w:r>
      <w:r w:rsidR="33792230" w:rsidRPr="00906D8C">
        <w:rPr>
          <w:rFonts w:ascii="Arial" w:eastAsiaTheme="minorEastAsia" w:hAnsi="Arial" w:cs="Arial"/>
        </w:rPr>
        <w:t>)</w:t>
      </w:r>
      <w:r w:rsidR="5BE09452" w:rsidRPr="00906D8C">
        <w:rPr>
          <w:rFonts w:ascii="Arial" w:eastAsiaTheme="minorEastAsia" w:hAnsi="Arial" w:cs="Arial"/>
        </w:rPr>
        <w:t>.</w:t>
      </w:r>
      <w:r w:rsidR="5BE09452" w:rsidRPr="006A1A79">
        <w:rPr>
          <w:rFonts w:ascii="Arial" w:eastAsiaTheme="minorEastAsia" w:hAnsi="Arial" w:cs="Arial"/>
        </w:rPr>
        <w:t xml:space="preserve"> Sin </w:t>
      </w:r>
      <w:r w:rsidR="67E05D9B" w:rsidRPr="006A1A79">
        <w:rPr>
          <w:rFonts w:ascii="Arial" w:eastAsiaTheme="minorEastAsia" w:hAnsi="Arial" w:cs="Arial"/>
        </w:rPr>
        <w:t>embargo</w:t>
      </w:r>
      <w:r w:rsidR="5BE09452" w:rsidRPr="006A1A79">
        <w:rPr>
          <w:rFonts w:ascii="Arial" w:eastAsiaTheme="minorEastAsia" w:hAnsi="Arial" w:cs="Arial"/>
        </w:rPr>
        <w:t>, dicha relación es de menor magnitud en los otros top países.</w:t>
      </w:r>
    </w:p>
    <w:p w14:paraId="08A5612C" w14:textId="11078213"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También observamos como, </w:t>
      </w:r>
      <w:r w:rsidR="00DC2C6E" w:rsidRPr="006A1A79">
        <w:rPr>
          <w:rFonts w:ascii="Arial" w:eastAsiaTheme="minorEastAsia" w:hAnsi="Arial" w:cs="Arial"/>
        </w:rPr>
        <w:t>en relación con</w:t>
      </w:r>
      <w:r w:rsidRPr="006A1A79">
        <w:rPr>
          <w:rFonts w:ascii="Arial" w:eastAsiaTheme="minorEastAsia" w:hAnsi="Arial" w:cs="Arial"/>
        </w:rPr>
        <w:t xml:space="preserve"> los percentiles de estado de derecho y estabilidad política/</w:t>
      </w:r>
      <w:r w:rsidRPr="00290221">
        <w:rPr>
          <w:rFonts w:ascii="Arial" w:eastAsiaTheme="minorEastAsia" w:hAnsi="Arial" w:cs="Arial"/>
        </w:rPr>
        <w:t>violencia</w:t>
      </w:r>
      <w:r w:rsidR="1CA14113" w:rsidRPr="00290221">
        <w:rPr>
          <w:rFonts w:ascii="Arial" w:eastAsiaTheme="minorEastAsia" w:hAnsi="Arial" w:cs="Arial"/>
        </w:rPr>
        <w:t xml:space="preserve"> (Figura </w:t>
      </w:r>
      <w:r w:rsidR="00290221" w:rsidRPr="00290221">
        <w:rPr>
          <w:rFonts w:ascii="Arial" w:eastAsiaTheme="minorEastAsia" w:hAnsi="Arial" w:cs="Arial"/>
        </w:rPr>
        <w:t>23B</w:t>
      </w:r>
      <w:r w:rsidR="1CA14113" w:rsidRPr="00290221">
        <w:rPr>
          <w:rFonts w:ascii="Arial" w:eastAsiaTheme="minorEastAsia" w:hAnsi="Arial" w:cs="Arial"/>
        </w:rPr>
        <w:t>)</w:t>
      </w:r>
      <w:r w:rsidRPr="00290221">
        <w:rPr>
          <w:rFonts w:ascii="Arial" w:eastAsiaTheme="minorEastAsia" w:hAnsi="Arial" w:cs="Arial"/>
        </w:rPr>
        <w:t>,</w:t>
      </w:r>
      <w:r w:rsidRPr="006A1A79">
        <w:rPr>
          <w:rFonts w:ascii="Arial" w:eastAsiaTheme="minorEastAsia" w:hAnsi="Arial" w:cs="Arial"/>
        </w:rPr>
        <w:t xml:space="preserve"> los países del Top 4 están en los percentiles medios/bajos.</w:t>
      </w:r>
    </w:p>
    <w:p w14:paraId="666DCCF9" w14:textId="4D3DF095"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lastRenderedPageBreak/>
        <w:t>Es interesante ver que los dos países de América del Sur de</w:t>
      </w:r>
      <w:r w:rsidR="0250B8B3" w:rsidRPr="006A1A79">
        <w:rPr>
          <w:rFonts w:ascii="Arial" w:eastAsiaTheme="minorEastAsia" w:hAnsi="Arial" w:cs="Arial"/>
        </w:rPr>
        <w:t>l</w:t>
      </w:r>
      <w:r w:rsidRPr="006A1A79">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6A1A79" w:rsidRDefault="5BE09452" w:rsidP="00290221">
      <w:pPr>
        <w:pStyle w:val="Prrafodelista"/>
        <w:numPr>
          <w:ilvl w:val="0"/>
          <w:numId w:val="6"/>
        </w:numPr>
        <w:spacing w:after="60" w:line="360" w:lineRule="auto"/>
        <w:jc w:val="both"/>
        <w:rPr>
          <w:rFonts w:ascii="Arial" w:eastAsiaTheme="minorEastAsia" w:hAnsi="Arial" w:cs="Arial"/>
        </w:rPr>
      </w:pPr>
      <w:r w:rsidRPr="006A1A79">
        <w:rPr>
          <w:rFonts w:ascii="Arial" w:eastAsiaTheme="minorEastAsia" w:hAnsi="Arial" w:cs="Arial"/>
        </w:rPr>
        <w:t xml:space="preserve">Nótese también que Rumania mantiene un </w:t>
      </w:r>
      <w:r w:rsidR="7EB997A5" w:rsidRPr="006A1A79">
        <w:rPr>
          <w:rFonts w:ascii="Arial" w:eastAsiaTheme="minorEastAsia" w:hAnsi="Arial" w:cs="Arial"/>
        </w:rPr>
        <w:t>mejor percentil</w:t>
      </w:r>
      <w:r w:rsidRPr="006A1A79">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6A1A79">
        <w:rPr>
          <w:rFonts w:ascii="Arial" w:eastAsiaTheme="minorEastAsia" w:hAnsi="Arial" w:cs="Arial"/>
        </w:rPr>
        <w:t>Marruecos</w:t>
      </w:r>
      <w:r w:rsidRPr="006A1A79">
        <w:rPr>
          <w:rFonts w:ascii="Arial" w:eastAsiaTheme="minorEastAsia" w:hAnsi="Arial" w:cs="Arial"/>
        </w:rPr>
        <w:t xml:space="preserve"> cuyo número de inmigrantes incrementa significativamente y son, además, los países peor ubicados en los percentiles.</w:t>
      </w:r>
      <w:r w:rsidR="00083C93" w:rsidRPr="00083C93">
        <w:rPr>
          <w:noProof/>
        </w:rPr>
        <w:t xml:space="preserve"> </w:t>
      </w:r>
    </w:p>
    <w:p w14:paraId="7BCC0AE9" w14:textId="7A9A57F7" w:rsidR="478E0893" w:rsidRPr="006A1A79" w:rsidRDefault="00E96C1A" w:rsidP="478E0893">
      <w:pPr>
        <w:spacing w:line="360" w:lineRule="auto"/>
        <w:rPr>
          <w:rFonts w:asciiTheme="minorHAnsi" w:eastAsiaTheme="minorEastAsia" w:hAnsiTheme="minorHAnsi"/>
        </w:rPr>
      </w:pPr>
      <w:r>
        <w:rPr>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5"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B3kXiv8AQAA0wMAAA4AAAAAAAAAAAAAAAAA&#10;LgIAAGRycy9lMm9Eb2MueG1sUEsBAi0AFAAGAAgAAAAhAMKR2wrcAAAACAEAAA8AAAAAAAAAAAAA&#10;AAAAVgQAAGRycy9kb3ducmV2LnhtbFBLBQYAAAAABAAEAPMAAABfBQAAAAA=&#10;" filled="f" stroked="f">
                <v:textbo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6"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" filled="f" stroked="f">
                <v:textbo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7"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" filled="f" stroked="f">
                <v:textbo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v:textbox>
              </v:shape>
            </w:pict>
          </mc:Fallback>
        </mc:AlternateContent>
      </w:r>
    </w:p>
    <w:p w14:paraId="1AB23051" w14:textId="60654C53" w:rsidR="634C495A" w:rsidRPr="006A1A79" w:rsidRDefault="00083C93" w:rsidP="00E96C1A">
      <w:pPr>
        <w:spacing w:after="0" w:line="360" w:lineRule="auto"/>
        <w:jc w:val="center"/>
        <w:rPr>
          <w:rFonts w:eastAsia="Arial" w:cs="Arial"/>
        </w:rPr>
      </w:pPr>
      <w:r>
        <w:rPr>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38"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wOEEqP0BAADUAwAADgAAAAAAAAAAAAAA&#10;AAAuAgAAZHJzL2Uyb0RvYy54bWxQSwECLQAUAAYACAAAACEA250cCd0AAAALAQAADwAAAAAAAAAA&#10;AAAAAABXBAAAZHJzL2Rvd25yZXYueG1sUEsFBgAAAAAEAAQA8wAAAGEFAAAAAA==&#10;" filled="f" stroked="f">
                <v:textbo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v:textbox>
              </v:shape>
            </w:pict>
          </mc:Fallback>
        </mc:AlternateContent>
      </w:r>
      <w:r w:rsidR="634C495A" w:rsidRPr="006A1A79">
        <w:rPr>
          <w:noProof/>
        </w:rPr>
        <w:drawing>
          <wp:inline distT="0" distB="0" distL="0" distR="0" wp14:anchorId="2AB382D3" wp14:editId="4B49B5C6">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6A1A79">
        <w:rPr>
          <w:noProof/>
        </w:rPr>
        <w:drawing>
          <wp:inline distT="0" distB="0" distL="0" distR="0" wp14:anchorId="519A6134" wp14:editId="5DCE3810">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6A1A79" w:rsidRDefault="00461441" w:rsidP="478E0893">
      <w:pPr>
        <w:spacing w:after="0" w:line="360" w:lineRule="auto"/>
        <w:rPr>
          <w:rFonts w:eastAsia="Arial" w:cs="Arial"/>
        </w:rPr>
      </w:pPr>
    </w:p>
    <w:p w14:paraId="213BECE3" w14:textId="77777777" w:rsidR="009C0BE5" w:rsidRDefault="634C495A" w:rsidP="00E96C1A">
      <w:pPr>
        <w:spacing w:after="60"/>
        <w:jc w:val="center"/>
        <w:rPr>
          <w:b/>
          <w:bCs/>
          <w:sz w:val="18"/>
          <w:szCs w:val="18"/>
        </w:rPr>
      </w:pPr>
      <w:r w:rsidRPr="006A1A79">
        <w:rPr>
          <w:noProof/>
        </w:rPr>
        <w:drawing>
          <wp:inline distT="0" distB="0" distL="0" distR="0" wp14:anchorId="71E58FF3" wp14:editId="4D374E93">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6A1A79">
        <w:rPr>
          <w:noProof/>
        </w:rPr>
        <w:drawing>
          <wp:inline distT="0" distB="0" distL="0" distR="0" wp14:anchorId="55797E9A" wp14:editId="324CF3F2">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6A1A79" w:rsidRDefault="2F6E8D1D" w:rsidP="009C0BE5">
      <w:pPr>
        <w:spacing w:after="0"/>
        <w:rPr>
          <w:sz w:val="18"/>
          <w:szCs w:val="18"/>
        </w:rPr>
      </w:pPr>
      <w:r w:rsidRPr="00290221">
        <w:rPr>
          <w:b/>
          <w:bCs/>
          <w:sz w:val="18"/>
          <w:szCs w:val="18"/>
        </w:rPr>
        <w:t xml:space="preserve">Figura </w:t>
      </w:r>
      <w:r w:rsidR="00906D8C" w:rsidRPr="00290221">
        <w:rPr>
          <w:b/>
          <w:bCs/>
          <w:sz w:val="18"/>
          <w:szCs w:val="18"/>
        </w:rPr>
        <w:t>23</w:t>
      </w:r>
      <w:r w:rsidRPr="006A1A79">
        <w:rPr>
          <w:sz w:val="18"/>
          <w:szCs w:val="18"/>
        </w:rPr>
        <w:t xml:space="preserve">. </w:t>
      </w:r>
      <w:r w:rsidR="6E6F8C30" w:rsidRPr="006A1A79">
        <w:rPr>
          <w:sz w:val="18"/>
          <w:szCs w:val="18"/>
        </w:rPr>
        <w:t xml:space="preserve">Contraste entre la tendencia </w:t>
      </w:r>
      <w:r w:rsidR="76A1FBC5" w:rsidRPr="006A1A79">
        <w:rPr>
          <w:sz w:val="18"/>
          <w:szCs w:val="18"/>
        </w:rPr>
        <w:t xml:space="preserve">de cambio en el tiempo </w:t>
      </w:r>
      <w:r w:rsidR="6E6F8C30" w:rsidRPr="006A1A79">
        <w:rPr>
          <w:sz w:val="18"/>
          <w:szCs w:val="18"/>
        </w:rPr>
        <w:t xml:space="preserve">de los datos de inmigración del Top 4 nacionalidades (A) y </w:t>
      </w:r>
      <w:r w:rsidR="0DBADE6D" w:rsidRPr="006A1A79">
        <w:rPr>
          <w:sz w:val="18"/>
          <w:szCs w:val="18"/>
        </w:rPr>
        <w:t>algunos índices de desarrollo</w:t>
      </w:r>
      <w:r w:rsidR="53BBB857" w:rsidRPr="006A1A79">
        <w:rPr>
          <w:sz w:val="18"/>
          <w:szCs w:val="18"/>
        </w:rPr>
        <w:t>:</w:t>
      </w:r>
      <w:r w:rsidR="0DBADE6D" w:rsidRPr="006A1A79">
        <w:rPr>
          <w:sz w:val="18"/>
          <w:szCs w:val="18"/>
        </w:rPr>
        <w:t xml:space="preserve"> </w:t>
      </w:r>
      <w:r w:rsidR="5B8CA5AF" w:rsidRPr="006A1A79">
        <w:rPr>
          <w:sz w:val="18"/>
          <w:szCs w:val="18"/>
        </w:rPr>
        <w:t>(</w:t>
      </w:r>
      <w:r w:rsidR="12D93335" w:rsidRPr="006A1A79">
        <w:rPr>
          <w:sz w:val="18"/>
          <w:szCs w:val="18"/>
        </w:rPr>
        <w:t>B</w:t>
      </w:r>
      <w:r w:rsidR="5B8CA5AF" w:rsidRPr="006A1A79">
        <w:rPr>
          <w:sz w:val="18"/>
          <w:szCs w:val="18"/>
        </w:rPr>
        <w:t xml:space="preserve">) </w:t>
      </w:r>
      <w:r w:rsidR="252F5681" w:rsidRPr="006A1A79">
        <w:rPr>
          <w:sz w:val="18"/>
          <w:szCs w:val="18"/>
        </w:rPr>
        <w:t>"</w:t>
      </w:r>
      <w:proofErr w:type="spellStart"/>
      <w:r w:rsidR="252F5681" w:rsidRPr="006A1A79">
        <w:rPr>
          <w:sz w:val="18"/>
          <w:szCs w:val="18"/>
        </w:rPr>
        <w:t>Political</w:t>
      </w:r>
      <w:proofErr w:type="spellEnd"/>
      <w:r w:rsidR="252F5681" w:rsidRPr="006A1A79">
        <w:rPr>
          <w:sz w:val="18"/>
          <w:szCs w:val="18"/>
        </w:rPr>
        <w:t xml:space="preserve"> and </w:t>
      </w:r>
      <w:proofErr w:type="spellStart"/>
      <w:r w:rsidR="252F5681" w:rsidRPr="006A1A79">
        <w:rPr>
          <w:sz w:val="18"/>
          <w:szCs w:val="18"/>
        </w:rPr>
        <w:t>Violence</w:t>
      </w:r>
      <w:proofErr w:type="spellEnd"/>
      <w:r w:rsidR="252F5681" w:rsidRPr="006A1A79">
        <w:rPr>
          <w:sz w:val="18"/>
          <w:szCs w:val="18"/>
        </w:rPr>
        <w:t xml:space="preserve"> </w:t>
      </w:r>
      <w:proofErr w:type="spellStart"/>
      <w:r w:rsidR="252F5681" w:rsidRPr="006A1A79">
        <w:rPr>
          <w:sz w:val="18"/>
          <w:szCs w:val="18"/>
        </w:rPr>
        <w:t>Percentile</w:t>
      </w:r>
      <w:proofErr w:type="spellEnd"/>
      <w:r w:rsidR="252F5681" w:rsidRPr="006A1A79">
        <w:rPr>
          <w:sz w:val="18"/>
          <w:szCs w:val="18"/>
        </w:rPr>
        <w:t>”, (C</w:t>
      </w:r>
      <w:proofErr w:type="gramStart"/>
      <w:r w:rsidR="252F5681" w:rsidRPr="006A1A79">
        <w:rPr>
          <w:sz w:val="18"/>
          <w:szCs w:val="18"/>
        </w:rPr>
        <w:t>) ”</w:t>
      </w:r>
      <w:proofErr w:type="spellStart"/>
      <w:r w:rsidR="252F5681" w:rsidRPr="006A1A79">
        <w:rPr>
          <w:sz w:val="18"/>
          <w:szCs w:val="18"/>
        </w:rPr>
        <w:t>GDP</w:t>
      </w:r>
      <w:proofErr w:type="gramEnd"/>
      <w:r w:rsidR="252F5681" w:rsidRPr="006A1A79">
        <w:rPr>
          <w:sz w:val="18"/>
          <w:szCs w:val="18"/>
        </w:rPr>
        <w:t>_growth</w:t>
      </w:r>
      <w:proofErr w:type="spellEnd"/>
      <w:r w:rsidR="252F5681" w:rsidRPr="006A1A79">
        <w:rPr>
          <w:sz w:val="18"/>
          <w:szCs w:val="18"/>
        </w:rPr>
        <w:t>“, y (D)</w:t>
      </w:r>
      <w:r w:rsidR="1EE22472" w:rsidRPr="006A1A79">
        <w:rPr>
          <w:sz w:val="18"/>
          <w:szCs w:val="18"/>
        </w:rPr>
        <w:t xml:space="preserve"> </w:t>
      </w:r>
      <w:r w:rsidR="20726E6E" w:rsidRPr="006A1A79">
        <w:rPr>
          <w:sz w:val="18"/>
          <w:szCs w:val="18"/>
        </w:rPr>
        <w:t>“R</w:t>
      </w:r>
      <w:r w:rsidR="252F5681" w:rsidRPr="006A1A79">
        <w:rPr>
          <w:sz w:val="18"/>
          <w:szCs w:val="18"/>
        </w:rPr>
        <w:t xml:space="preserve">ule </w:t>
      </w:r>
      <w:proofErr w:type="spellStart"/>
      <w:r w:rsidR="252F5681" w:rsidRPr="006A1A79">
        <w:rPr>
          <w:sz w:val="18"/>
          <w:szCs w:val="18"/>
        </w:rPr>
        <w:t>of</w:t>
      </w:r>
      <w:proofErr w:type="spellEnd"/>
      <w:r w:rsidR="252F5681" w:rsidRPr="006A1A79">
        <w:rPr>
          <w:sz w:val="18"/>
          <w:szCs w:val="18"/>
        </w:rPr>
        <w:t xml:space="preserve"> </w:t>
      </w:r>
      <w:proofErr w:type="spellStart"/>
      <w:r w:rsidR="252F5681" w:rsidRPr="006A1A79">
        <w:rPr>
          <w:sz w:val="18"/>
          <w:szCs w:val="18"/>
        </w:rPr>
        <w:t>Law</w:t>
      </w:r>
      <w:proofErr w:type="spellEnd"/>
      <w:r w:rsidR="252F5681" w:rsidRPr="006A1A79">
        <w:rPr>
          <w:sz w:val="18"/>
          <w:szCs w:val="18"/>
        </w:rPr>
        <w:t xml:space="preserve"> </w:t>
      </w:r>
      <w:proofErr w:type="spellStart"/>
      <w:r w:rsidR="252F5681" w:rsidRPr="006A1A79">
        <w:rPr>
          <w:sz w:val="18"/>
          <w:szCs w:val="18"/>
        </w:rPr>
        <w:t>Percentile</w:t>
      </w:r>
      <w:proofErr w:type="spellEnd"/>
      <w:r w:rsidR="0BCBECF2" w:rsidRPr="006A1A79">
        <w:rPr>
          <w:sz w:val="18"/>
          <w:szCs w:val="18"/>
        </w:rPr>
        <w:t>”.</w:t>
      </w:r>
    </w:p>
    <w:p w14:paraId="46439E0D" w14:textId="052D620A" w:rsidR="478E0893" w:rsidRPr="006A1A79" w:rsidRDefault="478E0893" w:rsidP="478E0893">
      <w:pPr>
        <w:spacing w:after="0" w:line="360" w:lineRule="auto"/>
        <w:ind w:firstLine="720"/>
      </w:pPr>
    </w:p>
    <w:p w14:paraId="4D5D3CA6" w14:textId="01065678" w:rsidR="5BE09452" w:rsidRPr="006A1A79" w:rsidRDefault="5BE09452" w:rsidP="00DC2C6E">
      <w:pPr>
        <w:spacing w:line="360" w:lineRule="auto"/>
        <w:ind w:firstLine="432"/>
      </w:pPr>
      <w:r w:rsidRPr="006A1A79">
        <w:t xml:space="preserve">Esto nos muestra que </w:t>
      </w:r>
      <w:r w:rsidR="023B5C61" w:rsidRPr="006A1A79">
        <w:t>cada país/variable se comporta</w:t>
      </w:r>
      <w:r w:rsidRPr="006A1A79">
        <w:t xml:space="preserve"> y relaciona de forma diferente con la inmigración. Además, esto también </w:t>
      </w:r>
      <w:r w:rsidR="145E7121" w:rsidRPr="006A1A79">
        <w:t>deja</w:t>
      </w:r>
      <w:r w:rsidRPr="006A1A79">
        <w:t xml:space="preserve"> en claro la </w:t>
      </w:r>
      <w:r w:rsidR="5EDC4462" w:rsidRPr="006A1A79">
        <w:t>necesidad</w:t>
      </w:r>
      <w:r w:rsidRPr="006A1A79">
        <w:t xml:space="preserve"> de incluir más </w:t>
      </w:r>
      <w:r w:rsidR="10B46DAC" w:rsidRPr="006A1A79">
        <w:t>variables</w:t>
      </w:r>
      <w:r w:rsidRPr="006A1A79">
        <w:t xml:space="preserve"> que describan </w:t>
      </w:r>
      <w:r w:rsidR="16666EE1" w:rsidRPr="006A1A79">
        <w:t>otros tipos</w:t>
      </w:r>
      <w:r w:rsidRPr="006A1A79">
        <w:t xml:space="preserve"> características y escenarios.</w:t>
      </w:r>
    </w:p>
    <w:p w14:paraId="57F42CA4" w14:textId="7C53C33C" w:rsidR="478E0893" w:rsidRPr="006A1A79" w:rsidRDefault="478E0893" w:rsidP="478E0893">
      <w:pPr>
        <w:spacing w:after="0"/>
      </w:pPr>
    </w:p>
    <w:p w14:paraId="5CEA0967" w14:textId="5F975380" w:rsidR="2FEFC0F5" w:rsidRPr="006A1A79" w:rsidRDefault="2FEFC0F5" w:rsidP="00717E05">
      <w:pPr>
        <w:pStyle w:val="Ttulo4"/>
        <w:rPr>
          <w:rFonts w:ascii="Arial" w:hAnsi="Arial" w:cs="Arial"/>
          <w:color w:val="auto"/>
        </w:rPr>
      </w:pPr>
      <w:bookmarkStart w:id="31" w:name="_Toc180176970"/>
      <w:r w:rsidRPr="006A1A79">
        <w:rPr>
          <w:rFonts w:ascii="Arial" w:hAnsi="Arial" w:cs="Arial"/>
          <w:color w:val="auto"/>
        </w:rPr>
        <w:t>5.</w:t>
      </w:r>
      <w:r w:rsidR="00C90307">
        <w:rPr>
          <w:rFonts w:ascii="Arial" w:hAnsi="Arial" w:cs="Arial"/>
          <w:color w:val="auto"/>
        </w:rPr>
        <w:t>2</w:t>
      </w:r>
      <w:r w:rsidRPr="006A1A79">
        <w:rPr>
          <w:rFonts w:ascii="Arial" w:hAnsi="Arial" w:cs="Arial"/>
          <w:color w:val="auto"/>
        </w:rPr>
        <w:t>.</w:t>
      </w:r>
      <w:r w:rsidR="2026121B" w:rsidRPr="006A1A79">
        <w:rPr>
          <w:rFonts w:ascii="Arial" w:hAnsi="Arial" w:cs="Arial"/>
          <w:color w:val="auto"/>
        </w:rPr>
        <w:t>4</w:t>
      </w:r>
      <w:r w:rsidRPr="006A1A79">
        <w:rPr>
          <w:rFonts w:ascii="Arial" w:hAnsi="Arial" w:cs="Arial"/>
          <w:color w:val="auto"/>
        </w:rPr>
        <w:t xml:space="preserve"> Régimen Político</w:t>
      </w:r>
      <w:bookmarkEnd w:id="31"/>
    </w:p>
    <w:p w14:paraId="2AB57A50" w14:textId="77777777" w:rsidR="00717E05" w:rsidRPr="006A1A79" w:rsidRDefault="00717E05" w:rsidP="00717E05">
      <w:pPr>
        <w:spacing w:line="360" w:lineRule="auto"/>
        <w:rPr>
          <w:rStyle w:val="Ttulo4Car"/>
          <w:rFonts w:ascii="Arial" w:eastAsia="Arial" w:hAnsi="Arial" w:cs="Arial"/>
          <w:i w:val="0"/>
          <w:iCs w:val="0"/>
          <w:color w:val="auto"/>
        </w:rPr>
      </w:pPr>
    </w:p>
    <w:p w14:paraId="7102AE34" w14:textId="07AA36B2" w:rsidR="41DFE64D" w:rsidRPr="006A1A79" w:rsidRDefault="38E6A88E" w:rsidP="007A04CF">
      <w:pPr>
        <w:spacing w:line="360" w:lineRule="auto"/>
        <w:ind w:firstLine="432"/>
      </w:pPr>
      <w:r w:rsidRPr="006A1A79">
        <w:t>Los datos de regímenes políticos</w:t>
      </w:r>
      <w:r w:rsidR="00C55FA9">
        <w:rPr>
          <w:vertAlign w:val="superscript"/>
        </w:rPr>
        <w:t>17</w:t>
      </w:r>
      <w:r w:rsidR="34E68D2A" w:rsidRPr="006A1A79">
        <w:t xml:space="preserve"> están en una escala discreta del cero al siete, </w:t>
      </w:r>
      <w:r w:rsidR="3D4E7E72" w:rsidRPr="006A1A79">
        <w:t xml:space="preserve">yendo desde los tipos de regímenes más autocráticos hasta los </w:t>
      </w:r>
      <w:r w:rsidR="002CE72F" w:rsidRPr="006A1A79">
        <w:t xml:space="preserve">más </w:t>
      </w:r>
      <w:r w:rsidR="3D4E7E72" w:rsidRPr="006A1A79">
        <w:t xml:space="preserve">democráticos </w:t>
      </w:r>
      <w:r w:rsidR="5D2149B3" w:rsidRPr="006A1A79">
        <w:t>(</w:t>
      </w:r>
      <w:r w:rsidR="5D2149B3" w:rsidRPr="00D0271F">
        <w:t>ver Tabla 2 en Anexos</w:t>
      </w:r>
      <w:r w:rsidR="000F6121" w:rsidRPr="00D0271F">
        <w:t xml:space="preserve"> para mayor detalle</w:t>
      </w:r>
      <w:r w:rsidR="5D2149B3" w:rsidRPr="00D0271F">
        <w:t>)</w:t>
      </w:r>
      <w:r w:rsidR="3D4E7E72" w:rsidRPr="00D0271F">
        <w:t>.</w:t>
      </w:r>
    </w:p>
    <w:p w14:paraId="0130554C" w14:textId="7D700925" w:rsidR="41DFE64D" w:rsidRPr="006A1A79" w:rsidRDefault="493DD81B" w:rsidP="007A04CF">
      <w:pPr>
        <w:spacing w:line="360" w:lineRule="auto"/>
        <w:ind w:firstLine="432"/>
      </w:pPr>
      <w:r w:rsidRPr="006A1A79">
        <w:t xml:space="preserve">Luego de filtrar </w:t>
      </w:r>
      <w:r w:rsidR="37302269" w:rsidRPr="006A1A79">
        <w:t>las 26 nacionalidades (top naciona</w:t>
      </w:r>
      <w:r w:rsidR="24766F46" w:rsidRPr="006A1A79">
        <w:t>lidades) entre 2008 - 2022</w:t>
      </w:r>
      <w:r w:rsidR="736B5068" w:rsidRPr="006A1A79">
        <w:t xml:space="preserve"> y graficar la cantidad de cada tipo de régimen por año</w:t>
      </w:r>
      <w:r w:rsidR="11D287B5" w:rsidRPr="006A1A79">
        <w:t xml:space="preserve"> </w:t>
      </w:r>
      <w:r w:rsidR="11D287B5" w:rsidRPr="00D0271F">
        <w:t xml:space="preserve">(Figura </w:t>
      </w:r>
      <w:r w:rsidR="00D0271F" w:rsidRPr="00D0271F">
        <w:t>24</w:t>
      </w:r>
      <w:r w:rsidR="11D287B5" w:rsidRPr="00D0271F">
        <w:t>)</w:t>
      </w:r>
      <w:r w:rsidR="4AD53607" w:rsidRPr="00D0271F">
        <w:t>,</w:t>
      </w:r>
      <w:r w:rsidR="4AD53607" w:rsidRPr="006A1A79">
        <w:t xml:space="preserve"> </w:t>
      </w:r>
      <w:r w:rsidR="19313D25" w:rsidRPr="006A1A79">
        <w:t xml:space="preserve">se observó </w:t>
      </w:r>
      <w:r w:rsidR="440C2A32" w:rsidRPr="006A1A79">
        <w:t xml:space="preserve">que predominan regímenes </w:t>
      </w:r>
      <w:r w:rsidR="440C2A32" w:rsidRPr="006A1A79">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6A1A79">
        <w:t>,</w:t>
      </w:r>
      <w:r w:rsidR="440C2A32" w:rsidRPr="006A1A79">
        <w:t xml:space="preserve"> hasta </w:t>
      </w:r>
      <w:r w:rsidR="32AB5A02" w:rsidRPr="006A1A79">
        <w:t>llegar a estar presente en</w:t>
      </w:r>
      <w:r w:rsidR="440C2A32" w:rsidRPr="006A1A79">
        <w:t xml:space="preserve"> 4 </w:t>
      </w:r>
      <w:r w:rsidR="60032F37" w:rsidRPr="006A1A79">
        <w:t>países para</w:t>
      </w:r>
      <w:r w:rsidR="440C2A32" w:rsidRPr="006A1A79">
        <w:t xml:space="preserve"> el año 2022, </w:t>
      </w:r>
      <w:r w:rsidR="6FFD2A8F" w:rsidRPr="006A1A79">
        <w:t xml:space="preserve">y la </w:t>
      </w:r>
      <w:r w:rsidR="440C2A32" w:rsidRPr="006A1A79">
        <w:t>disminución de regímenes tipo "7" e incremento de tipo "6" hasta alcanzar una cantidad similar en el 2022.</w:t>
      </w:r>
    </w:p>
    <w:p w14:paraId="3BDE63A2" w14:textId="77777777" w:rsidR="00E96C1A" w:rsidRDefault="4232F31F" w:rsidP="478E0893">
      <w:pPr>
        <w:spacing w:after="0" w:line="360" w:lineRule="auto"/>
        <w:jc w:val="center"/>
        <w:rPr>
          <w:b/>
          <w:bCs/>
          <w:sz w:val="18"/>
          <w:szCs w:val="18"/>
        </w:rPr>
      </w:pPr>
      <w:r w:rsidRPr="006A1A79">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6A1A79" w:rsidRDefault="4232F31F" w:rsidP="478E0893">
      <w:pPr>
        <w:spacing w:after="0" w:line="360" w:lineRule="auto"/>
        <w:jc w:val="center"/>
      </w:pPr>
      <w:r w:rsidRPr="00D0271F">
        <w:rPr>
          <w:b/>
          <w:bCs/>
          <w:sz w:val="18"/>
          <w:szCs w:val="18"/>
        </w:rPr>
        <w:t xml:space="preserve">Figura </w:t>
      </w:r>
      <w:r w:rsidR="00D0271F" w:rsidRPr="00D0271F">
        <w:rPr>
          <w:b/>
          <w:bCs/>
          <w:sz w:val="18"/>
          <w:szCs w:val="18"/>
        </w:rPr>
        <w:t>24</w:t>
      </w:r>
      <w:r w:rsidRPr="00D0271F">
        <w:rPr>
          <w:sz w:val="18"/>
          <w:szCs w:val="18"/>
        </w:rPr>
        <w:t xml:space="preserve">. </w:t>
      </w:r>
      <w:r w:rsidR="346131E1" w:rsidRPr="00D0271F">
        <w:rPr>
          <w:sz w:val="18"/>
          <w:szCs w:val="18"/>
        </w:rPr>
        <w:t>C</w:t>
      </w:r>
      <w:r w:rsidR="126041C2" w:rsidRPr="00D0271F">
        <w:rPr>
          <w:sz w:val="18"/>
          <w:szCs w:val="18"/>
        </w:rPr>
        <w:t>onteo</w:t>
      </w:r>
      <w:r w:rsidR="126041C2" w:rsidRPr="006A1A79">
        <w:rPr>
          <w:sz w:val="18"/>
          <w:szCs w:val="18"/>
        </w:rPr>
        <w:t xml:space="preserve"> de</w:t>
      </w:r>
      <w:r w:rsidR="346131E1" w:rsidRPr="006A1A79">
        <w:rPr>
          <w:sz w:val="18"/>
          <w:szCs w:val="18"/>
        </w:rPr>
        <w:t xml:space="preserve"> </w:t>
      </w:r>
      <w:r w:rsidR="126E12F1" w:rsidRPr="006A1A79">
        <w:rPr>
          <w:sz w:val="18"/>
          <w:szCs w:val="18"/>
        </w:rPr>
        <w:t xml:space="preserve">países en el top nacionalidades en inmigración </w:t>
      </w:r>
      <w:r w:rsidR="168986B5" w:rsidRPr="006A1A79">
        <w:rPr>
          <w:sz w:val="18"/>
          <w:szCs w:val="18"/>
        </w:rPr>
        <w:t>por cada tipo de régimen político por año.</w:t>
      </w:r>
    </w:p>
    <w:p w14:paraId="064E3E92" w14:textId="6DD71C3F" w:rsidR="478E0893" w:rsidRPr="006A1A79" w:rsidRDefault="478E0893" w:rsidP="00D0271F">
      <w:pPr>
        <w:spacing w:after="0" w:line="360" w:lineRule="auto"/>
      </w:pPr>
    </w:p>
    <w:p w14:paraId="731A9922" w14:textId="430DA970" w:rsidR="1A2284AC" w:rsidRPr="006A1A79" w:rsidRDefault="3FB04120" w:rsidP="007A04CF">
      <w:pPr>
        <w:spacing w:after="0" w:line="360" w:lineRule="auto"/>
        <w:ind w:firstLine="432"/>
      </w:pPr>
      <w:r w:rsidRPr="006A1A79">
        <w:t>Adicionalmente,</w:t>
      </w:r>
      <w:r w:rsidR="543CDD9A" w:rsidRPr="006A1A79">
        <w:t xml:space="preserve"> </w:t>
      </w:r>
      <w:r w:rsidR="3AB68761" w:rsidRPr="006A1A79">
        <w:t xml:space="preserve">entre los países con </w:t>
      </w:r>
      <w:r w:rsidR="58CACBAB" w:rsidRPr="006A1A79">
        <w:t xml:space="preserve">algún tipo de </w:t>
      </w:r>
      <w:r w:rsidR="543CDD9A" w:rsidRPr="006A1A79">
        <w:t>r</w:t>
      </w:r>
      <w:r w:rsidR="446E3DDE" w:rsidRPr="006A1A79">
        <w:t>égimen</w:t>
      </w:r>
      <w:r w:rsidR="543CDD9A" w:rsidRPr="006A1A79">
        <w:t xml:space="preserve"> autocrático</w:t>
      </w:r>
      <w:r w:rsidR="4D5F1D10" w:rsidRPr="006A1A79">
        <w:t xml:space="preserve"> (0, 1, 2 o 3)</w:t>
      </w:r>
      <w:r w:rsidR="543CDD9A" w:rsidRPr="006A1A79">
        <w:t xml:space="preserve"> entre 2008 – 2022, </w:t>
      </w:r>
      <w:r w:rsidRPr="006A1A79">
        <w:t>se</w:t>
      </w:r>
      <w:r w:rsidR="705507DD" w:rsidRPr="006A1A79">
        <w:t xml:space="preserve"> identificaron </w:t>
      </w:r>
      <w:r w:rsidR="3CD5EF76" w:rsidRPr="006A1A79">
        <w:t xml:space="preserve">tres </w:t>
      </w:r>
      <w:r w:rsidR="705507DD" w:rsidRPr="006A1A79">
        <w:t xml:space="preserve">países dentro del Top 10: </w:t>
      </w:r>
      <w:r w:rsidR="1F6FCBCC" w:rsidRPr="006A1A79">
        <w:t xml:space="preserve">Marruecos, </w:t>
      </w:r>
      <w:r w:rsidR="705507DD" w:rsidRPr="006A1A79">
        <w:t>Venezuela y Honduras (</w:t>
      </w:r>
      <w:r w:rsidR="705507DD" w:rsidRPr="004964ED">
        <w:t xml:space="preserve">Figura </w:t>
      </w:r>
      <w:r w:rsidR="004964ED" w:rsidRPr="004964ED">
        <w:t>25</w:t>
      </w:r>
      <w:r w:rsidR="3D45A88A" w:rsidRPr="004964ED">
        <w:t>)</w:t>
      </w:r>
      <w:r w:rsidR="705507DD" w:rsidRPr="004964ED">
        <w:t>.</w:t>
      </w:r>
    </w:p>
    <w:p w14:paraId="2346E1DC" w14:textId="77777777" w:rsidR="00D336DA" w:rsidRPr="006A1A79" w:rsidRDefault="00D336DA" w:rsidP="478E0893">
      <w:pPr>
        <w:spacing w:after="0" w:line="360" w:lineRule="auto"/>
        <w:rPr>
          <w:rStyle w:val="Ttulo4Car"/>
          <w:rFonts w:ascii="Arial" w:eastAsia="Arial" w:hAnsi="Arial" w:cs="Arial"/>
          <w:i w:val="0"/>
          <w:iCs w:val="0"/>
          <w:color w:val="auto"/>
        </w:rPr>
      </w:pPr>
    </w:p>
    <w:p w14:paraId="488099B5" w14:textId="34F69B0B" w:rsidR="3E92D1D8" w:rsidRPr="006A1A79" w:rsidRDefault="34089491" w:rsidP="00D336DA">
      <w:pPr>
        <w:spacing w:after="0" w:line="360" w:lineRule="auto"/>
        <w:jc w:val="center"/>
        <w:rPr>
          <w:rStyle w:val="Ttulo4Car"/>
          <w:rFonts w:ascii="Arial" w:eastAsia="Arial" w:hAnsi="Arial" w:cs="Arial"/>
          <w:i w:val="0"/>
          <w:iCs w:val="0"/>
          <w:color w:val="auto"/>
        </w:rPr>
      </w:pPr>
      <w:r w:rsidRPr="006A1A79">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6A1A79" w:rsidRDefault="42385C47" w:rsidP="478E0893">
      <w:pPr>
        <w:spacing w:after="0"/>
      </w:pPr>
      <w:r w:rsidRPr="004964ED">
        <w:rPr>
          <w:b/>
          <w:bCs/>
          <w:sz w:val="18"/>
          <w:szCs w:val="18"/>
        </w:rPr>
        <w:t xml:space="preserve">Figura </w:t>
      </w:r>
      <w:r w:rsidR="004964ED" w:rsidRPr="004964ED">
        <w:rPr>
          <w:b/>
          <w:bCs/>
          <w:sz w:val="18"/>
          <w:szCs w:val="18"/>
        </w:rPr>
        <w:t>25</w:t>
      </w:r>
      <w:r w:rsidRPr="004964ED">
        <w:rPr>
          <w:sz w:val="18"/>
          <w:szCs w:val="18"/>
        </w:rPr>
        <w:t>.</w:t>
      </w:r>
      <w:r w:rsidRPr="006A1A79">
        <w:rPr>
          <w:sz w:val="18"/>
          <w:szCs w:val="18"/>
        </w:rPr>
        <w:t xml:space="preserve"> Países dentro del top nacionalidades en inmigración con regímenes políticos autocráticos entre el año 2008 y 2022. </w:t>
      </w:r>
    </w:p>
    <w:p w14:paraId="250DA689" w14:textId="18F0047B" w:rsidR="41DFE64D" w:rsidRPr="006A1A79" w:rsidRDefault="41DFE64D" w:rsidP="478E0893">
      <w:pPr>
        <w:ind w:firstLine="720"/>
        <w:rPr>
          <w:rStyle w:val="Ttulo4Car"/>
          <w:rFonts w:ascii="Arial" w:eastAsia="Arial" w:hAnsi="Arial" w:cs="Arial"/>
          <w:color w:val="auto"/>
        </w:rPr>
      </w:pPr>
    </w:p>
    <w:p w14:paraId="7CE8D1A9" w14:textId="18D9AB0E" w:rsidR="2FEFC0F5" w:rsidRPr="006A1A79" w:rsidRDefault="2FEFC0F5" w:rsidP="41DFE64D">
      <w:pPr>
        <w:pStyle w:val="Ttulo4"/>
        <w:ind w:firstLine="720"/>
        <w:rPr>
          <w:rFonts w:ascii="Arial" w:eastAsia="Arial" w:hAnsi="Arial" w:cs="Arial"/>
          <w:color w:val="auto"/>
        </w:rPr>
      </w:pPr>
      <w:bookmarkStart w:id="32" w:name="_Toc180176971"/>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346493F" w:rsidRPr="006A1A79">
        <w:rPr>
          <w:rFonts w:ascii="Arial" w:eastAsia="Arial" w:hAnsi="Arial" w:cs="Arial"/>
          <w:color w:val="auto"/>
        </w:rPr>
        <w:t>5</w:t>
      </w:r>
      <w:r w:rsidRPr="006A1A79">
        <w:rPr>
          <w:rFonts w:ascii="Arial" w:eastAsia="Arial" w:hAnsi="Arial" w:cs="Arial"/>
          <w:color w:val="auto"/>
        </w:rPr>
        <w:t xml:space="preserve"> </w:t>
      </w:r>
      <w:r w:rsidR="469E28FB" w:rsidRPr="006A1A79">
        <w:rPr>
          <w:rFonts w:ascii="Arial" w:eastAsia="Arial" w:hAnsi="Arial" w:cs="Arial"/>
          <w:color w:val="auto"/>
        </w:rPr>
        <w:t>Índices</w:t>
      </w:r>
      <w:r w:rsidRPr="006A1A79">
        <w:rPr>
          <w:rFonts w:ascii="Arial" w:eastAsia="Arial" w:hAnsi="Arial" w:cs="Arial"/>
          <w:color w:val="auto"/>
        </w:rPr>
        <w:t xml:space="preserve"> de Democracia</w:t>
      </w:r>
      <w:bookmarkEnd w:id="32"/>
      <w:r w:rsidRPr="006A1A79">
        <w:rPr>
          <w:rFonts w:ascii="Arial" w:eastAsia="Arial" w:hAnsi="Arial" w:cs="Arial"/>
          <w:color w:val="auto"/>
        </w:rPr>
        <w:t xml:space="preserve"> </w:t>
      </w:r>
    </w:p>
    <w:p w14:paraId="24870DF1" w14:textId="7675FF4A" w:rsidR="41DFE64D" w:rsidRPr="006A1A79" w:rsidRDefault="41DFE64D" w:rsidP="00717E05">
      <w:pPr>
        <w:spacing w:line="360" w:lineRule="auto"/>
      </w:pPr>
    </w:p>
    <w:p w14:paraId="2B079C36" w14:textId="6879D3D8" w:rsidR="41DFE64D" w:rsidRPr="006A1A79" w:rsidRDefault="2F15C8B4" w:rsidP="003F0691">
      <w:pPr>
        <w:spacing w:line="360" w:lineRule="auto"/>
        <w:ind w:firstLine="360"/>
        <w:rPr>
          <w:rFonts w:cs="Arial"/>
        </w:rPr>
      </w:pPr>
      <w:r w:rsidRPr="006A1A79">
        <w:rPr>
          <w:rFonts w:cs="Arial"/>
        </w:rPr>
        <w:t xml:space="preserve">Los datos de </w:t>
      </w:r>
      <w:r w:rsidR="3A296CD8" w:rsidRPr="006A1A79">
        <w:rPr>
          <w:rFonts w:cs="Arial"/>
        </w:rPr>
        <w:t>índice</w:t>
      </w:r>
      <w:r w:rsidRPr="006A1A79">
        <w:rPr>
          <w:rFonts w:cs="Arial"/>
        </w:rPr>
        <w:t xml:space="preserve"> de democracia </w:t>
      </w:r>
      <w:r w:rsidR="3288D0C8" w:rsidRPr="006A1A79">
        <w:rPr>
          <w:rFonts w:cs="Arial"/>
        </w:rPr>
        <w:t xml:space="preserve">liberal </w:t>
      </w:r>
      <w:r w:rsidRPr="006A1A79">
        <w:rPr>
          <w:rFonts w:cs="Arial"/>
        </w:rPr>
        <w:t xml:space="preserve">y </w:t>
      </w:r>
      <w:r w:rsidR="1BE06142" w:rsidRPr="006A1A79">
        <w:rPr>
          <w:rFonts w:cs="Arial"/>
        </w:rPr>
        <w:t>deliberativa</w:t>
      </w:r>
      <w:r w:rsidR="7764ADFD" w:rsidRPr="006A1A79">
        <w:rPr>
          <w:rFonts w:cs="Arial"/>
        </w:rPr>
        <w:t xml:space="preserve"> basado en las estimaciones de expertos y el índice de V-Dem</w:t>
      </w:r>
      <w:r w:rsidR="00C55FA9">
        <w:rPr>
          <w:rFonts w:cs="Arial"/>
          <w:vertAlign w:val="superscript"/>
        </w:rPr>
        <w:t>18</w:t>
      </w:r>
      <w:r w:rsidRPr="006A1A79">
        <w:rPr>
          <w:rFonts w:cs="Arial"/>
        </w:rPr>
        <w:t xml:space="preserve"> muestran </w:t>
      </w:r>
      <w:r w:rsidR="0A25BFD4" w:rsidRPr="006A1A79">
        <w:rPr>
          <w:rFonts w:cs="Arial"/>
        </w:rPr>
        <w:t>una tendencia similar</w:t>
      </w:r>
      <w:r w:rsidRPr="006A1A79">
        <w:rPr>
          <w:rFonts w:cs="Arial"/>
        </w:rPr>
        <w:t>, en cuanto su distribuci</w:t>
      </w:r>
      <w:r w:rsidR="7D46EA0C" w:rsidRPr="006A1A79">
        <w:rPr>
          <w:rFonts w:cs="Arial"/>
        </w:rPr>
        <w:t>ó</w:t>
      </w:r>
      <w:r w:rsidRPr="006A1A79">
        <w:rPr>
          <w:rFonts w:cs="Arial"/>
        </w:rPr>
        <w:t>n,</w:t>
      </w:r>
      <w:r w:rsidR="7A175199" w:rsidRPr="006A1A79">
        <w:rPr>
          <w:rFonts w:cs="Arial"/>
        </w:rPr>
        <w:t xml:space="preserve"> con algunas de las</w:t>
      </w:r>
      <w:r w:rsidR="7A175199" w:rsidRPr="006A1A79">
        <w:rPr>
          <w:rStyle w:val="Ttulo4Car"/>
          <w:rFonts w:ascii="Arial" w:eastAsia="Arial" w:hAnsi="Arial" w:cs="Arial"/>
          <w:i w:val="0"/>
          <w:iCs w:val="0"/>
          <w:color w:val="auto"/>
        </w:rPr>
        <w:t xml:space="preserve"> variables de </w:t>
      </w:r>
      <w:r w:rsidR="629DCB99" w:rsidRPr="006A1A79">
        <w:rPr>
          <w:rStyle w:val="Ttulo4Car"/>
          <w:rFonts w:ascii="Arial" w:eastAsia="Arial" w:hAnsi="Arial" w:cs="Arial"/>
          <w:i w:val="0"/>
          <w:iCs w:val="0"/>
          <w:color w:val="auto"/>
        </w:rPr>
        <w:t>índices</w:t>
      </w:r>
      <w:r w:rsidR="7A175199" w:rsidRPr="006A1A79">
        <w:rPr>
          <w:rStyle w:val="Ttulo4Car"/>
          <w:rFonts w:ascii="Arial" w:eastAsia="Arial" w:hAnsi="Arial" w:cs="Arial"/>
          <w:i w:val="0"/>
          <w:iCs w:val="0"/>
          <w:color w:val="auto"/>
        </w:rPr>
        <w:t xml:space="preserve"> de desarrollo</w:t>
      </w:r>
      <w:r w:rsidR="3DE354EA" w:rsidRPr="006A1A79">
        <w:rPr>
          <w:rStyle w:val="Ttulo4Car"/>
          <w:rFonts w:ascii="Arial" w:eastAsia="Arial" w:hAnsi="Arial" w:cs="Arial"/>
          <w:i w:val="0"/>
          <w:iCs w:val="0"/>
          <w:color w:val="auto"/>
        </w:rPr>
        <w:t xml:space="preserve"> observadas en el punto </w:t>
      </w:r>
      <w:r w:rsidR="3DE354EA" w:rsidRPr="006A1A79">
        <w:rPr>
          <w:rStyle w:val="Ttulo4Car"/>
          <w:rFonts w:ascii="Arial" w:eastAsia="Arial" w:hAnsi="Arial" w:cs="Arial"/>
          <w:color w:val="auto"/>
        </w:rPr>
        <w:t>5.4.</w:t>
      </w:r>
      <w:r w:rsidR="3DE354EA" w:rsidRPr="002C101E">
        <w:rPr>
          <w:rStyle w:val="Ttulo4Car"/>
          <w:rFonts w:ascii="Arial" w:eastAsia="Arial" w:hAnsi="Arial" w:cs="Arial"/>
          <w:color w:val="auto"/>
        </w:rPr>
        <w:t>3</w:t>
      </w:r>
      <w:r w:rsidR="760A98C4" w:rsidRPr="002C101E">
        <w:rPr>
          <w:rStyle w:val="Ttulo4Car"/>
          <w:rFonts w:ascii="Arial" w:eastAsia="Arial" w:hAnsi="Arial" w:cs="Arial"/>
          <w:color w:val="auto"/>
        </w:rPr>
        <w:t xml:space="preserve"> </w:t>
      </w:r>
      <w:r w:rsidR="760A98C4" w:rsidRPr="002C101E">
        <w:rPr>
          <w:rStyle w:val="Ttulo4Car"/>
          <w:rFonts w:ascii="Arial" w:eastAsia="Arial" w:hAnsi="Arial" w:cs="Arial"/>
          <w:i w:val="0"/>
          <w:iCs w:val="0"/>
          <w:color w:val="auto"/>
        </w:rPr>
        <w:t xml:space="preserve">(Figura </w:t>
      </w:r>
      <w:r w:rsidR="002C101E" w:rsidRPr="002C101E">
        <w:rPr>
          <w:rStyle w:val="Ttulo4Car"/>
          <w:rFonts w:ascii="Arial" w:eastAsia="Arial" w:hAnsi="Arial" w:cs="Arial"/>
          <w:i w:val="0"/>
          <w:iCs w:val="0"/>
          <w:color w:val="auto"/>
        </w:rPr>
        <w:t>2</w:t>
      </w:r>
      <w:r w:rsidR="00647544">
        <w:rPr>
          <w:rStyle w:val="Ttulo4Car"/>
          <w:rFonts w:ascii="Arial" w:eastAsia="Arial" w:hAnsi="Arial" w:cs="Arial"/>
          <w:i w:val="0"/>
          <w:iCs w:val="0"/>
          <w:color w:val="auto"/>
        </w:rPr>
        <w:t>6</w:t>
      </w:r>
      <w:r w:rsidR="760A98C4" w:rsidRPr="002C101E">
        <w:rPr>
          <w:rStyle w:val="Ttulo4Car"/>
          <w:rFonts w:ascii="Arial" w:eastAsia="Arial" w:hAnsi="Arial" w:cs="Arial"/>
          <w:i w:val="0"/>
          <w:iCs w:val="0"/>
          <w:color w:val="auto"/>
        </w:rPr>
        <w:t>)</w:t>
      </w:r>
      <w:r w:rsidR="7A175199" w:rsidRPr="002C101E">
        <w:rPr>
          <w:rStyle w:val="Ttulo4Car"/>
          <w:rFonts w:ascii="Arial" w:eastAsia="Arial" w:hAnsi="Arial" w:cs="Arial"/>
          <w:i w:val="0"/>
          <w:iCs w:val="0"/>
          <w:color w:val="auto"/>
        </w:rPr>
        <w:t>,</w:t>
      </w:r>
      <w:r w:rsidR="7A175199" w:rsidRPr="006A1A79">
        <w:rPr>
          <w:rStyle w:val="Ttulo4Car"/>
          <w:rFonts w:ascii="Arial" w:eastAsia="Arial" w:hAnsi="Arial" w:cs="Arial"/>
          <w:i w:val="0"/>
          <w:iCs w:val="0"/>
          <w:color w:val="auto"/>
        </w:rPr>
        <w:t xml:space="preserve"> </w:t>
      </w:r>
      <w:r w:rsidR="1426C372" w:rsidRPr="006A1A79">
        <w:rPr>
          <w:rFonts w:cs="Arial"/>
        </w:rPr>
        <w:t>pudiéndose</w:t>
      </w:r>
      <w:r w:rsidR="32EA8CA5" w:rsidRPr="006A1A79">
        <w:rPr>
          <w:rFonts w:cs="Arial"/>
        </w:rPr>
        <w:t xml:space="preserve"> desta</w:t>
      </w:r>
      <w:r w:rsidR="03B336B4" w:rsidRPr="006A1A79">
        <w:rPr>
          <w:rFonts w:cs="Arial"/>
        </w:rPr>
        <w:t>ca</w:t>
      </w:r>
      <w:r w:rsidR="32EA8CA5" w:rsidRPr="006A1A79">
        <w:rPr>
          <w:rFonts w:cs="Arial"/>
        </w:rPr>
        <w:t>r que:</w:t>
      </w:r>
    </w:p>
    <w:p w14:paraId="38A51178" w14:textId="61CF0F5D" w:rsidR="41DFE64D" w:rsidRPr="006A1A79" w:rsidRDefault="5F10C748" w:rsidP="00717E05">
      <w:pPr>
        <w:pStyle w:val="Prrafodelista"/>
        <w:numPr>
          <w:ilvl w:val="0"/>
          <w:numId w:val="21"/>
        </w:numPr>
        <w:spacing w:line="360" w:lineRule="auto"/>
        <w:jc w:val="both"/>
        <w:rPr>
          <w:rFonts w:ascii="Arial" w:hAnsi="Arial" w:cs="Arial"/>
        </w:rPr>
      </w:pPr>
      <w:r w:rsidRPr="006A1A79">
        <w:rPr>
          <w:rFonts w:ascii="Arial" w:hAnsi="Arial" w:cs="Arial"/>
        </w:rPr>
        <w:t xml:space="preserve">El índice de democracia liberal presenta tres grupos de concentración de datos entre nuestros top </w:t>
      </w:r>
      <w:r w:rsidR="6C98D70B" w:rsidRPr="006A1A79">
        <w:rPr>
          <w:rFonts w:ascii="Arial" w:hAnsi="Arial" w:cs="Arial"/>
        </w:rPr>
        <w:t>nacionalidad</w:t>
      </w:r>
      <w:r w:rsidRPr="006A1A79">
        <w:rPr>
          <w:rFonts w:ascii="Arial" w:hAnsi="Arial" w:cs="Arial"/>
        </w:rPr>
        <w:t xml:space="preserve">es en inmigración: aquellos con </w:t>
      </w:r>
      <w:r w:rsidR="4570C187" w:rsidRPr="006A1A79">
        <w:rPr>
          <w:rFonts w:ascii="Arial" w:hAnsi="Arial" w:cs="Arial"/>
        </w:rPr>
        <w:t>índice</w:t>
      </w:r>
      <w:r w:rsidRPr="006A1A79">
        <w:rPr>
          <w:rFonts w:ascii="Arial" w:hAnsi="Arial" w:cs="Arial"/>
        </w:rPr>
        <w:t xml:space="preserve"> bajo (&lt; 0.35), otros en la zona media/media-alta y otro con </w:t>
      </w:r>
      <w:r w:rsidR="59F67086" w:rsidRPr="006A1A79">
        <w:rPr>
          <w:rFonts w:ascii="Arial" w:hAnsi="Arial" w:cs="Arial"/>
        </w:rPr>
        <w:t>índices</w:t>
      </w:r>
      <w:r w:rsidRPr="006A1A79">
        <w:rPr>
          <w:rFonts w:ascii="Arial" w:hAnsi="Arial" w:cs="Arial"/>
        </w:rPr>
        <w:t xml:space="preserve"> de democracia alto (&gt; 0.75).</w:t>
      </w:r>
    </w:p>
    <w:p w14:paraId="54939EEE" w14:textId="37E5DD97" w:rsidR="00461441" w:rsidRDefault="5F10C748" w:rsidP="00FD3467">
      <w:pPr>
        <w:pStyle w:val="Prrafodelista"/>
        <w:numPr>
          <w:ilvl w:val="0"/>
          <w:numId w:val="21"/>
        </w:numPr>
        <w:spacing w:after="60" w:line="360" w:lineRule="auto"/>
        <w:jc w:val="both"/>
        <w:rPr>
          <w:rFonts w:ascii="Arial" w:hAnsi="Arial" w:cs="Arial"/>
        </w:rPr>
      </w:pPr>
      <w:r w:rsidRPr="006A1A79">
        <w:rPr>
          <w:rFonts w:ascii="Arial" w:hAnsi="Arial" w:cs="Arial"/>
        </w:rPr>
        <w:lastRenderedPageBreak/>
        <w:t>Vemos que para el índice de democracia deliberativa no se distinguen tres grupos como en el anterior, sino que observan algunos picos en las tres zonas, como entre 0.25</w:t>
      </w:r>
      <w:r w:rsidR="5B9AFF40" w:rsidRPr="006A1A79">
        <w:rPr>
          <w:rFonts w:ascii="Arial" w:hAnsi="Arial" w:cs="Arial"/>
        </w:rPr>
        <w:t xml:space="preserve"> </w:t>
      </w:r>
      <w:r w:rsidRPr="006A1A79">
        <w:rPr>
          <w:rFonts w:ascii="Arial" w:hAnsi="Arial" w:cs="Arial"/>
        </w:rPr>
        <w:t>-</w:t>
      </w:r>
      <w:r w:rsidR="5B9AFF40" w:rsidRPr="006A1A79">
        <w:rPr>
          <w:rFonts w:ascii="Arial" w:hAnsi="Arial" w:cs="Arial"/>
        </w:rPr>
        <w:t xml:space="preserve"> </w:t>
      </w:r>
      <w:r w:rsidRPr="006A1A79">
        <w:rPr>
          <w:rFonts w:ascii="Arial" w:hAnsi="Arial" w:cs="Arial"/>
        </w:rPr>
        <w:t>0.35, 0.55</w:t>
      </w:r>
      <w:r w:rsidR="43E27795" w:rsidRPr="006A1A79">
        <w:rPr>
          <w:rFonts w:ascii="Arial" w:hAnsi="Arial" w:cs="Arial"/>
        </w:rPr>
        <w:t xml:space="preserve"> </w:t>
      </w:r>
      <w:r w:rsidRPr="006A1A79">
        <w:rPr>
          <w:rFonts w:ascii="Arial" w:hAnsi="Arial" w:cs="Arial"/>
        </w:rPr>
        <w:t>-</w:t>
      </w:r>
      <w:r w:rsidR="43E27795" w:rsidRPr="006A1A79">
        <w:rPr>
          <w:rFonts w:ascii="Arial" w:hAnsi="Arial" w:cs="Arial"/>
        </w:rPr>
        <w:t xml:space="preserve"> </w:t>
      </w:r>
      <w:r w:rsidRPr="006A1A79">
        <w:rPr>
          <w:rFonts w:ascii="Arial" w:hAnsi="Arial" w:cs="Arial"/>
        </w:rPr>
        <w:t>0.65 y 0.80</w:t>
      </w:r>
      <w:r w:rsidR="1A936B31" w:rsidRPr="006A1A79">
        <w:rPr>
          <w:rFonts w:ascii="Arial" w:hAnsi="Arial" w:cs="Arial"/>
        </w:rPr>
        <w:t xml:space="preserve"> </w:t>
      </w:r>
      <w:r w:rsidRPr="006A1A79">
        <w:rPr>
          <w:rFonts w:ascii="Arial" w:hAnsi="Arial" w:cs="Arial"/>
        </w:rPr>
        <w:t>-</w:t>
      </w:r>
      <w:r w:rsidR="1A936B31" w:rsidRPr="006A1A79">
        <w:rPr>
          <w:rFonts w:ascii="Arial" w:hAnsi="Arial" w:cs="Arial"/>
        </w:rPr>
        <w:t xml:space="preserve"> </w:t>
      </w:r>
      <w:r w:rsidRPr="006A1A79">
        <w:rPr>
          <w:rFonts w:ascii="Arial" w:hAnsi="Arial" w:cs="Arial"/>
        </w:rPr>
        <w:t>0.85.</w:t>
      </w:r>
    </w:p>
    <w:p w14:paraId="5BF183FD" w14:textId="468EFC16" w:rsidR="00271B1A" w:rsidRPr="006A1A79" w:rsidRDefault="00E96C1A" w:rsidP="00FD3467">
      <w:pPr>
        <w:pStyle w:val="Prrafodelista"/>
        <w:spacing w:after="60" w:line="360" w:lineRule="auto"/>
        <w:jc w:val="both"/>
        <w:rPr>
          <w:rFonts w:ascii="Arial" w:hAnsi="Arial" w:cs="Arial"/>
        </w:rPr>
      </w:pPr>
      <w:r>
        <w:rPr>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39"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" filled="f" stroked="f">
                <v:textbo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0"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DvW/Dw/QEAANQDAAAOAAAAAAAAAAAAAAAA&#10;AC4CAABkcnMvZTJvRG9jLnhtbFBLAQItABQABgAIAAAAIQCdVJNu3AAAAAgBAAAPAAAAAAAAAAAA&#10;AAAAAFcEAABkcnMvZG93bnJldi54bWxQSwUGAAAAAAQABADzAAAAYAUAAAAA&#10;" filled="f" stroked="f">
                <v:textbo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v:textbox>
              </v:shape>
            </w:pict>
          </mc:Fallback>
        </mc:AlternateContent>
      </w:r>
    </w:p>
    <w:p w14:paraId="5E424263" w14:textId="7A87DBDA" w:rsidR="1AABB400" w:rsidRPr="006A1A79" w:rsidRDefault="1AABB400" w:rsidP="478E0893">
      <w:pPr>
        <w:jc w:val="center"/>
      </w:pPr>
      <w:r w:rsidRPr="006A1A79">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6A1A79">
        <w:t xml:space="preserve">  </w:t>
      </w:r>
      <w:r w:rsidR="6353604B" w:rsidRPr="006A1A79">
        <w:rPr>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6A1A79" w:rsidRDefault="55642BBC" w:rsidP="478E0893">
      <w:pPr>
        <w:spacing w:after="0"/>
      </w:pPr>
      <w:r w:rsidRPr="00647544">
        <w:rPr>
          <w:b/>
          <w:bCs/>
          <w:sz w:val="18"/>
          <w:szCs w:val="18"/>
        </w:rPr>
        <w:t xml:space="preserve">Figura </w:t>
      </w:r>
      <w:r w:rsidR="00647544" w:rsidRPr="00647544">
        <w:rPr>
          <w:b/>
          <w:bCs/>
          <w:sz w:val="18"/>
          <w:szCs w:val="18"/>
        </w:rPr>
        <w:t>26</w:t>
      </w:r>
      <w:r w:rsidRPr="00647544">
        <w:rPr>
          <w:sz w:val="18"/>
          <w:szCs w:val="18"/>
        </w:rPr>
        <w:t xml:space="preserve">. </w:t>
      </w:r>
      <w:r w:rsidR="3750BF2B" w:rsidRPr="00647544">
        <w:rPr>
          <w:sz w:val="18"/>
          <w:szCs w:val="18"/>
        </w:rPr>
        <w:t>Distribución</w:t>
      </w:r>
      <w:r w:rsidR="3750BF2B" w:rsidRPr="006A1A79">
        <w:rPr>
          <w:sz w:val="18"/>
          <w:szCs w:val="18"/>
        </w:rPr>
        <w:t xml:space="preserve"> de las variables de índice de democracia liberal (A) y</w:t>
      </w:r>
      <w:r w:rsidR="2C6E3FB7" w:rsidRPr="006A1A79">
        <w:rPr>
          <w:sz w:val="18"/>
          <w:szCs w:val="18"/>
        </w:rPr>
        <w:t xml:space="preserve"> deliberativa (B), y</w:t>
      </w:r>
      <w:r w:rsidR="3750BF2B" w:rsidRPr="006A1A79">
        <w:rPr>
          <w:sz w:val="18"/>
          <w:szCs w:val="18"/>
        </w:rPr>
        <w:t xml:space="preserve"> detección de datos atípicos.</w:t>
      </w:r>
    </w:p>
    <w:p w14:paraId="0F588EBA" w14:textId="00797F3D" w:rsidR="0C3B3B6E" w:rsidRPr="006A1A79" w:rsidRDefault="0C3B3B6E" w:rsidP="478E0893">
      <w:pPr>
        <w:spacing w:after="0"/>
        <w:rPr>
          <w:sz w:val="18"/>
          <w:szCs w:val="18"/>
        </w:rPr>
      </w:pPr>
      <w:r w:rsidRPr="006A1A79">
        <w:t xml:space="preserve"> </w:t>
      </w:r>
    </w:p>
    <w:p w14:paraId="4CCB9B18" w14:textId="3DC97F13" w:rsidR="0967D4CF" w:rsidRPr="006A1A79" w:rsidRDefault="0967D4CF" w:rsidP="007A04CF">
      <w:pPr>
        <w:spacing w:line="360" w:lineRule="auto"/>
        <w:ind w:firstLine="432"/>
        <w:rPr>
          <w:rStyle w:val="Ttulo4Car"/>
          <w:rFonts w:ascii="Arial" w:eastAsia="Arial" w:hAnsi="Arial" w:cs="Arial"/>
          <w:i w:val="0"/>
          <w:iCs w:val="0"/>
          <w:color w:val="auto"/>
        </w:rPr>
      </w:pPr>
      <w:r w:rsidRPr="006A1A79">
        <w:t xml:space="preserve">Además, </w:t>
      </w:r>
      <w:r w:rsidR="114C5387" w:rsidRPr="006A1A79">
        <w:t>l</w:t>
      </w:r>
      <w:r w:rsidRPr="006A1A79">
        <w:t xml:space="preserve">uego de estimar y graficar algunos </w:t>
      </w:r>
      <w:r w:rsidR="31B83E94" w:rsidRPr="006A1A79">
        <w:t>estadísticos</w:t>
      </w:r>
      <w:r w:rsidR="0C3B3B6E" w:rsidRPr="006A1A79">
        <w:t xml:space="preserve"> descriptivos</w:t>
      </w:r>
      <w:r w:rsidR="6C58A9A6" w:rsidRPr="006A1A79">
        <w:rPr>
          <w:rStyle w:val="Ttulo4Car"/>
          <w:rFonts w:ascii="Arial" w:eastAsia="Arial" w:hAnsi="Arial" w:cs="Arial"/>
          <w:i w:val="0"/>
          <w:iCs w:val="0"/>
          <w:color w:val="auto"/>
        </w:rPr>
        <w:t xml:space="preserve"> </w:t>
      </w:r>
      <w:r w:rsidR="74A4F991" w:rsidRPr="006A1A79">
        <w:rPr>
          <w:rStyle w:val="Ttulo4Car"/>
          <w:rFonts w:ascii="Arial" w:eastAsia="Arial" w:hAnsi="Arial" w:cs="Arial"/>
          <w:i w:val="0"/>
          <w:iCs w:val="0"/>
          <w:color w:val="auto"/>
        </w:rPr>
        <w:t xml:space="preserve">por año </w:t>
      </w:r>
      <w:r w:rsidR="08A2D262" w:rsidRPr="006A1A79">
        <w:rPr>
          <w:rStyle w:val="Ttulo4Car"/>
          <w:rFonts w:ascii="Arial" w:eastAsia="Arial" w:hAnsi="Arial" w:cs="Arial"/>
          <w:i w:val="0"/>
          <w:iCs w:val="0"/>
          <w:color w:val="auto"/>
        </w:rPr>
        <w:t xml:space="preserve">para ambos índices </w:t>
      </w:r>
      <w:r w:rsidR="08A2D262" w:rsidRPr="003642E0">
        <w:rPr>
          <w:rStyle w:val="Ttulo4Car"/>
          <w:rFonts w:ascii="Arial" w:eastAsia="Arial" w:hAnsi="Arial" w:cs="Arial"/>
          <w:i w:val="0"/>
          <w:iCs w:val="0"/>
          <w:color w:val="auto"/>
        </w:rPr>
        <w:t>(Figura</w:t>
      </w:r>
      <w:r w:rsidR="234CB727" w:rsidRPr="003642E0">
        <w:rPr>
          <w:rStyle w:val="Ttulo4Car"/>
          <w:rFonts w:ascii="Arial" w:eastAsia="Arial" w:hAnsi="Arial" w:cs="Arial"/>
          <w:i w:val="0"/>
          <w:iCs w:val="0"/>
          <w:color w:val="auto"/>
        </w:rPr>
        <w:t xml:space="preserve"> </w:t>
      </w:r>
      <w:r w:rsidR="003642E0" w:rsidRPr="003642E0">
        <w:rPr>
          <w:rStyle w:val="Ttulo4Car"/>
          <w:rFonts w:ascii="Arial" w:eastAsia="Arial" w:hAnsi="Arial" w:cs="Arial"/>
          <w:i w:val="0"/>
          <w:iCs w:val="0"/>
          <w:color w:val="auto"/>
        </w:rPr>
        <w:t>27</w:t>
      </w:r>
      <w:r w:rsidR="234CB727" w:rsidRPr="003642E0">
        <w:rPr>
          <w:rStyle w:val="Ttulo4Car"/>
          <w:rFonts w:ascii="Arial" w:eastAsia="Arial" w:hAnsi="Arial" w:cs="Arial"/>
          <w:i w:val="0"/>
          <w:iCs w:val="0"/>
          <w:color w:val="auto"/>
        </w:rPr>
        <w:t>)</w:t>
      </w:r>
      <w:r w:rsidR="324BD620" w:rsidRPr="003642E0">
        <w:rPr>
          <w:rStyle w:val="Ttulo4Car"/>
          <w:rFonts w:ascii="Arial" w:eastAsia="Arial" w:hAnsi="Arial" w:cs="Arial"/>
          <w:i w:val="0"/>
          <w:iCs w:val="0"/>
          <w:color w:val="auto"/>
        </w:rPr>
        <w:t>,</w:t>
      </w:r>
      <w:r w:rsidR="324BD620" w:rsidRPr="006A1A79">
        <w:rPr>
          <w:rStyle w:val="Ttulo4Car"/>
          <w:rFonts w:ascii="Arial" w:eastAsia="Arial" w:hAnsi="Arial" w:cs="Arial"/>
          <w:i w:val="0"/>
          <w:iCs w:val="0"/>
          <w:color w:val="auto"/>
        </w:rPr>
        <w:t xml:space="preserve"> </w:t>
      </w:r>
      <w:r w:rsidR="4F66A4E8" w:rsidRPr="006A1A79">
        <w:rPr>
          <w:rStyle w:val="Ttulo4Car"/>
          <w:rFonts w:ascii="Arial" w:eastAsia="Arial" w:hAnsi="Arial" w:cs="Arial"/>
          <w:i w:val="0"/>
          <w:iCs w:val="0"/>
          <w:color w:val="auto"/>
        </w:rPr>
        <w:t xml:space="preserve">se observó que: </w:t>
      </w:r>
    </w:p>
    <w:p w14:paraId="124B16AB" w14:textId="61130F95" w:rsidR="0A740E0D" w:rsidRPr="006A1A79" w:rsidRDefault="0A740E0D" w:rsidP="478E0893">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 xml:space="preserve">Considerando las observaciones en cuanto a la distribución, se </w:t>
      </w:r>
      <w:r w:rsidR="2589C6CF" w:rsidRPr="006A1A79">
        <w:rPr>
          <w:rFonts w:ascii="Arial" w:eastAsiaTheme="minorEastAsia" w:hAnsi="Arial" w:cs="Arial"/>
        </w:rPr>
        <w:t>esperaba</w:t>
      </w:r>
      <w:r w:rsidRPr="006A1A79">
        <w:rPr>
          <w:rFonts w:ascii="Arial" w:eastAsiaTheme="minorEastAsia" w:hAnsi="Arial" w:cs="Arial"/>
        </w:rPr>
        <w:t xml:space="preserve">, observar el mínimo en torno a 0 y máximo próximo a 1, pero la similitud entre la media y mediana nos dice que </w:t>
      </w:r>
      <w:r w:rsidR="381B4CD6" w:rsidRPr="006A1A79">
        <w:rPr>
          <w:rFonts w:ascii="Arial" w:eastAsiaTheme="minorEastAsia" w:hAnsi="Arial" w:cs="Arial"/>
        </w:rPr>
        <w:t xml:space="preserve">la relación entre los índices de los países en el top de nacionalidades </w:t>
      </w:r>
      <w:r w:rsidR="1945EE61" w:rsidRPr="006A1A79">
        <w:rPr>
          <w:rFonts w:ascii="Arial" w:eastAsiaTheme="minorEastAsia" w:hAnsi="Arial" w:cs="Arial"/>
        </w:rPr>
        <w:t>cambia</w:t>
      </w:r>
      <w:r w:rsidRPr="006A1A79">
        <w:rPr>
          <w:rFonts w:ascii="Arial" w:eastAsiaTheme="minorEastAsia" w:hAnsi="Arial" w:cs="Arial"/>
        </w:rPr>
        <w:t xml:space="preserve"> en una forma similar a través del período 2008</w:t>
      </w:r>
      <w:r w:rsidR="5F6CC34B" w:rsidRPr="006A1A79">
        <w:rPr>
          <w:rFonts w:ascii="Arial" w:eastAsiaTheme="minorEastAsia" w:hAnsi="Arial" w:cs="Arial"/>
        </w:rPr>
        <w:t xml:space="preserve"> </w:t>
      </w:r>
      <w:r w:rsidRPr="006A1A79">
        <w:rPr>
          <w:rFonts w:ascii="Arial" w:eastAsiaTheme="minorEastAsia" w:hAnsi="Arial" w:cs="Arial"/>
        </w:rPr>
        <w:t>-</w:t>
      </w:r>
      <w:r w:rsidR="5F6CC34B" w:rsidRPr="006A1A79">
        <w:rPr>
          <w:rFonts w:ascii="Arial" w:eastAsiaTheme="minorEastAsia" w:hAnsi="Arial" w:cs="Arial"/>
        </w:rPr>
        <w:t xml:space="preserve"> </w:t>
      </w:r>
      <w:r w:rsidRPr="006A1A79">
        <w:rPr>
          <w:rFonts w:ascii="Arial" w:eastAsiaTheme="minorEastAsia" w:hAnsi="Arial" w:cs="Arial"/>
        </w:rPr>
        <w:t>2022.</w:t>
      </w:r>
    </w:p>
    <w:p w14:paraId="47ED3EA7" w14:textId="148AF84F" w:rsidR="478E0893" w:rsidRPr="006A1A79" w:rsidRDefault="22D03C68" w:rsidP="00DC15C5">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A</w:t>
      </w:r>
      <w:r w:rsidR="0A740E0D" w:rsidRPr="006A1A79">
        <w:rPr>
          <w:rFonts w:ascii="Arial" w:eastAsiaTheme="minorEastAsia" w:hAnsi="Arial" w:cs="Arial"/>
        </w:rPr>
        <w:t xml:space="preserve"> partir de 2016 hay </w:t>
      </w:r>
      <w:r w:rsidR="7533D7FE" w:rsidRPr="006A1A79">
        <w:rPr>
          <w:rFonts w:ascii="Arial" w:eastAsiaTheme="minorEastAsia" w:hAnsi="Arial" w:cs="Arial"/>
        </w:rPr>
        <w:t>una leve disminución</w:t>
      </w:r>
      <w:r w:rsidR="0A740E0D" w:rsidRPr="006A1A79">
        <w:rPr>
          <w:rFonts w:ascii="Arial" w:eastAsiaTheme="minorEastAsia" w:hAnsi="Arial" w:cs="Arial"/>
        </w:rPr>
        <w:t xml:space="preserve"> de los índices de democracia, especialmente notable en el </w:t>
      </w:r>
      <w:r w:rsidR="240DBB3B" w:rsidRPr="006A1A79">
        <w:rPr>
          <w:rFonts w:ascii="Arial" w:eastAsiaTheme="minorEastAsia" w:hAnsi="Arial" w:cs="Arial"/>
        </w:rPr>
        <w:t>índice</w:t>
      </w:r>
      <w:r w:rsidR="0A740E0D" w:rsidRPr="006A1A79">
        <w:rPr>
          <w:rFonts w:ascii="Arial" w:eastAsiaTheme="minorEastAsia" w:hAnsi="Arial" w:cs="Arial"/>
        </w:rPr>
        <w:t xml:space="preserve"> de democracia deliberativa.</w:t>
      </w:r>
    </w:p>
    <w:p w14:paraId="0C6002D3" w14:textId="6E42DA7A" w:rsidR="00012CCB" w:rsidRPr="00E96C1A" w:rsidRDefault="00012CCB" w:rsidP="478E0893">
      <w:pPr>
        <w:spacing w:after="0"/>
        <w:jc w:val="center"/>
        <w:rPr>
          <w:b/>
          <w:bCs/>
          <w:sz w:val="12"/>
          <w:szCs w:val="12"/>
        </w:rPr>
      </w:pPr>
    </w:p>
    <w:p w14:paraId="5303EAFE" w14:textId="44A86CBA" w:rsidR="50053480" w:rsidRPr="006A1A79" w:rsidRDefault="50053480" w:rsidP="00E96C1A">
      <w:pPr>
        <w:jc w:val="center"/>
        <w:rPr>
          <w:b/>
          <w:bCs/>
        </w:rPr>
      </w:pPr>
      <w:r w:rsidRPr="006A1A79">
        <w:rPr>
          <w:b/>
          <w:bCs/>
        </w:rPr>
        <w:t>(A)</w:t>
      </w:r>
    </w:p>
    <w:p w14:paraId="6602CE59" w14:textId="2A63176D" w:rsidR="50053480" w:rsidRPr="006A1A79" w:rsidRDefault="50053480" w:rsidP="478E0893">
      <w:pPr>
        <w:jc w:val="center"/>
      </w:pPr>
      <w:r w:rsidRPr="006A1A79">
        <w:rPr>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6A1A79" w:rsidRDefault="50053480" w:rsidP="478E0893">
      <w:pPr>
        <w:spacing w:after="0"/>
        <w:jc w:val="center"/>
        <w:rPr>
          <w:b/>
          <w:bCs/>
        </w:rPr>
      </w:pPr>
      <w:r w:rsidRPr="006A1A79">
        <w:rPr>
          <w:b/>
          <w:bCs/>
        </w:rPr>
        <w:lastRenderedPageBreak/>
        <w:t>(B)</w:t>
      </w:r>
    </w:p>
    <w:p w14:paraId="1A12953C" w14:textId="6177ED84" w:rsidR="50053480" w:rsidRPr="006A1A79" w:rsidRDefault="50053480" w:rsidP="00EA0FB9">
      <w:pPr>
        <w:spacing w:after="40"/>
        <w:jc w:val="center"/>
      </w:pPr>
      <w:r w:rsidRPr="006A1A79">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6A1A79" w:rsidRDefault="50053480" w:rsidP="003F0691">
      <w:pPr>
        <w:spacing w:after="0"/>
        <w:rPr>
          <w:sz w:val="18"/>
          <w:szCs w:val="18"/>
        </w:rPr>
      </w:pPr>
      <w:r w:rsidRPr="003642E0">
        <w:rPr>
          <w:b/>
          <w:bCs/>
          <w:sz w:val="18"/>
          <w:szCs w:val="18"/>
        </w:rPr>
        <w:t xml:space="preserve">Figura </w:t>
      </w:r>
      <w:r w:rsidR="003642E0" w:rsidRPr="003642E0">
        <w:rPr>
          <w:b/>
          <w:bCs/>
          <w:sz w:val="18"/>
          <w:szCs w:val="18"/>
        </w:rPr>
        <w:t>27</w:t>
      </w:r>
      <w:r w:rsidRPr="003642E0">
        <w:rPr>
          <w:sz w:val="18"/>
          <w:szCs w:val="18"/>
        </w:rPr>
        <w:t>.</w:t>
      </w:r>
      <w:r w:rsidRPr="006A1A79">
        <w:rPr>
          <w:sz w:val="18"/>
          <w:szCs w:val="18"/>
        </w:rPr>
        <w:t xml:space="preserve"> </w:t>
      </w:r>
      <w:r w:rsidR="13FD66F7" w:rsidRPr="006A1A79">
        <w:rPr>
          <w:sz w:val="18"/>
          <w:szCs w:val="18"/>
        </w:rPr>
        <w:t>Variación anual del máximo, mínimo, media y mediana para el índice de democracia deliberativa (A) y liberal (B)</w:t>
      </w:r>
      <w:r w:rsidR="03A43DFF" w:rsidRPr="006A1A79">
        <w:rPr>
          <w:sz w:val="18"/>
          <w:szCs w:val="18"/>
        </w:rPr>
        <w:t>.</w:t>
      </w:r>
    </w:p>
    <w:p w14:paraId="1D60776A" w14:textId="5C9D2548" w:rsidR="478E0893" w:rsidRPr="006A1A79" w:rsidRDefault="478E0893" w:rsidP="00EF5936">
      <w:pPr>
        <w:spacing w:after="0" w:line="360" w:lineRule="auto"/>
      </w:pPr>
    </w:p>
    <w:p w14:paraId="32D51A5D" w14:textId="373D7038" w:rsidR="1B2053F9" w:rsidRPr="006A1A79" w:rsidRDefault="1B2053F9" w:rsidP="007A04CF">
      <w:pPr>
        <w:spacing w:after="0" w:line="360" w:lineRule="auto"/>
        <w:ind w:firstLine="432"/>
      </w:pPr>
      <w:r w:rsidRPr="006A1A79">
        <w:t xml:space="preserve">Finalmente, </w:t>
      </w:r>
      <w:r w:rsidR="0B43D83B" w:rsidRPr="006A1A79">
        <w:t xml:space="preserve">al contrastar el cambio en los años de </w:t>
      </w:r>
      <w:r w:rsidR="0B43D83B" w:rsidRPr="003642E0">
        <w:t xml:space="preserve">la cantidad de inmigrantes (Figura </w:t>
      </w:r>
      <w:r w:rsidR="003642E0" w:rsidRPr="003642E0">
        <w:t>28</w:t>
      </w:r>
      <w:r w:rsidR="0B43D83B" w:rsidRPr="003642E0">
        <w:t>A) con</w:t>
      </w:r>
      <w:r w:rsidRPr="003642E0">
        <w:t xml:space="preserve"> los índices</w:t>
      </w:r>
      <w:r w:rsidR="3F46EFF3" w:rsidRPr="003642E0">
        <w:t xml:space="preserve"> de las Top 4 nacionalidades en inmigración</w:t>
      </w:r>
      <w:r w:rsidR="2D797B73" w:rsidRPr="003642E0">
        <w:t xml:space="preserve"> (Figu</w:t>
      </w:r>
      <w:r w:rsidR="16FCD8B0" w:rsidRPr="003642E0">
        <w:t>r</w:t>
      </w:r>
      <w:r w:rsidR="2D797B73" w:rsidRPr="003642E0">
        <w:t xml:space="preserve">a </w:t>
      </w:r>
      <w:r w:rsidR="003642E0" w:rsidRPr="003642E0">
        <w:t>28</w:t>
      </w:r>
      <w:r w:rsidR="2D797B73" w:rsidRPr="003642E0">
        <w:t>B</w:t>
      </w:r>
      <w:r w:rsidR="3F46EFF3" w:rsidRPr="003642E0">
        <w:t>,</w:t>
      </w:r>
      <w:r w:rsidR="5454FC63" w:rsidRPr="003642E0">
        <w:t xml:space="preserve"> </w:t>
      </w:r>
      <w:r w:rsidR="003642E0" w:rsidRPr="003642E0">
        <w:t>28</w:t>
      </w:r>
      <w:r w:rsidR="5454FC63" w:rsidRPr="003642E0">
        <w:t>C)</w:t>
      </w:r>
      <w:r w:rsidR="3F46EFF3" w:rsidRPr="003642E0">
        <w:t xml:space="preserve"> vemos que:</w:t>
      </w:r>
    </w:p>
    <w:p w14:paraId="12188B49" w14:textId="77777777" w:rsidR="00D336DA" w:rsidRPr="006A1A79" w:rsidRDefault="00D336DA" w:rsidP="00D336DA">
      <w:pPr>
        <w:spacing w:after="0"/>
        <w:ind w:firstLine="720"/>
      </w:pPr>
    </w:p>
    <w:p w14:paraId="3D0E0BC3" w14:textId="4447838B"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Hay mayor variación en el tiempo para el índice de democracia deliberativa.</w:t>
      </w:r>
    </w:p>
    <w:p w14:paraId="1BA9590D" w14:textId="43366D62" w:rsidR="3AFD4224" w:rsidRPr="006A1A79" w:rsidRDefault="3AFD4224"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L</w:t>
      </w:r>
      <w:r w:rsidR="3F46EFF3" w:rsidRPr="006A1A79">
        <w:rPr>
          <w:rFonts w:ascii="Arial" w:eastAsiaTheme="minorEastAsia" w:hAnsi="Arial" w:cs="Arial"/>
        </w:rPr>
        <w:t>os índices de Colombia y Rumania oscilan en la zona media, mientras que Marruecos y Venezuela se mantienen en</w:t>
      </w:r>
      <w:r w:rsidR="1408850A" w:rsidRPr="006A1A79">
        <w:rPr>
          <w:rFonts w:ascii="Arial" w:eastAsiaTheme="minorEastAsia" w:hAnsi="Arial" w:cs="Arial"/>
        </w:rPr>
        <w:t xml:space="preserve"> </w:t>
      </w:r>
      <w:r w:rsidR="3F46EFF3" w:rsidRPr="006A1A79">
        <w:rPr>
          <w:rFonts w:ascii="Arial" w:eastAsiaTheme="minorEastAsia" w:hAnsi="Arial" w:cs="Arial"/>
        </w:rPr>
        <w:t xml:space="preserve">la zona baja. </w:t>
      </w:r>
    </w:p>
    <w:p w14:paraId="344EAD2B" w14:textId="446E813C" w:rsidR="24F2008B" w:rsidRPr="006A1A79" w:rsidRDefault="24F2008B" w:rsidP="478E0893">
      <w:pPr>
        <w:pStyle w:val="Prrafodelista"/>
        <w:numPr>
          <w:ilvl w:val="0"/>
          <w:numId w:val="2"/>
        </w:numPr>
        <w:spacing w:line="360" w:lineRule="auto"/>
        <w:jc w:val="both"/>
        <w:rPr>
          <w:rFonts w:ascii="Arial" w:eastAsiaTheme="minorEastAsia" w:hAnsi="Arial" w:cs="Arial"/>
        </w:rPr>
      </w:pPr>
      <w:r w:rsidRPr="006A1A79">
        <w:rPr>
          <w:rFonts w:ascii="Arial" w:eastAsiaTheme="minorEastAsia" w:hAnsi="Arial" w:cs="Arial"/>
        </w:rPr>
        <w:t>Previamente, en e</w:t>
      </w:r>
      <w:r w:rsidR="471AFCE1" w:rsidRPr="006A1A79">
        <w:rPr>
          <w:rFonts w:ascii="Arial" w:eastAsiaTheme="minorEastAsia" w:hAnsi="Arial" w:cs="Arial"/>
        </w:rPr>
        <w:t>l</w:t>
      </w:r>
      <w:r w:rsidRPr="006A1A79">
        <w:rPr>
          <w:rFonts w:ascii="Arial" w:eastAsiaTheme="minorEastAsia" w:hAnsi="Arial" w:cs="Arial"/>
        </w:rPr>
        <w:t xml:space="preserve"> </w:t>
      </w:r>
      <w:r w:rsidR="3A6B5FCE" w:rsidRPr="006A1A79">
        <w:rPr>
          <w:rFonts w:ascii="Arial" w:eastAsiaTheme="minorEastAsia" w:hAnsi="Arial" w:cs="Arial"/>
        </w:rPr>
        <w:t>análisis</w:t>
      </w:r>
      <w:r w:rsidRPr="006A1A79">
        <w:rPr>
          <w:rFonts w:ascii="Arial" w:eastAsiaTheme="minorEastAsia" w:hAnsi="Arial" w:cs="Arial"/>
        </w:rPr>
        <w:t xml:space="preserve"> de los índices de desarrollo, </w:t>
      </w:r>
      <w:r w:rsidR="04B629CA" w:rsidRPr="006A1A79">
        <w:rPr>
          <w:rFonts w:ascii="Arial" w:eastAsiaTheme="minorEastAsia" w:hAnsi="Arial" w:cs="Arial"/>
        </w:rPr>
        <w:t>se observó</w:t>
      </w:r>
      <w:r w:rsidR="3F46EFF3" w:rsidRPr="006A1A79">
        <w:rPr>
          <w:rFonts w:ascii="Arial" w:eastAsiaTheme="minorEastAsia" w:hAnsi="Arial" w:cs="Arial"/>
        </w:rPr>
        <w:t xml:space="preserve"> más similitudes entre Rumani</w:t>
      </w:r>
      <w:r w:rsidR="4C83020B" w:rsidRPr="006A1A79">
        <w:rPr>
          <w:rFonts w:ascii="Arial" w:eastAsiaTheme="minorEastAsia" w:hAnsi="Arial" w:cs="Arial"/>
        </w:rPr>
        <w:t>a/</w:t>
      </w:r>
      <w:r w:rsidR="3F46EFF3" w:rsidRPr="006A1A79">
        <w:rPr>
          <w:rFonts w:ascii="Arial" w:eastAsiaTheme="minorEastAsia" w:hAnsi="Arial" w:cs="Arial"/>
        </w:rPr>
        <w:t>Marruecos y Colombia</w:t>
      </w:r>
      <w:r w:rsidR="6482F223" w:rsidRPr="006A1A79">
        <w:rPr>
          <w:rFonts w:ascii="Arial" w:eastAsiaTheme="minorEastAsia" w:hAnsi="Arial" w:cs="Arial"/>
        </w:rPr>
        <w:t>/</w:t>
      </w:r>
      <w:r w:rsidR="3F46EFF3" w:rsidRPr="006A1A79">
        <w:rPr>
          <w:rFonts w:ascii="Arial" w:eastAsiaTheme="minorEastAsia" w:hAnsi="Arial" w:cs="Arial"/>
        </w:rPr>
        <w:t xml:space="preserve">Venezuela (ambos de América del Sur), pero </w:t>
      </w:r>
      <w:r w:rsidR="247AA83C" w:rsidRPr="006A1A79">
        <w:rPr>
          <w:rFonts w:ascii="Arial" w:eastAsiaTheme="minorEastAsia" w:hAnsi="Arial" w:cs="Arial"/>
        </w:rPr>
        <w:t>ahora</w:t>
      </w:r>
      <w:r w:rsidR="3F46EFF3" w:rsidRPr="006A1A79">
        <w:rPr>
          <w:rFonts w:ascii="Arial" w:eastAsiaTheme="minorEastAsia" w:hAnsi="Arial" w:cs="Arial"/>
        </w:rPr>
        <w:t xml:space="preserve"> vemos </w:t>
      </w:r>
      <w:r w:rsidR="7ECD2BB1" w:rsidRPr="006A1A79">
        <w:rPr>
          <w:rFonts w:ascii="Arial" w:eastAsiaTheme="minorEastAsia" w:hAnsi="Arial" w:cs="Arial"/>
        </w:rPr>
        <w:t xml:space="preserve">más cercanía entre Venezuela/Marruecos y </w:t>
      </w:r>
      <w:r w:rsidR="7544FE8A" w:rsidRPr="006A1A79">
        <w:rPr>
          <w:rFonts w:ascii="Arial" w:eastAsiaTheme="minorEastAsia" w:hAnsi="Arial" w:cs="Arial"/>
        </w:rPr>
        <w:t>Rumania</w:t>
      </w:r>
      <w:r w:rsidR="7ECD2BB1" w:rsidRPr="006A1A79">
        <w:rPr>
          <w:rFonts w:ascii="Arial" w:eastAsiaTheme="minorEastAsia" w:hAnsi="Arial" w:cs="Arial"/>
        </w:rPr>
        <w:t xml:space="preserve">/Colombia, por lo </w:t>
      </w:r>
      <w:r w:rsidR="0D9F44A7" w:rsidRPr="006A1A79">
        <w:rPr>
          <w:rFonts w:ascii="Arial" w:eastAsiaTheme="minorEastAsia" w:hAnsi="Arial" w:cs="Arial"/>
        </w:rPr>
        <w:t xml:space="preserve">también </w:t>
      </w:r>
      <w:r w:rsidR="3F46EFF3" w:rsidRPr="006A1A79">
        <w:rPr>
          <w:rFonts w:ascii="Arial" w:eastAsiaTheme="minorEastAsia" w:hAnsi="Arial" w:cs="Arial"/>
        </w:rPr>
        <w:t>d</w:t>
      </w:r>
      <w:r w:rsidR="02E66D51" w:rsidRPr="006A1A79">
        <w:rPr>
          <w:rFonts w:ascii="Arial" w:eastAsiaTheme="minorEastAsia" w:hAnsi="Arial" w:cs="Arial"/>
        </w:rPr>
        <w:t xml:space="preserve">eben </w:t>
      </w:r>
      <w:r w:rsidR="50D1F900" w:rsidRPr="006A1A79">
        <w:rPr>
          <w:rFonts w:ascii="Arial" w:eastAsiaTheme="minorEastAsia" w:hAnsi="Arial" w:cs="Arial"/>
        </w:rPr>
        <w:t>considerarse</w:t>
      </w:r>
      <w:r w:rsidR="39E7273D" w:rsidRPr="006A1A79">
        <w:rPr>
          <w:rFonts w:ascii="Arial" w:eastAsiaTheme="minorEastAsia" w:hAnsi="Arial" w:cs="Arial"/>
        </w:rPr>
        <w:t xml:space="preserve"> </w:t>
      </w:r>
      <w:r w:rsidR="73AD14D7" w:rsidRPr="006A1A79">
        <w:rPr>
          <w:rFonts w:ascii="Arial" w:eastAsiaTheme="minorEastAsia" w:hAnsi="Arial" w:cs="Arial"/>
        </w:rPr>
        <w:t>el</w:t>
      </w:r>
      <w:r w:rsidR="3F46EFF3" w:rsidRPr="006A1A79">
        <w:rPr>
          <w:rFonts w:ascii="Arial" w:eastAsiaTheme="minorEastAsia" w:hAnsi="Arial" w:cs="Arial"/>
        </w:rPr>
        <w:t xml:space="preserve"> régimen político en el período 2008</w:t>
      </w:r>
      <w:r w:rsidR="39393258" w:rsidRPr="006A1A79">
        <w:rPr>
          <w:rFonts w:ascii="Arial" w:eastAsiaTheme="minorEastAsia" w:hAnsi="Arial" w:cs="Arial"/>
        </w:rPr>
        <w:t xml:space="preserve"> – </w:t>
      </w:r>
      <w:r w:rsidR="3F46EFF3" w:rsidRPr="006A1A79">
        <w:rPr>
          <w:rFonts w:ascii="Arial" w:eastAsiaTheme="minorEastAsia" w:hAnsi="Arial" w:cs="Arial"/>
        </w:rPr>
        <w:t>2022</w:t>
      </w:r>
      <w:r w:rsidR="6A62C2DE" w:rsidRPr="006A1A79">
        <w:rPr>
          <w:rFonts w:ascii="Arial" w:eastAsiaTheme="minorEastAsia" w:hAnsi="Arial" w:cs="Arial"/>
        </w:rPr>
        <w:t>.</w:t>
      </w:r>
      <w:r w:rsidR="2752A601" w:rsidRPr="006A1A79">
        <w:rPr>
          <w:rFonts w:ascii="Arial" w:eastAsiaTheme="minorEastAsia" w:hAnsi="Arial" w:cs="Arial"/>
        </w:rPr>
        <w:t xml:space="preserve"> </w:t>
      </w:r>
      <w:r w:rsidR="75E22A58" w:rsidRPr="006A1A79">
        <w:rPr>
          <w:rFonts w:ascii="Arial" w:eastAsiaTheme="minorEastAsia" w:hAnsi="Arial" w:cs="Arial"/>
        </w:rPr>
        <w:t>Así, tenemos</w:t>
      </w:r>
      <w:r w:rsidR="62F65881" w:rsidRPr="006A1A79">
        <w:rPr>
          <w:rFonts w:ascii="Arial" w:eastAsiaTheme="minorEastAsia" w:hAnsi="Arial" w:cs="Arial"/>
        </w:rPr>
        <w:t xml:space="preserve"> que Colombia y Rumania tienen</w:t>
      </w:r>
      <w:r w:rsidR="2752A601" w:rsidRPr="006A1A79">
        <w:rPr>
          <w:rFonts w:ascii="Arial" w:eastAsiaTheme="minorEastAsia" w:hAnsi="Arial" w:cs="Arial"/>
        </w:rPr>
        <w:t xml:space="preserve"> </w:t>
      </w:r>
      <w:r w:rsidR="02260114" w:rsidRPr="006A1A79">
        <w:rPr>
          <w:rFonts w:ascii="Arial" w:eastAsiaTheme="minorEastAsia" w:hAnsi="Arial" w:cs="Arial"/>
        </w:rPr>
        <w:t>democracias</w:t>
      </w:r>
      <w:r w:rsidR="3F46EFF3" w:rsidRPr="006A1A79">
        <w:rPr>
          <w:rFonts w:ascii="Arial" w:eastAsiaTheme="minorEastAsia" w:hAnsi="Arial" w:cs="Arial"/>
        </w:rPr>
        <w:t xml:space="preserve"> electorales</w:t>
      </w:r>
      <w:r w:rsidR="7621FDDA" w:rsidRPr="006A1A79">
        <w:rPr>
          <w:rFonts w:ascii="Arial" w:eastAsiaTheme="minorEastAsia" w:hAnsi="Arial" w:cs="Arial"/>
        </w:rPr>
        <w:t xml:space="preserve">, mientras que Marruecos y Venezuela presentan </w:t>
      </w:r>
      <w:r w:rsidR="3F46EFF3" w:rsidRPr="006A1A79">
        <w:rPr>
          <w:rFonts w:ascii="Arial" w:eastAsiaTheme="minorEastAsia" w:hAnsi="Arial" w:cs="Arial"/>
        </w:rPr>
        <w:t>regímenes autocráticos.</w:t>
      </w:r>
    </w:p>
    <w:p w14:paraId="53DEF3BB" w14:textId="28E4B8EE"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Para Marruecos, ambos índices se mantienen alrededor de 0.25</w:t>
      </w:r>
      <w:r w:rsidR="4EE74520" w:rsidRPr="006A1A79">
        <w:rPr>
          <w:rFonts w:ascii="Arial" w:eastAsiaTheme="minorEastAsia" w:hAnsi="Arial" w:cs="Arial"/>
        </w:rPr>
        <w:t xml:space="preserve"> en el tiempo</w:t>
      </w:r>
      <w:r w:rsidRPr="006A1A79">
        <w:rPr>
          <w:rFonts w:ascii="Arial" w:eastAsiaTheme="minorEastAsia" w:hAnsi="Arial" w:cs="Arial"/>
        </w:rPr>
        <w:t xml:space="preserve">, mientras que en Venezuela se observa una disminución progresiva a partir del año 2013, punto en el cual también empieza a aumentar la </w:t>
      </w:r>
      <w:r w:rsidR="45A69A4B" w:rsidRPr="006A1A79">
        <w:rPr>
          <w:rFonts w:ascii="Arial" w:eastAsiaTheme="minorEastAsia" w:hAnsi="Arial" w:cs="Arial"/>
        </w:rPr>
        <w:t>inmigración</w:t>
      </w:r>
      <w:r w:rsidRPr="006A1A79">
        <w:rPr>
          <w:rFonts w:ascii="Arial" w:eastAsiaTheme="minorEastAsia" w:hAnsi="Arial" w:cs="Arial"/>
        </w:rPr>
        <w:t xml:space="preserve"> de venezolanos a España.</w:t>
      </w:r>
    </w:p>
    <w:p w14:paraId="681533D5" w14:textId="66F6DFB6" w:rsidR="00D336DA" w:rsidRPr="00E96C1A" w:rsidRDefault="3F46EFF3" w:rsidP="003642E0">
      <w:pPr>
        <w:pStyle w:val="Prrafodelista"/>
        <w:numPr>
          <w:ilvl w:val="0"/>
          <w:numId w:val="2"/>
        </w:numPr>
        <w:spacing w:line="360" w:lineRule="auto"/>
        <w:jc w:val="both"/>
        <w:rPr>
          <w:rFonts w:ascii="Arial" w:hAnsi="Arial" w:cs="Arial"/>
        </w:rPr>
      </w:pPr>
      <w:r w:rsidRPr="006A1A79">
        <w:rPr>
          <w:rFonts w:ascii="Arial" w:eastAsiaTheme="minorEastAsia" w:hAnsi="Arial" w:cs="Arial"/>
        </w:rPr>
        <w:t>Vemos que para Colombia hay un incremento y estabilización entre 2009</w:t>
      </w:r>
      <w:r w:rsidR="31027D4B" w:rsidRPr="006A1A79">
        <w:rPr>
          <w:rFonts w:ascii="Arial" w:eastAsiaTheme="minorEastAsia" w:hAnsi="Arial" w:cs="Arial"/>
        </w:rPr>
        <w:t xml:space="preserve"> </w:t>
      </w:r>
      <w:r w:rsidRPr="006A1A79">
        <w:rPr>
          <w:rFonts w:ascii="Arial" w:eastAsiaTheme="minorEastAsia" w:hAnsi="Arial" w:cs="Arial"/>
        </w:rPr>
        <w:t>-</w:t>
      </w:r>
      <w:r w:rsidR="31027D4B" w:rsidRPr="006A1A79">
        <w:rPr>
          <w:rFonts w:ascii="Arial" w:eastAsiaTheme="minorEastAsia" w:hAnsi="Arial" w:cs="Arial"/>
        </w:rPr>
        <w:t xml:space="preserve"> </w:t>
      </w:r>
      <w:r w:rsidRPr="006A1A79">
        <w:rPr>
          <w:rFonts w:ascii="Arial" w:eastAsiaTheme="minorEastAsia" w:hAnsi="Arial" w:cs="Arial"/>
        </w:rPr>
        <w:t>2017, seguido por una caída que puede relacionarse con incremento de inmigrantes colombianos. Para Rumania, vemos un incremento en los índices entre 2008</w:t>
      </w:r>
      <w:r w:rsidR="58782F9A" w:rsidRPr="006A1A79">
        <w:rPr>
          <w:rFonts w:ascii="Arial" w:eastAsiaTheme="minorEastAsia" w:hAnsi="Arial" w:cs="Arial"/>
        </w:rPr>
        <w:t xml:space="preserve"> </w:t>
      </w:r>
      <w:r w:rsidRPr="006A1A79">
        <w:rPr>
          <w:rFonts w:ascii="Arial" w:eastAsiaTheme="minorEastAsia" w:hAnsi="Arial" w:cs="Arial"/>
        </w:rPr>
        <w:t>-</w:t>
      </w:r>
      <w:r w:rsidR="58782F9A" w:rsidRPr="006A1A79">
        <w:rPr>
          <w:rFonts w:ascii="Arial" w:eastAsiaTheme="minorEastAsia" w:hAnsi="Arial" w:cs="Arial"/>
        </w:rPr>
        <w:t xml:space="preserve"> </w:t>
      </w:r>
      <w:r w:rsidRPr="006A1A79">
        <w:rPr>
          <w:rFonts w:ascii="Arial" w:eastAsiaTheme="minorEastAsia" w:hAnsi="Arial" w:cs="Arial"/>
        </w:rPr>
        <w:t>2016, período en el cual disminuye la inmigración progresivamente hasta estabilizarse.</w:t>
      </w:r>
    </w:p>
    <w:p w14:paraId="2B94EFE9" w14:textId="77777777" w:rsidR="00E96C1A" w:rsidRDefault="00E96C1A" w:rsidP="00E96C1A">
      <w:pPr>
        <w:pStyle w:val="Prrafodelista"/>
        <w:spacing w:line="360" w:lineRule="auto"/>
        <w:jc w:val="both"/>
        <w:rPr>
          <w:rFonts w:ascii="Arial" w:eastAsiaTheme="minorEastAsia" w:hAnsi="Arial" w:cs="Arial"/>
        </w:rPr>
      </w:pPr>
    </w:p>
    <w:p w14:paraId="0EC66F4D" w14:textId="77777777" w:rsidR="00E96C1A" w:rsidRDefault="00E96C1A" w:rsidP="00E96C1A">
      <w:pPr>
        <w:pStyle w:val="Prrafodelista"/>
        <w:spacing w:line="360" w:lineRule="auto"/>
        <w:jc w:val="both"/>
        <w:rPr>
          <w:rFonts w:ascii="Arial" w:eastAsiaTheme="minorEastAsia" w:hAnsi="Arial" w:cs="Arial"/>
        </w:rPr>
      </w:pPr>
    </w:p>
    <w:p w14:paraId="78442BBA" w14:textId="77777777" w:rsidR="00E96C1A" w:rsidRPr="003642E0" w:rsidRDefault="00E96C1A" w:rsidP="00E96C1A">
      <w:pPr>
        <w:pStyle w:val="Prrafodelista"/>
        <w:spacing w:line="360" w:lineRule="auto"/>
        <w:jc w:val="both"/>
        <w:rPr>
          <w:rFonts w:ascii="Arial" w:hAnsi="Arial" w:cs="Arial"/>
        </w:rPr>
      </w:pPr>
    </w:p>
    <w:p w14:paraId="772B8994" w14:textId="12938D64" w:rsidR="64460DEB" w:rsidRPr="006A1A79" w:rsidRDefault="64460DEB" w:rsidP="478E0893">
      <w:pPr>
        <w:spacing w:after="60"/>
        <w:jc w:val="center"/>
        <w:rPr>
          <w:b/>
          <w:bCs/>
        </w:rPr>
      </w:pPr>
      <w:r w:rsidRPr="006A1A79">
        <w:rPr>
          <w:b/>
          <w:bCs/>
        </w:rPr>
        <w:lastRenderedPageBreak/>
        <w:t>(A)</w:t>
      </w:r>
    </w:p>
    <w:p w14:paraId="13523AB4" w14:textId="3E8D0057" w:rsidR="64460DEB" w:rsidRPr="006A1A79" w:rsidRDefault="64460DEB" w:rsidP="478E0893">
      <w:pPr>
        <w:jc w:val="center"/>
      </w:pPr>
      <w:r w:rsidRPr="006A1A79">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6A1A79" w:rsidRDefault="64460DEB" w:rsidP="478E0893">
      <w:pPr>
        <w:spacing w:after="60"/>
        <w:jc w:val="center"/>
        <w:rPr>
          <w:b/>
          <w:bCs/>
        </w:rPr>
      </w:pPr>
      <w:r w:rsidRPr="006A1A79">
        <w:rPr>
          <w:b/>
          <w:bCs/>
        </w:rPr>
        <w:t>(B)</w:t>
      </w:r>
    </w:p>
    <w:p w14:paraId="03BAD0B2" w14:textId="26EDCBBF" w:rsidR="00DC15C5" w:rsidRPr="00012CCB" w:rsidRDefault="64460DEB" w:rsidP="00012CCB">
      <w:pPr>
        <w:jc w:val="center"/>
      </w:pPr>
      <w:r w:rsidRPr="006A1A79">
        <w:rPr>
          <w:noProof/>
        </w:rPr>
        <w:drawing>
          <wp:inline distT="0" distB="0" distL="0" distR="0" wp14:anchorId="6060B3EC" wp14:editId="76D05B56">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6A1A79" w:rsidRDefault="314D07E7" w:rsidP="003642E0">
      <w:pPr>
        <w:jc w:val="center"/>
        <w:rPr>
          <w:b/>
          <w:bCs/>
        </w:rPr>
      </w:pPr>
      <w:r w:rsidRPr="006A1A79">
        <w:rPr>
          <w:b/>
          <w:bCs/>
        </w:rPr>
        <w:t>(C)</w:t>
      </w:r>
    </w:p>
    <w:p w14:paraId="1EA57D97" w14:textId="5148BB33" w:rsidR="79B22EB0" w:rsidRPr="006A1A79" w:rsidRDefault="79B22EB0" w:rsidP="00EA0FB9">
      <w:pPr>
        <w:spacing w:after="40"/>
        <w:jc w:val="center"/>
      </w:pPr>
      <w:r w:rsidRPr="006A1A79">
        <w:rPr>
          <w:noProof/>
        </w:rPr>
        <w:drawing>
          <wp:inline distT="0" distB="0" distL="0" distR="0" wp14:anchorId="787FD369" wp14:editId="7F5EE6FC">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6A1A79" w:rsidRDefault="79B22EB0" w:rsidP="008B46EE">
      <w:pPr>
        <w:spacing w:after="0"/>
        <w:rPr>
          <w:sz w:val="18"/>
          <w:szCs w:val="18"/>
        </w:rPr>
      </w:pPr>
      <w:r w:rsidRPr="003642E0">
        <w:rPr>
          <w:b/>
          <w:bCs/>
          <w:sz w:val="18"/>
          <w:szCs w:val="18"/>
        </w:rPr>
        <w:t xml:space="preserve">Figura </w:t>
      </w:r>
      <w:r w:rsidR="003642E0" w:rsidRPr="003642E0">
        <w:rPr>
          <w:b/>
          <w:bCs/>
          <w:sz w:val="18"/>
          <w:szCs w:val="18"/>
        </w:rPr>
        <w:t>28</w:t>
      </w:r>
      <w:r w:rsidRPr="003642E0">
        <w:rPr>
          <w:sz w:val="18"/>
          <w:szCs w:val="18"/>
        </w:rPr>
        <w:t>.</w:t>
      </w:r>
      <w:r w:rsidRPr="006A1A79">
        <w:rPr>
          <w:sz w:val="18"/>
          <w:szCs w:val="18"/>
        </w:rPr>
        <w:t xml:space="preserve"> Variación anual </w:t>
      </w:r>
      <w:r w:rsidR="1283D712" w:rsidRPr="006A1A79">
        <w:rPr>
          <w:sz w:val="18"/>
          <w:szCs w:val="18"/>
        </w:rPr>
        <w:t xml:space="preserve">de la cantidad de inmigrantes en el Top 4 nacionalidades (A) en contraste con la variación de sus índices de democracia liberal (B) y deliberativa </w:t>
      </w:r>
      <w:r w:rsidR="1526CD3A" w:rsidRPr="006A1A79">
        <w:rPr>
          <w:sz w:val="18"/>
          <w:szCs w:val="18"/>
        </w:rPr>
        <w:t>(C).</w:t>
      </w:r>
    </w:p>
    <w:p w14:paraId="0DD98745" w14:textId="4495E5C7" w:rsidR="478E0893" w:rsidRDefault="478E0893" w:rsidP="478E0893"/>
    <w:p w14:paraId="61F4B192" w14:textId="77777777" w:rsidR="00E96C1A" w:rsidRDefault="00E96C1A" w:rsidP="478E0893"/>
    <w:p w14:paraId="3DF4ABBF" w14:textId="77777777" w:rsidR="00E96C1A" w:rsidRPr="006A1A79" w:rsidRDefault="00E96C1A" w:rsidP="478E0893"/>
    <w:p w14:paraId="01D6FD44" w14:textId="6D38AF68" w:rsidR="0057151A" w:rsidRPr="006A1A79" w:rsidRDefault="6B7968AE" w:rsidP="00BD77E0">
      <w:pPr>
        <w:pStyle w:val="Ttulo4"/>
        <w:ind w:firstLine="720"/>
        <w:rPr>
          <w:rFonts w:ascii="Arial" w:eastAsia="Arial" w:hAnsi="Arial" w:cs="Arial"/>
          <w:color w:val="auto"/>
        </w:rPr>
      </w:pPr>
      <w:bookmarkStart w:id="33" w:name="_Toc180176972"/>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516EE7FD" w:rsidRPr="006A1A79">
        <w:rPr>
          <w:rFonts w:ascii="Arial" w:eastAsia="Arial" w:hAnsi="Arial" w:cs="Arial"/>
          <w:color w:val="auto"/>
        </w:rPr>
        <w:t>6</w:t>
      </w:r>
      <w:r w:rsidR="05D5E1E9" w:rsidRPr="006A1A79">
        <w:rPr>
          <w:rFonts w:ascii="Arial" w:eastAsia="Arial" w:hAnsi="Arial" w:cs="Arial"/>
          <w:color w:val="auto"/>
        </w:rPr>
        <w:t xml:space="preserve"> </w:t>
      </w:r>
      <w:r w:rsidR="51D8A354" w:rsidRPr="006A1A79">
        <w:rPr>
          <w:rFonts w:ascii="Arial" w:eastAsia="Arial" w:hAnsi="Arial" w:cs="Arial"/>
          <w:color w:val="auto"/>
        </w:rPr>
        <w:t>Índices</w:t>
      </w:r>
      <w:r w:rsidR="0098B7FA" w:rsidRPr="006A1A79">
        <w:rPr>
          <w:rFonts w:ascii="Arial" w:eastAsia="Arial" w:hAnsi="Arial" w:cs="Arial"/>
          <w:color w:val="auto"/>
        </w:rPr>
        <w:t xml:space="preserve"> de Libertad y otros</w:t>
      </w:r>
      <w:bookmarkEnd w:id="33"/>
    </w:p>
    <w:p w14:paraId="365ED28B" w14:textId="77777777" w:rsidR="00BD77E0" w:rsidRPr="006A1A79" w:rsidRDefault="00BD77E0" w:rsidP="00BD77E0"/>
    <w:p w14:paraId="7830882A" w14:textId="0B55E362" w:rsidR="00E03922" w:rsidRPr="006A1A79" w:rsidRDefault="00E03922" w:rsidP="007A04CF">
      <w:pPr>
        <w:spacing w:line="360" w:lineRule="auto"/>
        <w:ind w:firstLine="432"/>
      </w:pPr>
      <w:r w:rsidRPr="006A1A79">
        <w:t xml:space="preserve">Nuestro archivo de trabajo se basa en las investigaciones de </w:t>
      </w:r>
      <w:r w:rsidRPr="006A1A79">
        <w:rPr>
          <w:i/>
          <w:iCs/>
        </w:rPr>
        <w:t xml:space="preserve">International IDEA, </w:t>
      </w:r>
      <w:r w:rsidRPr="006A1A79">
        <w:t xml:space="preserve">mismas que se vierten en el compendio de índices </w:t>
      </w:r>
      <w:r w:rsidRPr="006A1A79">
        <w:rPr>
          <w:i/>
          <w:iCs/>
        </w:rPr>
        <w:t xml:space="preserve">Global </w:t>
      </w:r>
      <w:proofErr w:type="spellStart"/>
      <w:r w:rsidRPr="006A1A79">
        <w:rPr>
          <w:i/>
          <w:iCs/>
        </w:rPr>
        <w:t>State</w:t>
      </w:r>
      <w:proofErr w:type="spellEnd"/>
      <w:r w:rsidRPr="006A1A79">
        <w:rPr>
          <w:i/>
          <w:iCs/>
        </w:rPr>
        <w:t xml:space="preserve"> </w:t>
      </w:r>
      <w:proofErr w:type="spellStart"/>
      <w:r w:rsidRPr="006A1A79">
        <w:rPr>
          <w:i/>
          <w:iCs/>
        </w:rPr>
        <w:t>of</w:t>
      </w:r>
      <w:proofErr w:type="spellEnd"/>
      <w:r w:rsidRPr="006A1A79">
        <w:rPr>
          <w:i/>
          <w:iCs/>
        </w:rPr>
        <w:t xml:space="preserve"> </w:t>
      </w:r>
      <w:proofErr w:type="spellStart"/>
      <w:r w:rsidRPr="006A1A79">
        <w:rPr>
          <w:i/>
          <w:iCs/>
        </w:rPr>
        <w:t>Democracy</w:t>
      </w:r>
      <w:proofErr w:type="spellEnd"/>
      <w:r w:rsidRPr="006A1A79">
        <w:rPr>
          <w:i/>
          <w:iCs/>
        </w:rPr>
        <w:t xml:space="preserve"> </w:t>
      </w:r>
      <w:r w:rsidRPr="006A1A79">
        <w:t>(</w:t>
      </w:r>
      <w:proofErr w:type="spellStart"/>
      <w:r w:rsidRPr="006A1A79">
        <w:t>GSoD</w:t>
      </w:r>
      <w:proofErr w:type="spellEnd"/>
      <w:r w:rsidRPr="006A1A79">
        <w:t>)</w:t>
      </w:r>
      <w:r w:rsidR="00C55FA9">
        <w:rPr>
          <w:vertAlign w:val="superscript"/>
        </w:rPr>
        <w:t>19</w:t>
      </w:r>
      <w:r w:rsidRPr="006A1A79">
        <w:t>. En este archivo, venían muchos índices que no nos eran de utilidad todos, por lo que procedimos a realizar un limpiado y estandarización de datos.</w:t>
      </w:r>
    </w:p>
    <w:p w14:paraId="78E4AF7C" w14:textId="77777777" w:rsidR="00E03922" w:rsidRPr="006A1A79" w:rsidRDefault="00E03922" w:rsidP="007A04CF">
      <w:pPr>
        <w:spacing w:after="0" w:line="360" w:lineRule="auto"/>
        <w:ind w:firstLine="432"/>
      </w:pPr>
      <w:r w:rsidRPr="006A1A79">
        <w:t xml:space="preserve">Para este </w:t>
      </w:r>
      <w:proofErr w:type="spellStart"/>
      <w:r w:rsidRPr="006A1A79">
        <w:rPr>
          <w:i/>
          <w:iCs/>
        </w:rPr>
        <w:t>dataframe</w:t>
      </w:r>
      <w:proofErr w:type="spellEnd"/>
      <w:r w:rsidRPr="006A1A79">
        <w:t xml:space="preserve">, realizamos un </w:t>
      </w:r>
      <w:proofErr w:type="spellStart"/>
      <w:r w:rsidRPr="006A1A79">
        <w:rPr>
          <w:i/>
          <w:iCs/>
        </w:rPr>
        <w:t>pivot</w:t>
      </w:r>
      <w:proofErr w:type="spellEnd"/>
      <w:r w:rsidRPr="006A1A79">
        <w:t>, eliminamos cadenas de texto innecesarias en la escala de los índices (informativamente, todos los índices traían la leyenda “</w:t>
      </w:r>
      <w:proofErr w:type="spellStart"/>
      <w:r w:rsidRPr="006A1A79">
        <w:t>highest</w:t>
      </w:r>
      <w:proofErr w:type="spellEnd"/>
      <w:r w:rsidRPr="006A1A79">
        <w:t xml:space="preserve"> score=1”).</w:t>
      </w:r>
    </w:p>
    <w:p w14:paraId="457EF06E" w14:textId="77777777" w:rsidR="007A04CF" w:rsidRPr="006A1A79" w:rsidRDefault="007A04CF" w:rsidP="007A04CF">
      <w:pPr>
        <w:spacing w:after="0"/>
      </w:pPr>
    </w:p>
    <w:p w14:paraId="782D2E8A" w14:textId="77777777" w:rsidR="00E03922" w:rsidRPr="006A1A79" w:rsidRDefault="00E03922" w:rsidP="004C347B">
      <w:pPr>
        <w:spacing w:after="0"/>
        <w:jc w:val="center"/>
      </w:pPr>
      <w:r w:rsidRPr="006A1A79">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7"/>
                    <a:stretch>
                      <a:fillRect/>
                    </a:stretch>
                  </pic:blipFill>
                  <pic:spPr>
                    <a:xfrm>
                      <a:off x="0" y="0"/>
                      <a:ext cx="5731510" cy="1684020"/>
                    </a:xfrm>
                    <a:prstGeom prst="rect">
                      <a:avLst/>
                    </a:prstGeom>
                  </pic:spPr>
                </pic:pic>
              </a:graphicData>
            </a:graphic>
          </wp:inline>
        </w:drawing>
      </w:r>
    </w:p>
    <w:p w14:paraId="785F6621" w14:textId="2C44CC03" w:rsidR="00E03922" w:rsidRDefault="00E03922" w:rsidP="00E03922">
      <w:pPr>
        <w:jc w:val="center"/>
        <w:rPr>
          <w:sz w:val="18"/>
          <w:szCs w:val="18"/>
        </w:rPr>
      </w:pPr>
      <w:r w:rsidRPr="006A1A79">
        <w:rPr>
          <w:b/>
          <w:bCs/>
          <w:sz w:val="18"/>
          <w:szCs w:val="18"/>
        </w:rPr>
        <w:t xml:space="preserve">Figura </w:t>
      </w:r>
      <w:r w:rsidR="0051084A">
        <w:rPr>
          <w:b/>
          <w:bCs/>
          <w:sz w:val="18"/>
          <w:szCs w:val="18"/>
        </w:rPr>
        <w:t>29</w:t>
      </w:r>
      <w:r w:rsidRPr="006A1A79">
        <w:rPr>
          <w:sz w:val="18"/>
          <w:szCs w:val="18"/>
        </w:rPr>
        <w:t xml:space="preserve">. </w:t>
      </w:r>
      <w:proofErr w:type="spellStart"/>
      <w:r w:rsidRPr="0051084A">
        <w:rPr>
          <w:i/>
          <w:iCs/>
          <w:sz w:val="18"/>
          <w:szCs w:val="18"/>
        </w:rPr>
        <w:t>Dataframe</w:t>
      </w:r>
      <w:proofErr w:type="spellEnd"/>
      <w:r w:rsidRPr="0051084A">
        <w:rPr>
          <w:i/>
          <w:iCs/>
          <w:sz w:val="18"/>
          <w:szCs w:val="18"/>
        </w:rPr>
        <w:t xml:space="preserve"> </w:t>
      </w:r>
      <w:r w:rsidRPr="006A1A79">
        <w:rPr>
          <w:sz w:val="18"/>
          <w:szCs w:val="18"/>
        </w:rPr>
        <w:t>antes de preprocesamiento</w:t>
      </w:r>
    </w:p>
    <w:p w14:paraId="5AA4ED09" w14:textId="77777777" w:rsidR="004C347B" w:rsidRPr="006A1A79" w:rsidRDefault="004C347B" w:rsidP="00E03922">
      <w:pPr>
        <w:jc w:val="center"/>
        <w:rPr>
          <w:sz w:val="18"/>
          <w:szCs w:val="18"/>
        </w:rPr>
      </w:pPr>
    </w:p>
    <w:p w14:paraId="7EDE05E2" w14:textId="77777777" w:rsidR="00E03922" w:rsidRPr="006A1A79" w:rsidRDefault="00E03922" w:rsidP="00E03922">
      <w:pPr>
        <w:jc w:val="center"/>
      </w:pPr>
      <w:r w:rsidRPr="006A1A79">
        <w:rPr>
          <w:noProof/>
        </w:rPr>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8"/>
                    <a:stretch>
                      <a:fillRect/>
                    </a:stretch>
                  </pic:blipFill>
                  <pic:spPr>
                    <a:xfrm>
                      <a:off x="0" y="0"/>
                      <a:ext cx="4839375" cy="2638793"/>
                    </a:xfrm>
                    <a:prstGeom prst="rect">
                      <a:avLst/>
                    </a:prstGeom>
                  </pic:spPr>
                </pic:pic>
              </a:graphicData>
            </a:graphic>
          </wp:inline>
        </w:drawing>
      </w:r>
    </w:p>
    <w:p w14:paraId="26949FB8" w14:textId="2789F74B" w:rsidR="00E03922" w:rsidRPr="006A1A79" w:rsidRDefault="00E03922" w:rsidP="00E03922">
      <w:pPr>
        <w:jc w:val="center"/>
        <w:rPr>
          <w:sz w:val="18"/>
          <w:szCs w:val="18"/>
        </w:rPr>
      </w:pPr>
      <w:r w:rsidRPr="0051084A">
        <w:rPr>
          <w:b/>
          <w:bCs/>
          <w:sz w:val="18"/>
          <w:szCs w:val="18"/>
        </w:rPr>
        <w:t xml:space="preserve">Figura </w:t>
      </w:r>
      <w:r w:rsidR="00DC6EB8">
        <w:rPr>
          <w:b/>
          <w:bCs/>
          <w:sz w:val="18"/>
          <w:szCs w:val="18"/>
        </w:rPr>
        <w:t>3</w:t>
      </w:r>
      <w:r w:rsidR="0051084A" w:rsidRPr="0051084A">
        <w:rPr>
          <w:b/>
          <w:bCs/>
          <w:sz w:val="18"/>
          <w:szCs w:val="18"/>
        </w:rPr>
        <w:t>0</w:t>
      </w:r>
      <w:r w:rsidRPr="006A1A79">
        <w:rPr>
          <w:sz w:val="18"/>
          <w:szCs w:val="18"/>
        </w:rPr>
        <w:t>. Muestra de indicadores presentes el estudio, suman 172.</w:t>
      </w:r>
    </w:p>
    <w:p w14:paraId="68C1094E" w14:textId="77777777" w:rsidR="00E03922" w:rsidRPr="006A1A79" w:rsidRDefault="00E03922" w:rsidP="00E03922">
      <w:pPr>
        <w:jc w:val="center"/>
        <w:rPr>
          <w:sz w:val="18"/>
          <w:szCs w:val="18"/>
        </w:rPr>
      </w:pPr>
    </w:p>
    <w:p w14:paraId="2EC02FFC" w14:textId="77777777" w:rsidR="00E03922" w:rsidRPr="006A1A79" w:rsidRDefault="00E03922" w:rsidP="00E03922">
      <w:pPr>
        <w:jc w:val="center"/>
      </w:pPr>
      <w:r w:rsidRPr="006A1A79">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69"/>
                    <a:stretch>
                      <a:fillRect/>
                    </a:stretch>
                  </pic:blipFill>
                  <pic:spPr>
                    <a:xfrm>
                      <a:off x="0" y="0"/>
                      <a:ext cx="3762900" cy="1552792"/>
                    </a:xfrm>
                    <a:prstGeom prst="rect">
                      <a:avLst/>
                    </a:prstGeom>
                  </pic:spPr>
                </pic:pic>
              </a:graphicData>
            </a:graphic>
          </wp:inline>
        </w:drawing>
      </w:r>
    </w:p>
    <w:p w14:paraId="2598D7D7" w14:textId="04265BD9" w:rsidR="00E03922" w:rsidRPr="004C347B" w:rsidRDefault="00E03922" w:rsidP="004C347B">
      <w:pPr>
        <w:spacing w:after="0"/>
        <w:jc w:val="center"/>
        <w:rPr>
          <w:sz w:val="18"/>
          <w:szCs w:val="18"/>
        </w:rPr>
      </w:pPr>
      <w:r w:rsidRPr="0051084A">
        <w:rPr>
          <w:b/>
          <w:bCs/>
          <w:sz w:val="18"/>
          <w:szCs w:val="18"/>
        </w:rPr>
        <w:t xml:space="preserve">Figura </w:t>
      </w:r>
      <w:r w:rsidR="0051084A" w:rsidRPr="0051084A">
        <w:rPr>
          <w:b/>
          <w:bCs/>
          <w:sz w:val="18"/>
          <w:szCs w:val="18"/>
        </w:rPr>
        <w:t>31</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final con países selectos y </w:t>
      </w:r>
      <w:proofErr w:type="spellStart"/>
      <w:r w:rsidRPr="006A1A79">
        <w:rPr>
          <w:i/>
          <w:iCs/>
          <w:sz w:val="18"/>
          <w:szCs w:val="18"/>
        </w:rPr>
        <w:t>pivot</w:t>
      </w:r>
      <w:proofErr w:type="spellEnd"/>
      <w:r w:rsidRPr="006A1A79">
        <w:rPr>
          <w:i/>
          <w:iCs/>
          <w:sz w:val="18"/>
          <w:szCs w:val="18"/>
        </w:rPr>
        <w:t xml:space="preserve"> </w:t>
      </w:r>
      <w:r w:rsidRPr="006A1A79">
        <w:rPr>
          <w:sz w:val="18"/>
          <w:szCs w:val="18"/>
        </w:rPr>
        <w:t>aplicado.</w:t>
      </w:r>
    </w:p>
    <w:p w14:paraId="739D22D4" w14:textId="19706C03" w:rsidR="00E03922" w:rsidRPr="002176F1" w:rsidRDefault="00E03922" w:rsidP="00A354B8">
      <w:pPr>
        <w:spacing w:line="360" w:lineRule="auto"/>
        <w:ind w:firstLine="432"/>
        <w:rPr>
          <w:lang w:val="en-US"/>
        </w:rPr>
      </w:pPr>
      <w:r w:rsidRPr="002176F1">
        <w:rPr>
          <w:lang w:val="en-US"/>
        </w:rPr>
        <w:lastRenderedPageBreak/>
        <w:t xml:space="preserve">Los </w:t>
      </w:r>
      <w:proofErr w:type="spellStart"/>
      <w:r w:rsidRPr="002176F1">
        <w:rPr>
          <w:lang w:val="en-US"/>
        </w:rPr>
        <w:t>índices</w:t>
      </w:r>
      <w:proofErr w:type="spellEnd"/>
      <w:r w:rsidRPr="002176F1">
        <w:rPr>
          <w:lang w:val="en-US"/>
        </w:rPr>
        <w:t xml:space="preserve"> que </w:t>
      </w:r>
      <w:proofErr w:type="spellStart"/>
      <w:r w:rsidRPr="002176F1">
        <w:rPr>
          <w:lang w:val="en-US"/>
        </w:rPr>
        <w:t>usa</w:t>
      </w:r>
      <w:r w:rsidR="00A354B8" w:rsidRPr="002176F1">
        <w:rPr>
          <w:lang w:val="en-US"/>
        </w:rPr>
        <w:t>dos</w:t>
      </w:r>
      <w:proofErr w:type="spellEnd"/>
      <w:r w:rsidRPr="002176F1">
        <w:rPr>
          <w:lang w:val="en-US"/>
        </w:rPr>
        <w:t xml:space="preserve"> </w:t>
      </w:r>
      <w:proofErr w:type="spellStart"/>
      <w:r w:rsidR="00A354B8" w:rsidRPr="002176F1">
        <w:rPr>
          <w:lang w:val="en-US"/>
        </w:rPr>
        <w:t>fueron</w:t>
      </w:r>
      <w:proofErr w:type="spellEnd"/>
      <w:r w:rsidRPr="002176F1">
        <w:rPr>
          <w:lang w:val="en-US"/>
        </w:rPr>
        <w:t>: "Absence of Corruption", “Public sector corrupt exchanges", "Civil Liberties", "Judicial accountability", "Educational equality" y "Health equality".</w:t>
      </w:r>
    </w:p>
    <w:p w14:paraId="7CF2A31D" w14:textId="7900E6E3" w:rsidR="001A1B3D" w:rsidRDefault="00E03922" w:rsidP="00E96C1A">
      <w:pPr>
        <w:spacing w:after="0" w:line="360" w:lineRule="auto"/>
        <w:ind w:firstLine="432"/>
      </w:pPr>
      <w:r w:rsidRPr="006A1A79">
        <w:t xml:space="preserve">En general, los países tienen datos que varían </w:t>
      </w:r>
      <w:r w:rsidR="00A354B8" w:rsidRPr="006A1A79">
        <w:t>de acuerdo con</w:t>
      </w:r>
      <w:r w:rsidRPr="006A1A79">
        <w:t xml:space="preserve"> su composición política</w:t>
      </w:r>
      <w:r w:rsidR="00FA1517">
        <w:t xml:space="preserve"> y de acceso a servicios</w:t>
      </w:r>
      <w:r w:rsidRPr="006A1A79">
        <w:t xml:space="preserve">, </w:t>
      </w:r>
      <w:r w:rsidR="00FA1517">
        <w:t xml:space="preserve">teniendo </w:t>
      </w:r>
      <w:r w:rsidRPr="006A1A79">
        <w:t>la mayoría de ellos tiene un rendimiento por indicador cercano al 0.5 (1 es la calificación más alta).</w:t>
      </w:r>
    </w:p>
    <w:p w14:paraId="5A347BE0" w14:textId="679FE10F" w:rsidR="001A1B3D" w:rsidRPr="006A1A79" w:rsidRDefault="00E96C1A" w:rsidP="00A354B8">
      <w:pPr>
        <w:spacing w:line="360" w:lineRule="auto"/>
        <w:ind w:firstLine="432"/>
      </w:pPr>
      <w:r>
        <w:rPr>
          <w:noProof/>
        </w:rPr>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1"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" filled="f" stroked="f">
                <v:textbo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2"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AKMlzH/QEAANQDAAAOAAAAAAAAAAAAAAAA&#10;AC4CAABkcnMvZTJvRG9jLnhtbFBLAQItABQABgAIAAAAIQALcnLB3AAAAAkBAAAPAAAAAAAAAAAA&#10;AAAAAFcEAABkcnMvZG93bnJldi54bWxQSwUGAAAAAAQABADzAAAAYAUAAAAA&#10;" filled="f" stroked="f">
                <v:textbo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3"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2IUyMf0BAADUAwAADgAAAAAAAAAA&#10;AAAAAAAuAgAAZHJzL2Uyb0RvYy54bWxQSwECLQAUAAYACAAAACEAiQwzzeAAAAALAQAADwAAAAAA&#10;AAAAAAAAAABXBAAAZHJzL2Rvd25yZXYueG1sUEsFBgAAAAAEAAQA8wAAAGQFAAAAAA==&#10;" filled="f" stroked="f">
                <v:textbo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v:textbox>
              </v:shape>
            </w:pict>
          </mc:Fallback>
        </mc:AlternateContent>
      </w:r>
    </w:p>
    <w:p w14:paraId="4B7954C9" w14:textId="01BBA110" w:rsidR="00E03922" w:rsidRDefault="00E96C1A" w:rsidP="00E96C1A">
      <w:pPr>
        <w:spacing w:after="60"/>
        <w:jc w:val="center"/>
      </w:pPr>
      <w:r>
        <w:rPr>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4"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" filled="f" stroked="f">
                <v:textbo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5"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" filled="f" stroked="f">
                <v:textbo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v:textbox>
              </v:shape>
            </w:pict>
          </mc:Fallback>
        </mc:AlternateContent>
      </w:r>
      <w:r w:rsidR="00E03922" w:rsidRPr="006A1A79">
        <w:rPr>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6A1A79">
        <w:rPr>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6A1A79" w:rsidRDefault="00165DFC" w:rsidP="00165DFC">
      <w:pPr>
        <w:spacing w:after="0"/>
      </w:pPr>
    </w:p>
    <w:p w14:paraId="0B92342A" w14:textId="02C408AE" w:rsidR="00E03922" w:rsidRDefault="00E03922" w:rsidP="00E96C1A">
      <w:pPr>
        <w:spacing w:after="60"/>
        <w:jc w:val="center"/>
      </w:pPr>
      <w:r w:rsidRPr="006A1A79">
        <w:rPr>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6A1A79">
        <w:rPr>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6A1A79" w:rsidRDefault="00E96C1A" w:rsidP="00165DFC">
      <w:r>
        <w:rPr>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6"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" filled="f" stroked="f">
                <v:textbo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v:textbox>
              </v:shape>
            </w:pict>
          </mc:Fallback>
        </mc:AlternateContent>
      </w:r>
    </w:p>
    <w:p w14:paraId="13201D12" w14:textId="3FDBF09A" w:rsidR="00E03922" w:rsidRPr="006A1A79" w:rsidRDefault="00E03922" w:rsidP="00E96C1A">
      <w:pPr>
        <w:jc w:val="center"/>
      </w:pPr>
      <w:r w:rsidRPr="006A1A79">
        <w:rPr>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6A1A79">
        <w:rPr>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E96C1A" w:rsidRDefault="00E03922" w:rsidP="00E03922">
      <w:pPr>
        <w:rPr>
          <w:sz w:val="18"/>
          <w:szCs w:val="18"/>
        </w:rPr>
      </w:pPr>
      <w:r w:rsidRPr="000D7509">
        <w:rPr>
          <w:b/>
          <w:bCs/>
          <w:sz w:val="18"/>
          <w:szCs w:val="18"/>
        </w:rPr>
        <w:t xml:space="preserve">Figura </w:t>
      </w:r>
      <w:r w:rsidR="000D7509" w:rsidRPr="000D7509">
        <w:rPr>
          <w:b/>
          <w:bCs/>
          <w:sz w:val="18"/>
          <w:szCs w:val="18"/>
        </w:rPr>
        <w:t>32</w:t>
      </w:r>
      <w:r w:rsidRPr="000D7509">
        <w:rPr>
          <w:sz w:val="18"/>
          <w:szCs w:val="18"/>
        </w:rPr>
        <w:t>. Promedio</w:t>
      </w:r>
      <w:r w:rsidRPr="006A1A79">
        <w:rPr>
          <w:sz w:val="18"/>
          <w:szCs w:val="18"/>
        </w:rPr>
        <w:t xml:space="preserve"> </w:t>
      </w:r>
      <w:r w:rsidR="007C39AA">
        <w:rPr>
          <w:sz w:val="18"/>
          <w:szCs w:val="18"/>
        </w:rPr>
        <w:t xml:space="preserve">anual </w:t>
      </w:r>
      <w:r w:rsidRPr="006A1A79">
        <w:rPr>
          <w:sz w:val="18"/>
          <w:szCs w:val="18"/>
        </w:rPr>
        <w:t>de todos los países en</w:t>
      </w:r>
      <w:r w:rsidR="00165DFC">
        <w:rPr>
          <w:sz w:val="18"/>
          <w:szCs w:val="18"/>
        </w:rPr>
        <w:t xml:space="preserve">: </w:t>
      </w:r>
      <w:r w:rsidR="00FA1517">
        <w:rPr>
          <w:sz w:val="18"/>
          <w:szCs w:val="18"/>
        </w:rPr>
        <w:t>(A) A</w:t>
      </w:r>
      <w:r w:rsidR="00165DFC" w:rsidRPr="006A1A79">
        <w:rPr>
          <w:sz w:val="18"/>
          <w:szCs w:val="18"/>
        </w:rPr>
        <w:t>usencia de corrupción</w:t>
      </w:r>
      <w:r w:rsidR="00165DFC">
        <w:rPr>
          <w:sz w:val="18"/>
          <w:szCs w:val="18"/>
        </w:rPr>
        <w:t>,</w:t>
      </w:r>
      <w:r w:rsidR="00FA1517">
        <w:rPr>
          <w:sz w:val="18"/>
          <w:szCs w:val="18"/>
        </w:rPr>
        <w:t xml:space="preserve"> (B)</w:t>
      </w:r>
      <w:r w:rsidR="00165DFC">
        <w:rPr>
          <w:sz w:val="18"/>
          <w:szCs w:val="18"/>
        </w:rPr>
        <w:t xml:space="preserve"> </w:t>
      </w:r>
      <w:r w:rsidR="001A1B3D">
        <w:rPr>
          <w:sz w:val="18"/>
          <w:szCs w:val="18"/>
        </w:rPr>
        <w:t>F</w:t>
      </w:r>
      <w:r w:rsidR="00165DFC" w:rsidRPr="006A1A79">
        <w:rPr>
          <w:sz w:val="18"/>
          <w:szCs w:val="18"/>
        </w:rPr>
        <w:t>recuencia de sobornos</w:t>
      </w:r>
      <w:r w:rsidR="00165DFC">
        <w:rPr>
          <w:sz w:val="18"/>
          <w:szCs w:val="18"/>
        </w:rPr>
        <w:t>,</w:t>
      </w:r>
      <w:r w:rsidR="00165DFC" w:rsidRPr="00165DFC">
        <w:rPr>
          <w:sz w:val="18"/>
          <w:szCs w:val="18"/>
        </w:rPr>
        <w:t xml:space="preserve"> </w:t>
      </w:r>
      <w:r w:rsidR="00FA1517">
        <w:rPr>
          <w:sz w:val="18"/>
          <w:szCs w:val="18"/>
        </w:rPr>
        <w:t xml:space="preserve">(C) </w:t>
      </w:r>
      <w:r w:rsidR="001A1B3D">
        <w:rPr>
          <w:sz w:val="18"/>
          <w:szCs w:val="18"/>
        </w:rPr>
        <w:t>G</w:t>
      </w:r>
      <w:r w:rsidR="00165DFC" w:rsidRPr="006A1A79">
        <w:rPr>
          <w:sz w:val="18"/>
          <w:szCs w:val="18"/>
        </w:rPr>
        <w:t>rado de respeto a las libertades</w:t>
      </w:r>
      <w:r w:rsidR="00165DFC">
        <w:rPr>
          <w:sz w:val="18"/>
          <w:szCs w:val="18"/>
        </w:rPr>
        <w:t>,</w:t>
      </w:r>
      <w:r w:rsidR="001A1B3D" w:rsidRPr="001A1B3D">
        <w:rPr>
          <w:sz w:val="18"/>
          <w:szCs w:val="18"/>
        </w:rPr>
        <w:t xml:space="preserve"> </w:t>
      </w:r>
      <w:r w:rsidR="001A1B3D">
        <w:rPr>
          <w:sz w:val="18"/>
          <w:szCs w:val="18"/>
        </w:rPr>
        <w:t>(D) R</w:t>
      </w:r>
      <w:r w:rsidR="00165DFC" w:rsidRPr="006A1A79">
        <w:rPr>
          <w:sz w:val="18"/>
          <w:szCs w:val="18"/>
        </w:rPr>
        <w:t>esponsabilidad judicial</w:t>
      </w:r>
      <w:r w:rsidR="001A1B3D">
        <w:rPr>
          <w:sz w:val="18"/>
          <w:szCs w:val="18"/>
        </w:rPr>
        <w:t>, (E) I</w:t>
      </w:r>
      <w:r w:rsidR="00165DFC" w:rsidRPr="006A1A79">
        <w:rPr>
          <w:sz w:val="18"/>
          <w:szCs w:val="18"/>
        </w:rPr>
        <w:t>gualdad educacional</w:t>
      </w:r>
      <w:r w:rsidR="001A1B3D">
        <w:rPr>
          <w:sz w:val="18"/>
          <w:szCs w:val="18"/>
        </w:rPr>
        <w:t xml:space="preserve"> y (F) I</w:t>
      </w:r>
      <w:r w:rsidR="001A1B3D" w:rsidRPr="006A1A79">
        <w:rPr>
          <w:sz w:val="18"/>
          <w:szCs w:val="18"/>
        </w:rPr>
        <w:t>gualdad en salubridad</w:t>
      </w:r>
      <w:r w:rsidR="00DD5D6B">
        <w:rPr>
          <w:sz w:val="18"/>
          <w:szCs w:val="18"/>
        </w:rPr>
        <w:t>.</w:t>
      </w:r>
    </w:p>
    <w:p w14:paraId="6CD98566" w14:textId="77777777" w:rsidR="00E03922" w:rsidRPr="006A1A79" w:rsidRDefault="00E03922" w:rsidP="00417414">
      <w:pPr>
        <w:spacing w:after="0" w:line="360" w:lineRule="auto"/>
        <w:ind w:firstLine="432"/>
      </w:pPr>
      <w:r w:rsidRPr="006A1A79">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6A1A79" w:rsidRDefault="0057151A" w:rsidP="0057151A"/>
    <w:p w14:paraId="0B8FF639" w14:textId="744D4D4C" w:rsidR="7057334D" w:rsidRPr="006A1A79" w:rsidRDefault="7057334D" w:rsidP="41DFE64D">
      <w:pPr>
        <w:pStyle w:val="Ttulo4"/>
        <w:ind w:firstLine="720"/>
        <w:rPr>
          <w:rFonts w:ascii="Arial" w:eastAsia="Arial" w:hAnsi="Arial" w:cs="Arial"/>
          <w:color w:val="auto"/>
        </w:rPr>
      </w:pPr>
      <w:bookmarkStart w:id="34" w:name="_Toc180176973"/>
      <w:r w:rsidRPr="006A1A79">
        <w:rPr>
          <w:rFonts w:ascii="Arial" w:eastAsia="Arial" w:hAnsi="Arial" w:cs="Arial"/>
          <w:color w:val="auto"/>
        </w:rPr>
        <w:t>5.4.</w:t>
      </w:r>
      <w:r w:rsidR="03A6D7F5" w:rsidRPr="006A1A79">
        <w:rPr>
          <w:rFonts w:ascii="Arial" w:eastAsia="Arial" w:hAnsi="Arial" w:cs="Arial"/>
          <w:color w:val="auto"/>
        </w:rPr>
        <w:t>7</w:t>
      </w:r>
      <w:r w:rsidRPr="006A1A79">
        <w:rPr>
          <w:rFonts w:ascii="Arial" w:eastAsia="Arial" w:hAnsi="Arial" w:cs="Arial"/>
          <w:color w:val="auto"/>
        </w:rPr>
        <w:t xml:space="preserve"> </w:t>
      </w:r>
      <w:r w:rsidR="13CD1884" w:rsidRPr="006A1A79">
        <w:rPr>
          <w:rFonts w:ascii="Arial" w:eastAsia="Arial" w:hAnsi="Arial" w:cs="Arial"/>
          <w:color w:val="auto"/>
        </w:rPr>
        <w:t>Tasa de Homicidios</w:t>
      </w:r>
      <w:bookmarkEnd w:id="34"/>
    </w:p>
    <w:p w14:paraId="6D55E224" w14:textId="44D0CB00" w:rsidR="41DFE64D" w:rsidRPr="006A1A79" w:rsidRDefault="41DFE64D" w:rsidP="00717E05">
      <w:pPr>
        <w:spacing w:after="0" w:line="360" w:lineRule="auto"/>
      </w:pPr>
    </w:p>
    <w:p w14:paraId="6E199054" w14:textId="2398D923" w:rsidR="41DFE64D" w:rsidRPr="006A1A79" w:rsidRDefault="1E118B01" w:rsidP="00095E52">
      <w:pPr>
        <w:spacing w:line="360" w:lineRule="auto"/>
        <w:ind w:firstLine="432"/>
      </w:pPr>
      <w:r w:rsidRPr="006A1A79">
        <w:t>Al i</w:t>
      </w:r>
      <w:r w:rsidR="3DC3C362" w:rsidRPr="006A1A79">
        <w:t>gual que en las variables anteriores, los datos de tasa de homicidio por cada 10</w:t>
      </w:r>
      <w:r w:rsidR="1031C2FB" w:rsidRPr="006A1A79">
        <w:t>0.000 habitantes</w:t>
      </w:r>
      <w:r w:rsidR="3DC3C362" w:rsidRPr="006A1A79">
        <w:t xml:space="preserve"> </w:t>
      </w:r>
      <w:r w:rsidR="66C77FF2" w:rsidRPr="006A1A79">
        <w:t xml:space="preserve">por país y </w:t>
      </w:r>
      <w:r w:rsidR="66C77FF2" w:rsidRPr="00605615">
        <w:t>año</w:t>
      </w:r>
      <w:r w:rsidR="00605615" w:rsidRPr="00605615">
        <w:rPr>
          <w:vertAlign w:val="superscript"/>
        </w:rPr>
        <w:t>20</w:t>
      </w:r>
      <w:r w:rsidR="66C77FF2" w:rsidRPr="00605615">
        <w:rPr>
          <w:vertAlign w:val="superscript"/>
        </w:rPr>
        <w:t xml:space="preserve">, </w:t>
      </w:r>
      <w:r w:rsidR="00605615" w:rsidRPr="00605615">
        <w:rPr>
          <w:vertAlign w:val="superscript"/>
        </w:rPr>
        <w:t>21</w:t>
      </w:r>
      <w:r w:rsidR="66C77FF2" w:rsidRPr="006A1A79">
        <w:rPr>
          <w:vertAlign w:val="superscript"/>
        </w:rPr>
        <w:t xml:space="preserve"> </w:t>
      </w:r>
      <w:r w:rsidR="66C77FF2" w:rsidRPr="006A1A79">
        <w:t xml:space="preserve">se </w:t>
      </w:r>
      <w:r w:rsidR="146941EF" w:rsidRPr="006A1A79">
        <w:t>limpiaron y filtraron para el top nacionalidades y el período 2008</w:t>
      </w:r>
      <w:r w:rsidR="6ED204B9" w:rsidRPr="006A1A79">
        <w:t xml:space="preserve"> – </w:t>
      </w:r>
      <w:r w:rsidR="146941EF" w:rsidRPr="006A1A79">
        <w:t>2022</w:t>
      </w:r>
      <w:r w:rsidR="6ED204B9" w:rsidRPr="006A1A79">
        <w:t>. Cabe destacar que los datos de Reino Unido estaban informados en tres regiones (</w:t>
      </w:r>
      <w:r w:rsidR="73CD572D" w:rsidRPr="006A1A79">
        <w:t>Irlanda del Norte, Escocia e Inglaterra-Gales)</w:t>
      </w:r>
      <w:r w:rsidR="28701190" w:rsidRPr="006A1A79">
        <w:t>, por lo que el valor final para Reino Unido fue la media de las tres por año.</w:t>
      </w:r>
    </w:p>
    <w:p w14:paraId="22D3F0FC" w14:textId="71655978" w:rsidR="478E0893" w:rsidRPr="006A1A79" w:rsidRDefault="2B4F325B" w:rsidP="00417414">
      <w:pPr>
        <w:spacing w:after="60" w:line="360" w:lineRule="auto"/>
        <w:ind w:firstLine="432"/>
      </w:pPr>
      <w:r w:rsidRPr="006A1A79">
        <w:t>Posteriormente, se observ</w:t>
      </w:r>
      <w:r w:rsidR="6EC64EE6" w:rsidRPr="006A1A79">
        <w:t xml:space="preserve">ó mediante un histograma </w:t>
      </w:r>
      <w:r w:rsidRPr="006A1A79">
        <w:t xml:space="preserve">que alrededor del 80% de los datos es inferior a 10 homicidios por 100.000 </w:t>
      </w:r>
      <w:r w:rsidRPr="000D7509">
        <w:t>habitantes</w:t>
      </w:r>
      <w:r w:rsidR="2D325C84" w:rsidRPr="000D7509">
        <w:t xml:space="preserve"> (Figura </w:t>
      </w:r>
      <w:r w:rsidR="000D7509" w:rsidRPr="000D7509">
        <w:t>33</w:t>
      </w:r>
      <w:r w:rsidR="2D325C84" w:rsidRPr="000D7509">
        <w:t>)</w:t>
      </w:r>
      <w:r w:rsidRPr="000D7509">
        <w:t>,</w:t>
      </w:r>
      <w:r w:rsidRPr="006A1A79">
        <w:t xml:space="preserve"> y en el 20% restante hay una gran variabilidad.</w:t>
      </w:r>
      <w:r w:rsidR="5785CA41" w:rsidRPr="006A1A79">
        <w:t xml:space="preserve"> Además, l</w:t>
      </w:r>
      <w:r w:rsidRPr="006A1A79">
        <w:t>os datos at</w:t>
      </w:r>
      <w:r w:rsidR="79D6C033" w:rsidRPr="006A1A79">
        <w:t>ípicos</w:t>
      </w:r>
      <w:r w:rsidRPr="006A1A79">
        <w:t xml:space="preserve"> pertenecen a algunos </w:t>
      </w:r>
      <w:r w:rsidR="70ACD130" w:rsidRPr="006A1A79">
        <w:t>países</w:t>
      </w:r>
      <w:r w:rsidRPr="006A1A79">
        <w:t xml:space="preserve"> de América del Sur, especialmente Venezuela y Honduras.</w:t>
      </w:r>
    </w:p>
    <w:p w14:paraId="7B760A5C" w14:textId="4B924838" w:rsidR="73B6A837" w:rsidRPr="006A1A79" w:rsidRDefault="73B6A837" w:rsidP="478E0893">
      <w:pPr>
        <w:spacing w:after="0"/>
        <w:jc w:val="center"/>
      </w:pPr>
      <w:r w:rsidRPr="006A1A79">
        <w:rPr>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6A1A79" w:rsidRDefault="24A9065B" w:rsidP="00EF5936">
      <w:pPr>
        <w:spacing w:after="0"/>
        <w:jc w:val="center"/>
        <w:rPr>
          <w:sz w:val="16"/>
          <w:szCs w:val="16"/>
        </w:rPr>
      </w:pPr>
      <w:r w:rsidRPr="000D7509">
        <w:rPr>
          <w:b/>
          <w:bCs/>
          <w:sz w:val="18"/>
          <w:szCs w:val="18"/>
        </w:rPr>
        <w:t>Figura</w:t>
      </w:r>
      <w:r w:rsidR="000D7509" w:rsidRPr="000D7509">
        <w:rPr>
          <w:b/>
          <w:bCs/>
          <w:sz w:val="18"/>
          <w:szCs w:val="18"/>
        </w:rPr>
        <w:t xml:space="preserve"> 33</w:t>
      </w:r>
      <w:r w:rsidRPr="006A1A79">
        <w:rPr>
          <w:sz w:val="18"/>
          <w:szCs w:val="18"/>
        </w:rPr>
        <w:t xml:space="preserve">. </w:t>
      </w:r>
      <w:r w:rsidR="631EBBED" w:rsidRPr="006A1A79">
        <w:rPr>
          <w:sz w:val="18"/>
          <w:szCs w:val="18"/>
        </w:rPr>
        <w:t>Distribución de datos de Tasa</w:t>
      </w:r>
      <w:r w:rsidR="782F9B87" w:rsidRPr="006A1A79">
        <w:rPr>
          <w:sz w:val="18"/>
          <w:szCs w:val="18"/>
        </w:rPr>
        <w:t xml:space="preserve"> de Homicidios</w:t>
      </w:r>
      <w:r w:rsidR="631EBBED" w:rsidRPr="006A1A79">
        <w:rPr>
          <w:sz w:val="18"/>
          <w:szCs w:val="18"/>
        </w:rPr>
        <w:t xml:space="preserve"> y detección de datos atípicos</w:t>
      </w:r>
      <w:r w:rsidR="0576335F" w:rsidRPr="006A1A79">
        <w:rPr>
          <w:sz w:val="18"/>
          <w:szCs w:val="18"/>
        </w:rPr>
        <w:t>.</w:t>
      </w:r>
    </w:p>
    <w:p w14:paraId="6C599DAE" w14:textId="58140799" w:rsidR="478E0893" w:rsidRPr="006A1A79" w:rsidRDefault="478E0893" w:rsidP="00EF5936"/>
    <w:p w14:paraId="7D0FA647" w14:textId="1B558E97" w:rsidR="0576335F" w:rsidRPr="006A1A79" w:rsidRDefault="0576335F" w:rsidP="00095E52">
      <w:pPr>
        <w:spacing w:after="240" w:line="360" w:lineRule="auto"/>
        <w:ind w:firstLine="432"/>
        <w:rPr>
          <w:rStyle w:val="Ttulo4Car"/>
          <w:rFonts w:ascii="Arial" w:eastAsia="Arial" w:hAnsi="Arial" w:cs="Arial"/>
          <w:i w:val="0"/>
          <w:iCs w:val="0"/>
          <w:color w:val="auto"/>
        </w:rPr>
      </w:pPr>
      <w:r w:rsidRPr="006A1A79">
        <w:t>Al analizar la distribución por año, se observó que la distr</w:t>
      </w:r>
      <w:r w:rsidR="0E8B9C3C" w:rsidRPr="006A1A79">
        <w:t>ibución</w:t>
      </w:r>
      <w:r w:rsidRPr="006A1A79">
        <w:t xml:space="preserve"> </w:t>
      </w:r>
      <w:r w:rsidR="5F48C3A8" w:rsidRPr="006A1A79">
        <w:t xml:space="preserve">de la </w:t>
      </w:r>
      <w:r w:rsidRPr="006A1A79">
        <w:t xml:space="preserve">tasa de homicidios es muy similar entre </w:t>
      </w:r>
      <w:r w:rsidR="1E3CF7F3" w:rsidRPr="006A1A79">
        <w:t xml:space="preserve">los años </w:t>
      </w:r>
      <w:r w:rsidRPr="006A1A79">
        <w:t>2008</w:t>
      </w:r>
      <w:r w:rsidR="56D293F2" w:rsidRPr="006A1A79">
        <w:t xml:space="preserve"> </w:t>
      </w:r>
      <w:r w:rsidR="56D293F2" w:rsidRPr="00FC1A95">
        <w:t xml:space="preserve">– </w:t>
      </w:r>
      <w:r w:rsidRPr="00FC1A95">
        <w:t xml:space="preserve">2011 </w:t>
      </w:r>
      <w:r w:rsidR="56D293F2" w:rsidRPr="00FC1A95">
        <w:t>(</w:t>
      </w:r>
      <w:r w:rsidR="56F0A650" w:rsidRPr="00FC1A95">
        <w:t xml:space="preserve">Figura </w:t>
      </w:r>
      <w:r w:rsidR="00FC1A95" w:rsidRPr="00FC1A95">
        <w:t>34</w:t>
      </w:r>
      <w:r w:rsidR="56F0A650" w:rsidRPr="00FC1A95">
        <w:t>)</w:t>
      </w:r>
      <w:r w:rsidR="56D293F2" w:rsidRPr="00FC1A95">
        <w:t xml:space="preserve"> </w:t>
      </w:r>
      <w:r w:rsidRPr="00FC1A95">
        <w:t>y</w:t>
      </w:r>
      <w:r w:rsidR="26C71B7D" w:rsidRPr="006A1A79">
        <w:t xml:space="preserve"> que</w:t>
      </w:r>
      <w:r w:rsidRPr="006A1A79">
        <w:t xml:space="preserve"> partir del 2012 tiende a bajar hasta alcanzar su menor rango en el 2020, año de</w:t>
      </w:r>
      <w:r w:rsidR="04278759" w:rsidRPr="006A1A79">
        <w:t>l inicio de</w:t>
      </w:r>
      <w:r w:rsidRPr="006A1A79">
        <w:t xml:space="preserve"> la pandemia</w:t>
      </w:r>
      <w:r w:rsidR="4175E264" w:rsidRPr="006A1A79">
        <w:t xml:space="preserve"> del COVID-19</w:t>
      </w:r>
      <w:r w:rsidR="658A8760" w:rsidRPr="006A1A79">
        <w:t xml:space="preserve">. </w:t>
      </w:r>
      <w:r w:rsidR="696DCAA8" w:rsidRPr="006A1A79">
        <w:t>Asimismo</w:t>
      </w:r>
      <w:r w:rsidR="7C718E06" w:rsidRPr="006A1A79">
        <w:t xml:space="preserve">, </w:t>
      </w:r>
      <w:r w:rsidR="1C32D3CD" w:rsidRPr="006A1A79">
        <w:t>se identifica con mayor facilidad</w:t>
      </w:r>
      <w:r w:rsidR="579A789A" w:rsidRPr="006A1A79">
        <w:t xml:space="preserve"> </w:t>
      </w:r>
      <w:r w:rsidR="37766A22" w:rsidRPr="006A1A79">
        <w:t xml:space="preserve">que </w:t>
      </w:r>
      <w:r w:rsidR="73B6A837" w:rsidRPr="006A1A79">
        <w:t>Venezuela</w:t>
      </w:r>
      <w:r w:rsidR="10B97EF2" w:rsidRPr="006A1A79">
        <w:t>,</w:t>
      </w:r>
      <w:r w:rsidR="73B6A837" w:rsidRPr="006A1A79">
        <w:t xml:space="preserve"> Colombia, y Honduras </w:t>
      </w:r>
      <w:r w:rsidR="28D1CDBE" w:rsidRPr="006A1A79">
        <w:t>permanecen</w:t>
      </w:r>
      <w:r w:rsidR="73B6A837" w:rsidRPr="006A1A79">
        <w:t xml:space="preserve"> con valores tasa de homicidios </w:t>
      </w:r>
      <w:r w:rsidR="5EBAAA81" w:rsidRPr="006A1A79">
        <w:t>atípicamente</w:t>
      </w:r>
      <w:r w:rsidR="73B6A837" w:rsidRPr="006A1A79">
        <w:t xml:space="preserve"> elevados </w:t>
      </w:r>
      <w:r w:rsidR="5C9C5E96" w:rsidRPr="006A1A79">
        <w:t xml:space="preserve">en </w:t>
      </w:r>
      <w:r w:rsidR="17D36F21" w:rsidRPr="006A1A79">
        <w:t>todo el período</w:t>
      </w:r>
      <w:r w:rsidR="73B6A837" w:rsidRPr="006A1A79">
        <w:t xml:space="preserve"> (no apreciable en </w:t>
      </w:r>
      <w:r w:rsidR="70082E28" w:rsidRPr="006A1A79">
        <w:t>la figura</w:t>
      </w:r>
      <w:r w:rsidR="73B6A837" w:rsidRPr="006A1A79">
        <w:t>)</w:t>
      </w:r>
      <w:r w:rsidR="1BDE0B62" w:rsidRPr="006A1A79">
        <w:t xml:space="preserve">, </w:t>
      </w:r>
      <w:r w:rsidR="7D3211CE" w:rsidRPr="006A1A79">
        <w:t>añadiéndose</w:t>
      </w:r>
      <w:r w:rsidR="7D3211CE" w:rsidRPr="006A1A79">
        <w:rPr>
          <w:rStyle w:val="Ttulo4Car"/>
          <w:rFonts w:ascii="Arial" w:eastAsia="Arial" w:hAnsi="Arial" w:cs="Arial"/>
          <w:i w:val="0"/>
          <w:iCs w:val="0"/>
          <w:color w:val="auto"/>
        </w:rPr>
        <w:t xml:space="preserve"> Brasil</w:t>
      </w:r>
      <w:r w:rsidR="648B621F" w:rsidRPr="006A1A79">
        <w:rPr>
          <w:rStyle w:val="Ttulo4Car"/>
          <w:rFonts w:ascii="Arial" w:eastAsia="Arial" w:hAnsi="Arial" w:cs="Arial"/>
          <w:i w:val="0"/>
          <w:iCs w:val="0"/>
          <w:color w:val="auto"/>
        </w:rPr>
        <w:t xml:space="preserve"> a partir del 2012.</w:t>
      </w:r>
    </w:p>
    <w:p w14:paraId="51AD3B92" w14:textId="77777777" w:rsidR="00605615" w:rsidRDefault="73B6A837" w:rsidP="00605615">
      <w:pPr>
        <w:spacing w:after="0"/>
        <w:jc w:val="center"/>
        <w:rPr>
          <w:b/>
          <w:bCs/>
          <w:sz w:val="18"/>
          <w:szCs w:val="18"/>
        </w:rPr>
      </w:pPr>
      <w:r w:rsidRPr="006A1A79">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6A1A79" w:rsidRDefault="5D48AC65" w:rsidP="00A63AFF">
      <w:pPr>
        <w:spacing w:after="0"/>
        <w:rPr>
          <w:sz w:val="18"/>
          <w:szCs w:val="18"/>
        </w:rPr>
      </w:pPr>
      <w:r w:rsidRPr="00FC1A95">
        <w:rPr>
          <w:b/>
          <w:bCs/>
          <w:sz w:val="18"/>
          <w:szCs w:val="18"/>
        </w:rPr>
        <w:t xml:space="preserve">Figura </w:t>
      </w:r>
      <w:r w:rsidR="00FC1A95" w:rsidRPr="00FC1A95">
        <w:rPr>
          <w:b/>
          <w:bCs/>
          <w:sz w:val="18"/>
          <w:szCs w:val="18"/>
        </w:rPr>
        <w:t>34</w:t>
      </w:r>
      <w:r w:rsidRPr="00FC1A95">
        <w:rPr>
          <w:sz w:val="18"/>
          <w:szCs w:val="18"/>
        </w:rPr>
        <w:t>.</w:t>
      </w:r>
      <w:r w:rsidRPr="006A1A79">
        <w:rPr>
          <w:sz w:val="18"/>
          <w:szCs w:val="18"/>
        </w:rPr>
        <w:t xml:space="preserve"> Distribución de Tasa de Homicidios por año desde el 2008 a 2022 para el top de nacionalidades en inmigración en España</w:t>
      </w:r>
      <w:r w:rsidR="4CAD1AAF" w:rsidRPr="006A1A79">
        <w:rPr>
          <w:sz w:val="18"/>
          <w:szCs w:val="18"/>
        </w:rPr>
        <w:t>.</w:t>
      </w:r>
    </w:p>
    <w:p w14:paraId="034B8AF0" w14:textId="66D6F3B1" w:rsidR="478E0893" w:rsidRPr="006A1A79" w:rsidRDefault="478E0893" w:rsidP="003F0691">
      <w:pPr>
        <w:spacing w:after="0" w:line="360" w:lineRule="auto"/>
      </w:pPr>
    </w:p>
    <w:p w14:paraId="2C5551EB" w14:textId="0D7A37A6" w:rsidR="372F578E" w:rsidRPr="00FC1A95" w:rsidRDefault="372F578E" w:rsidP="00095E52">
      <w:pPr>
        <w:spacing w:line="360" w:lineRule="auto"/>
        <w:ind w:firstLine="432"/>
      </w:pPr>
      <w:r w:rsidRPr="00FC1A95">
        <w:t>Finalmente,</w:t>
      </w:r>
      <w:r w:rsidR="00FC1A95" w:rsidRPr="00FC1A95">
        <w:t xml:space="preserve"> después de</w:t>
      </w:r>
      <w:r w:rsidRPr="00FC1A95">
        <w:t xml:space="preserve"> comparar </w:t>
      </w:r>
      <w:r w:rsidR="126E676C" w:rsidRPr="00FC1A95">
        <w:t>las tasas de homicidios d</w:t>
      </w:r>
      <w:r w:rsidRPr="00FC1A95">
        <w:t xml:space="preserve">el Top 4 </w:t>
      </w:r>
      <w:r w:rsidR="03B882EC" w:rsidRPr="00FC1A95">
        <w:t>en inmigración</w:t>
      </w:r>
      <w:r w:rsidR="69215FC1" w:rsidRPr="00FC1A95">
        <w:t xml:space="preserve"> (Figura</w:t>
      </w:r>
      <w:r w:rsidR="1107A0B7" w:rsidRPr="00FC1A95">
        <w:t xml:space="preserve"> </w:t>
      </w:r>
      <w:r w:rsidR="00FC1A95" w:rsidRPr="00FC1A95">
        <w:t>35</w:t>
      </w:r>
      <w:r w:rsidR="1107A0B7" w:rsidRPr="00FC1A95">
        <w:t>A)</w:t>
      </w:r>
      <w:r w:rsidR="21E7CC25" w:rsidRPr="00FC1A95">
        <w:t xml:space="preserve"> en contraste con la cantidad de inmigrantes (Figuras </w:t>
      </w:r>
      <w:r w:rsidR="00FC1A95" w:rsidRPr="00FC1A95">
        <w:t>35</w:t>
      </w:r>
      <w:r w:rsidR="6B19A4EA" w:rsidRPr="00FC1A95">
        <w:t>B</w:t>
      </w:r>
      <w:r w:rsidR="21E7CC25" w:rsidRPr="00FC1A95">
        <w:t>)</w:t>
      </w:r>
      <w:r w:rsidR="24B70CC5" w:rsidRPr="00FC1A95">
        <w:t xml:space="preserve"> se observó que:</w:t>
      </w:r>
      <w:r w:rsidR="40512A7B" w:rsidRPr="00FC1A95">
        <w:t xml:space="preserve"> </w:t>
      </w:r>
    </w:p>
    <w:p w14:paraId="218D2247" w14:textId="403161D3" w:rsidR="40512A7B" w:rsidRPr="006A1A79" w:rsidRDefault="40512A7B" w:rsidP="00EF5936">
      <w:pPr>
        <w:pStyle w:val="Prrafodelista"/>
        <w:numPr>
          <w:ilvl w:val="0"/>
          <w:numId w:val="22"/>
        </w:numPr>
        <w:spacing w:line="360" w:lineRule="auto"/>
        <w:jc w:val="both"/>
        <w:rPr>
          <w:rFonts w:ascii="Arial" w:hAnsi="Arial" w:cs="Arial"/>
        </w:rPr>
      </w:pPr>
      <w:r w:rsidRPr="00FC1A95">
        <w:rPr>
          <w:rFonts w:ascii="Arial" w:hAnsi="Arial" w:cs="Arial"/>
        </w:rPr>
        <w:t>No parece haber una relación</w:t>
      </w:r>
      <w:r w:rsidR="051E6C5E" w:rsidRPr="00FC1A95">
        <w:rPr>
          <w:rFonts w:ascii="Arial" w:hAnsi="Arial" w:cs="Arial"/>
        </w:rPr>
        <w:t xml:space="preserve"> clara</w:t>
      </w:r>
      <w:r w:rsidRPr="00FC1A95">
        <w:rPr>
          <w:rFonts w:ascii="Arial" w:hAnsi="Arial" w:cs="Arial"/>
        </w:rPr>
        <w:t xml:space="preserve"> en cuanto a tendencia</w:t>
      </w:r>
      <w:r w:rsidRPr="006A1A79">
        <w:rPr>
          <w:rFonts w:ascii="Arial" w:hAnsi="Arial" w:cs="Arial"/>
        </w:rPr>
        <w:t xml:space="preserve"> entre la inmigración y homicidios para las Top 4 nacionalidades</w:t>
      </w:r>
      <w:r w:rsidR="23C07978" w:rsidRPr="006A1A79">
        <w:rPr>
          <w:rFonts w:ascii="Arial" w:hAnsi="Arial" w:cs="Arial"/>
        </w:rPr>
        <w:t>;</w:t>
      </w:r>
      <w:r w:rsidRPr="006A1A79">
        <w:rPr>
          <w:rFonts w:ascii="Arial" w:hAnsi="Arial" w:cs="Arial"/>
        </w:rPr>
        <w:t xml:space="preserve"> pero sí notamos que Colombia y Venezuela, ambos de América del Sur, tienen tasas de homicidios elevadas durante amplios períodos de tiempo, especialmente entre 2008</w:t>
      </w:r>
      <w:r w:rsidR="5AF0E0CB" w:rsidRPr="006A1A79">
        <w:rPr>
          <w:rFonts w:ascii="Arial" w:hAnsi="Arial" w:cs="Arial"/>
        </w:rPr>
        <w:t xml:space="preserve"> </w:t>
      </w:r>
      <w:r w:rsidRPr="006A1A79">
        <w:rPr>
          <w:rFonts w:ascii="Arial" w:hAnsi="Arial" w:cs="Arial"/>
        </w:rPr>
        <w:t>-</w:t>
      </w:r>
      <w:r w:rsidR="5AF0E0CB" w:rsidRPr="006A1A79">
        <w:rPr>
          <w:rFonts w:ascii="Arial" w:hAnsi="Arial" w:cs="Arial"/>
        </w:rPr>
        <w:t xml:space="preserve"> </w:t>
      </w:r>
      <w:r w:rsidRPr="006A1A79">
        <w:rPr>
          <w:rFonts w:ascii="Arial" w:hAnsi="Arial" w:cs="Arial"/>
        </w:rPr>
        <w:t xml:space="preserve">2013. </w:t>
      </w:r>
    </w:p>
    <w:p w14:paraId="528153D0" w14:textId="35E17A41" w:rsidR="40512A7B" w:rsidRPr="006A1A79" w:rsidRDefault="40512A7B" w:rsidP="00EF5936">
      <w:pPr>
        <w:pStyle w:val="Prrafodelista"/>
        <w:numPr>
          <w:ilvl w:val="0"/>
          <w:numId w:val="22"/>
        </w:numPr>
        <w:spacing w:line="360" w:lineRule="auto"/>
        <w:jc w:val="both"/>
        <w:rPr>
          <w:rFonts w:ascii="Arial" w:hAnsi="Arial" w:cs="Arial"/>
        </w:rPr>
      </w:pPr>
      <w:r w:rsidRPr="006A1A79">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6A1A79" w:rsidRDefault="478E0893" w:rsidP="00EF5936">
      <w:pPr>
        <w:spacing w:line="360" w:lineRule="auto"/>
      </w:pPr>
    </w:p>
    <w:p w14:paraId="7F6043DA" w14:textId="1F796CF8" w:rsidR="478E0893" w:rsidRPr="006A1A79" w:rsidRDefault="478E0893" w:rsidP="00EF5936">
      <w:pPr>
        <w:spacing w:line="360" w:lineRule="auto"/>
      </w:pPr>
    </w:p>
    <w:p w14:paraId="3DA91CE1" w14:textId="77777777" w:rsidR="009F3B32" w:rsidRPr="006A1A79" w:rsidRDefault="009F3B32" w:rsidP="478E0893">
      <w:pPr>
        <w:rPr>
          <w:rStyle w:val="Ttulo4Car"/>
          <w:rFonts w:ascii="Arial" w:eastAsia="Arial" w:hAnsi="Arial" w:cs="Arial"/>
          <w:color w:val="auto"/>
        </w:rPr>
      </w:pPr>
    </w:p>
    <w:p w14:paraId="4B2FE884" w14:textId="557DEE95" w:rsidR="478E0893" w:rsidRDefault="478E0893" w:rsidP="0057151A">
      <w:pPr>
        <w:jc w:val="center"/>
      </w:pPr>
    </w:p>
    <w:p w14:paraId="30F630C6" w14:textId="77777777" w:rsidR="00610B93" w:rsidRDefault="00610B93" w:rsidP="0057151A">
      <w:pPr>
        <w:jc w:val="center"/>
      </w:pPr>
    </w:p>
    <w:p w14:paraId="622B17BC" w14:textId="77777777" w:rsidR="00FC1A95" w:rsidRDefault="00FC1A95" w:rsidP="0057151A">
      <w:pPr>
        <w:jc w:val="center"/>
      </w:pPr>
    </w:p>
    <w:p w14:paraId="1F2890CF" w14:textId="77777777" w:rsidR="00FC1A95" w:rsidRPr="006A1A79" w:rsidRDefault="00FC1A95" w:rsidP="0057151A">
      <w:pPr>
        <w:jc w:val="center"/>
      </w:pPr>
    </w:p>
    <w:p w14:paraId="28919BB1" w14:textId="030837CB" w:rsidR="7782A5C8" w:rsidRPr="006A1A79" w:rsidRDefault="7782A5C8" w:rsidP="0057151A">
      <w:pPr>
        <w:jc w:val="center"/>
        <w:rPr>
          <w:b/>
          <w:bCs/>
        </w:rPr>
      </w:pPr>
      <w:r w:rsidRPr="006A1A79">
        <w:rPr>
          <w:b/>
          <w:bCs/>
        </w:rPr>
        <w:lastRenderedPageBreak/>
        <w:t>(A)</w:t>
      </w:r>
    </w:p>
    <w:p w14:paraId="05640102" w14:textId="4C96F628" w:rsidR="4AE05ADB" w:rsidRPr="006A1A79" w:rsidRDefault="4AE05ADB" w:rsidP="478E0893">
      <w:pPr>
        <w:jc w:val="center"/>
      </w:pPr>
      <w:r w:rsidRPr="006A1A79">
        <w:rPr>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6A1A79" w:rsidRDefault="4AE05ADB" w:rsidP="478E0893">
      <w:pPr>
        <w:spacing w:after="60"/>
        <w:jc w:val="center"/>
        <w:rPr>
          <w:b/>
          <w:bCs/>
        </w:rPr>
      </w:pPr>
      <w:r w:rsidRPr="006A1A79">
        <w:rPr>
          <w:b/>
          <w:bCs/>
        </w:rPr>
        <w:t>(B)</w:t>
      </w:r>
    </w:p>
    <w:p w14:paraId="0B6C0F06" w14:textId="44922C39" w:rsidR="372F578E" w:rsidRPr="006A1A79" w:rsidRDefault="372F578E" w:rsidP="00C403F5">
      <w:pPr>
        <w:jc w:val="center"/>
      </w:pPr>
      <w:r w:rsidRPr="006A1A79">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6A1A79" w:rsidRDefault="092423C1" w:rsidP="004B5CF8">
      <w:pPr>
        <w:spacing w:after="0"/>
        <w:rPr>
          <w:sz w:val="18"/>
          <w:szCs w:val="18"/>
        </w:rPr>
      </w:pPr>
      <w:r w:rsidRPr="00FC1A95">
        <w:rPr>
          <w:b/>
          <w:bCs/>
          <w:sz w:val="18"/>
          <w:szCs w:val="18"/>
        </w:rPr>
        <w:t xml:space="preserve">Figura </w:t>
      </w:r>
      <w:r w:rsidR="00FC1A95" w:rsidRPr="00FC1A95">
        <w:rPr>
          <w:b/>
          <w:bCs/>
          <w:sz w:val="18"/>
          <w:szCs w:val="18"/>
        </w:rPr>
        <w:t>35</w:t>
      </w:r>
      <w:r w:rsidRPr="00FC1A95">
        <w:rPr>
          <w:sz w:val="18"/>
          <w:szCs w:val="18"/>
        </w:rPr>
        <w:t xml:space="preserve">. </w:t>
      </w:r>
      <w:r w:rsidR="5E24618D" w:rsidRPr="00FC1A95">
        <w:rPr>
          <w:sz w:val="18"/>
          <w:szCs w:val="18"/>
        </w:rPr>
        <w:t>Contraste</w:t>
      </w:r>
      <w:r w:rsidR="5E24618D" w:rsidRPr="006A1A79">
        <w:rPr>
          <w:sz w:val="18"/>
          <w:szCs w:val="18"/>
        </w:rPr>
        <w:t xml:space="preserve"> entre la tendencia de cambio en el tiempo de la Tasa de Homicidios (A) frente a los datos de inmigración </w:t>
      </w:r>
      <w:r w:rsidR="6DEE2F7A" w:rsidRPr="006A1A79">
        <w:rPr>
          <w:sz w:val="18"/>
          <w:szCs w:val="18"/>
        </w:rPr>
        <w:t xml:space="preserve">en España </w:t>
      </w:r>
      <w:r w:rsidR="5E24618D" w:rsidRPr="006A1A79">
        <w:rPr>
          <w:sz w:val="18"/>
          <w:szCs w:val="18"/>
        </w:rPr>
        <w:t>del Top 4 nacionalidades (B).</w:t>
      </w:r>
    </w:p>
    <w:p w14:paraId="7083E1AA" w14:textId="7E1E6BF6" w:rsidR="478E0893" w:rsidRPr="006A1A79" w:rsidRDefault="478E0893" w:rsidP="0057151A">
      <w:pPr>
        <w:spacing w:after="0" w:line="360" w:lineRule="auto"/>
      </w:pPr>
    </w:p>
    <w:p w14:paraId="6EA4AE24" w14:textId="6FB9EB5A" w:rsidR="003F0691" w:rsidRDefault="5727E23C" w:rsidP="00610B93">
      <w:pPr>
        <w:spacing w:after="0" w:line="360" w:lineRule="auto"/>
        <w:ind w:firstLine="432"/>
      </w:pPr>
      <w:r w:rsidRPr="006A1A79">
        <w:t xml:space="preserve">A partir del </w:t>
      </w:r>
      <w:r w:rsidR="48F73504" w:rsidRPr="006A1A79">
        <w:t>análisis</w:t>
      </w:r>
      <w:r w:rsidRPr="006A1A79">
        <w:t xml:space="preserve">, </w:t>
      </w:r>
      <w:r w:rsidR="305A6B69" w:rsidRPr="006A1A79">
        <w:t>puede inferirse</w:t>
      </w:r>
      <w:r w:rsidRPr="006A1A79">
        <w:t xml:space="preserve"> </w:t>
      </w:r>
      <w:r w:rsidR="7AC19FD8" w:rsidRPr="006A1A79">
        <w:t xml:space="preserve">que </w:t>
      </w:r>
      <w:r w:rsidRPr="006A1A79">
        <w:t xml:space="preserve">la tasa de </w:t>
      </w:r>
      <w:r w:rsidR="16A94F25" w:rsidRPr="006A1A79">
        <w:t>homicidios</w:t>
      </w:r>
      <w:r w:rsidRPr="006A1A79">
        <w:t xml:space="preserve">, en vez de tener un efecto inmediato, </w:t>
      </w:r>
      <w:r w:rsidR="2147D70D" w:rsidRPr="006A1A79">
        <w:t>pres</w:t>
      </w:r>
      <w:r w:rsidRPr="006A1A79">
        <w:t>e</w:t>
      </w:r>
      <w:r w:rsidR="2147D70D" w:rsidRPr="006A1A79">
        <w:t>nta</w:t>
      </w:r>
      <w:r w:rsidRPr="006A1A79">
        <w:t xml:space="preserve"> un efecto acumulativo en el tiempo, en cuyo caso, </w:t>
      </w:r>
      <w:r w:rsidR="30F1CE40" w:rsidRPr="006A1A79">
        <w:t xml:space="preserve">será </w:t>
      </w:r>
      <w:r w:rsidR="70D2C7AA" w:rsidRPr="006A1A79">
        <w:t xml:space="preserve">importante </w:t>
      </w:r>
      <w:r w:rsidR="30F1CE40" w:rsidRPr="006A1A79">
        <w:t xml:space="preserve">que los modelos de </w:t>
      </w:r>
      <w:r w:rsidR="30F1CE40" w:rsidRPr="006A1A79">
        <w:rPr>
          <w:i/>
          <w:iCs/>
        </w:rPr>
        <w:t xml:space="preserve">machine </w:t>
      </w:r>
      <w:proofErr w:type="spellStart"/>
      <w:r w:rsidR="30F1CE40" w:rsidRPr="006A1A79">
        <w:rPr>
          <w:i/>
          <w:iCs/>
        </w:rPr>
        <w:t>learning</w:t>
      </w:r>
      <w:proofErr w:type="spellEnd"/>
      <w:r w:rsidR="30F1CE40" w:rsidRPr="006A1A79">
        <w:t xml:space="preserve"> </w:t>
      </w:r>
      <w:r w:rsidR="0F37A063" w:rsidRPr="006A1A79">
        <w:t>logren identificar</w:t>
      </w:r>
      <w:r w:rsidR="30F1CE40" w:rsidRPr="006A1A79">
        <w:t xml:space="preserve"> relaciones entre variables</w:t>
      </w:r>
      <w:r w:rsidR="7F66C779" w:rsidRPr="006A1A79">
        <w:t>, además de considerar las condiciones particulares de cada país bajo este complejo esquema de</w:t>
      </w:r>
      <w:r w:rsidR="374DCDB8" w:rsidRPr="006A1A79">
        <w:t xml:space="preserve"> enfoque macro.</w:t>
      </w:r>
    </w:p>
    <w:p w14:paraId="300876D3" w14:textId="77777777" w:rsidR="00610B93" w:rsidRPr="006A1A79" w:rsidRDefault="00610B93" w:rsidP="00610B93">
      <w:pPr>
        <w:spacing w:after="0" w:line="360" w:lineRule="auto"/>
      </w:pPr>
    </w:p>
    <w:p w14:paraId="0F7471DC" w14:textId="599314E7" w:rsidR="7057334D" w:rsidRPr="006A1A79" w:rsidRDefault="7057334D" w:rsidP="41DFE64D">
      <w:pPr>
        <w:pStyle w:val="Ttulo4"/>
        <w:ind w:firstLine="720"/>
        <w:rPr>
          <w:rFonts w:ascii="Arial" w:eastAsia="Arial" w:hAnsi="Arial" w:cs="Arial"/>
          <w:color w:val="auto"/>
        </w:rPr>
      </w:pPr>
      <w:bookmarkStart w:id="35" w:name="_Toc180176974"/>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20A0FA47" w:rsidRPr="006A1A79">
        <w:rPr>
          <w:rFonts w:ascii="Arial" w:eastAsia="Arial" w:hAnsi="Arial" w:cs="Arial"/>
          <w:color w:val="auto"/>
        </w:rPr>
        <w:t>8</w:t>
      </w:r>
      <w:r w:rsidRPr="006A1A79">
        <w:rPr>
          <w:rFonts w:ascii="Arial" w:eastAsia="Arial" w:hAnsi="Arial" w:cs="Arial"/>
          <w:color w:val="auto"/>
        </w:rPr>
        <w:t xml:space="preserve"> </w:t>
      </w:r>
      <w:r w:rsidR="27385A7A" w:rsidRPr="006A1A79">
        <w:rPr>
          <w:rFonts w:ascii="Arial" w:eastAsia="Arial" w:hAnsi="Arial" w:cs="Arial"/>
          <w:color w:val="auto"/>
        </w:rPr>
        <w:t>Conflictos Armados</w:t>
      </w:r>
      <w:bookmarkEnd w:id="35"/>
    </w:p>
    <w:p w14:paraId="09F7F7A8" w14:textId="7524F1B2" w:rsidR="41DFE64D" w:rsidRPr="006A1A79" w:rsidRDefault="41DFE64D" w:rsidP="003F0691">
      <w:pPr>
        <w:spacing w:after="0" w:line="360" w:lineRule="auto"/>
      </w:pPr>
    </w:p>
    <w:p w14:paraId="447CF963" w14:textId="38E44731" w:rsidR="41DFE64D" w:rsidRPr="006A1A79" w:rsidRDefault="6317127B" w:rsidP="009F2E88">
      <w:pPr>
        <w:spacing w:line="360" w:lineRule="auto"/>
        <w:ind w:firstLine="432"/>
      </w:pPr>
      <w:r w:rsidRPr="006A1A79">
        <w:t xml:space="preserve">Continuando con las variables relacionadas con la inseguridad, </w:t>
      </w:r>
      <w:r w:rsidR="3ECED27E" w:rsidRPr="006A1A79">
        <w:t xml:space="preserve">se consideró también </w:t>
      </w:r>
      <w:r w:rsidR="0E3A510D" w:rsidRPr="006A1A79">
        <w:t>incluir y analizar las muertes debidas a cuatro tipos de conflictos armados</w:t>
      </w:r>
      <w:r w:rsidR="00A63AFF">
        <w:rPr>
          <w:vertAlign w:val="superscript"/>
        </w:rPr>
        <w:t>22</w:t>
      </w:r>
      <w:r w:rsidR="194D604A" w:rsidRPr="006A1A79">
        <w:t xml:space="preserve"> (referirse a la </w:t>
      </w:r>
      <w:r w:rsidR="194D604A" w:rsidRPr="00012CCB">
        <w:t>Tabla 2</w:t>
      </w:r>
      <w:r w:rsidR="00012CCB">
        <w:t>, en Anexos,</w:t>
      </w:r>
      <w:r w:rsidR="194D604A" w:rsidRPr="00012CCB">
        <w:t xml:space="preserve"> para las definiciones correspondientes)</w:t>
      </w:r>
      <w:r w:rsidR="0E3A510D" w:rsidRPr="00012CCB">
        <w:t>.</w:t>
      </w:r>
    </w:p>
    <w:p w14:paraId="493430D1" w14:textId="025BD286" w:rsidR="41DFE64D" w:rsidRPr="006A1A79" w:rsidRDefault="3CCCFF7C" w:rsidP="009F2E88">
      <w:pPr>
        <w:spacing w:after="0" w:line="360" w:lineRule="auto"/>
        <w:ind w:firstLine="432"/>
      </w:pPr>
      <w:r w:rsidRPr="006A1A79">
        <w:lastRenderedPageBreak/>
        <w:t xml:space="preserve">Después de filtrar los datos </w:t>
      </w:r>
      <w:r w:rsidR="4F8B9C47" w:rsidRPr="006A1A79">
        <w:t>de nuestro interés</w:t>
      </w:r>
      <w:r w:rsidR="31D072FD" w:rsidRPr="006A1A79">
        <w:t>, se observó que predomina la baja cantidad o ausencia de muertes dentro de</w:t>
      </w:r>
      <w:r w:rsidR="5F90530D" w:rsidRPr="006A1A79">
        <w:t>l top</w:t>
      </w:r>
      <w:r w:rsidR="31D072FD" w:rsidRPr="006A1A79">
        <w:t xml:space="preserve"> </w:t>
      </w:r>
      <w:r w:rsidR="30BA693C" w:rsidRPr="006A1A79">
        <w:t>países</w:t>
      </w:r>
      <w:r w:rsidR="33428FB5" w:rsidRPr="006A1A79">
        <w:t xml:space="preserve"> en inmigración a </w:t>
      </w:r>
      <w:r w:rsidR="083449E9" w:rsidRPr="006A1A79">
        <w:t>Españ</w:t>
      </w:r>
      <w:r w:rsidR="083449E9" w:rsidRPr="00A868A1">
        <w:t>a</w:t>
      </w:r>
      <w:r w:rsidR="33428FB5" w:rsidRPr="00A868A1">
        <w:t xml:space="preserve"> (Figura </w:t>
      </w:r>
      <w:r w:rsidR="00A868A1" w:rsidRPr="00A868A1">
        <w:t>36</w:t>
      </w:r>
      <w:r w:rsidR="33428FB5" w:rsidRPr="00A868A1">
        <w:t>)</w:t>
      </w:r>
      <w:r w:rsidR="31D072FD" w:rsidRPr="00A868A1">
        <w:t>,</w:t>
      </w:r>
      <w:r w:rsidR="31D072FD" w:rsidRPr="006A1A79">
        <w:t xml:space="preserve"> lo que explica porque </w:t>
      </w:r>
      <w:r w:rsidR="7E68CA15" w:rsidRPr="006A1A79">
        <w:t>los</w:t>
      </w:r>
      <w:r w:rsidR="31D072FD" w:rsidRPr="006A1A79">
        <w:t xml:space="preserve"> gráfico</w:t>
      </w:r>
      <w:r w:rsidR="726F403F" w:rsidRPr="006A1A79">
        <w:t>s</w:t>
      </w:r>
      <w:r w:rsidR="31D072FD" w:rsidRPr="006A1A79">
        <w:t xml:space="preserve"> de caja </w:t>
      </w:r>
      <w:r w:rsidR="69AD1107" w:rsidRPr="006A1A79">
        <w:t xml:space="preserve">no son visibles y </w:t>
      </w:r>
      <w:r w:rsidR="31D072FD" w:rsidRPr="006A1A79">
        <w:t xml:space="preserve">considera como datos atípicos los </w:t>
      </w:r>
      <w:r w:rsidR="48A2D0D5" w:rsidRPr="006A1A79">
        <w:t>registros</w:t>
      </w:r>
      <w:r w:rsidR="31D072FD" w:rsidRPr="006A1A79">
        <w:t xml:space="preserve"> de muertes para </w:t>
      </w:r>
      <w:r w:rsidR="66D09AF5" w:rsidRPr="006A1A79">
        <w:t>Ucrania</w:t>
      </w:r>
      <w:r w:rsidR="31D072FD" w:rsidRPr="006A1A79">
        <w:t xml:space="preserve">, </w:t>
      </w:r>
      <w:r w:rsidR="4E2E60A5" w:rsidRPr="006A1A79">
        <w:t>Pakistán</w:t>
      </w:r>
      <w:r w:rsidR="31D072FD" w:rsidRPr="006A1A79">
        <w:t xml:space="preserve">, </w:t>
      </w:r>
      <w:r w:rsidR="4DA8FF2F" w:rsidRPr="006A1A79">
        <w:t xml:space="preserve">Colombia, </w:t>
      </w:r>
      <w:r w:rsidR="0324DF87" w:rsidRPr="006A1A79">
        <w:t>Brasil</w:t>
      </w:r>
      <w:r w:rsidR="31D072FD" w:rsidRPr="006A1A79">
        <w:t xml:space="preserve"> y Venezuela</w:t>
      </w:r>
      <w:r w:rsidR="2B06833C" w:rsidRPr="006A1A79">
        <w:t xml:space="preserve"> (no apreciable en la figura)</w:t>
      </w:r>
      <w:r w:rsidR="31D072FD" w:rsidRPr="006A1A79">
        <w:t xml:space="preserve">, que </w:t>
      </w:r>
      <w:r w:rsidR="52D186D5" w:rsidRPr="006A1A79">
        <w:t xml:space="preserve">son los países que </w:t>
      </w:r>
      <w:r w:rsidR="31D072FD" w:rsidRPr="006A1A79">
        <w:t>se repiten dentro de los valores atípicos.</w:t>
      </w:r>
    </w:p>
    <w:p w14:paraId="554AA65B" w14:textId="03DC380C" w:rsidR="41DFE64D" w:rsidRPr="006A1A79" w:rsidRDefault="00C90307" w:rsidP="0057151A">
      <w:pPr>
        <w:spacing w:line="360" w:lineRule="auto"/>
      </w:pPr>
      <w:r>
        <w:rPr>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7"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" filled="f" stroked="f">
                <v:textbo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48"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EYZ4EP0BAADUAwAADgAAAAAAAAAAAAAA&#10;AAAuAgAAZHJzL2Uyb0RvYy54bWxQSwECLQAUAAYACAAAACEAMQiWdt0AAAAJAQAADwAAAAAAAAAA&#10;AAAAAABXBAAAZHJzL2Rvd25yZXYueG1sUEsFBgAAAAAEAAQA8wAAAGEFAAAAAA==&#10;" filled="f" stroked="f">
                <v:textbo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49"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" filled="f" stroked="f">
                <v:textbo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v:textbox>
              </v:shape>
            </w:pict>
          </mc:Fallback>
        </mc:AlternateContent>
      </w:r>
    </w:p>
    <w:p w14:paraId="110BF303" w14:textId="6BEAD941" w:rsidR="41DFE64D" w:rsidRPr="006A1A79" w:rsidRDefault="00012CCB" w:rsidP="478E0893">
      <w:pPr>
        <w:spacing w:line="360" w:lineRule="auto"/>
        <w:jc w:val="center"/>
      </w:pPr>
      <w:r>
        <w:rPr>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0"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" filled="f" stroked="f">
                <v:textbo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v:textbox>
              </v:shape>
            </w:pict>
          </mc:Fallback>
        </mc:AlternateContent>
      </w:r>
      <w:r w:rsidR="3774CC70" w:rsidRPr="006A1A79">
        <w:rPr>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6A1A79">
        <w:rPr>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6A1A79" w:rsidRDefault="478E0893" w:rsidP="00F6001E">
      <w:pPr>
        <w:spacing w:after="0" w:line="360" w:lineRule="auto"/>
        <w:jc w:val="center"/>
      </w:pPr>
    </w:p>
    <w:p w14:paraId="4B93B987" w14:textId="70EA124F" w:rsidR="78F7D8FA" w:rsidRPr="006A1A79" w:rsidRDefault="78F7D8FA" w:rsidP="00A868A1">
      <w:pPr>
        <w:spacing w:after="40" w:line="360" w:lineRule="auto"/>
        <w:jc w:val="center"/>
      </w:pPr>
      <w:r w:rsidRPr="006A1A79">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6A1A79">
        <w:t xml:space="preserve"> </w:t>
      </w:r>
      <w:r w:rsidRPr="006A1A79">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2176F1" w:rsidRDefault="3BFA896B" w:rsidP="478E0893">
      <w:pPr>
        <w:spacing w:after="0"/>
        <w:rPr>
          <w:rFonts w:eastAsia="Arial" w:cs="Arial"/>
          <w:sz w:val="18"/>
          <w:szCs w:val="18"/>
          <w:lang w:val="en-US"/>
        </w:rPr>
      </w:pPr>
      <w:r w:rsidRPr="00A868A1">
        <w:rPr>
          <w:rFonts w:eastAsia="Arial" w:cs="Arial"/>
          <w:b/>
          <w:bCs/>
          <w:sz w:val="18"/>
          <w:szCs w:val="18"/>
        </w:rPr>
        <w:t xml:space="preserve">Figura </w:t>
      </w:r>
      <w:r w:rsidR="00A868A1" w:rsidRPr="00A868A1">
        <w:rPr>
          <w:rFonts w:eastAsia="Arial" w:cs="Arial"/>
          <w:b/>
          <w:bCs/>
          <w:sz w:val="18"/>
          <w:szCs w:val="18"/>
        </w:rPr>
        <w:t>36</w:t>
      </w:r>
      <w:r w:rsidRPr="006A1A79">
        <w:rPr>
          <w:rFonts w:eastAsia="Arial" w:cs="Arial"/>
          <w:b/>
          <w:bCs/>
          <w:sz w:val="18"/>
          <w:szCs w:val="18"/>
        </w:rPr>
        <w:t xml:space="preserve">. </w:t>
      </w:r>
      <w:r w:rsidRPr="006A1A79">
        <w:rPr>
          <w:rFonts w:eastAsia="Arial" w:cs="Arial"/>
          <w:sz w:val="18"/>
          <w:szCs w:val="18"/>
        </w:rPr>
        <w:t xml:space="preserve">Distribución las variables de </w:t>
      </w:r>
      <w:r w:rsidR="0B333B0F" w:rsidRPr="006A1A79">
        <w:rPr>
          <w:rFonts w:eastAsia="Arial" w:cs="Arial"/>
          <w:sz w:val="18"/>
          <w:szCs w:val="18"/>
        </w:rPr>
        <w:t>conflictos armados</w:t>
      </w:r>
      <w:r w:rsidRPr="006A1A79">
        <w:rPr>
          <w:rFonts w:eastAsia="Arial" w:cs="Arial"/>
          <w:sz w:val="18"/>
          <w:szCs w:val="18"/>
        </w:rPr>
        <w:t xml:space="preserve"> y detección de datos atípicos. </w:t>
      </w:r>
      <w:r w:rsidRPr="002176F1">
        <w:rPr>
          <w:rFonts w:eastAsia="Arial" w:cs="Arial"/>
          <w:sz w:val="18"/>
          <w:szCs w:val="18"/>
          <w:lang w:val="en-US"/>
        </w:rPr>
        <w:t xml:space="preserve">(A) </w:t>
      </w:r>
      <w:r w:rsidR="651B3C76" w:rsidRPr="002176F1">
        <w:rPr>
          <w:rFonts w:eastAsia="Arial" w:cs="Arial"/>
          <w:sz w:val="18"/>
          <w:szCs w:val="18"/>
          <w:lang w:val="en-US"/>
        </w:rPr>
        <w:t xml:space="preserve">"One-sided </w:t>
      </w:r>
      <w:proofErr w:type="spellStart"/>
      <w:r w:rsidR="651B3C76" w:rsidRPr="002176F1">
        <w:rPr>
          <w:rFonts w:eastAsia="Arial" w:cs="Arial"/>
          <w:sz w:val="18"/>
          <w:szCs w:val="18"/>
          <w:lang w:val="en-US"/>
        </w:rPr>
        <w:t>violence_deaths</w:t>
      </w:r>
      <w:proofErr w:type="spellEnd"/>
      <w:r w:rsidR="651B3C76" w:rsidRPr="002176F1">
        <w:rPr>
          <w:rFonts w:eastAsia="Arial" w:cs="Arial"/>
          <w:sz w:val="18"/>
          <w:szCs w:val="18"/>
          <w:lang w:val="en-US"/>
        </w:rPr>
        <w:t>", (B) “Non-</w:t>
      </w:r>
      <w:proofErr w:type="spellStart"/>
      <w:r w:rsidR="651B3C76" w:rsidRPr="002176F1">
        <w:rPr>
          <w:rFonts w:eastAsia="Arial" w:cs="Arial"/>
          <w:sz w:val="18"/>
          <w:szCs w:val="18"/>
          <w:lang w:val="en-US"/>
        </w:rPr>
        <w:t>state_deaths</w:t>
      </w:r>
      <w:proofErr w:type="spellEnd"/>
      <w:r w:rsidR="651B3C76" w:rsidRPr="002176F1">
        <w:rPr>
          <w:rFonts w:eastAsia="Arial" w:cs="Arial"/>
          <w:sz w:val="18"/>
          <w:szCs w:val="18"/>
          <w:lang w:val="en-US"/>
        </w:rPr>
        <w:t>”, (C) "</w:t>
      </w:r>
      <w:proofErr w:type="spellStart"/>
      <w:r w:rsidR="651B3C76" w:rsidRPr="002176F1">
        <w:rPr>
          <w:rFonts w:eastAsia="Arial" w:cs="Arial"/>
          <w:sz w:val="18"/>
          <w:szCs w:val="18"/>
          <w:lang w:val="en-US"/>
        </w:rPr>
        <w:t>Int</w:t>
      </w:r>
      <w:r w:rsidR="7584FBFC" w:rsidRPr="002176F1">
        <w:rPr>
          <w:rFonts w:eastAsia="Arial" w:cs="Arial"/>
          <w:sz w:val="18"/>
          <w:szCs w:val="18"/>
          <w:lang w:val="en-US"/>
        </w:rPr>
        <w:t>ra</w:t>
      </w:r>
      <w:r w:rsidR="651B3C76" w:rsidRPr="002176F1">
        <w:rPr>
          <w:rFonts w:eastAsia="Arial" w:cs="Arial"/>
          <w:sz w:val="18"/>
          <w:szCs w:val="18"/>
          <w:lang w:val="en-US"/>
        </w:rPr>
        <w:t>state_deaths</w:t>
      </w:r>
      <w:proofErr w:type="spellEnd"/>
      <w:r w:rsidR="651B3C76" w:rsidRPr="002176F1">
        <w:rPr>
          <w:rFonts w:eastAsia="Arial" w:cs="Arial"/>
          <w:sz w:val="18"/>
          <w:szCs w:val="18"/>
          <w:lang w:val="en-US"/>
        </w:rPr>
        <w:t>"</w:t>
      </w:r>
      <w:r w:rsidR="0BF3C4B6" w:rsidRPr="002176F1">
        <w:rPr>
          <w:rFonts w:eastAsia="Arial" w:cs="Arial"/>
          <w:sz w:val="18"/>
          <w:szCs w:val="18"/>
          <w:lang w:val="en-US"/>
        </w:rPr>
        <w:t xml:space="preserve"> y (D) “</w:t>
      </w:r>
      <w:proofErr w:type="spellStart"/>
      <w:r w:rsidR="0BF3C4B6" w:rsidRPr="002176F1">
        <w:rPr>
          <w:rFonts w:eastAsia="Arial" w:cs="Arial"/>
          <w:sz w:val="18"/>
          <w:szCs w:val="18"/>
          <w:lang w:val="en-US"/>
        </w:rPr>
        <w:t>Interstate_deaths</w:t>
      </w:r>
      <w:proofErr w:type="spellEnd"/>
      <w:r w:rsidR="0BF3C4B6" w:rsidRPr="002176F1">
        <w:rPr>
          <w:rFonts w:eastAsia="Arial" w:cs="Arial"/>
          <w:sz w:val="18"/>
          <w:szCs w:val="18"/>
          <w:lang w:val="en-US"/>
        </w:rPr>
        <w:t>"</w:t>
      </w:r>
      <w:r w:rsidR="20B893F8" w:rsidRPr="002176F1">
        <w:rPr>
          <w:rFonts w:eastAsia="Arial" w:cs="Arial"/>
          <w:sz w:val="18"/>
          <w:szCs w:val="18"/>
          <w:lang w:val="en-US"/>
        </w:rPr>
        <w:t>.</w:t>
      </w:r>
    </w:p>
    <w:p w14:paraId="5FEFD797" w14:textId="67F2718B" w:rsidR="478E0893" w:rsidRPr="002176F1" w:rsidRDefault="478E0893" w:rsidP="478E0893">
      <w:pPr>
        <w:rPr>
          <w:rStyle w:val="Ttulo4Car"/>
          <w:rFonts w:ascii="Arial" w:eastAsia="Arial" w:hAnsi="Arial" w:cs="Arial"/>
          <w:color w:val="auto"/>
          <w:lang w:val="en-US"/>
        </w:rPr>
      </w:pPr>
    </w:p>
    <w:p w14:paraId="400AC9B4" w14:textId="2459DB2B" w:rsidR="7372481C" w:rsidRDefault="7372481C" w:rsidP="009F2E88">
      <w:pPr>
        <w:spacing w:line="360" w:lineRule="auto"/>
        <w:ind w:firstLine="432"/>
        <w:rPr>
          <w:rStyle w:val="Ttulo4Car"/>
          <w:rFonts w:ascii="Arial" w:eastAsia="Arial" w:hAnsi="Arial" w:cs="Arial"/>
          <w:i w:val="0"/>
          <w:iCs w:val="0"/>
          <w:color w:val="auto"/>
        </w:rPr>
      </w:pPr>
      <w:r w:rsidRPr="006A1A79">
        <w:t>Debido a la dificultad para observar tendencias totales por la predominancia de algunos países, se filtraron los países más relevantes (Brasil, Colombi</w:t>
      </w:r>
      <w:r w:rsidR="1CB21938" w:rsidRPr="006A1A79">
        <w:t>a</w:t>
      </w:r>
      <w:r w:rsidRPr="006A1A79">
        <w:t>, Venezuela y Ucrania) para, nuevamente, contrastar la variación de los datos de inmigración con las muertes por estos conflict</w:t>
      </w:r>
      <w:r w:rsidRPr="00FE620C">
        <w:t xml:space="preserve">os (Figura </w:t>
      </w:r>
      <w:r w:rsidR="00A868A1" w:rsidRPr="00FE620C">
        <w:t>37</w:t>
      </w:r>
      <w:r w:rsidRPr="00FE620C">
        <w:rPr>
          <w:rStyle w:val="Ttulo4Car"/>
          <w:rFonts w:ascii="Arial" w:eastAsia="Arial" w:hAnsi="Arial" w:cs="Arial"/>
          <w:i w:val="0"/>
          <w:iCs w:val="0"/>
          <w:color w:val="auto"/>
        </w:rPr>
        <w:t>)</w:t>
      </w:r>
      <w:r w:rsidR="0E517F16" w:rsidRPr="00FE620C">
        <w:rPr>
          <w:rStyle w:val="Ttulo4Car"/>
          <w:rFonts w:ascii="Arial" w:eastAsia="Arial" w:hAnsi="Arial" w:cs="Arial"/>
          <w:i w:val="0"/>
          <w:iCs w:val="0"/>
          <w:color w:val="auto"/>
        </w:rPr>
        <w:t>, observando</w:t>
      </w:r>
      <w:r w:rsidR="0E517F16" w:rsidRPr="006A1A79">
        <w:rPr>
          <w:rStyle w:val="Ttulo4Car"/>
          <w:rFonts w:ascii="Arial" w:eastAsia="Arial" w:hAnsi="Arial" w:cs="Arial"/>
          <w:i w:val="0"/>
          <w:iCs w:val="0"/>
          <w:color w:val="auto"/>
        </w:rPr>
        <w:t xml:space="preserve"> que:</w:t>
      </w:r>
    </w:p>
    <w:p w14:paraId="61B0FECF" w14:textId="5918608F" w:rsidR="00F20671"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6A1A79"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6A1A79" w:rsidRDefault="00F20671" w:rsidP="478E0893">
      <w:pPr>
        <w:spacing w:after="0"/>
        <w:rPr>
          <w:rStyle w:val="Ttulo4Car"/>
          <w:rFonts w:ascii="Arial" w:eastAsia="Arial" w:hAnsi="Arial" w:cs="Arial"/>
          <w:color w:val="auto"/>
        </w:rPr>
      </w:pPr>
      <w:r>
        <w:rPr>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1"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" filled="f" stroked="f">
                <v:textbo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v:textbox>
              </v:shape>
            </w:pict>
          </mc:Fallback>
        </mc:AlternateContent>
      </w:r>
    </w:p>
    <w:p w14:paraId="5CB627CB" w14:textId="62E94B22" w:rsidR="621E298A" w:rsidRPr="006A1A79" w:rsidRDefault="00D862F9" w:rsidP="478E0893">
      <w:pPr>
        <w:jc w:val="center"/>
      </w:pPr>
      <w:r>
        <w:rPr>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2"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" filled="f" stroked="f">
                <v:textbo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3"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AJ4k6J/QEAANQDAAAOAAAAAAAAAAAA&#10;AAAAAC4CAABkcnMvZTJvRG9jLnhtbFBLAQItABQABgAIAAAAIQCDLXXu3wAAAAsBAAAPAAAAAAAA&#10;AAAAAAAAAFcEAABkcnMvZG93bnJldi54bWxQSwUGAAAAAAQABADzAAAAYwUAAAAA&#10;" filled="f" stroked="f">
                <v:textbo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v:textbox>
              </v:shape>
            </w:pict>
          </mc:Fallback>
        </mc:AlternateContent>
      </w:r>
      <w:r w:rsidR="621E298A" w:rsidRPr="006A1A79">
        <w:rPr>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6A1A79">
        <w:t xml:space="preserve"> </w:t>
      </w:r>
    </w:p>
    <w:p w14:paraId="2DBDAD51" w14:textId="4235195E" w:rsidR="478E0893" w:rsidRPr="006A1A79" w:rsidRDefault="478E0893" w:rsidP="478E0893">
      <w:pPr>
        <w:spacing w:after="60"/>
        <w:jc w:val="center"/>
      </w:pPr>
    </w:p>
    <w:p w14:paraId="2595500D" w14:textId="2AF453A9" w:rsidR="5B622296" w:rsidRPr="006A1A79" w:rsidRDefault="00D862F9" w:rsidP="478E0893">
      <w:r>
        <w:rPr>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4"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" filled="f" stroked="f">
                <v:textbo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5"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Cy/wsP/QEAANQDAAAOAAAAAAAAAAAA&#10;AAAAAC4CAABkcnMvZTJvRG9jLnhtbFBLAQItABQABgAIAAAAIQCz0rVn3wAAAAsBAAAPAAAAAAAA&#10;AAAAAAAAAFcEAABkcnMvZG93bnJldi54bWxQSwUGAAAAAAQABADzAAAAYwUAAAAA&#10;" filled="f" stroked="f">
                <v:textbo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v:textbox>
              </v:shape>
            </w:pict>
          </mc:Fallback>
        </mc:AlternateContent>
      </w:r>
      <w:r w:rsidR="5B622296" w:rsidRPr="006A1A79">
        <w:rPr>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6A1A79">
        <w:t xml:space="preserve"> </w:t>
      </w:r>
      <w:r w:rsidR="5B622296" w:rsidRPr="006A1A79">
        <w:rPr>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6A1A79" w:rsidRDefault="478E0893" w:rsidP="478E0893">
      <w:pPr>
        <w:spacing w:after="60"/>
      </w:pPr>
    </w:p>
    <w:p w14:paraId="288A0346" w14:textId="1E7092B3" w:rsidR="42CEFC1A" w:rsidRPr="006A1A79" w:rsidRDefault="42CEFC1A" w:rsidP="004E2A15">
      <w:pPr>
        <w:spacing w:after="40"/>
      </w:pPr>
      <w:r w:rsidRPr="006A1A79">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6A1A79">
        <w:t xml:space="preserve"> </w:t>
      </w:r>
      <w:r w:rsidRPr="006A1A79">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7A6EC3" w:rsidRDefault="50A25A8C" w:rsidP="0057151A">
      <w:pPr>
        <w:spacing w:after="0"/>
        <w:rPr>
          <w:sz w:val="18"/>
          <w:szCs w:val="18"/>
        </w:rPr>
      </w:pPr>
      <w:r w:rsidRPr="007A6EC3">
        <w:rPr>
          <w:b/>
          <w:bCs/>
          <w:sz w:val="18"/>
          <w:szCs w:val="18"/>
        </w:rPr>
        <w:t xml:space="preserve">Figura </w:t>
      </w:r>
      <w:r w:rsidR="00A868A1" w:rsidRPr="007A6EC3">
        <w:rPr>
          <w:b/>
          <w:bCs/>
          <w:sz w:val="18"/>
          <w:szCs w:val="18"/>
        </w:rPr>
        <w:t>37</w:t>
      </w:r>
      <w:r w:rsidRPr="007A6EC3">
        <w:rPr>
          <w:sz w:val="18"/>
          <w:szCs w:val="18"/>
        </w:rPr>
        <w:t>. Variación anual de la cantidad de inmigrantes en el Top 4 nacionalidades (A) en contraste con la variación de las muertes por conflictos armados: (B)</w:t>
      </w:r>
      <w:r w:rsidR="1ECAAF3A" w:rsidRPr="007A6EC3">
        <w:rPr>
          <w:sz w:val="18"/>
          <w:szCs w:val="18"/>
        </w:rPr>
        <w:t xml:space="preserve"> </w:t>
      </w:r>
      <w:r w:rsidR="47771DF3" w:rsidRPr="007A6EC3">
        <w:rPr>
          <w:sz w:val="18"/>
          <w:szCs w:val="18"/>
        </w:rPr>
        <w:t>"</w:t>
      </w:r>
      <w:proofErr w:type="spellStart"/>
      <w:r w:rsidR="47771DF3" w:rsidRPr="007A6EC3">
        <w:rPr>
          <w:sz w:val="18"/>
          <w:szCs w:val="18"/>
        </w:rPr>
        <w:t>One-sided</w:t>
      </w:r>
      <w:proofErr w:type="spellEnd"/>
      <w:r w:rsidR="47771DF3" w:rsidRPr="007A6EC3">
        <w:rPr>
          <w:sz w:val="18"/>
          <w:szCs w:val="18"/>
        </w:rPr>
        <w:t xml:space="preserve"> </w:t>
      </w:r>
      <w:proofErr w:type="spellStart"/>
      <w:r w:rsidR="47771DF3" w:rsidRPr="007A6EC3">
        <w:rPr>
          <w:sz w:val="18"/>
          <w:szCs w:val="18"/>
        </w:rPr>
        <w:t>violence_deaths</w:t>
      </w:r>
      <w:proofErr w:type="spellEnd"/>
      <w:r w:rsidR="47771DF3" w:rsidRPr="007A6EC3">
        <w:rPr>
          <w:sz w:val="18"/>
          <w:szCs w:val="18"/>
        </w:rPr>
        <w:t>", (C) “Non-</w:t>
      </w:r>
      <w:proofErr w:type="spellStart"/>
      <w:r w:rsidR="47771DF3" w:rsidRPr="007A6EC3">
        <w:rPr>
          <w:sz w:val="18"/>
          <w:szCs w:val="18"/>
        </w:rPr>
        <w:t>state_deaths</w:t>
      </w:r>
      <w:proofErr w:type="spellEnd"/>
      <w:r w:rsidR="47771DF3" w:rsidRPr="007A6EC3">
        <w:rPr>
          <w:sz w:val="18"/>
          <w:szCs w:val="18"/>
        </w:rPr>
        <w:t>”, (D) "</w:t>
      </w:r>
      <w:proofErr w:type="spellStart"/>
      <w:r w:rsidR="47771DF3" w:rsidRPr="007A6EC3">
        <w:rPr>
          <w:sz w:val="18"/>
          <w:szCs w:val="18"/>
        </w:rPr>
        <w:t>Intrastate_deaths</w:t>
      </w:r>
      <w:proofErr w:type="spellEnd"/>
      <w:r w:rsidR="47771DF3" w:rsidRPr="007A6EC3">
        <w:rPr>
          <w:sz w:val="18"/>
          <w:szCs w:val="18"/>
        </w:rPr>
        <w:t>" y (E) “</w:t>
      </w:r>
      <w:proofErr w:type="spellStart"/>
      <w:r w:rsidR="47771DF3" w:rsidRPr="007A6EC3">
        <w:rPr>
          <w:sz w:val="18"/>
          <w:szCs w:val="18"/>
        </w:rPr>
        <w:t>Interstate_deaths</w:t>
      </w:r>
      <w:proofErr w:type="spellEnd"/>
      <w:r w:rsidR="47771DF3" w:rsidRPr="007A6EC3">
        <w:rPr>
          <w:sz w:val="18"/>
          <w:szCs w:val="18"/>
        </w:rPr>
        <w:t>".</w:t>
      </w:r>
    </w:p>
    <w:p w14:paraId="1D456615" w14:textId="07CEC6E3" w:rsidR="478E0893" w:rsidRPr="007A6EC3" w:rsidRDefault="478E0893" w:rsidP="0057151A">
      <w:pPr>
        <w:spacing w:after="0" w:line="360" w:lineRule="auto"/>
        <w:rPr>
          <w:rFonts w:cs="Arial"/>
        </w:rPr>
      </w:pPr>
    </w:p>
    <w:p w14:paraId="3BD2538E" w14:textId="5B580569" w:rsidR="2F0CD2A5" w:rsidRPr="007A6EC3" w:rsidRDefault="2F0CD2A5" w:rsidP="0057151A">
      <w:pPr>
        <w:pStyle w:val="Prrafodelista"/>
        <w:numPr>
          <w:ilvl w:val="0"/>
          <w:numId w:val="24"/>
        </w:numPr>
        <w:spacing w:line="360" w:lineRule="auto"/>
        <w:jc w:val="both"/>
        <w:rPr>
          <w:rFonts w:ascii="Arial" w:hAnsi="Arial" w:cs="Arial"/>
        </w:rPr>
      </w:pPr>
      <w:r w:rsidRPr="007A6EC3">
        <w:rPr>
          <w:rFonts w:ascii="Arial" w:hAnsi="Arial" w:cs="Arial"/>
        </w:rPr>
        <w:t xml:space="preserve">Para Ucrania, hay </w:t>
      </w:r>
      <w:r w:rsidR="39743DAA" w:rsidRPr="007A6EC3">
        <w:rPr>
          <w:rFonts w:ascii="Arial" w:hAnsi="Arial" w:cs="Arial"/>
        </w:rPr>
        <w:t xml:space="preserve">una </w:t>
      </w:r>
      <w:r w:rsidR="755C1432" w:rsidRPr="007A6EC3">
        <w:rPr>
          <w:rFonts w:ascii="Arial" w:hAnsi="Arial" w:cs="Arial"/>
        </w:rPr>
        <w:t>correlación</w:t>
      </w:r>
      <w:r w:rsidR="39743DAA" w:rsidRPr="007A6EC3">
        <w:rPr>
          <w:rFonts w:ascii="Arial" w:hAnsi="Arial" w:cs="Arial"/>
        </w:rPr>
        <w:t xml:space="preserve"> en el pico de muertes por </w:t>
      </w:r>
      <w:r w:rsidR="7828129A" w:rsidRPr="007A6EC3">
        <w:rPr>
          <w:rFonts w:ascii="Arial" w:hAnsi="Arial" w:cs="Arial"/>
        </w:rPr>
        <w:t>“</w:t>
      </w:r>
      <w:proofErr w:type="spellStart"/>
      <w:r w:rsidR="39743DAA" w:rsidRPr="007A6EC3">
        <w:rPr>
          <w:rFonts w:ascii="Arial" w:hAnsi="Arial" w:cs="Arial"/>
        </w:rPr>
        <w:t>One-sided</w:t>
      </w:r>
      <w:proofErr w:type="spellEnd"/>
      <w:r w:rsidR="39743DAA" w:rsidRPr="007A6EC3">
        <w:rPr>
          <w:rFonts w:ascii="Arial" w:hAnsi="Arial" w:cs="Arial"/>
        </w:rPr>
        <w:t xml:space="preserve"> </w:t>
      </w:r>
      <w:proofErr w:type="spellStart"/>
      <w:r w:rsidR="39743DAA" w:rsidRPr="007A6EC3">
        <w:rPr>
          <w:rFonts w:ascii="Arial" w:hAnsi="Arial" w:cs="Arial"/>
        </w:rPr>
        <w:t>violence_deaths</w:t>
      </w:r>
      <w:proofErr w:type="spellEnd"/>
      <w:r w:rsidR="24F6BF40" w:rsidRPr="007A6EC3">
        <w:rPr>
          <w:rFonts w:ascii="Arial" w:hAnsi="Arial" w:cs="Arial"/>
        </w:rPr>
        <w:t>”</w:t>
      </w:r>
      <w:r w:rsidR="0AB881D1" w:rsidRPr="007A6EC3">
        <w:rPr>
          <w:rFonts w:ascii="Arial" w:hAnsi="Arial" w:cs="Arial"/>
        </w:rPr>
        <w:t xml:space="preserve"> (Figura </w:t>
      </w:r>
      <w:r w:rsidR="004E2A15" w:rsidRPr="007A6EC3">
        <w:rPr>
          <w:rFonts w:ascii="Arial" w:hAnsi="Arial" w:cs="Arial"/>
        </w:rPr>
        <w:t>37</w:t>
      </w:r>
      <w:r w:rsidR="0AB881D1" w:rsidRPr="007A6EC3">
        <w:rPr>
          <w:rFonts w:ascii="Arial" w:hAnsi="Arial" w:cs="Arial"/>
        </w:rPr>
        <w:t>B)</w:t>
      </w:r>
      <w:r w:rsidR="39743DAA" w:rsidRPr="007A6EC3">
        <w:rPr>
          <w:rFonts w:ascii="Arial" w:hAnsi="Arial" w:cs="Arial"/>
        </w:rPr>
        <w:t xml:space="preserve"> y </w:t>
      </w:r>
      <w:r w:rsidR="7426C118" w:rsidRPr="007A6EC3">
        <w:rPr>
          <w:rFonts w:ascii="Arial" w:hAnsi="Arial" w:cs="Arial"/>
        </w:rPr>
        <w:t>“</w:t>
      </w:r>
      <w:proofErr w:type="spellStart"/>
      <w:r w:rsidR="39743DAA" w:rsidRPr="007A6EC3">
        <w:rPr>
          <w:rFonts w:ascii="Arial" w:hAnsi="Arial" w:cs="Arial"/>
        </w:rPr>
        <w:t>Interstate_deaths</w:t>
      </w:r>
      <w:proofErr w:type="spellEnd"/>
      <w:r w:rsidR="13C45E96" w:rsidRPr="007A6EC3">
        <w:rPr>
          <w:rFonts w:ascii="Arial" w:hAnsi="Arial" w:cs="Arial"/>
        </w:rPr>
        <w:t>”</w:t>
      </w:r>
      <w:r w:rsidR="5F3B7FE2" w:rsidRPr="007A6EC3">
        <w:rPr>
          <w:rFonts w:ascii="Arial" w:hAnsi="Arial" w:cs="Arial"/>
        </w:rPr>
        <w:t xml:space="preserve"> (Figura </w:t>
      </w:r>
      <w:r w:rsidR="004E2A15" w:rsidRPr="007A6EC3">
        <w:rPr>
          <w:rFonts w:ascii="Arial" w:hAnsi="Arial" w:cs="Arial"/>
        </w:rPr>
        <w:t>37</w:t>
      </w:r>
      <w:r w:rsidR="5971F688" w:rsidRPr="007A6EC3">
        <w:rPr>
          <w:rFonts w:ascii="Arial" w:hAnsi="Arial" w:cs="Arial"/>
        </w:rPr>
        <w:t>E</w:t>
      </w:r>
      <w:r w:rsidR="5F3B7FE2" w:rsidRPr="007A6EC3">
        <w:rPr>
          <w:rFonts w:ascii="Arial" w:hAnsi="Arial" w:cs="Arial"/>
        </w:rPr>
        <w:t>)</w:t>
      </w:r>
      <w:r w:rsidR="39743DAA" w:rsidRPr="007A6EC3">
        <w:rPr>
          <w:rFonts w:ascii="Arial" w:hAnsi="Arial" w:cs="Arial"/>
        </w:rPr>
        <w:t xml:space="preserve"> en 2022</w:t>
      </w:r>
      <w:r w:rsidR="3ABF1C28" w:rsidRPr="007A6EC3">
        <w:rPr>
          <w:rFonts w:ascii="Arial" w:hAnsi="Arial" w:cs="Arial"/>
        </w:rPr>
        <w:t>,</w:t>
      </w:r>
      <w:r w:rsidR="39743DAA" w:rsidRPr="007A6EC3">
        <w:rPr>
          <w:rFonts w:ascii="Arial" w:hAnsi="Arial" w:cs="Arial"/>
        </w:rPr>
        <w:t xml:space="preserve"> debido al conflicto con Rusia</w:t>
      </w:r>
      <w:r w:rsidR="669CDD59" w:rsidRPr="007A6EC3">
        <w:rPr>
          <w:rFonts w:ascii="Arial" w:hAnsi="Arial" w:cs="Arial"/>
        </w:rPr>
        <w:t>,</w:t>
      </w:r>
      <w:r w:rsidR="39743DAA" w:rsidRPr="007A6EC3">
        <w:rPr>
          <w:rFonts w:ascii="Arial" w:hAnsi="Arial" w:cs="Arial"/>
        </w:rPr>
        <w:t xml:space="preserve"> y el incremento de inmigrantes.</w:t>
      </w:r>
    </w:p>
    <w:p w14:paraId="69A6CA14" w14:textId="65401062" w:rsidR="478E0893" w:rsidRPr="006A1A79" w:rsidRDefault="34AF168B" w:rsidP="0057151A">
      <w:pPr>
        <w:pStyle w:val="Prrafodelista"/>
        <w:numPr>
          <w:ilvl w:val="0"/>
          <w:numId w:val="23"/>
        </w:numPr>
        <w:spacing w:after="0" w:line="360" w:lineRule="auto"/>
        <w:jc w:val="both"/>
        <w:rPr>
          <w:rFonts w:ascii="Arial" w:hAnsi="Arial" w:cs="Arial"/>
        </w:rPr>
      </w:pPr>
      <w:r w:rsidRPr="006A1A79">
        <w:rPr>
          <w:rFonts w:ascii="Arial" w:hAnsi="Arial" w:cs="Arial"/>
        </w:rPr>
        <w:t>También</w:t>
      </w:r>
      <w:r w:rsidR="39743DAA" w:rsidRPr="006A1A79">
        <w:rPr>
          <w:rFonts w:ascii="Arial" w:hAnsi="Arial" w:cs="Arial"/>
        </w:rPr>
        <w:t xml:space="preserve"> vemos que</w:t>
      </w:r>
      <w:r w:rsidR="7677FA9A" w:rsidRPr="006A1A79">
        <w:rPr>
          <w:rFonts w:ascii="Arial" w:hAnsi="Arial" w:cs="Arial"/>
        </w:rPr>
        <w:t>, entre 2014 y 2019,</w:t>
      </w:r>
      <w:r w:rsidR="39743DAA" w:rsidRPr="006A1A79">
        <w:rPr>
          <w:rFonts w:ascii="Arial" w:hAnsi="Arial" w:cs="Arial"/>
        </w:rPr>
        <w:t xml:space="preserve"> los valores de "</w:t>
      </w:r>
      <w:proofErr w:type="spellStart"/>
      <w:r w:rsidR="39743DAA" w:rsidRPr="006A1A79">
        <w:rPr>
          <w:rFonts w:ascii="Arial" w:hAnsi="Arial" w:cs="Arial"/>
        </w:rPr>
        <w:t>One-sided</w:t>
      </w:r>
      <w:proofErr w:type="spellEnd"/>
      <w:r w:rsidR="39743DAA" w:rsidRPr="006A1A79">
        <w:rPr>
          <w:rFonts w:ascii="Arial" w:hAnsi="Arial" w:cs="Arial"/>
        </w:rPr>
        <w:t xml:space="preserve"> </w:t>
      </w:r>
      <w:proofErr w:type="spellStart"/>
      <w:r w:rsidR="39743DAA" w:rsidRPr="006A1A79">
        <w:rPr>
          <w:rFonts w:ascii="Arial" w:hAnsi="Arial" w:cs="Arial"/>
        </w:rPr>
        <w:t>violence_deaths</w:t>
      </w:r>
      <w:proofErr w:type="spellEnd"/>
      <w:r w:rsidR="57CEB945" w:rsidRPr="006A1A79">
        <w:rPr>
          <w:rFonts w:ascii="Arial" w:hAnsi="Arial" w:cs="Arial"/>
        </w:rPr>
        <w:t>”</w:t>
      </w:r>
      <w:r w:rsidR="39743DAA" w:rsidRPr="006A1A79">
        <w:rPr>
          <w:rFonts w:ascii="Arial" w:hAnsi="Arial" w:cs="Arial"/>
        </w:rPr>
        <w:t xml:space="preserve"> tienen un incremento para Colombia y Venezuela, </w:t>
      </w:r>
      <w:r w:rsidR="45DE8449" w:rsidRPr="006A1A79">
        <w:rPr>
          <w:rFonts w:ascii="Arial" w:hAnsi="Arial" w:cs="Arial"/>
        </w:rPr>
        <w:t>al igual que</w:t>
      </w:r>
      <w:r w:rsidR="39743DAA" w:rsidRPr="006A1A79">
        <w:rPr>
          <w:rFonts w:ascii="Arial" w:hAnsi="Arial" w:cs="Arial"/>
        </w:rPr>
        <w:t xml:space="preserve"> </w:t>
      </w:r>
      <w:r w:rsidR="4692D3A3" w:rsidRPr="006A1A79">
        <w:rPr>
          <w:rFonts w:ascii="Arial" w:hAnsi="Arial" w:cs="Arial"/>
        </w:rPr>
        <w:t>hay un aumento progresivo de inmigración en ese mismo intervalo</w:t>
      </w:r>
      <w:r w:rsidR="39743DAA" w:rsidRPr="006A1A79">
        <w:rPr>
          <w:rFonts w:ascii="Arial" w:hAnsi="Arial" w:cs="Arial"/>
        </w:rPr>
        <w:t xml:space="preserve">. </w:t>
      </w:r>
      <w:r w:rsidR="03633DA1" w:rsidRPr="006A1A79">
        <w:rPr>
          <w:rFonts w:ascii="Arial" w:hAnsi="Arial" w:cs="Arial"/>
        </w:rPr>
        <w:t>Además, s</w:t>
      </w:r>
      <w:r w:rsidR="39743DAA" w:rsidRPr="006A1A79">
        <w:rPr>
          <w:rFonts w:ascii="Arial" w:hAnsi="Arial" w:cs="Arial"/>
        </w:rPr>
        <w:t xml:space="preserve">e aprecia algo similar para Brasil </w:t>
      </w:r>
      <w:proofErr w:type="gramStart"/>
      <w:r w:rsidR="39743DAA" w:rsidRPr="006A1A79">
        <w:rPr>
          <w:rFonts w:ascii="Arial" w:hAnsi="Arial" w:cs="Arial"/>
        </w:rPr>
        <w:t xml:space="preserve">en </w:t>
      </w:r>
      <w:r w:rsidR="6BB7ADEE" w:rsidRPr="004E2A15">
        <w:rPr>
          <w:rFonts w:ascii="Arial" w:hAnsi="Arial" w:cs="Arial"/>
        </w:rPr>
        <w:t>relación</w:t>
      </w:r>
      <w:r w:rsidR="39743DAA" w:rsidRPr="004E2A15">
        <w:rPr>
          <w:rFonts w:ascii="Arial" w:hAnsi="Arial" w:cs="Arial"/>
        </w:rPr>
        <w:t xml:space="preserve"> a</w:t>
      </w:r>
      <w:proofErr w:type="gramEnd"/>
      <w:r w:rsidR="39743DAA" w:rsidRPr="004E2A15">
        <w:rPr>
          <w:rFonts w:ascii="Arial" w:hAnsi="Arial" w:cs="Arial"/>
        </w:rPr>
        <w:t xml:space="preserve"> </w:t>
      </w:r>
      <w:r w:rsidR="195F1281" w:rsidRPr="004E2A15">
        <w:rPr>
          <w:rFonts w:ascii="Arial" w:hAnsi="Arial" w:cs="Arial"/>
        </w:rPr>
        <w:t>“</w:t>
      </w:r>
      <w:r w:rsidR="39743DAA" w:rsidRPr="004E2A15">
        <w:rPr>
          <w:rFonts w:ascii="Arial" w:hAnsi="Arial" w:cs="Arial"/>
        </w:rPr>
        <w:t>Non-</w:t>
      </w:r>
      <w:proofErr w:type="spellStart"/>
      <w:r w:rsidR="39743DAA" w:rsidRPr="004E2A15">
        <w:rPr>
          <w:rFonts w:ascii="Arial" w:hAnsi="Arial" w:cs="Arial"/>
        </w:rPr>
        <w:t>state_deaths</w:t>
      </w:r>
      <w:proofErr w:type="spellEnd"/>
      <w:r w:rsidR="1ED000FF" w:rsidRPr="004E2A15">
        <w:rPr>
          <w:rFonts w:ascii="Arial" w:hAnsi="Arial" w:cs="Arial"/>
        </w:rPr>
        <w:t>”</w:t>
      </w:r>
      <w:r w:rsidR="39743DAA" w:rsidRPr="004E2A15">
        <w:rPr>
          <w:rFonts w:ascii="Arial" w:hAnsi="Arial" w:cs="Arial"/>
        </w:rPr>
        <w:t xml:space="preserve"> </w:t>
      </w:r>
      <w:r w:rsidR="22D3B792" w:rsidRPr="004E2A15">
        <w:rPr>
          <w:rFonts w:ascii="Arial" w:hAnsi="Arial" w:cs="Arial"/>
        </w:rPr>
        <w:t>(Figura</w:t>
      </w:r>
      <w:r w:rsidR="459DF434" w:rsidRPr="004E2A15">
        <w:rPr>
          <w:rFonts w:ascii="Arial" w:hAnsi="Arial" w:cs="Arial"/>
        </w:rPr>
        <w:t xml:space="preserve"> </w:t>
      </w:r>
      <w:r w:rsidR="004E2A15" w:rsidRPr="004E2A15">
        <w:rPr>
          <w:rFonts w:ascii="Arial" w:hAnsi="Arial" w:cs="Arial"/>
        </w:rPr>
        <w:t>37</w:t>
      </w:r>
      <w:r w:rsidR="459DF434" w:rsidRPr="004E2A15">
        <w:rPr>
          <w:rFonts w:ascii="Arial" w:hAnsi="Arial" w:cs="Arial"/>
        </w:rPr>
        <w:t>C)</w:t>
      </w:r>
      <w:r w:rsidR="22D3B792" w:rsidRPr="004E2A15">
        <w:rPr>
          <w:rFonts w:ascii="Arial" w:hAnsi="Arial" w:cs="Arial"/>
        </w:rPr>
        <w:t xml:space="preserve"> </w:t>
      </w:r>
      <w:r w:rsidR="39743DAA" w:rsidRPr="004E2A15">
        <w:rPr>
          <w:rFonts w:ascii="Arial" w:hAnsi="Arial" w:cs="Arial"/>
        </w:rPr>
        <w:t>e inmigración a partir del 2016</w:t>
      </w:r>
      <w:r w:rsidR="654B5BB0" w:rsidRPr="004E2A15">
        <w:rPr>
          <w:rFonts w:ascii="Arial" w:hAnsi="Arial" w:cs="Arial"/>
        </w:rPr>
        <w:t xml:space="preserve"> (Figura </w:t>
      </w:r>
      <w:r w:rsidR="004E2A15" w:rsidRPr="004E2A15">
        <w:rPr>
          <w:rFonts w:ascii="Arial" w:hAnsi="Arial" w:cs="Arial"/>
        </w:rPr>
        <w:t>37</w:t>
      </w:r>
      <w:r w:rsidR="654B5BB0" w:rsidRPr="004E2A15">
        <w:rPr>
          <w:rFonts w:ascii="Arial" w:hAnsi="Arial" w:cs="Arial"/>
        </w:rPr>
        <w:t>A)</w:t>
      </w:r>
      <w:r w:rsidR="39743DAA" w:rsidRPr="004E2A15">
        <w:rPr>
          <w:rFonts w:ascii="Arial" w:hAnsi="Arial" w:cs="Arial"/>
        </w:rPr>
        <w:t>.</w:t>
      </w:r>
    </w:p>
    <w:p w14:paraId="38AF48F1" w14:textId="77777777" w:rsidR="0057151A" w:rsidRPr="006A1A79" w:rsidRDefault="0057151A" w:rsidP="004E2A15">
      <w:pPr>
        <w:spacing w:after="0"/>
      </w:pPr>
    </w:p>
    <w:p w14:paraId="7F130164" w14:textId="4F563278" w:rsidR="39743DAA" w:rsidRPr="006A1A79" w:rsidRDefault="39743DAA" w:rsidP="00073066">
      <w:pPr>
        <w:spacing w:after="60" w:line="360" w:lineRule="auto"/>
        <w:ind w:firstLine="432"/>
      </w:pPr>
      <w:r w:rsidRPr="006A1A79">
        <w:t>Lo</w:t>
      </w:r>
      <w:r w:rsidR="03AF737A" w:rsidRPr="006A1A79">
        <w:t xml:space="preserve"> observado con estas cuatro nacionalidades, parece soportar </w:t>
      </w:r>
      <w:r w:rsidRPr="006A1A79">
        <w:t xml:space="preserve">la </w:t>
      </w:r>
      <w:r w:rsidR="2C53D2CD" w:rsidRPr="006A1A79">
        <w:t>hipótesis</w:t>
      </w:r>
      <w:r w:rsidRPr="006A1A79">
        <w:t xml:space="preserve"> que mient</w:t>
      </w:r>
      <w:r w:rsidR="13548AE3" w:rsidRPr="006A1A79">
        <w:t>r</w:t>
      </w:r>
      <w:r w:rsidRPr="006A1A79">
        <w:t xml:space="preserve">as mayores son las consecuencias de </w:t>
      </w:r>
      <w:r w:rsidR="181A54D3" w:rsidRPr="006A1A79">
        <w:t>estos conflictos</w:t>
      </w:r>
      <w:r w:rsidRPr="006A1A79">
        <w:t xml:space="preserve">, mayor es su efecto en los desplazamientos </w:t>
      </w:r>
      <w:r w:rsidRPr="006A1A79">
        <w:lastRenderedPageBreak/>
        <w:t xml:space="preserve">migratorios, ya sea por razones </w:t>
      </w:r>
      <w:r w:rsidR="10662BAB" w:rsidRPr="006A1A79">
        <w:t>humanitarias</w:t>
      </w:r>
      <w:r w:rsidRPr="006A1A79">
        <w:t xml:space="preserve"> o nacionales buscando mejores condiciones de seguridad.</w:t>
      </w:r>
    </w:p>
    <w:p w14:paraId="74F59BA0" w14:textId="786B78DD" w:rsidR="478E0893" w:rsidRPr="006A1A79" w:rsidRDefault="478E0893" w:rsidP="0057151A"/>
    <w:p w14:paraId="357E74F3" w14:textId="5F649B39" w:rsidR="41DFE64D" w:rsidRPr="006A1A79" w:rsidRDefault="6B7968AE" w:rsidP="0057151A">
      <w:pPr>
        <w:pStyle w:val="Ttulo4"/>
        <w:ind w:firstLine="720"/>
        <w:rPr>
          <w:rFonts w:ascii="Arial" w:eastAsia="Arial" w:hAnsi="Arial" w:cs="Arial"/>
          <w:color w:val="auto"/>
        </w:rPr>
      </w:pPr>
      <w:bookmarkStart w:id="36" w:name="_Toc180176975"/>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79223D0" w:rsidRPr="006A1A79">
        <w:rPr>
          <w:rFonts w:ascii="Arial" w:eastAsia="Arial" w:hAnsi="Arial" w:cs="Arial"/>
          <w:color w:val="auto"/>
        </w:rPr>
        <w:t xml:space="preserve">9 </w:t>
      </w:r>
      <w:r w:rsidR="08565C6A" w:rsidRPr="006A1A79">
        <w:rPr>
          <w:rFonts w:ascii="Arial" w:eastAsia="Arial" w:hAnsi="Arial" w:cs="Arial"/>
          <w:color w:val="auto"/>
        </w:rPr>
        <w:t>Turistas Anuales</w:t>
      </w:r>
      <w:bookmarkEnd w:id="36"/>
    </w:p>
    <w:p w14:paraId="62069951" w14:textId="77777777" w:rsidR="00E03922" w:rsidRPr="006A1A79" w:rsidRDefault="00E03922" w:rsidP="00E03922"/>
    <w:p w14:paraId="79C97D9B" w14:textId="7AAD1AEE" w:rsidR="009F2E88" w:rsidRPr="006A1A79" w:rsidRDefault="00E03922" w:rsidP="009F2E88">
      <w:pPr>
        <w:spacing w:line="360" w:lineRule="auto"/>
        <w:ind w:firstLine="432"/>
      </w:pPr>
      <w:r w:rsidRPr="006A1A79">
        <w:t xml:space="preserve">En comparación con los </w:t>
      </w:r>
      <w:proofErr w:type="spellStart"/>
      <w:r w:rsidRPr="006A1A79">
        <w:rPr>
          <w:i/>
          <w:iCs/>
        </w:rPr>
        <w:t>dataframes</w:t>
      </w:r>
      <w:proofErr w:type="spellEnd"/>
      <w:r w:rsidRPr="006A1A79">
        <w:t xml:space="preserve"> anteriores, </w:t>
      </w:r>
      <w:r w:rsidR="009F2E88" w:rsidRPr="006A1A79">
        <w:t xml:space="preserve">el conjunto de datos </w:t>
      </w:r>
      <w:r w:rsidRPr="006A1A79">
        <w:t>de turistas tiene un volumen menor de datos. Estos datos representan un volumen de personas que llegan a España por medio de aeropuertos</w:t>
      </w:r>
      <w:r w:rsidR="00865AD6">
        <w:rPr>
          <w:vertAlign w:val="superscript"/>
        </w:rPr>
        <w:t>23</w:t>
      </w:r>
      <w:r w:rsidRPr="006A1A79">
        <w:t xml:space="preserve">. </w:t>
      </w:r>
    </w:p>
    <w:p w14:paraId="3473853F" w14:textId="3281975E" w:rsidR="00E03922" w:rsidRPr="00865AD6" w:rsidRDefault="00E03922" w:rsidP="00865AD6">
      <w:pPr>
        <w:spacing w:line="360" w:lineRule="auto"/>
        <w:ind w:firstLine="432"/>
        <w:rPr>
          <w:rStyle w:val="Ttulo4Car"/>
          <w:rFonts w:ascii="Arial" w:eastAsiaTheme="minorHAnsi" w:hAnsi="Arial" w:cstheme="minorBidi"/>
          <w:i w:val="0"/>
          <w:iCs w:val="0"/>
          <w:color w:val="auto"/>
        </w:rPr>
      </w:pPr>
      <w:r w:rsidRPr="006A1A79">
        <w:t xml:space="preserve">La finalidad de incluir estos datos es para introducir una variable explicativa que pudiera darnos un grado de </w:t>
      </w:r>
      <w:r w:rsidR="009F2E88" w:rsidRPr="006A1A79">
        <w:t>magnitud</w:t>
      </w:r>
      <w:r w:rsidRPr="006A1A79">
        <w:t xml:space="preserve"> a la hora de modelar.</w:t>
      </w:r>
    </w:p>
    <w:p w14:paraId="716D3F68" w14:textId="32BA8964" w:rsidR="00E03922" w:rsidRPr="006A1A79" w:rsidRDefault="000C5D70" w:rsidP="00302D9B">
      <w:pPr>
        <w:jc w:val="center"/>
        <w:rPr>
          <w:rStyle w:val="Ttulo4Car"/>
          <w:rFonts w:ascii="Arial" w:eastAsia="Arial" w:hAnsi="Arial" w:cs="Arial"/>
          <w:i w:val="0"/>
          <w:iCs w:val="0"/>
          <w:color w:val="auto"/>
        </w:rPr>
      </w:pPr>
      <w:r w:rsidRPr="00302D9B">
        <w:rPr>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89"/>
                    <a:stretch>
                      <a:fillRect/>
                    </a:stretch>
                  </pic:blipFill>
                  <pic:spPr>
                    <a:xfrm>
                      <a:off x="0" y="0"/>
                      <a:ext cx="5731510" cy="3089910"/>
                    </a:xfrm>
                    <a:prstGeom prst="rect">
                      <a:avLst/>
                    </a:prstGeom>
                  </pic:spPr>
                </pic:pic>
              </a:graphicData>
            </a:graphic>
          </wp:inline>
        </w:drawing>
      </w:r>
    </w:p>
    <w:p w14:paraId="07267444" w14:textId="6E90D606" w:rsidR="00E03922" w:rsidRPr="00302D9B" w:rsidRDefault="00E03922" w:rsidP="00302D9B">
      <w:pPr>
        <w:jc w:val="center"/>
        <w:rPr>
          <w:sz w:val="18"/>
          <w:szCs w:val="18"/>
        </w:rPr>
      </w:pPr>
      <w:r w:rsidRPr="00302D9B">
        <w:rPr>
          <w:sz w:val="18"/>
          <w:szCs w:val="18"/>
        </w:rPr>
        <w:t xml:space="preserve">Figura </w:t>
      </w:r>
      <w:r w:rsidR="005F6CCB" w:rsidRPr="00302D9B">
        <w:rPr>
          <w:sz w:val="18"/>
          <w:szCs w:val="18"/>
        </w:rPr>
        <w:t>3</w:t>
      </w:r>
      <w:r w:rsidR="00865AD6" w:rsidRPr="00302D9B">
        <w:rPr>
          <w:sz w:val="18"/>
          <w:szCs w:val="18"/>
        </w:rPr>
        <w:t>8</w:t>
      </w:r>
      <w:r w:rsidRPr="00302D9B">
        <w:rPr>
          <w:sz w:val="18"/>
          <w:szCs w:val="18"/>
        </w:rPr>
        <w:t xml:space="preserve">. </w:t>
      </w:r>
      <w:r w:rsidR="007349DF" w:rsidRPr="00302D9B">
        <w:rPr>
          <w:sz w:val="18"/>
          <w:szCs w:val="18"/>
        </w:rPr>
        <w:t>Total de turistas</w:t>
      </w:r>
      <w:r w:rsidRPr="00302D9B">
        <w:rPr>
          <w:sz w:val="18"/>
          <w:szCs w:val="18"/>
        </w:rPr>
        <w:t xml:space="preserve"> </w:t>
      </w:r>
      <w:r w:rsidR="007349DF" w:rsidRPr="00302D9B">
        <w:rPr>
          <w:sz w:val="18"/>
          <w:szCs w:val="18"/>
        </w:rPr>
        <w:t>que llegaron a</w:t>
      </w:r>
      <w:r w:rsidRPr="00302D9B">
        <w:rPr>
          <w:sz w:val="18"/>
          <w:szCs w:val="18"/>
        </w:rPr>
        <w:t xml:space="preserve"> España </w:t>
      </w:r>
      <w:r w:rsidR="007349DF" w:rsidRPr="00302D9B">
        <w:rPr>
          <w:sz w:val="18"/>
          <w:szCs w:val="18"/>
        </w:rPr>
        <w:t xml:space="preserve">en avión </w:t>
      </w:r>
      <w:r w:rsidRPr="00302D9B">
        <w:rPr>
          <w:sz w:val="18"/>
          <w:szCs w:val="18"/>
        </w:rPr>
        <w:t>por año.</w:t>
      </w:r>
    </w:p>
    <w:p w14:paraId="6947155D" w14:textId="77777777" w:rsidR="00E03922" w:rsidRPr="006A1A79" w:rsidRDefault="00E03922" w:rsidP="00E03922">
      <w:pPr>
        <w:rPr>
          <w:rStyle w:val="Ttulo4Car"/>
          <w:rFonts w:ascii="Arial" w:eastAsia="Arial" w:hAnsi="Arial" w:cs="Arial"/>
          <w:i w:val="0"/>
          <w:iCs w:val="0"/>
          <w:color w:val="auto"/>
        </w:rPr>
      </w:pPr>
    </w:p>
    <w:p w14:paraId="670B879F" w14:textId="77777777" w:rsidR="00E03922" w:rsidRPr="006A1A79" w:rsidRDefault="00E03922" w:rsidP="009F2E88">
      <w:pPr>
        <w:spacing w:line="360" w:lineRule="auto"/>
        <w:ind w:firstLine="432"/>
        <w:rPr>
          <w:rStyle w:val="Ttulo4Car"/>
          <w:rFonts w:ascii="Arial" w:eastAsia="Arial" w:hAnsi="Arial" w:cs="Arial"/>
          <w:i w:val="0"/>
          <w:iCs w:val="0"/>
          <w:color w:val="auto"/>
        </w:rPr>
      </w:pPr>
      <w:r w:rsidRPr="006A1A79">
        <w:t>Como otros indicadores, la presencia de turistas se ve disminuida en el año de 2020, misma que se recu</w:t>
      </w:r>
      <w:r w:rsidRPr="006A1A79">
        <w:rPr>
          <w:rStyle w:val="Ttulo4Car"/>
          <w:rFonts w:ascii="Arial" w:eastAsia="Arial" w:hAnsi="Arial" w:cs="Arial"/>
          <w:i w:val="0"/>
          <w:iCs w:val="0"/>
          <w:color w:val="auto"/>
        </w:rPr>
        <w:t>pera a partir de 2022.</w:t>
      </w:r>
    </w:p>
    <w:p w14:paraId="3165670E" w14:textId="77777777" w:rsidR="0057151A" w:rsidRPr="006A1A79" w:rsidRDefault="0057151A" w:rsidP="0057151A"/>
    <w:p w14:paraId="56B18871" w14:textId="70D84BC5" w:rsidR="00EC52B6" w:rsidRPr="006A1A79" w:rsidRDefault="22CCC92E" w:rsidP="00EC52B6">
      <w:pPr>
        <w:pStyle w:val="Ttulo3"/>
        <w:rPr>
          <w:lang w:val="es-VE"/>
        </w:rPr>
      </w:pPr>
      <w:bookmarkStart w:id="37" w:name="_Toc180176976"/>
      <w:r w:rsidRPr="006A1A79">
        <w:rPr>
          <w:lang w:val="es-VE"/>
        </w:rPr>
        <w:t>5.</w:t>
      </w:r>
      <w:r w:rsidR="00C90307">
        <w:rPr>
          <w:lang w:val="es-VE"/>
        </w:rPr>
        <w:t>3</w:t>
      </w:r>
      <w:r w:rsidRPr="006A1A79">
        <w:rPr>
          <w:lang w:val="es-VE"/>
        </w:rPr>
        <w:t xml:space="preserve"> Etapa 3: Unión y selección de variables</w:t>
      </w:r>
      <w:bookmarkEnd w:id="37"/>
    </w:p>
    <w:p w14:paraId="7E468EE0" w14:textId="77777777" w:rsidR="00EC52B6" w:rsidRPr="006A1A79" w:rsidRDefault="00EC52B6" w:rsidP="478E0893"/>
    <w:p w14:paraId="162C01A2" w14:textId="35B0495F" w:rsidR="00994F49" w:rsidRPr="006A1A79" w:rsidRDefault="00DF7205" w:rsidP="00DF7205">
      <w:pPr>
        <w:spacing w:line="360" w:lineRule="auto"/>
        <w:ind w:firstLine="432"/>
      </w:pPr>
      <w:r w:rsidRPr="006A1A79">
        <w:t xml:space="preserve">Las variables predictivas (Etapa 2) se añadieron al conjunto de datos de inmigrantes (Etapa </w:t>
      </w:r>
      <w:r w:rsidR="004D31BF" w:rsidRPr="006A1A79">
        <w:t>1</w:t>
      </w:r>
      <w:r w:rsidRPr="006A1A79">
        <w:t xml:space="preserve">) con un </w:t>
      </w:r>
      <w:proofErr w:type="spellStart"/>
      <w:r w:rsidRPr="006A1A79">
        <w:rPr>
          <w:i/>
          <w:iCs/>
        </w:rPr>
        <w:t>merg</w:t>
      </w:r>
      <w:r w:rsidRPr="00EA0FB9">
        <w:rPr>
          <w:i/>
          <w:iCs/>
        </w:rPr>
        <w:t>e</w:t>
      </w:r>
      <w:proofErr w:type="spellEnd"/>
      <w:r w:rsidRPr="00EA0FB9">
        <w:t xml:space="preserve"> (Figura </w:t>
      </w:r>
      <w:r w:rsidR="00EA0FB9" w:rsidRPr="00EA0FB9">
        <w:t>40</w:t>
      </w:r>
      <w:r w:rsidRPr="006A1A79">
        <w:t>)</w:t>
      </w:r>
      <w:r w:rsidR="00023C94" w:rsidRPr="006A1A79">
        <w:t>, teniendo únicamente datos nulos para Senegal en la variable “</w:t>
      </w:r>
      <w:proofErr w:type="spellStart"/>
      <w:r w:rsidR="00023C94" w:rsidRPr="006A1A79">
        <w:t>Homicide</w:t>
      </w:r>
      <w:proofErr w:type="spellEnd"/>
      <w:r w:rsidR="00023C94" w:rsidRPr="006A1A79">
        <w:t xml:space="preserve"> </w:t>
      </w:r>
      <w:proofErr w:type="spellStart"/>
      <w:r w:rsidR="00023C94" w:rsidRPr="006A1A79">
        <w:t>Rate</w:t>
      </w:r>
      <w:proofErr w:type="spellEnd"/>
      <w:r w:rsidR="00023C94" w:rsidRPr="006A1A79">
        <w:t>” ya que solo se encontraron datos para el año 2015</w:t>
      </w:r>
      <w:r w:rsidR="002E099F" w:rsidRPr="006A1A79">
        <w:t>.</w:t>
      </w:r>
    </w:p>
    <w:p w14:paraId="43F97E14" w14:textId="4D5CEF31" w:rsidR="002E099F" w:rsidRPr="006A1A79" w:rsidRDefault="002E099F" w:rsidP="00EE63C2">
      <w:pPr>
        <w:spacing w:line="360" w:lineRule="auto"/>
        <w:ind w:firstLine="432"/>
      </w:pPr>
      <w:r w:rsidRPr="006A1A79">
        <w:t>Adicionalmente, se agregaron tres variables categóricas: i) una variable de idioma castellano para identificar los países que tienen al castellano como idioma oficial ('</w:t>
      </w:r>
      <w:proofErr w:type="spellStart"/>
      <w:r w:rsidRPr="006A1A79">
        <w:t>Spanish</w:t>
      </w:r>
      <w:proofErr w:type="spellEnd"/>
      <w:r w:rsidRPr="006A1A79">
        <w:t xml:space="preserve"> </w:t>
      </w:r>
      <w:proofErr w:type="spellStart"/>
      <w:r w:rsidRPr="006A1A79">
        <w:t>language</w:t>
      </w:r>
      <w:proofErr w:type="spellEnd"/>
      <w:r w:rsidRPr="006A1A79">
        <w:t xml:space="preserve">' = 1), </w:t>
      </w:r>
      <w:proofErr w:type="spellStart"/>
      <w:r w:rsidRPr="006A1A79">
        <w:t>ii</w:t>
      </w:r>
      <w:proofErr w:type="spellEnd"/>
      <w:r w:rsidRPr="006A1A79">
        <w:t xml:space="preserve">) otra para etiquetar a los años 2020 y 2021 por ser los años donde </w:t>
      </w:r>
      <w:r w:rsidR="00EA0FB9" w:rsidRPr="006A1A79">
        <w:t>hubo</w:t>
      </w:r>
      <w:r w:rsidRPr="006A1A79">
        <w:t xml:space="preserve"> fuertes restricciones a nivel </w:t>
      </w:r>
      <w:r w:rsidRPr="006A1A79">
        <w:lastRenderedPageBreak/>
        <w:t>global debido a la pandemia del COVID 19 ("</w:t>
      </w:r>
      <w:proofErr w:type="spellStart"/>
      <w:r w:rsidRPr="006A1A79">
        <w:t>Restricciones_pandemia</w:t>
      </w:r>
      <w:proofErr w:type="spellEnd"/>
      <w:r w:rsidRPr="006A1A79">
        <w:t xml:space="preserve">" = 1) y </w:t>
      </w:r>
      <w:proofErr w:type="spellStart"/>
      <w:r w:rsidRPr="006A1A79">
        <w:t>iii</w:t>
      </w:r>
      <w:proofErr w:type="spellEnd"/>
      <w:r w:rsidRPr="006A1A79">
        <w:t xml:space="preserve">) otra para etiquetar el año 2022 como el primer año con flexibilización de restricciones ("Año </w:t>
      </w:r>
      <w:proofErr w:type="spellStart"/>
      <w:r w:rsidRPr="006A1A79">
        <w:t>post_pandemia</w:t>
      </w:r>
      <w:proofErr w:type="spellEnd"/>
      <w:r w:rsidRPr="006A1A79">
        <w:t>" = 1).</w:t>
      </w:r>
    </w:p>
    <w:p w14:paraId="35837F8C" w14:textId="7FBA46F2" w:rsidR="00DF7205" w:rsidRPr="006A1A79" w:rsidRDefault="00DF7205" w:rsidP="00EA0FB9">
      <w:pPr>
        <w:spacing w:after="40"/>
        <w:jc w:val="center"/>
      </w:pPr>
      <w:r w:rsidRPr="006A1A79">
        <w:rPr>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0"/>
                    <a:stretch>
                      <a:fillRect/>
                    </a:stretch>
                  </pic:blipFill>
                  <pic:spPr>
                    <a:xfrm>
                      <a:off x="0" y="0"/>
                      <a:ext cx="5414475" cy="2641851"/>
                    </a:xfrm>
                    <a:prstGeom prst="rect">
                      <a:avLst/>
                    </a:prstGeom>
                  </pic:spPr>
                </pic:pic>
              </a:graphicData>
            </a:graphic>
          </wp:inline>
        </w:drawing>
      </w:r>
    </w:p>
    <w:p w14:paraId="7238C3C1" w14:textId="76E5048F" w:rsidR="00F95EF7" w:rsidRPr="006A1A79" w:rsidRDefault="00F95EF7" w:rsidP="00827D97">
      <w:pPr>
        <w:spacing w:after="0"/>
        <w:rPr>
          <w:sz w:val="18"/>
          <w:szCs w:val="18"/>
        </w:rPr>
      </w:pPr>
      <w:r w:rsidRPr="006A1A79">
        <w:rPr>
          <w:b/>
          <w:bCs/>
          <w:sz w:val="18"/>
          <w:szCs w:val="18"/>
        </w:rPr>
        <w:t xml:space="preserve">Figura </w:t>
      </w:r>
      <w:r w:rsidR="00865AD6">
        <w:rPr>
          <w:b/>
          <w:bCs/>
          <w:sz w:val="18"/>
          <w:szCs w:val="18"/>
        </w:rPr>
        <w:t>39</w:t>
      </w:r>
      <w:r w:rsidRPr="006A1A79">
        <w:rPr>
          <w:sz w:val="18"/>
          <w:szCs w:val="18"/>
        </w:rPr>
        <w:t xml:space="preserve">. Código </w:t>
      </w:r>
      <w:proofErr w:type="spellStart"/>
      <w:r w:rsidRPr="006A1A79">
        <w:rPr>
          <w:sz w:val="18"/>
          <w:szCs w:val="18"/>
        </w:rPr>
        <w:t>python</w:t>
      </w:r>
      <w:proofErr w:type="spellEnd"/>
      <w:r w:rsidRPr="006A1A79">
        <w:rPr>
          <w:sz w:val="18"/>
          <w:szCs w:val="18"/>
        </w:rPr>
        <w:t xml:space="preserve"> para unir las variables predictoras al </w:t>
      </w:r>
      <w:proofErr w:type="spellStart"/>
      <w:r w:rsidRPr="006A1A79">
        <w:rPr>
          <w:i/>
          <w:iCs/>
          <w:sz w:val="18"/>
          <w:szCs w:val="18"/>
        </w:rPr>
        <w:t>dataset</w:t>
      </w:r>
      <w:proofErr w:type="spellEnd"/>
      <w:r w:rsidRPr="006A1A79">
        <w:rPr>
          <w:i/>
          <w:iCs/>
          <w:sz w:val="18"/>
          <w:szCs w:val="18"/>
        </w:rPr>
        <w:t xml:space="preserve"> </w:t>
      </w:r>
      <w:r w:rsidR="00827D97" w:rsidRPr="006A1A79">
        <w:rPr>
          <w:sz w:val="18"/>
          <w:szCs w:val="18"/>
        </w:rPr>
        <w:t>“inmigrantes”</w:t>
      </w:r>
      <w:r w:rsidR="00827D97" w:rsidRPr="006A1A79">
        <w:rPr>
          <w:i/>
          <w:iCs/>
          <w:sz w:val="18"/>
          <w:szCs w:val="18"/>
        </w:rPr>
        <w:t xml:space="preserve"> </w:t>
      </w:r>
      <w:r w:rsidRPr="006A1A79">
        <w:rPr>
          <w:sz w:val="18"/>
          <w:szCs w:val="18"/>
        </w:rPr>
        <w:t xml:space="preserve">con </w:t>
      </w:r>
      <w:r w:rsidR="00EA0FB9">
        <w:rPr>
          <w:sz w:val="18"/>
          <w:szCs w:val="18"/>
        </w:rPr>
        <w:t xml:space="preserve">los </w:t>
      </w:r>
      <w:r w:rsidRPr="006A1A79">
        <w:rPr>
          <w:sz w:val="18"/>
          <w:szCs w:val="18"/>
        </w:rPr>
        <w:t xml:space="preserve">datos </w:t>
      </w:r>
      <w:r w:rsidR="00827D97" w:rsidRPr="006A1A79">
        <w:rPr>
          <w:sz w:val="18"/>
          <w:szCs w:val="18"/>
        </w:rPr>
        <w:t xml:space="preserve">anuales </w:t>
      </w:r>
      <w:r w:rsidRPr="006A1A79">
        <w:rPr>
          <w:sz w:val="18"/>
          <w:szCs w:val="18"/>
        </w:rPr>
        <w:t>de inmigración de España.</w:t>
      </w:r>
    </w:p>
    <w:p w14:paraId="0746D592" w14:textId="77777777" w:rsidR="00F95EF7" w:rsidRPr="006A1A79" w:rsidRDefault="00F95EF7" w:rsidP="00FF3AE3">
      <w:pPr>
        <w:spacing w:after="0" w:line="360" w:lineRule="auto"/>
        <w:ind w:firstLine="432"/>
      </w:pPr>
    </w:p>
    <w:p w14:paraId="4DAF3B3F" w14:textId="77777777" w:rsidR="00FA75EA" w:rsidRDefault="00FF3AE3" w:rsidP="00C1041B">
      <w:pPr>
        <w:spacing w:line="360" w:lineRule="auto"/>
        <w:ind w:firstLine="432"/>
      </w:pPr>
      <w:r w:rsidRPr="006A1A79">
        <w:t>A partir de estos datos, se observó altas correlaciones entre las variables de desarrollo asociados a estado de derecho</w:t>
      </w:r>
      <w:r w:rsidR="00324C36">
        <w:t xml:space="preserve"> </w:t>
      </w:r>
      <w:r w:rsidRPr="006A1A79">
        <w:t>“</w:t>
      </w:r>
      <w:proofErr w:type="spellStart"/>
      <w:r w:rsidRPr="006A1A79">
        <w:t>Regulatory</w:t>
      </w:r>
      <w:proofErr w:type="spellEnd"/>
      <w:r w:rsidRPr="006A1A79">
        <w:t xml:space="preserve"> </w:t>
      </w:r>
      <w:proofErr w:type="spellStart"/>
      <w:r w:rsidRPr="006A1A79">
        <w:t>Quality</w:t>
      </w:r>
      <w:proofErr w:type="spellEnd"/>
      <w:r w:rsidRPr="006A1A79">
        <w:t xml:space="preserve"> Percentil”, “Rule </w:t>
      </w:r>
      <w:proofErr w:type="spellStart"/>
      <w:r w:rsidRPr="006A1A79">
        <w:t>of</w:t>
      </w:r>
      <w:proofErr w:type="spellEnd"/>
      <w:r w:rsidRPr="006A1A79">
        <w:t xml:space="preserve"> </w:t>
      </w:r>
      <w:proofErr w:type="spellStart"/>
      <w:r w:rsidRPr="006A1A79">
        <w:t>Law</w:t>
      </w:r>
      <w:proofErr w:type="spellEnd"/>
      <w:r w:rsidRPr="006A1A79">
        <w:t xml:space="preserve"> Percentil” y “</w:t>
      </w:r>
      <w:proofErr w:type="spellStart"/>
      <w:r w:rsidRPr="006A1A79">
        <w:t>Voice</w:t>
      </w:r>
      <w:proofErr w:type="spellEnd"/>
      <w:r w:rsidRPr="006A1A79">
        <w:t xml:space="preserve"> and </w:t>
      </w:r>
      <w:proofErr w:type="spellStart"/>
      <w:r w:rsidRPr="006A1A79">
        <w:t>Accountability</w:t>
      </w:r>
      <w:proofErr w:type="spellEnd"/>
      <w:r w:rsidRPr="006A1A79">
        <w:t xml:space="preserve"> Percentil”), los índices de democracia y las variables del conjunto de datos relacionados a </w:t>
      </w:r>
      <w:r w:rsidRPr="00324C36">
        <w:t xml:space="preserve">libertad (Figura </w:t>
      </w:r>
      <w:r w:rsidR="00324C36" w:rsidRPr="00324C36">
        <w:t>41</w:t>
      </w:r>
      <w:r w:rsidRPr="00324C36">
        <w:t>,</w:t>
      </w:r>
      <w:r w:rsidRPr="006A1A79">
        <w:t xml:space="preserve"> observar notable la zona cálida en la matriz de correlación).</w:t>
      </w:r>
      <w:r w:rsidR="001761D9" w:rsidRPr="006A1A79">
        <w:t xml:space="preserve"> En particular, </w:t>
      </w:r>
      <w:r w:rsidR="00C1041B" w:rsidRPr="006A1A79">
        <w:t>si consideramos</w:t>
      </w:r>
      <w:r w:rsidR="001761D9" w:rsidRPr="006A1A79">
        <w:t xml:space="preserve"> el valor 0.85 como valor de referencia para alta correlación </w:t>
      </w:r>
      <w:r w:rsidR="00C1041B" w:rsidRPr="006A1A79">
        <w:t>de Pearson</w:t>
      </w:r>
      <w:r w:rsidR="001761D9" w:rsidRPr="006A1A79">
        <w:t>, vemos:</w:t>
      </w:r>
    </w:p>
    <w:p w14:paraId="5D4E88B0" w14:textId="77777777" w:rsidR="00FA75EA" w:rsidRDefault="00FA75EA" w:rsidP="006A1FCB">
      <w:pPr>
        <w:spacing w:after="0" w:line="360" w:lineRule="auto"/>
        <w:rPr>
          <w:b/>
          <w:bCs/>
          <w:sz w:val="20"/>
          <w:szCs w:val="20"/>
        </w:rPr>
      </w:pPr>
      <w:r w:rsidRPr="006A1A79">
        <w:rPr>
          <w:noProof/>
        </w:rPr>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1"/>
                    <a:stretch>
                      <a:fillRect/>
                    </a:stretch>
                  </pic:blipFill>
                  <pic:spPr>
                    <a:xfrm>
                      <a:off x="0" y="0"/>
                      <a:ext cx="6019895" cy="3670709"/>
                    </a:xfrm>
                    <a:prstGeom prst="rect">
                      <a:avLst/>
                    </a:prstGeom>
                  </pic:spPr>
                </pic:pic>
              </a:graphicData>
            </a:graphic>
          </wp:inline>
        </w:drawing>
      </w:r>
      <w:r w:rsidRPr="00FA75EA">
        <w:rPr>
          <w:b/>
          <w:bCs/>
          <w:sz w:val="20"/>
          <w:szCs w:val="20"/>
        </w:rPr>
        <w:t xml:space="preserve"> </w:t>
      </w:r>
    </w:p>
    <w:p w14:paraId="049FCB0A" w14:textId="0993BE3B" w:rsidR="00FA75EA" w:rsidRDefault="00FA75EA" w:rsidP="00FA75EA">
      <w:pPr>
        <w:spacing w:after="0" w:line="360" w:lineRule="auto"/>
        <w:ind w:firstLine="432"/>
        <w:jc w:val="center"/>
        <w:rPr>
          <w:sz w:val="20"/>
          <w:szCs w:val="20"/>
        </w:rPr>
      </w:pPr>
      <w:r w:rsidRPr="006A1A79">
        <w:rPr>
          <w:b/>
          <w:bCs/>
          <w:sz w:val="20"/>
          <w:szCs w:val="20"/>
        </w:rPr>
        <w:t xml:space="preserve">Figura </w:t>
      </w:r>
      <w:r>
        <w:rPr>
          <w:b/>
          <w:bCs/>
          <w:sz w:val="20"/>
          <w:szCs w:val="20"/>
        </w:rPr>
        <w:t>40</w:t>
      </w:r>
      <w:r w:rsidRPr="006A1A79">
        <w:rPr>
          <w:sz w:val="20"/>
          <w:szCs w:val="20"/>
        </w:rPr>
        <w:t xml:space="preserve">. Matriz de </w:t>
      </w:r>
      <w:r w:rsidRPr="00100F1A">
        <w:t>correlación</w:t>
      </w:r>
      <w:r w:rsidRPr="006A1A79">
        <w:rPr>
          <w:sz w:val="20"/>
          <w:szCs w:val="20"/>
        </w:rPr>
        <w:t xml:space="preserve"> de Pearson entre las variables cuantitativas.</w:t>
      </w:r>
    </w:p>
    <w:p w14:paraId="7FEA3F1F" w14:textId="77777777" w:rsidR="00FA75EA" w:rsidRPr="00FA75EA" w:rsidRDefault="00FA75EA" w:rsidP="00FA75EA">
      <w:pPr>
        <w:spacing w:after="0" w:line="360" w:lineRule="auto"/>
        <w:ind w:firstLine="432"/>
        <w:rPr>
          <w:sz w:val="20"/>
          <w:szCs w:val="20"/>
        </w:rPr>
      </w:pPr>
    </w:p>
    <w:p w14:paraId="5BB0273D" w14:textId="5E23666A" w:rsidR="001761D9" w:rsidRPr="002176F1" w:rsidRDefault="001761D9" w:rsidP="00C1041B">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los </w:t>
      </w:r>
      <w:r w:rsidR="00C1041B" w:rsidRPr="006A1A79">
        <w:rPr>
          <w:rFonts w:ascii="Arial" w:hAnsi="Arial"/>
        </w:rPr>
        <w:t>índices</w:t>
      </w:r>
      <w:r w:rsidRPr="006A1A79">
        <w:rPr>
          <w:rFonts w:ascii="Arial" w:hAnsi="Arial"/>
        </w:rPr>
        <w:t xml:space="preserve"> de democracia, </w:t>
      </w:r>
      <w:r w:rsidR="00C1041B" w:rsidRPr="006A1A79">
        <w:rPr>
          <w:rFonts w:ascii="Arial" w:hAnsi="Arial"/>
        </w:rPr>
        <w:t>“</w:t>
      </w:r>
      <w:proofErr w:type="spellStart"/>
      <w:r w:rsidR="00C1041B" w:rsidRPr="006A1A79">
        <w:rPr>
          <w:rFonts w:ascii="Arial" w:hAnsi="Arial"/>
        </w:rPr>
        <w:t>Absence</w:t>
      </w:r>
      <w:proofErr w:type="spellEnd"/>
      <w:r w:rsidR="00C1041B" w:rsidRPr="006A1A79">
        <w:rPr>
          <w:rFonts w:ascii="Arial" w:hAnsi="Arial"/>
        </w:rPr>
        <w:t xml:space="preserve"> </w:t>
      </w:r>
      <w:proofErr w:type="spellStart"/>
      <w:r w:rsidR="00C1041B" w:rsidRPr="006A1A79">
        <w:rPr>
          <w:rFonts w:ascii="Arial" w:hAnsi="Arial"/>
        </w:rPr>
        <w:t>of</w:t>
      </w:r>
      <w:proofErr w:type="spellEnd"/>
      <w:r w:rsidR="00C1041B" w:rsidRPr="006A1A79">
        <w:rPr>
          <w:rFonts w:ascii="Arial" w:hAnsi="Arial"/>
        </w:rPr>
        <w:t xml:space="preserve"> </w:t>
      </w:r>
      <w:proofErr w:type="spellStart"/>
      <w:r w:rsidR="00C1041B" w:rsidRPr="006A1A79">
        <w:rPr>
          <w:rFonts w:ascii="Arial" w:hAnsi="Arial"/>
        </w:rPr>
        <w:t>Corruption</w:t>
      </w:r>
      <w:proofErr w:type="spellEnd"/>
      <w:r w:rsidR="00C1041B" w:rsidRPr="006A1A79">
        <w:rPr>
          <w:rFonts w:ascii="Arial" w:hAnsi="Arial"/>
        </w:rPr>
        <w:t>”</w:t>
      </w:r>
      <w:r w:rsidRPr="006A1A79">
        <w:rPr>
          <w:rFonts w:ascii="Arial" w:hAnsi="Arial"/>
        </w:rPr>
        <w:t>, "</w:t>
      </w:r>
      <w:proofErr w:type="spellStart"/>
      <w:r w:rsidRPr="006A1A79">
        <w:rPr>
          <w:rFonts w:ascii="Arial" w:hAnsi="Arial"/>
        </w:rPr>
        <w:t>Voice</w:t>
      </w:r>
      <w:proofErr w:type="spellEnd"/>
      <w:r w:rsidRPr="006A1A79">
        <w:rPr>
          <w:rFonts w:ascii="Arial" w:hAnsi="Arial"/>
        </w:rPr>
        <w:t xml:space="preserve"> and </w:t>
      </w:r>
      <w:proofErr w:type="spellStart"/>
      <w:r w:rsidRPr="006A1A79">
        <w:rPr>
          <w:rFonts w:ascii="Arial" w:hAnsi="Arial"/>
        </w:rPr>
        <w:t>Accountability</w:t>
      </w:r>
      <w:proofErr w:type="spellEnd"/>
      <w:r w:rsidRPr="006A1A79">
        <w:rPr>
          <w:rFonts w:ascii="Arial" w:hAnsi="Arial"/>
        </w:rPr>
        <w:t xml:space="preserve"> </w:t>
      </w:r>
      <w:proofErr w:type="spellStart"/>
      <w:r w:rsidRPr="006A1A79">
        <w:rPr>
          <w:rFonts w:ascii="Arial" w:hAnsi="Arial"/>
        </w:rPr>
        <w:t>Percentile</w:t>
      </w:r>
      <w:proofErr w:type="spellEnd"/>
      <w:r w:rsidRPr="006A1A79">
        <w:rPr>
          <w:rFonts w:ascii="Arial" w:hAnsi="Arial"/>
        </w:rPr>
        <w:t xml:space="preserve">" y </w:t>
      </w:r>
      <w:r w:rsidR="00C1041B" w:rsidRPr="006A1A79">
        <w:rPr>
          <w:rFonts w:ascii="Arial" w:hAnsi="Arial"/>
        </w:rPr>
        <w:t xml:space="preserve">“Civil </w:t>
      </w:r>
      <w:proofErr w:type="spellStart"/>
      <w:r w:rsidR="00C1041B" w:rsidRPr="006A1A79">
        <w:rPr>
          <w:rFonts w:ascii="Arial" w:hAnsi="Arial"/>
        </w:rPr>
        <w:t>Liberties</w:t>
      </w:r>
      <w:proofErr w:type="spellEnd"/>
      <w:r w:rsidR="00C1041B" w:rsidRPr="006A1A79">
        <w:rPr>
          <w:rFonts w:ascii="Arial" w:hAnsi="Arial"/>
        </w:rPr>
        <w:t>”</w:t>
      </w:r>
      <w:r w:rsidRPr="006A1A79">
        <w:rPr>
          <w:rFonts w:ascii="Arial" w:hAnsi="Arial"/>
        </w:rPr>
        <w:t xml:space="preserve">. </w:t>
      </w:r>
      <w:r w:rsidRPr="002176F1">
        <w:rPr>
          <w:rFonts w:ascii="Arial" w:hAnsi="Arial"/>
          <w:lang w:val="en-US"/>
        </w:rPr>
        <w:t xml:space="preserve">En </w:t>
      </w:r>
      <w:proofErr w:type="spellStart"/>
      <w:r w:rsidRPr="002176F1">
        <w:rPr>
          <w:rFonts w:ascii="Arial" w:hAnsi="Arial"/>
          <w:lang w:val="en-US"/>
        </w:rPr>
        <w:t>consecuencia</w:t>
      </w:r>
      <w:proofErr w:type="spellEnd"/>
      <w:r w:rsidRPr="002176F1">
        <w:rPr>
          <w:rFonts w:ascii="Arial" w:hAnsi="Arial"/>
          <w:lang w:val="en-US"/>
        </w:rPr>
        <w:t xml:space="preserve">, </w:t>
      </w:r>
      <w:r w:rsidR="00C1041B" w:rsidRPr="002176F1">
        <w:rPr>
          <w:rFonts w:ascii="Arial" w:hAnsi="Arial"/>
          <w:lang w:val="en-US"/>
        </w:rPr>
        <w:t xml:space="preserve">se </w:t>
      </w:r>
      <w:proofErr w:type="spellStart"/>
      <w:r w:rsidR="00C1041B" w:rsidRPr="002176F1">
        <w:rPr>
          <w:rFonts w:ascii="Arial" w:hAnsi="Arial"/>
          <w:lang w:val="en-US"/>
        </w:rPr>
        <w:t>remov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Deliberative democracy index</w:t>
      </w:r>
      <w:r w:rsidR="00C1041B" w:rsidRPr="002176F1">
        <w:rPr>
          <w:rFonts w:ascii="Arial" w:hAnsi="Arial"/>
          <w:lang w:val="en-US"/>
        </w:rPr>
        <w:t>”</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Absence of Corruption</w:t>
      </w:r>
      <w:r w:rsidR="00C1041B" w:rsidRPr="002176F1">
        <w:rPr>
          <w:rFonts w:ascii="Arial" w:hAnsi="Arial"/>
          <w:lang w:val="en-US"/>
        </w:rPr>
        <w:t>”</w:t>
      </w:r>
      <w:r w:rsidRPr="002176F1">
        <w:rPr>
          <w:rFonts w:ascii="Arial" w:hAnsi="Arial"/>
          <w:lang w:val="en-US"/>
        </w:rPr>
        <w:t xml:space="preserve">, "Voice and Accountability Percentile" y </w:t>
      </w:r>
      <w:r w:rsidR="00C1041B" w:rsidRPr="002176F1">
        <w:rPr>
          <w:rFonts w:ascii="Arial" w:hAnsi="Arial"/>
          <w:lang w:val="en-US"/>
        </w:rPr>
        <w:t>“</w:t>
      </w:r>
      <w:r w:rsidRPr="002176F1">
        <w:rPr>
          <w:rFonts w:ascii="Arial" w:hAnsi="Arial"/>
          <w:lang w:val="en-US"/>
        </w:rPr>
        <w:t>Civil Liberties</w:t>
      </w:r>
      <w:r w:rsidR="00C1041B" w:rsidRPr="002176F1">
        <w:rPr>
          <w:rFonts w:ascii="Arial" w:hAnsi="Arial"/>
          <w:lang w:val="en-US"/>
        </w:rPr>
        <w:t>”</w:t>
      </w:r>
      <w:r w:rsidRPr="002176F1">
        <w:rPr>
          <w:rFonts w:ascii="Arial" w:hAnsi="Arial"/>
          <w:lang w:val="en-US"/>
        </w:rPr>
        <w:t>.</w:t>
      </w:r>
    </w:p>
    <w:p w14:paraId="0FDE2FD2" w14:textId="37BBCF81" w:rsidR="001761D9" w:rsidRPr="006A1A79" w:rsidRDefault="001761D9" w:rsidP="00C1041B">
      <w:pPr>
        <w:pStyle w:val="Prrafodelista"/>
        <w:numPr>
          <w:ilvl w:val="1"/>
          <w:numId w:val="30"/>
        </w:numPr>
        <w:spacing w:line="360" w:lineRule="auto"/>
        <w:jc w:val="both"/>
        <w:rPr>
          <w:rFonts w:ascii="Arial" w:hAnsi="Arial"/>
        </w:rPr>
      </w:pPr>
      <w:r w:rsidRPr="006A1A79">
        <w:rPr>
          <w:rFonts w:ascii="Arial" w:hAnsi="Arial"/>
        </w:rPr>
        <w:t xml:space="preserve">Alta </w:t>
      </w:r>
      <w:r w:rsidR="00C1041B" w:rsidRPr="006A1A79">
        <w:rPr>
          <w:rFonts w:ascii="Arial" w:hAnsi="Arial"/>
        </w:rPr>
        <w:t>correlación</w:t>
      </w:r>
      <w:r w:rsidRPr="006A1A79">
        <w:rPr>
          <w:rFonts w:ascii="Arial" w:hAnsi="Arial"/>
        </w:rPr>
        <w:t xml:space="preserve"> entre </w:t>
      </w:r>
      <w:r w:rsidR="00C1041B" w:rsidRPr="006A1A79">
        <w:rPr>
          <w:rFonts w:ascii="Arial" w:hAnsi="Arial"/>
        </w:rPr>
        <w:t>“</w:t>
      </w:r>
      <w:proofErr w:type="spellStart"/>
      <w:r w:rsidR="00C1041B" w:rsidRPr="006A1A79">
        <w:rPr>
          <w:rFonts w:ascii="Arial" w:hAnsi="Arial"/>
        </w:rPr>
        <w:t>Health</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 xml:space="preserve">” </w:t>
      </w:r>
      <w:r w:rsidRPr="006A1A79">
        <w:rPr>
          <w:rFonts w:ascii="Arial" w:hAnsi="Arial"/>
        </w:rPr>
        <w:t xml:space="preserve">y </w:t>
      </w:r>
      <w:r w:rsidR="00C1041B" w:rsidRPr="006A1A79">
        <w:rPr>
          <w:rFonts w:ascii="Arial" w:hAnsi="Arial"/>
        </w:rPr>
        <w:t>“</w:t>
      </w:r>
      <w:proofErr w:type="spellStart"/>
      <w:r w:rsidR="00C1041B" w:rsidRPr="006A1A79">
        <w:rPr>
          <w:rFonts w:ascii="Arial" w:hAnsi="Arial"/>
        </w:rPr>
        <w:t>Educational</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 xml:space="preserve">se </w:t>
      </w:r>
      <w:r w:rsidRPr="006A1A79">
        <w:rPr>
          <w:rFonts w:ascii="Arial" w:hAnsi="Arial"/>
        </w:rPr>
        <w:t>remov</w:t>
      </w:r>
      <w:r w:rsidR="00C1041B" w:rsidRPr="006A1A79">
        <w:rPr>
          <w:rFonts w:ascii="Arial" w:hAnsi="Arial"/>
        </w:rPr>
        <w:t>ió</w:t>
      </w:r>
      <w:r w:rsidRPr="006A1A79">
        <w:rPr>
          <w:rFonts w:ascii="Arial" w:hAnsi="Arial"/>
        </w:rPr>
        <w:t xml:space="preserve"> </w:t>
      </w:r>
      <w:r w:rsidR="00C1041B" w:rsidRPr="006A1A79">
        <w:rPr>
          <w:rFonts w:ascii="Arial" w:hAnsi="Arial"/>
        </w:rPr>
        <w:t>“</w:t>
      </w:r>
      <w:proofErr w:type="spellStart"/>
      <w:r w:rsidRPr="006A1A79">
        <w:rPr>
          <w:rFonts w:ascii="Arial" w:hAnsi="Arial"/>
        </w:rPr>
        <w:t>Educational</w:t>
      </w:r>
      <w:proofErr w:type="spellEnd"/>
      <w:r w:rsidRPr="006A1A79">
        <w:rPr>
          <w:rFonts w:ascii="Arial" w:hAnsi="Arial"/>
        </w:rPr>
        <w:t xml:space="preserve"> </w:t>
      </w:r>
      <w:proofErr w:type="spellStart"/>
      <w:r w:rsidRPr="006A1A79">
        <w:rPr>
          <w:rFonts w:ascii="Arial" w:hAnsi="Arial"/>
        </w:rPr>
        <w:t>equality</w:t>
      </w:r>
      <w:proofErr w:type="spellEnd"/>
      <w:r w:rsidR="00C1041B" w:rsidRPr="006A1A79">
        <w:rPr>
          <w:rFonts w:ascii="Arial" w:hAnsi="Arial"/>
        </w:rPr>
        <w:t>”</w:t>
      </w:r>
      <w:r w:rsidRPr="006A1A79">
        <w:rPr>
          <w:rFonts w:ascii="Arial" w:hAnsi="Arial"/>
        </w:rPr>
        <w:t>.</w:t>
      </w:r>
    </w:p>
    <w:p w14:paraId="64C73C1F" w14:textId="77777777" w:rsidR="00A13974" w:rsidRPr="002176F1" w:rsidRDefault="001761D9" w:rsidP="478E0893">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w:t>
      </w:r>
      <w:r w:rsidR="00C1041B" w:rsidRPr="006A1A79">
        <w:rPr>
          <w:rFonts w:ascii="Arial" w:hAnsi="Arial"/>
        </w:rPr>
        <w:t>“</w:t>
      </w:r>
      <w:proofErr w:type="spellStart"/>
      <w:r w:rsidRPr="006A1A79">
        <w:rPr>
          <w:rFonts w:ascii="Arial" w:hAnsi="Arial"/>
        </w:rPr>
        <w:t>Regulatory</w:t>
      </w:r>
      <w:proofErr w:type="spellEnd"/>
      <w:r w:rsidRPr="006A1A79">
        <w:rPr>
          <w:rFonts w:ascii="Arial" w:hAnsi="Arial"/>
        </w:rPr>
        <w:t xml:space="preserve"> </w:t>
      </w:r>
      <w:proofErr w:type="spellStart"/>
      <w:r w:rsidRPr="006A1A79">
        <w:rPr>
          <w:rFonts w:ascii="Arial" w:hAnsi="Arial"/>
        </w:rPr>
        <w:t>Quality</w:t>
      </w:r>
      <w:proofErr w:type="spellEnd"/>
      <w:r w:rsidRPr="006A1A79">
        <w:rPr>
          <w:rFonts w:ascii="Arial" w:hAnsi="Arial"/>
        </w:rPr>
        <w:t xml:space="preserve"> </w:t>
      </w:r>
      <w:proofErr w:type="spellStart"/>
      <w:r w:rsidRPr="006A1A79">
        <w:rPr>
          <w:rFonts w:ascii="Arial" w:hAnsi="Arial"/>
        </w:rPr>
        <w:t>Percentile</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w:t>
      </w:r>
      <w:proofErr w:type="spellStart"/>
      <w:r w:rsidRPr="006A1A79">
        <w:rPr>
          <w:rFonts w:ascii="Arial" w:hAnsi="Arial"/>
        </w:rPr>
        <w:t>Public</w:t>
      </w:r>
      <w:proofErr w:type="spellEnd"/>
      <w:r w:rsidRPr="006A1A79">
        <w:rPr>
          <w:rFonts w:ascii="Arial" w:hAnsi="Arial"/>
        </w:rPr>
        <w:t xml:space="preserve"> sector </w:t>
      </w:r>
      <w:proofErr w:type="spellStart"/>
      <w:r w:rsidRPr="006A1A79">
        <w:rPr>
          <w:rFonts w:ascii="Arial" w:hAnsi="Arial"/>
        </w:rPr>
        <w:t>corrupt</w:t>
      </w:r>
      <w:proofErr w:type="spellEnd"/>
      <w:r w:rsidRPr="006A1A79">
        <w:rPr>
          <w:rFonts w:ascii="Arial" w:hAnsi="Arial"/>
        </w:rPr>
        <w:t xml:space="preserve"> </w:t>
      </w:r>
      <w:proofErr w:type="spellStart"/>
      <w:r w:rsidRPr="006A1A79">
        <w:rPr>
          <w:rFonts w:ascii="Arial" w:hAnsi="Arial"/>
        </w:rPr>
        <w:t>exchanges</w:t>
      </w:r>
      <w:proofErr w:type="spellEnd"/>
      <w:r w:rsidR="00C1041B" w:rsidRPr="006A1A79">
        <w:rPr>
          <w:rFonts w:ascii="Arial" w:hAnsi="Arial"/>
        </w:rPr>
        <w:t>” y “</w:t>
      </w:r>
      <w:r w:rsidRPr="006A1A79">
        <w:rPr>
          <w:rFonts w:ascii="Arial" w:hAnsi="Arial"/>
        </w:rPr>
        <w:t xml:space="preserve">Rule </w:t>
      </w:r>
      <w:proofErr w:type="spellStart"/>
      <w:r w:rsidRPr="006A1A79">
        <w:rPr>
          <w:rFonts w:ascii="Arial" w:hAnsi="Arial"/>
        </w:rPr>
        <w:t>of</w:t>
      </w:r>
      <w:proofErr w:type="spellEnd"/>
      <w:r w:rsidRPr="006A1A79">
        <w:rPr>
          <w:rFonts w:ascii="Arial" w:hAnsi="Arial"/>
        </w:rPr>
        <w:t xml:space="preserve"> </w:t>
      </w:r>
      <w:proofErr w:type="spellStart"/>
      <w:r w:rsidRPr="006A1A79">
        <w:rPr>
          <w:rFonts w:ascii="Arial" w:hAnsi="Arial"/>
        </w:rPr>
        <w:t>Law</w:t>
      </w:r>
      <w:proofErr w:type="spellEnd"/>
      <w:r w:rsidR="00C1041B" w:rsidRPr="006A1A79">
        <w:rPr>
          <w:rFonts w:ascii="Arial" w:hAnsi="Arial"/>
        </w:rPr>
        <w:t>”</w:t>
      </w:r>
      <w:r w:rsidRPr="006A1A79">
        <w:rPr>
          <w:rFonts w:ascii="Arial" w:hAnsi="Arial"/>
        </w:rPr>
        <w:t xml:space="preserve">, relacionadas con el sector público y la ley. </w:t>
      </w:r>
      <w:proofErr w:type="gramStart"/>
      <w:r w:rsidR="00C1041B" w:rsidRPr="002176F1">
        <w:rPr>
          <w:rFonts w:ascii="Arial" w:hAnsi="Arial"/>
          <w:lang w:val="en-US"/>
        </w:rPr>
        <w:t>Se</w:t>
      </w:r>
      <w:proofErr w:type="gramEnd"/>
      <w:r w:rsidR="00C1041B" w:rsidRPr="002176F1">
        <w:rPr>
          <w:rFonts w:ascii="Arial" w:hAnsi="Arial"/>
          <w:lang w:val="en-US"/>
        </w:rPr>
        <w:t xml:space="preserve"> </w:t>
      </w:r>
      <w:proofErr w:type="spellStart"/>
      <w:r w:rsidR="00C1041B" w:rsidRPr="002176F1">
        <w:rPr>
          <w:rFonts w:ascii="Arial" w:hAnsi="Arial"/>
          <w:lang w:val="en-US"/>
        </w:rPr>
        <w:t>r</w:t>
      </w:r>
      <w:r w:rsidRPr="002176F1">
        <w:rPr>
          <w:rFonts w:ascii="Arial" w:hAnsi="Arial"/>
          <w:lang w:val="en-US"/>
        </w:rPr>
        <w:t>emov</w:t>
      </w:r>
      <w:r w:rsidR="00C1041B" w:rsidRPr="002176F1">
        <w:rPr>
          <w:rFonts w:ascii="Arial" w:hAnsi="Arial"/>
          <w:lang w:val="en-US"/>
        </w:rPr>
        <w:t>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Regulatory Quality Percentile</w:t>
      </w:r>
      <w:r w:rsidR="00C1041B" w:rsidRPr="002176F1">
        <w:rPr>
          <w:rFonts w:ascii="Arial" w:hAnsi="Arial"/>
          <w:lang w:val="en-US"/>
        </w:rPr>
        <w:t>” y</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Public sector corrupt exchanges</w:t>
      </w:r>
      <w:r w:rsidR="00C1041B" w:rsidRPr="002176F1">
        <w:rPr>
          <w:rFonts w:ascii="Arial" w:hAnsi="Arial"/>
          <w:lang w:val="en-US"/>
        </w:rPr>
        <w:t>”</w:t>
      </w:r>
      <w:r w:rsidRPr="002176F1">
        <w:rPr>
          <w:rFonts w:ascii="Arial" w:hAnsi="Arial"/>
          <w:lang w:val="en-US"/>
        </w:rPr>
        <w:t>.</w:t>
      </w:r>
    </w:p>
    <w:p w14:paraId="2B417934" w14:textId="77777777" w:rsidR="005F4C69" w:rsidRDefault="005F4C69" w:rsidP="00721847">
      <w:pPr>
        <w:pStyle w:val="Prrafodelista"/>
        <w:numPr>
          <w:ilvl w:val="1"/>
          <w:numId w:val="30"/>
        </w:numPr>
        <w:spacing w:after="0" w:line="360" w:lineRule="auto"/>
        <w:jc w:val="both"/>
        <w:rPr>
          <w:rFonts w:ascii="Arial" w:hAnsi="Arial"/>
        </w:rPr>
      </w:pPr>
      <w:r w:rsidRPr="006A1A79">
        <w:rPr>
          <w:rFonts w:ascii="Arial" w:hAnsi="Arial"/>
        </w:rPr>
        <w:t>No hay correlación lineal con la variable de número de inmigrantes</w:t>
      </w:r>
      <w:r w:rsidR="008E6102" w:rsidRPr="006A1A79">
        <w:rPr>
          <w:rFonts w:ascii="Arial" w:hAnsi="Arial"/>
        </w:rPr>
        <w:t>.</w:t>
      </w:r>
    </w:p>
    <w:p w14:paraId="03B37AE6" w14:textId="77777777" w:rsidR="00721847" w:rsidRPr="006A1A79" w:rsidRDefault="00721847" w:rsidP="00721847">
      <w:pPr>
        <w:pStyle w:val="Prrafodelista"/>
        <w:spacing w:after="0" w:line="360" w:lineRule="auto"/>
        <w:jc w:val="both"/>
        <w:rPr>
          <w:rFonts w:ascii="Arial" w:hAnsi="Arial"/>
        </w:rPr>
      </w:pPr>
    </w:p>
    <w:p w14:paraId="600ACFCF" w14:textId="77777777" w:rsidR="00FA75EA" w:rsidRDefault="00AE7D08" w:rsidP="00FA75EA">
      <w:pPr>
        <w:spacing w:line="360" w:lineRule="auto"/>
        <w:ind w:firstLine="170"/>
      </w:pPr>
      <w:r w:rsidRPr="006A1A79">
        <w:t xml:space="preserve">Continuando con las variables categóricas, se evaluó su significancia mediante un contraste de hipótesis usando pruebas no paramétricas debido a que ninguna de ellas seguía una distribución normal </w:t>
      </w:r>
      <w:r w:rsidRPr="00721847">
        <w:t xml:space="preserve">(Figura </w:t>
      </w:r>
      <w:r w:rsidR="00721847">
        <w:t>42-43</w:t>
      </w:r>
      <w:r w:rsidRPr="006A1A79">
        <w:t>). En consecuencia, se aplicó la prueba de U de Mann-Whitney para dos grupos y Kruskal-Wallis para aquellas variables con múltiples grupos.</w:t>
      </w:r>
    </w:p>
    <w:p w14:paraId="48FAEC50" w14:textId="70001618" w:rsidR="00A13974" w:rsidRDefault="00A13974" w:rsidP="478E0893"/>
    <w:p w14:paraId="47842513" w14:textId="77777777" w:rsidR="006A1FCB" w:rsidRDefault="006A1FCB" w:rsidP="478E0893"/>
    <w:p w14:paraId="16F60F34" w14:textId="77777777" w:rsidR="006A1FCB" w:rsidRDefault="006A1FCB" w:rsidP="478E0893"/>
    <w:p w14:paraId="61202B4E" w14:textId="77777777" w:rsidR="006A1FCB" w:rsidRDefault="006A1FCB" w:rsidP="478E0893"/>
    <w:p w14:paraId="3165D365" w14:textId="77777777" w:rsidR="006A1FCB" w:rsidRDefault="006A1FCB" w:rsidP="478E0893"/>
    <w:p w14:paraId="7EC3A632" w14:textId="77777777" w:rsidR="006A1FCB" w:rsidRDefault="006A1FCB" w:rsidP="478E0893"/>
    <w:p w14:paraId="4E13136A" w14:textId="77777777" w:rsidR="006A1FCB" w:rsidRDefault="006A1FCB" w:rsidP="478E0893"/>
    <w:p w14:paraId="47CC7AFF" w14:textId="77777777" w:rsidR="006A1FCB" w:rsidRDefault="006A1FCB" w:rsidP="478E0893"/>
    <w:p w14:paraId="6AB2AA9F" w14:textId="77777777" w:rsidR="006A1FCB" w:rsidRDefault="006A1FCB" w:rsidP="478E0893"/>
    <w:p w14:paraId="7174A47F" w14:textId="77777777" w:rsidR="006A1FCB" w:rsidRDefault="006A1FCB" w:rsidP="478E0893"/>
    <w:p w14:paraId="42D7FB53" w14:textId="77777777" w:rsidR="006A1FCB" w:rsidRDefault="006A1FCB" w:rsidP="478E0893"/>
    <w:p w14:paraId="6707B1DE" w14:textId="77777777" w:rsidR="006A1FCB" w:rsidRDefault="006A1FCB" w:rsidP="478E0893"/>
    <w:p w14:paraId="7A01F2EB" w14:textId="77777777" w:rsidR="006A1FCB" w:rsidRDefault="006A1FCB" w:rsidP="478E0893"/>
    <w:p w14:paraId="6A2D76BD" w14:textId="77777777" w:rsidR="006A1FCB" w:rsidRDefault="006A1FCB" w:rsidP="478E0893"/>
    <w:p w14:paraId="0ECE3245" w14:textId="77777777" w:rsidR="006A1FCB" w:rsidRDefault="006A1FCB" w:rsidP="478E0893"/>
    <w:p w14:paraId="0583D8EA" w14:textId="77777777" w:rsidR="006A1FCB" w:rsidRDefault="006A1FCB" w:rsidP="478E0893"/>
    <w:p w14:paraId="71F08608" w14:textId="77777777" w:rsidR="006A1FCB" w:rsidRDefault="006A1FCB" w:rsidP="478E0893"/>
    <w:p w14:paraId="0E0E5B70" w14:textId="77777777" w:rsidR="006A1FCB" w:rsidRDefault="006A1FCB" w:rsidP="478E0893"/>
    <w:p w14:paraId="5B1BCDA5" w14:textId="77777777" w:rsidR="006A1FCB" w:rsidRPr="006A1A79" w:rsidRDefault="006A1FCB" w:rsidP="478E0893"/>
    <w:p w14:paraId="42BA1B26" w14:textId="04DBF6E2" w:rsidR="00472E57" w:rsidRPr="006A1A79" w:rsidRDefault="00721847" w:rsidP="00B20FC4">
      <w:pPr>
        <w:spacing w:after="60"/>
        <w:jc w:val="center"/>
      </w:pPr>
      <w:r>
        <w:rPr>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6"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" filled="f" stroked="f">
                <v:textbo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v:textbox>
              </v:shape>
            </w:pict>
          </mc:Fallback>
        </mc:AlternateContent>
      </w:r>
      <w:r w:rsidR="00472E57" w:rsidRPr="006A1A79">
        <w:rPr>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2"/>
                    <a:stretch>
                      <a:fillRect/>
                    </a:stretch>
                  </pic:blipFill>
                  <pic:spPr>
                    <a:xfrm>
                      <a:off x="0" y="0"/>
                      <a:ext cx="5421474" cy="700960"/>
                    </a:xfrm>
                    <a:prstGeom prst="rect">
                      <a:avLst/>
                    </a:prstGeom>
                  </pic:spPr>
                </pic:pic>
              </a:graphicData>
            </a:graphic>
          </wp:inline>
        </w:drawing>
      </w:r>
    </w:p>
    <w:p w14:paraId="10B44566" w14:textId="0873A344" w:rsidR="00472E57" w:rsidRPr="006A1A79" w:rsidRDefault="00721847" w:rsidP="00B20FC4">
      <w:pPr>
        <w:spacing w:after="60"/>
        <w:jc w:val="center"/>
      </w:pPr>
      <w:r>
        <w:rPr>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7"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aYWRuf0BAADUAwAADgAAAAAAAAAAAAAA&#10;AAAuAgAAZHJzL2Uyb0RvYy54bWxQSwECLQAUAAYACAAAACEABm1rsN0AAAAIAQAADwAAAAAAAAAA&#10;AAAAAABXBAAAZHJzL2Rvd25yZXYueG1sUEsFBgAAAAAEAAQA8wAAAGEFAAAAAA==&#10;" filled="f" stroked="f">
                <v:textbo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v:textbox>
              </v:shape>
            </w:pict>
          </mc:Fallback>
        </mc:AlternateContent>
      </w:r>
      <w:r w:rsidR="00472E57" w:rsidRPr="006A1A79">
        <w:rPr>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3"/>
                    <a:stretch>
                      <a:fillRect/>
                    </a:stretch>
                  </pic:blipFill>
                  <pic:spPr>
                    <a:xfrm>
                      <a:off x="0" y="0"/>
                      <a:ext cx="5368780" cy="742920"/>
                    </a:xfrm>
                    <a:prstGeom prst="rect">
                      <a:avLst/>
                    </a:prstGeom>
                  </pic:spPr>
                </pic:pic>
              </a:graphicData>
            </a:graphic>
          </wp:inline>
        </w:drawing>
      </w:r>
    </w:p>
    <w:p w14:paraId="58336284" w14:textId="18AAE2FF" w:rsidR="00472E57" w:rsidRPr="006A1A79" w:rsidRDefault="00721847" w:rsidP="00B20FC4">
      <w:pPr>
        <w:spacing w:after="60"/>
        <w:jc w:val="center"/>
      </w:pPr>
      <w:r>
        <w:rPr>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58"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F5bU3j9AQAA1AMAAA4AAAAAAAAAAAAA&#10;AAAALgIAAGRycy9lMm9Eb2MueG1sUEsBAi0AFAAGAAgAAAAhAFd8puDeAAAACgEAAA8AAAAAAAAA&#10;AAAAAAAAVwQAAGRycy9kb3ducmV2LnhtbFBLBQYAAAAABAAEAPMAAABiBQAAAAA=&#10;" filled="f" stroked="f">
                <v:textbo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v:textbox>
              </v:shape>
            </w:pict>
          </mc:Fallback>
        </mc:AlternateContent>
      </w:r>
      <w:r w:rsidR="00CD54EE" w:rsidRPr="006A1A79">
        <w:rPr>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4"/>
                    <a:stretch>
                      <a:fillRect/>
                    </a:stretch>
                  </pic:blipFill>
                  <pic:spPr>
                    <a:xfrm>
                      <a:off x="0" y="0"/>
                      <a:ext cx="5357833" cy="1976094"/>
                    </a:xfrm>
                    <a:prstGeom prst="rect">
                      <a:avLst/>
                    </a:prstGeom>
                  </pic:spPr>
                </pic:pic>
              </a:graphicData>
            </a:graphic>
          </wp:inline>
        </w:drawing>
      </w:r>
    </w:p>
    <w:p w14:paraId="7B80A94B" w14:textId="21E758DE" w:rsidR="00CD54EE" w:rsidRPr="006A1A79" w:rsidRDefault="00721847" w:rsidP="00B20FC4">
      <w:pPr>
        <w:spacing w:after="60"/>
        <w:jc w:val="center"/>
      </w:pPr>
      <w:r>
        <w:rPr>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59"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" filled="f" stroked="f">
                <v:textbo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v:textbox>
              </v:shape>
            </w:pict>
          </mc:Fallback>
        </mc:AlternateContent>
      </w:r>
      <w:r w:rsidR="00CD54EE" w:rsidRPr="006A1A79">
        <w:rPr>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5"/>
                    <a:stretch>
                      <a:fillRect/>
                    </a:stretch>
                  </pic:blipFill>
                  <pic:spPr>
                    <a:xfrm>
                      <a:off x="0" y="0"/>
                      <a:ext cx="5355686" cy="1759318"/>
                    </a:xfrm>
                    <a:prstGeom prst="rect">
                      <a:avLst/>
                    </a:prstGeom>
                  </pic:spPr>
                </pic:pic>
              </a:graphicData>
            </a:graphic>
          </wp:inline>
        </w:drawing>
      </w:r>
    </w:p>
    <w:p w14:paraId="237C4A9A" w14:textId="74DABAFD" w:rsidR="00AF4F4C" w:rsidRPr="006A1A79" w:rsidRDefault="00721847" w:rsidP="00B20FC4">
      <w:pPr>
        <w:spacing w:after="60"/>
        <w:jc w:val="center"/>
      </w:pPr>
      <w:r>
        <w:rPr>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0"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ceGnIP0BAADUAwAADgAAAAAAAAAAAAAA&#10;AAAuAgAAZHJzL2Uyb0RvYy54bWxQSwECLQAUAAYACAAAACEArM2RTt0AAAAJAQAADwAAAAAAAAAA&#10;AAAAAABXBAAAZHJzL2Rvd25yZXYueG1sUEsFBgAAAAAEAAQA8wAAAGEFAAAAAA==&#10;" filled="f" stroked="f">
                <v:textbo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v:textbox>
              </v:shape>
            </w:pict>
          </mc:Fallback>
        </mc:AlternateContent>
      </w:r>
      <w:r w:rsidR="00AE7D08" w:rsidRPr="006A1A79">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6"/>
                    <a:stretch>
                      <a:fillRect/>
                    </a:stretch>
                  </pic:blipFill>
                  <pic:spPr>
                    <a:xfrm>
                      <a:off x="0" y="0"/>
                      <a:ext cx="5366489" cy="1208738"/>
                    </a:xfrm>
                    <a:prstGeom prst="rect">
                      <a:avLst/>
                    </a:prstGeom>
                  </pic:spPr>
                </pic:pic>
              </a:graphicData>
            </a:graphic>
          </wp:inline>
        </w:drawing>
      </w:r>
    </w:p>
    <w:p w14:paraId="49D6FF0A" w14:textId="06448209" w:rsidR="00AE7D08" w:rsidRPr="006A1A79" w:rsidRDefault="00721847" w:rsidP="00B20FC4">
      <w:pPr>
        <w:spacing w:after="60"/>
        <w:jc w:val="center"/>
      </w:pPr>
      <w:r>
        <w:rPr>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1"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" filled="f" stroked="f">
                <v:textbo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v:textbox>
              </v:shape>
            </w:pict>
          </mc:Fallback>
        </mc:AlternateContent>
      </w:r>
      <w:r w:rsidR="00AE7D08" w:rsidRPr="006A1A79">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7"/>
                    <a:stretch>
                      <a:fillRect/>
                    </a:stretch>
                  </pic:blipFill>
                  <pic:spPr>
                    <a:xfrm>
                      <a:off x="0" y="0"/>
                      <a:ext cx="5272616" cy="1768832"/>
                    </a:xfrm>
                    <a:prstGeom prst="rect">
                      <a:avLst/>
                    </a:prstGeom>
                  </pic:spPr>
                </pic:pic>
              </a:graphicData>
            </a:graphic>
          </wp:inline>
        </w:drawing>
      </w:r>
    </w:p>
    <w:p w14:paraId="76B4B017" w14:textId="0CD46782" w:rsidR="006A1FCB" w:rsidRDefault="0042349C" w:rsidP="00B54A65">
      <w:pPr>
        <w:rPr>
          <w:sz w:val="18"/>
          <w:szCs w:val="18"/>
        </w:rPr>
      </w:pPr>
      <w:r w:rsidRPr="006A1A79">
        <w:rPr>
          <w:b/>
          <w:bCs/>
          <w:sz w:val="18"/>
          <w:szCs w:val="18"/>
        </w:rPr>
        <w:t xml:space="preserve">Figura </w:t>
      </w:r>
      <w:r w:rsidR="00721847">
        <w:rPr>
          <w:b/>
          <w:bCs/>
          <w:sz w:val="18"/>
          <w:szCs w:val="18"/>
        </w:rPr>
        <w:t>4</w:t>
      </w:r>
      <w:r w:rsidR="00EE63C2">
        <w:rPr>
          <w:b/>
          <w:bCs/>
          <w:sz w:val="18"/>
          <w:szCs w:val="18"/>
        </w:rPr>
        <w:t>1</w:t>
      </w:r>
      <w:r w:rsidRPr="006A1A79">
        <w:rPr>
          <w:sz w:val="18"/>
          <w:szCs w:val="18"/>
        </w:rPr>
        <w:t>.</w:t>
      </w:r>
      <w:r w:rsidR="00B54A65" w:rsidRPr="006A1A79">
        <w:rPr>
          <w:sz w:val="18"/>
          <w:szCs w:val="18"/>
        </w:rPr>
        <w:t xml:space="preserve"> Distribución del número de inmigrantes mediante </w:t>
      </w:r>
      <w:proofErr w:type="spellStart"/>
      <w:r w:rsidR="00B54A65" w:rsidRPr="006A1A79">
        <w:rPr>
          <w:i/>
          <w:iCs/>
          <w:sz w:val="18"/>
          <w:szCs w:val="18"/>
        </w:rPr>
        <w:t>boxplots</w:t>
      </w:r>
      <w:proofErr w:type="spellEnd"/>
      <w:r w:rsidR="00B54A65" w:rsidRPr="006A1A79">
        <w:rPr>
          <w:sz w:val="18"/>
          <w:szCs w:val="18"/>
        </w:rPr>
        <w:t xml:space="preserve"> y detección de datos atípicos para los distintos grupos de cada variable categórica: (A) Sexo, (B) Idioma español</w:t>
      </w:r>
      <w:r w:rsidR="00B20FC4" w:rsidRPr="006A1A79">
        <w:rPr>
          <w:sz w:val="18"/>
          <w:szCs w:val="18"/>
        </w:rPr>
        <w:t>, (C) Grupo de edad, (D) Régimen político, (E) Continente y (F) Subregión.</w:t>
      </w:r>
    </w:p>
    <w:p w14:paraId="7734AECD" w14:textId="77777777" w:rsidR="006A1FCB" w:rsidRPr="006A1A79" w:rsidRDefault="006A1FCB" w:rsidP="00B54A65">
      <w:pPr>
        <w:rPr>
          <w:sz w:val="18"/>
          <w:szCs w:val="18"/>
        </w:rPr>
      </w:pPr>
    </w:p>
    <w:p w14:paraId="1FA71A53" w14:textId="55D6614E" w:rsidR="00AF4F4C" w:rsidRPr="006A1A79" w:rsidRDefault="00006FC8" w:rsidP="00006FC8">
      <w:pPr>
        <w:spacing w:after="0"/>
        <w:ind w:firstLine="432"/>
        <w:jc w:val="center"/>
      </w:pPr>
      <w:r w:rsidRPr="00100F1A">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8"/>
                    <a:stretch>
                      <a:fillRect/>
                    </a:stretch>
                  </pic:blipFill>
                  <pic:spPr>
                    <a:xfrm>
                      <a:off x="0" y="0"/>
                      <a:ext cx="2065387" cy="3347012"/>
                    </a:xfrm>
                    <a:prstGeom prst="rect">
                      <a:avLst/>
                    </a:prstGeom>
                  </pic:spPr>
                </pic:pic>
              </a:graphicData>
            </a:graphic>
          </wp:inline>
        </w:drawing>
      </w:r>
    </w:p>
    <w:p w14:paraId="54D819D9" w14:textId="25CF461B" w:rsidR="00006FC8" w:rsidRPr="006A1A79" w:rsidRDefault="00006FC8" w:rsidP="0042349C">
      <w:pPr>
        <w:spacing w:after="0"/>
        <w:rPr>
          <w:sz w:val="18"/>
          <w:szCs w:val="18"/>
        </w:rPr>
      </w:pPr>
      <w:r w:rsidRPr="006A1A79">
        <w:rPr>
          <w:b/>
          <w:bCs/>
          <w:sz w:val="18"/>
          <w:szCs w:val="18"/>
        </w:rPr>
        <w:t xml:space="preserve">Figura </w:t>
      </w:r>
      <w:r w:rsidR="00721847">
        <w:rPr>
          <w:b/>
          <w:bCs/>
          <w:sz w:val="18"/>
          <w:szCs w:val="18"/>
        </w:rPr>
        <w:t>4</w:t>
      </w:r>
      <w:r w:rsidR="00EE63C2">
        <w:rPr>
          <w:b/>
          <w:bCs/>
          <w:sz w:val="18"/>
          <w:szCs w:val="18"/>
        </w:rPr>
        <w:t>2</w:t>
      </w:r>
      <w:r w:rsidRPr="006A1A79">
        <w:rPr>
          <w:sz w:val="18"/>
          <w:szCs w:val="18"/>
        </w:rPr>
        <w:t>. Resultados de la prueba de Shapiro-Wilk para normalidad</w:t>
      </w:r>
      <w:r w:rsidR="00AE7D08" w:rsidRPr="006A1A79">
        <w:rPr>
          <w:sz w:val="18"/>
          <w:szCs w:val="18"/>
        </w:rPr>
        <w:t>.</w:t>
      </w:r>
      <w:r w:rsidRPr="006A1A79">
        <w:rPr>
          <w:sz w:val="18"/>
          <w:szCs w:val="18"/>
        </w:rPr>
        <w:t xml:space="preserve"> H0: Datos se ajustan a una distribución normal, H1: No se ajustan a una normal. Intervalo de confianza = 0.95.</w:t>
      </w:r>
    </w:p>
    <w:p w14:paraId="3EDC308A" w14:textId="77777777" w:rsidR="0042349C" w:rsidRPr="006A1A79" w:rsidRDefault="0042349C" w:rsidP="0042349C">
      <w:pPr>
        <w:spacing w:after="0"/>
      </w:pPr>
    </w:p>
    <w:p w14:paraId="23C288B7" w14:textId="63C04E30" w:rsidR="00966E7D" w:rsidRPr="006A1A79" w:rsidRDefault="0042349C" w:rsidP="00F8432D">
      <w:pPr>
        <w:spacing w:after="0" w:line="360" w:lineRule="auto"/>
        <w:ind w:firstLine="432"/>
      </w:pPr>
      <w:r w:rsidRPr="006A1A79">
        <w:t>Los resultados de las pruebas no paramétricas indican que hay diferencias significativas en las variables con dos grupos</w:t>
      </w:r>
      <w:r w:rsidR="00505BC4" w:rsidRPr="006A1A79">
        <w:t xml:space="preserve"> (seco e idioma castellano)</w:t>
      </w:r>
      <w:r w:rsidRPr="006A1A79">
        <w:t xml:space="preserve"> y, al menos, diferencias significativas entre dos grupos dentro de las variables con </w:t>
      </w:r>
      <w:r w:rsidRPr="00721847">
        <w:t>múltiples</w:t>
      </w:r>
      <w:r w:rsidR="00F8432D" w:rsidRPr="00721847">
        <w:t xml:space="preserve"> (Figura </w:t>
      </w:r>
      <w:r w:rsidR="00721847" w:rsidRPr="00721847">
        <w:t>44</w:t>
      </w:r>
      <w:r w:rsidR="00F8432D" w:rsidRPr="00721847">
        <w:t>)</w:t>
      </w:r>
      <w:r w:rsidRPr="00721847">
        <w:t>.</w:t>
      </w:r>
    </w:p>
    <w:p w14:paraId="424C784B" w14:textId="77777777" w:rsidR="00F8432D" w:rsidRPr="006A1A79" w:rsidRDefault="00F8432D" w:rsidP="00F8432D">
      <w:pPr>
        <w:spacing w:after="0" w:line="360" w:lineRule="auto"/>
        <w:ind w:firstLine="432"/>
        <w:rPr>
          <w:sz w:val="18"/>
          <w:szCs w:val="18"/>
        </w:rPr>
      </w:pPr>
    </w:p>
    <w:p w14:paraId="146519EB" w14:textId="0DF27396" w:rsidR="00966E7D" w:rsidRPr="006A1A79" w:rsidRDefault="00F8432D" w:rsidP="00F8432D">
      <w:pPr>
        <w:spacing w:after="0"/>
        <w:jc w:val="center"/>
      </w:pPr>
      <w:r w:rsidRPr="006A1A79">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99"/>
                    <a:stretch>
                      <a:fillRect/>
                    </a:stretch>
                  </pic:blipFill>
                  <pic:spPr>
                    <a:xfrm>
                      <a:off x="0" y="0"/>
                      <a:ext cx="3548712" cy="3081238"/>
                    </a:xfrm>
                    <a:prstGeom prst="rect">
                      <a:avLst/>
                    </a:prstGeom>
                  </pic:spPr>
                </pic:pic>
              </a:graphicData>
            </a:graphic>
          </wp:inline>
        </w:drawing>
      </w:r>
    </w:p>
    <w:p w14:paraId="5FE6219C" w14:textId="62795B90" w:rsidR="00F8432D" w:rsidRPr="006A1A79" w:rsidRDefault="00F8432D" w:rsidP="001706FC">
      <w:pPr>
        <w:rPr>
          <w:sz w:val="18"/>
          <w:szCs w:val="18"/>
        </w:rPr>
      </w:pPr>
      <w:r w:rsidRPr="00721847">
        <w:rPr>
          <w:b/>
          <w:bCs/>
          <w:sz w:val="18"/>
          <w:szCs w:val="18"/>
        </w:rPr>
        <w:t xml:space="preserve">Figura </w:t>
      </w:r>
      <w:r w:rsidR="00721847" w:rsidRPr="00721847">
        <w:rPr>
          <w:b/>
          <w:bCs/>
          <w:sz w:val="18"/>
          <w:szCs w:val="18"/>
        </w:rPr>
        <w:t>4</w:t>
      </w:r>
      <w:r w:rsidR="00EE63C2">
        <w:rPr>
          <w:b/>
          <w:bCs/>
          <w:sz w:val="18"/>
          <w:szCs w:val="18"/>
        </w:rPr>
        <w:t>3</w:t>
      </w:r>
      <w:r w:rsidRPr="00721847">
        <w:rPr>
          <w:sz w:val="18"/>
          <w:szCs w:val="18"/>
        </w:rPr>
        <w:t>. Resultados</w:t>
      </w:r>
      <w:r w:rsidRPr="006A1A79">
        <w:rPr>
          <w:sz w:val="18"/>
          <w:szCs w:val="18"/>
        </w:rPr>
        <w:t xml:space="preserve">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6A1A79" w:rsidRDefault="00F8432D" w:rsidP="00F8432D"/>
    <w:p w14:paraId="3E20DCB3" w14:textId="56D6542E" w:rsidR="00505BC4" w:rsidRPr="006A1A79" w:rsidRDefault="00505BC4" w:rsidP="00CB5191">
      <w:pPr>
        <w:spacing w:line="360" w:lineRule="auto"/>
        <w:ind w:firstLine="432"/>
      </w:pPr>
      <w:r w:rsidRPr="006A1A79">
        <w:t xml:space="preserve">En el caso </w:t>
      </w:r>
      <w:r w:rsidR="0005325F">
        <w:t>de</w:t>
      </w:r>
      <w:r w:rsidRPr="006A1A79">
        <w:t xml:space="preserve"> </w:t>
      </w:r>
      <w:r w:rsidR="0005325F">
        <w:t>“Sex”</w:t>
      </w:r>
      <w:r w:rsidRPr="006A1A79">
        <w:t>, puede deberse a que se observa una mayor dispersión en los datos de cantidad de inmigrantes hombres, similar a lo que se observa en el grupo de idioma castellano.</w:t>
      </w:r>
    </w:p>
    <w:p w14:paraId="22E4A02E" w14:textId="686DAA6A" w:rsidR="001706FC" w:rsidRPr="006A1A79" w:rsidRDefault="00F8432D" w:rsidP="00CB5191">
      <w:pPr>
        <w:spacing w:line="360" w:lineRule="auto"/>
        <w:ind w:firstLine="432"/>
      </w:pPr>
      <w:r w:rsidRPr="006A1A79">
        <w:lastRenderedPageBreak/>
        <w:t>Adicionalmente</w:t>
      </w:r>
      <w:r w:rsidR="00CB5191" w:rsidRPr="006A1A79">
        <w:t xml:space="preserve">, para las variables con más de dos grupos, se realizó la prueba de Dunn de comparación múltiple </w:t>
      </w:r>
      <w:r w:rsidR="00126C8B" w:rsidRPr="006A1A79">
        <w:t xml:space="preserve">no paramétrica </w:t>
      </w:r>
      <w:r w:rsidR="00CB5191" w:rsidRPr="006A1A79">
        <w:t>para evaluar las diferencias especificas entre grupos. Las observaciones que resaltan son:</w:t>
      </w:r>
    </w:p>
    <w:p w14:paraId="2DCFE668" w14:textId="2558DE84" w:rsidR="00505BC4" w:rsidRPr="006A1A79" w:rsidRDefault="00505BC4" w:rsidP="00E9647A">
      <w:pPr>
        <w:pStyle w:val="Prrafodelista"/>
        <w:numPr>
          <w:ilvl w:val="0"/>
          <w:numId w:val="31"/>
        </w:numPr>
        <w:spacing w:line="360" w:lineRule="auto"/>
        <w:jc w:val="both"/>
        <w:rPr>
          <w:rFonts w:ascii="Arial" w:hAnsi="Arial"/>
        </w:rPr>
      </w:pPr>
      <w:r w:rsidRPr="006A1A79">
        <w:rPr>
          <w:rFonts w:ascii="Arial" w:hAnsi="Arial"/>
        </w:rPr>
        <w:t xml:space="preserve">Hay diferencias significativas entre todos los grupos de edades, solo con la excepción de los grupos de 0-14 y 35-44 años (Tabla 3), los cuales son, además, los que mostraban una distribución en el gráfico de cajas (Figura </w:t>
      </w:r>
      <w:r w:rsidR="0005325F">
        <w:rPr>
          <w:rFonts w:ascii="Arial" w:hAnsi="Arial"/>
        </w:rPr>
        <w:t>42</w:t>
      </w:r>
      <w:r w:rsidRPr="006A1A79">
        <w:rPr>
          <w:rFonts w:ascii="Arial" w:hAnsi="Arial"/>
        </w:rPr>
        <w:t>B).</w:t>
      </w:r>
    </w:p>
    <w:p w14:paraId="5B72FCC4" w14:textId="77777777"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En cuanto a los tipos de régimen político, resalta el régimen tipo 2 (autocracias multipartidistas sin ejecutivo electo) es significativamente diferente al resto (Tabla 4),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28D7B7AD"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 xml:space="preserve">El continente europeo fue el único que presentó diferencias significativas con el resto </w:t>
      </w:r>
      <w:r w:rsidR="00126C8B" w:rsidRPr="006A1A79">
        <w:rPr>
          <w:rFonts w:ascii="Arial" w:hAnsi="Arial"/>
        </w:rPr>
        <w:t>de los continentes</w:t>
      </w:r>
      <w:r w:rsidRPr="006A1A79">
        <w:rPr>
          <w:rFonts w:ascii="Arial" w:hAnsi="Arial"/>
        </w:rPr>
        <w:t xml:space="preserve"> (Tabla 5).</w:t>
      </w:r>
    </w:p>
    <w:p w14:paraId="186BC7B4" w14:textId="12A4D087" w:rsidR="00BD2671" w:rsidRPr="006A1A79" w:rsidRDefault="00E9647A" w:rsidP="478E0893">
      <w:pPr>
        <w:pStyle w:val="Prrafodelista"/>
        <w:numPr>
          <w:ilvl w:val="0"/>
          <w:numId w:val="31"/>
        </w:numPr>
        <w:spacing w:line="360" w:lineRule="auto"/>
        <w:jc w:val="both"/>
        <w:rPr>
          <w:rFonts w:ascii="Arial" w:hAnsi="Arial"/>
        </w:rPr>
      </w:pPr>
      <w:r w:rsidRPr="006A1A79">
        <w:rPr>
          <w:rFonts w:ascii="Arial" w:hAnsi="Arial"/>
        </w:rPr>
        <w:t xml:space="preserve">En contraste con los continentes, las subregiones presentan una mayor cantidad de diferencias significativas (Tabla </w:t>
      </w:r>
      <w:r w:rsidR="00126C8B" w:rsidRPr="006A1A79">
        <w:rPr>
          <w:rFonts w:ascii="Arial" w:hAnsi="Arial"/>
        </w:rPr>
        <w:t>6)</w:t>
      </w:r>
      <w:r w:rsidRPr="006A1A79">
        <w:rPr>
          <w:rFonts w:ascii="Arial" w:hAnsi="Arial"/>
        </w:rPr>
        <w:t xml:space="preserve">. Vemos a </w:t>
      </w:r>
      <w:r w:rsidR="00126C8B" w:rsidRPr="006A1A79">
        <w:rPr>
          <w:rFonts w:ascii="Arial" w:hAnsi="Arial"/>
        </w:rPr>
        <w:t>América</w:t>
      </w:r>
      <w:r w:rsidRPr="006A1A79">
        <w:rPr>
          <w:rFonts w:ascii="Arial" w:hAnsi="Arial"/>
        </w:rPr>
        <w:t xml:space="preserve"> del Norte que se diferencia de todos menos con el Caribe-Centro </w:t>
      </w:r>
      <w:r w:rsidR="00126C8B" w:rsidRPr="006A1A79">
        <w:rPr>
          <w:rFonts w:ascii="Arial" w:hAnsi="Arial"/>
        </w:rPr>
        <w:t>América</w:t>
      </w:r>
      <w:r w:rsidRPr="006A1A79">
        <w:rPr>
          <w:rFonts w:ascii="Arial" w:hAnsi="Arial"/>
        </w:rPr>
        <w:t>. De forma similar, la UE</w:t>
      </w:r>
      <w:r w:rsidR="00126C8B" w:rsidRPr="006A1A79">
        <w:rPr>
          <w:rFonts w:ascii="Arial" w:hAnsi="Arial"/>
        </w:rPr>
        <w:t xml:space="preserve"> y América del Sur</w:t>
      </w:r>
      <w:r w:rsidRPr="006A1A79">
        <w:rPr>
          <w:rFonts w:ascii="Arial" w:hAnsi="Arial"/>
        </w:rPr>
        <w:t xml:space="preserve"> también difiere</w:t>
      </w:r>
      <w:r w:rsidR="00126C8B" w:rsidRPr="006A1A79">
        <w:rPr>
          <w:rFonts w:ascii="Arial" w:hAnsi="Arial"/>
        </w:rPr>
        <w:t>n</w:t>
      </w:r>
      <w:r w:rsidRPr="006A1A79">
        <w:rPr>
          <w:rFonts w:ascii="Arial" w:hAnsi="Arial"/>
        </w:rPr>
        <w:t xml:space="preserve"> </w:t>
      </w:r>
      <w:r w:rsidR="00126C8B" w:rsidRPr="006A1A79">
        <w:rPr>
          <w:rFonts w:ascii="Arial" w:hAnsi="Arial"/>
        </w:rPr>
        <w:t>con todos,</w:t>
      </w:r>
      <w:r w:rsidRPr="006A1A79">
        <w:rPr>
          <w:rFonts w:ascii="Arial" w:hAnsi="Arial"/>
        </w:rPr>
        <w:t xml:space="preserve"> </w:t>
      </w:r>
      <w:r w:rsidR="00126C8B" w:rsidRPr="006A1A79">
        <w:rPr>
          <w:rFonts w:ascii="Arial" w:hAnsi="Arial"/>
        </w:rPr>
        <w:t>exceptuando a</w:t>
      </w:r>
      <w:r w:rsidRPr="006A1A79">
        <w:rPr>
          <w:rFonts w:ascii="Arial" w:hAnsi="Arial"/>
        </w:rPr>
        <w:t xml:space="preserve"> “el resto de Europa</w:t>
      </w:r>
      <w:r w:rsidR="00126C8B" w:rsidRPr="006A1A79">
        <w:rPr>
          <w:rFonts w:ascii="Arial" w:hAnsi="Arial"/>
        </w:rPr>
        <w:t>”.</w:t>
      </w:r>
    </w:p>
    <w:p w14:paraId="15661F59" w14:textId="71EEC9F3" w:rsidR="00EF5063" w:rsidRPr="006A1A79" w:rsidRDefault="00EF5063" w:rsidP="00EF5063">
      <w:pPr>
        <w:jc w:val="center"/>
        <w:rPr>
          <w:sz w:val="18"/>
          <w:szCs w:val="18"/>
        </w:rPr>
      </w:pPr>
      <w:r w:rsidRPr="006A1A79">
        <w:rPr>
          <w:b/>
          <w:bCs/>
          <w:sz w:val="18"/>
          <w:szCs w:val="18"/>
        </w:rPr>
        <w:t>Tabla 3</w:t>
      </w:r>
      <w:r w:rsidRPr="006A1A79">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6A1A79"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No</w:t>
            </w:r>
          </w:p>
        </w:tc>
      </w:tr>
      <w:tr w:rsidR="00EF5063" w:rsidRPr="006A1A79"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bl>
    <w:p w14:paraId="243390EF" w14:textId="77777777" w:rsidR="00EF5063" w:rsidRPr="006A1A79" w:rsidRDefault="00EF5063" w:rsidP="00840A5F"/>
    <w:p w14:paraId="41F06A8D" w14:textId="6A4C71BB" w:rsidR="00840A5F" w:rsidRPr="006A1A79" w:rsidRDefault="00840A5F" w:rsidP="00E05C69">
      <w:pPr>
        <w:rPr>
          <w:sz w:val="18"/>
          <w:szCs w:val="18"/>
        </w:rPr>
      </w:pPr>
      <w:r w:rsidRPr="006A1A79">
        <w:rPr>
          <w:b/>
          <w:bCs/>
          <w:sz w:val="18"/>
          <w:szCs w:val="18"/>
        </w:rPr>
        <w:lastRenderedPageBreak/>
        <w:t>Tabla 4</w:t>
      </w:r>
      <w:r w:rsidRPr="006A1A79">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6A1A79"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E05C69" w:rsidRPr="006A1A79"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05C69" w:rsidRPr="006A1A79"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E05C69" w:rsidRPr="006A1A79"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bl>
    <w:p w14:paraId="13F48DF6" w14:textId="77777777" w:rsidR="00BD2671" w:rsidRPr="006A1A79" w:rsidRDefault="00BD2671" w:rsidP="00840A5F">
      <w:pPr>
        <w:jc w:val="center"/>
      </w:pPr>
    </w:p>
    <w:p w14:paraId="6518C408" w14:textId="2C8E4610" w:rsidR="00840A5F" w:rsidRPr="006A1A79" w:rsidRDefault="00840A5F" w:rsidP="0036616B">
      <w:pPr>
        <w:rPr>
          <w:sz w:val="18"/>
          <w:szCs w:val="18"/>
        </w:rPr>
      </w:pPr>
      <w:r w:rsidRPr="006A1A79">
        <w:rPr>
          <w:b/>
          <w:bCs/>
          <w:sz w:val="18"/>
          <w:szCs w:val="18"/>
        </w:rPr>
        <w:t>Tabla 5</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6A1A79"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bl>
    <w:p w14:paraId="5A1F255A" w14:textId="77777777" w:rsidR="00EF5063" w:rsidRPr="006A1A79" w:rsidRDefault="00EF5063" w:rsidP="478E0893"/>
    <w:p w14:paraId="3C68F455" w14:textId="35C543D8" w:rsidR="00EF5063" w:rsidRPr="006A1A79" w:rsidRDefault="00CB5191" w:rsidP="478E0893">
      <w:pPr>
        <w:rPr>
          <w:sz w:val="18"/>
          <w:szCs w:val="18"/>
        </w:rPr>
      </w:pPr>
      <w:r w:rsidRPr="006A1A79">
        <w:rPr>
          <w:b/>
          <w:bCs/>
          <w:sz w:val="18"/>
          <w:szCs w:val="18"/>
        </w:rPr>
        <w:t>Tabla 6</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6A1A79"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6A1A79" w:rsidRDefault="00DD1679" w:rsidP="00DD1679">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DD1679" w:rsidRPr="006A1A79"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80E158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7285AC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0D28331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7C4017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2579A58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DFD5B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B9C9A0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A5700DE"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36C91AE4"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4DC21C0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ABA6F3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58A8C2C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3421617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57A6EED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045479E6"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0002623"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lastRenderedPageBreak/>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459C3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729B0B5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FAA48C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02B5E77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64E2061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E10AF8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7B8C0E1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47064C9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560F71F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992F0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4BBA4BF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5015F0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6B45983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7EC72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7443C1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6670D48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27DD8DF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799B91C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Rest</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of</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Europe</w:t>
            </w:r>
            <w:proofErr w:type="spellEnd"/>
          </w:p>
        </w:tc>
        <w:tc>
          <w:tcPr>
            <w:tcW w:w="2080" w:type="dxa"/>
            <w:tcBorders>
              <w:bottom w:val="single" w:sz="4" w:space="0" w:color="auto"/>
            </w:tcBorders>
            <w:vAlign w:val="center"/>
            <w:hideMark/>
          </w:tcPr>
          <w:p w14:paraId="7C518BF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bl>
    <w:p w14:paraId="4045465D" w14:textId="77777777" w:rsidR="00DD1679" w:rsidRPr="006A1A79" w:rsidRDefault="00DD1679" w:rsidP="478E0893"/>
    <w:p w14:paraId="16E9A4B2" w14:textId="0580E59E" w:rsidR="478E0893" w:rsidRPr="006A1A79" w:rsidRDefault="00126C8B" w:rsidP="00126C8B">
      <w:pPr>
        <w:spacing w:line="360" w:lineRule="auto"/>
        <w:ind w:firstLine="432"/>
      </w:pPr>
      <w:r w:rsidRPr="006A1A79">
        <w:t xml:space="preserve">A razón estas observaciones, no se removieron ninguna de las variables categóricas del conjunto de datos final para la construcción del modelo de </w:t>
      </w:r>
      <w:r w:rsidRPr="006A1A79">
        <w:rPr>
          <w:i/>
          <w:iCs/>
        </w:rPr>
        <w:t xml:space="preserve">machine </w:t>
      </w:r>
      <w:proofErr w:type="spellStart"/>
      <w:r w:rsidRPr="006A1A79">
        <w:rPr>
          <w:i/>
          <w:iCs/>
        </w:rPr>
        <w:t>learning</w:t>
      </w:r>
      <w:proofErr w:type="spellEnd"/>
      <w:r w:rsidRPr="006A1A79">
        <w:rPr>
          <w:i/>
          <w:iCs/>
        </w:rPr>
        <w:t xml:space="preserve"> </w:t>
      </w:r>
      <w:r w:rsidRPr="006A1A79">
        <w:t>en la Etapa 4.</w:t>
      </w:r>
    </w:p>
    <w:p w14:paraId="0E62DB7D" w14:textId="77777777" w:rsidR="00126C8B" w:rsidRPr="006A1A79" w:rsidRDefault="00126C8B" w:rsidP="478E0893"/>
    <w:p w14:paraId="21266324" w14:textId="04EBE994" w:rsidR="00EC52B6" w:rsidRPr="006A1A79" w:rsidRDefault="22CCC92E" w:rsidP="00EE115F">
      <w:pPr>
        <w:pStyle w:val="Ttulo3"/>
        <w:widowControl w:val="0"/>
        <w:rPr>
          <w:i/>
          <w:iCs/>
          <w:lang w:val="es-VE"/>
        </w:rPr>
      </w:pPr>
      <w:bookmarkStart w:id="38" w:name="_Toc180176977"/>
      <w:r w:rsidRPr="006A1A79">
        <w:rPr>
          <w:lang w:val="es-VE"/>
        </w:rPr>
        <w:t>5.</w:t>
      </w:r>
      <w:r w:rsidR="00C90307">
        <w:rPr>
          <w:lang w:val="es-VE"/>
        </w:rPr>
        <w:t>4</w:t>
      </w:r>
      <w:r w:rsidRPr="006A1A79">
        <w:rPr>
          <w:lang w:val="es-VE"/>
        </w:rPr>
        <w:t xml:space="preserve"> Etapa 4: Prueba y comparación de modelos de </w:t>
      </w:r>
      <w:r w:rsidRPr="006A1A79">
        <w:rPr>
          <w:i/>
          <w:iCs/>
          <w:lang w:val="es-VE"/>
        </w:rPr>
        <w:t xml:space="preserve">machine </w:t>
      </w:r>
      <w:proofErr w:type="spellStart"/>
      <w:r w:rsidRPr="006A1A79">
        <w:rPr>
          <w:i/>
          <w:iCs/>
          <w:lang w:val="es-VE"/>
        </w:rPr>
        <w:t>learning</w:t>
      </w:r>
      <w:bookmarkEnd w:id="38"/>
      <w:proofErr w:type="spellEnd"/>
    </w:p>
    <w:p w14:paraId="6BFC3E69" w14:textId="77777777" w:rsidR="0011504F" w:rsidRPr="006A1A79" w:rsidRDefault="0011504F" w:rsidP="00EC52B6"/>
    <w:p w14:paraId="73E2630D" w14:textId="710375D5" w:rsidR="0086388D" w:rsidRPr="006A1A79" w:rsidRDefault="0086388D" w:rsidP="0011504F">
      <w:pPr>
        <w:spacing w:line="360" w:lineRule="auto"/>
        <w:ind w:firstLine="432"/>
      </w:pPr>
      <w:r w:rsidRPr="006A1A79">
        <w:t xml:space="preserve">Las pruebas con modelos de </w:t>
      </w:r>
      <w:r w:rsidRPr="006A1A79">
        <w:rPr>
          <w:i/>
          <w:iCs/>
        </w:rPr>
        <w:t xml:space="preserve">machine </w:t>
      </w:r>
      <w:proofErr w:type="spellStart"/>
      <w:r w:rsidRPr="006A1A79">
        <w:rPr>
          <w:i/>
          <w:iCs/>
        </w:rPr>
        <w:t>learning</w:t>
      </w:r>
      <w:proofErr w:type="spellEnd"/>
      <w:r w:rsidRPr="006A1A79">
        <w:t xml:space="preserve"> se hicieron </w:t>
      </w:r>
      <w:r w:rsidR="009A416D" w:rsidRPr="006A1A79">
        <w:t>en dos conjuntos de datos, uno con datos de los agregados “</w:t>
      </w:r>
      <w:proofErr w:type="spellStart"/>
      <w:r w:rsidR="009A416D" w:rsidRPr="006A1A79">
        <w:t>Both</w:t>
      </w:r>
      <w:proofErr w:type="spellEnd"/>
      <w:r w:rsidR="009A416D" w:rsidRPr="006A1A79">
        <w:t>” y “</w:t>
      </w:r>
      <w:proofErr w:type="spellStart"/>
      <w:r w:rsidR="009A416D" w:rsidRPr="006A1A79">
        <w:t>All</w:t>
      </w:r>
      <w:proofErr w:type="spellEnd"/>
      <w:r w:rsidR="009A416D" w:rsidRPr="006A1A79">
        <w:t>” para sexos y grupos de edades, y otro sin los mismo</w:t>
      </w:r>
      <w:r w:rsidR="009E47CB" w:rsidRPr="006A1A79">
        <w:t xml:space="preserve"> (referirse a los </w:t>
      </w:r>
      <w:proofErr w:type="spellStart"/>
      <w:r w:rsidR="009E47CB" w:rsidRPr="006A1A79">
        <w:rPr>
          <w:i/>
          <w:iCs/>
        </w:rPr>
        <w:t>jupyter</w:t>
      </w:r>
      <w:proofErr w:type="spellEnd"/>
      <w:r w:rsidR="009E47CB" w:rsidRPr="006A1A79">
        <w:rPr>
          <w:i/>
          <w:iCs/>
        </w:rPr>
        <w:t xml:space="preserve"> notebook</w:t>
      </w:r>
      <w:r w:rsidR="009E47CB" w:rsidRPr="006A1A79">
        <w:t>s “Etapa 4 – Agregados” y “Etapa 4 – Sin Agregados” para mayores detalles de esta etapa</w:t>
      </w:r>
      <w:r w:rsidR="001F433D" w:rsidRPr="006A1A79">
        <w:t>)</w:t>
      </w:r>
      <w:r w:rsidR="009A416D" w:rsidRPr="006A1A79">
        <w:t>. Con este enfoque se buscó evaluar si el error de estimar los agregados es menor al incluirlos en el modelo a que si se obtienen por sumatoria de los grupos.</w:t>
      </w:r>
    </w:p>
    <w:p w14:paraId="31D9B21E" w14:textId="1356B6E9" w:rsidR="009A416D" w:rsidRPr="006A1A79" w:rsidRDefault="0011504F" w:rsidP="0011504F">
      <w:pPr>
        <w:spacing w:line="360" w:lineRule="auto"/>
        <w:ind w:firstLine="432"/>
      </w:pPr>
      <w:r w:rsidRPr="006A1A79">
        <w:t>Además de los modelos típicos usados, se incluyeron, se incluyeron modelos lineales</w:t>
      </w:r>
      <w:r w:rsidR="001E3601" w:rsidRPr="006A1A79">
        <w:t xml:space="preserve"> que suelen usarse</w:t>
      </w:r>
      <w:r w:rsidRPr="006A1A79">
        <w:t xml:space="preserve"> en presencia de muchos datos atípicos</w:t>
      </w:r>
      <w:r w:rsidR="001E3601" w:rsidRPr="006A1A79">
        <w:t xml:space="preserve">: Huber, </w:t>
      </w:r>
      <w:proofErr w:type="spellStart"/>
      <w:r w:rsidR="001E3601" w:rsidRPr="006A1A79">
        <w:t>Theilsen</w:t>
      </w:r>
      <w:proofErr w:type="spellEnd"/>
      <w:r w:rsidR="001E3601" w:rsidRPr="006A1A79">
        <w:t xml:space="preserve"> y RANSAC.</w:t>
      </w:r>
    </w:p>
    <w:p w14:paraId="178159A2" w14:textId="4101EDF0" w:rsidR="0011504F" w:rsidRPr="006A1A79" w:rsidRDefault="0086388D" w:rsidP="00355CD2">
      <w:pPr>
        <w:spacing w:line="360" w:lineRule="auto"/>
        <w:ind w:firstLine="432"/>
      </w:pPr>
      <w:r w:rsidRPr="006A1A79">
        <w:t xml:space="preserve"> </w:t>
      </w:r>
      <w:r w:rsidR="0011504F" w:rsidRPr="006A1A79">
        <w:t>Entre los resultados más resaltantes, tenemos:</w:t>
      </w:r>
    </w:p>
    <w:p w14:paraId="2A3ABC4E" w14:textId="3B00F866" w:rsidR="00D552B0" w:rsidRPr="006A1A79" w:rsidRDefault="00A73E65" w:rsidP="009A5C51">
      <w:pPr>
        <w:pStyle w:val="Prrafodelista"/>
        <w:numPr>
          <w:ilvl w:val="0"/>
          <w:numId w:val="32"/>
        </w:numPr>
        <w:spacing w:after="0" w:line="360" w:lineRule="auto"/>
        <w:ind w:left="720"/>
        <w:jc w:val="both"/>
        <w:rPr>
          <w:rFonts w:ascii="Arial" w:hAnsi="Arial"/>
        </w:rPr>
      </w:pPr>
      <w:r w:rsidRPr="006A1A79">
        <w:rPr>
          <w:rFonts w:ascii="Arial" w:hAnsi="Arial"/>
        </w:rPr>
        <w:t>Los</w:t>
      </w:r>
      <w:r w:rsidR="0011504F" w:rsidRPr="006A1A79">
        <w:rPr>
          <w:rFonts w:ascii="Arial" w:hAnsi="Arial"/>
        </w:rPr>
        <w:t xml:space="preserve"> modelo</w:t>
      </w:r>
      <w:r w:rsidRPr="006A1A79">
        <w:rPr>
          <w:rFonts w:ascii="Arial" w:hAnsi="Arial"/>
        </w:rPr>
        <w:t>s de</w:t>
      </w:r>
      <w:r w:rsidR="0011504F" w:rsidRPr="006A1A79">
        <w:rPr>
          <w:rFonts w:ascii="Arial" w:hAnsi="Arial"/>
        </w:rPr>
        <w:t xml:space="preserve"> </w:t>
      </w:r>
      <w:proofErr w:type="spellStart"/>
      <w:r w:rsidR="0011504F" w:rsidRPr="006A1A79">
        <w:rPr>
          <w:rFonts w:ascii="Arial" w:hAnsi="Arial"/>
          <w:i/>
          <w:iCs/>
        </w:rPr>
        <w:t>Hist</w:t>
      </w:r>
      <w:proofErr w:type="spellEnd"/>
      <w:r w:rsidR="0011504F" w:rsidRPr="006A1A79">
        <w:rPr>
          <w:rFonts w:ascii="Arial" w:hAnsi="Arial"/>
          <w:i/>
          <w:iCs/>
        </w:rPr>
        <w:t xml:space="preserve"> </w:t>
      </w:r>
      <w:proofErr w:type="spellStart"/>
      <w:r w:rsidR="0011504F" w:rsidRPr="006A1A79">
        <w:rPr>
          <w:rFonts w:ascii="Arial" w:hAnsi="Arial"/>
          <w:i/>
          <w:iCs/>
        </w:rPr>
        <w:t>Gradient</w:t>
      </w:r>
      <w:proofErr w:type="spellEnd"/>
      <w:r w:rsidR="0011504F" w:rsidRPr="006A1A79">
        <w:rPr>
          <w:rFonts w:ascii="Arial" w:hAnsi="Arial"/>
          <w:i/>
          <w:iCs/>
        </w:rPr>
        <w:t xml:space="preserve"> </w:t>
      </w:r>
      <w:proofErr w:type="spellStart"/>
      <w:r w:rsidR="0011504F" w:rsidRPr="006A1A79">
        <w:rPr>
          <w:rFonts w:ascii="Arial" w:hAnsi="Arial"/>
          <w:i/>
          <w:iCs/>
        </w:rPr>
        <w:t>Boosting</w:t>
      </w:r>
      <w:proofErr w:type="spellEnd"/>
      <w:r w:rsidRPr="006A1A79">
        <w:rPr>
          <w:rFonts w:ascii="Arial" w:hAnsi="Arial"/>
        </w:rPr>
        <w:t xml:space="preserve"> (HGB)</w:t>
      </w:r>
      <w:r w:rsidR="0011504F" w:rsidRPr="006A1A79">
        <w:rPr>
          <w:rFonts w:ascii="Arial" w:hAnsi="Arial"/>
        </w:rPr>
        <w:t xml:space="preserve">, </w:t>
      </w:r>
      <w:r w:rsidRPr="006A1A79">
        <w:rPr>
          <w:rFonts w:ascii="Arial" w:hAnsi="Arial"/>
        </w:rPr>
        <w:t xml:space="preserve">red neuronal de una capa y </w:t>
      </w:r>
      <w:proofErr w:type="spellStart"/>
      <w:r w:rsidRPr="006A1A79">
        <w:rPr>
          <w:rFonts w:ascii="Arial" w:hAnsi="Arial"/>
        </w:rPr>
        <w:t>XGBoost</w:t>
      </w:r>
      <w:proofErr w:type="spellEnd"/>
      <w:r w:rsidRPr="006A1A79">
        <w:rPr>
          <w:rFonts w:ascii="Arial" w:hAnsi="Arial"/>
        </w:rPr>
        <w:t xml:space="preserve"> </w:t>
      </w:r>
      <w:r w:rsidR="0011504F" w:rsidRPr="006A1A79">
        <w:rPr>
          <w:rFonts w:ascii="Arial" w:hAnsi="Arial"/>
        </w:rPr>
        <w:t xml:space="preserve">mostraron los mejores resultados en métricas tanto para el modelo con </w:t>
      </w:r>
      <w:r w:rsidRPr="006A1A79">
        <w:rPr>
          <w:rFonts w:ascii="Arial" w:hAnsi="Arial"/>
        </w:rPr>
        <w:t>las categorías de agregados como sin ellos (Tabla 7</w:t>
      </w:r>
      <w:r w:rsidR="003608E5" w:rsidRPr="006A1A79">
        <w:rPr>
          <w:rFonts w:ascii="Arial" w:hAnsi="Arial"/>
        </w:rPr>
        <w:t>-8</w:t>
      </w:r>
      <w:r w:rsidRPr="006A1A79">
        <w:rPr>
          <w:rFonts w:ascii="Arial" w:hAnsi="Arial"/>
        </w:rPr>
        <w:t>).</w:t>
      </w:r>
      <w:r w:rsidR="00D552B0" w:rsidRPr="006A1A79">
        <w:rPr>
          <w:rFonts w:ascii="Arial" w:hAnsi="Arial"/>
        </w:rPr>
        <w:t xml:space="preserve"> También se observa que, como era de esperarse, las métricas de RSME, MAE y MAPE son mayores en el conjunto de datos con los agregados de sexo</w:t>
      </w:r>
      <w:r w:rsidR="009A5C51" w:rsidRPr="006A1A79">
        <w:rPr>
          <w:rFonts w:ascii="Arial" w:hAnsi="Arial"/>
        </w:rPr>
        <w:t xml:space="preserve"> y grupo de edad debido a que, al tener estos valores agregados, la dispersión y magnitud de los datos aumenta.</w:t>
      </w:r>
    </w:p>
    <w:p w14:paraId="32A7A7E0" w14:textId="77777777" w:rsidR="009A5C51" w:rsidRDefault="009A5C51" w:rsidP="009A5C51">
      <w:pPr>
        <w:pStyle w:val="Prrafodelista"/>
        <w:spacing w:after="0" w:line="360" w:lineRule="auto"/>
        <w:jc w:val="both"/>
        <w:rPr>
          <w:rFonts w:ascii="Arial" w:hAnsi="Arial"/>
        </w:rPr>
      </w:pPr>
    </w:p>
    <w:p w14:paraId="62DEC7B8" w14:textId="77777777" w:rsidR="00AE3F75" w:rsidRDefault="00AE3F75" w:rsidP="009A5C51">
      <w:pPr>
        <w:pStyle w:val="Prrafodelista"/>
        <w:spacing w:after="0" w:line="360" w:lineRule="auto"/>
        <w:jc w:val="both"/>
        <w:rPr>
          <w:rFonts w:ascii="Arial" w:hAnsi="Arial"/>
        </w:rPr>
      </w:pPr>
    </w:p>
    <w:p w14:paraId="0D5A133D" w14:textId="77777777" w:rsidR="00AE3F75" w:rsidRDefault="00AE3F75" w:rsidP="009A5C51">
      <w:pPr>
        <w:pStyle w:val="Prrafodelista"/>
        <w:spacing w:after="0" w:line="360" w:lineRule="auto"/>
        <w:jc w:val="both"/>
        <w:rPr>
          <w:rFonts w:ascii="Arial" w:hAnsi="Arial"/>
        </w:rPr>
      </w:pPr>
    </w:p>
    <w:p w14:paraId="59E097D3" w14:textId="77777777" w:rsidR="00AE3F75" w:rsidRDefault="00AE3F75" w:rsidP="009A5C51">
      <w:pPr>
        <w:pStyle w:val="Prrafodelista"/>
        <w:spacing w:after="0" w:line="360" w:lineRule="auto"/>
        <w:jc w:val="both"/>
        <w:rPr>
          <w:rFonts w:ascii="Arial" w:hAnsi="Arial"/>
        </w:rPr>
      </w:pPr>
    </w:p>
    <w:p w14:paraId="1EB4F144" w14:textId="77777777" w:rsidR="00AE3F75" w:rsidRDefault="00AE3F75" w:rsidP="009A5C51">
      <w:pPr>
        <w:pStyle w:val="Prrafodelista"/>
        <w:spacing w:after="0" w:line="360" w:lineRule="auto"/>
        <w:jc w:val="both"/>
        <w:rPr>
          <w:rFonts w:ascii="Arial" w:hAnsi="Arial"/>
        </w:rPr>
      </w:pPr>
    </w:p>
    <w:p w14:paraId="5B4E8B75" w14:textId="77777777" w:rsidR="00AE3F75" w:rsidRPr="006A1A79" w:rsidRDefault="00AE3F75" w:rsidP="009A5C51">
      <w:pPr>
        <w:pStyle w:val="Prrafodelista"/>
        <w:spacing w:after="0" w:line="360" w:lineRule="auto"/>
        <w:jc w:val="both"/>
        <w:rPr>
          <w:rFonts w:ascii="Arial" w:hAnsi="Arial"/>
        </w:rPr>
      </w:pPr>
    </w:p>
    <w:p w14:paraId="027C3C45" w14:textId="7320DB69"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7</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w:t>
      </w:r>
    </w:p>
    <w:p w14:paraId="262D29F9" w14:textId="64E00DBF" w:rsidR="00445E8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6A1A79"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1F28E0"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445E81" w:rsidRPr="006A1A79"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w:t>
            </w:r>
          </w:p>
        </w:tc>
      </w:tr>
      <w:tr w:rsidR="00445E81" w:rsidRPr="006A1A79"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3</w:t>
            </w:r>
          </w:p>
        </w:tc>
      </w:tr>
      <w:tr w:rsidR="00445E81" w:rsidRPr="006A1A79"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69</w:t>
            </w:r>
          </w:p>
        </w:tc>
      </w:tr>
      <w:tr w:rsidR="00445E81" w:rsidRPr="006A1A79"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25</w:t>
            </w:r>
          </w:p>
        </w:tc>
      </w:tr>
      <w:tr w:rsidR="00445E81" w:rsidRPr="006A1A79"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9</w:t>
            </w:r>
          </w:p>
        </w:tc>
      </w:tr>
      <w:tr w:rsidR="00445E81" w:rsidRPr="006A1A79"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36</w:t>
            </w:r>
          </w:p>
        </w:tc>
      </w:tr>
      <w:tr w:rsidR="00445E81" w:rsidRPr="006A1A79"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1</w:t>
            </w:r>
          </w:p>
        </w:tc>
      </w:tr>
      <w:tr w:rsidR="00445E81" w:rsidRPr="006A1A79"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2</w:t>
            </w:r>
          </w:p>
        </w:tc>
      </w:tr>
      <w:tr w:rsidR="00445E81" w:rsidRPr="006A1A79"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03D327DB" w14:textId="77777777" w:rsidR="00445E81" w:rsidRPr="006A1A79" w:rsidRDefault="00445E81" w:rsidP="00445E81">
      <w:pPr>
        <w:pStyle w:val="Prrafodelista"/>
        <w:spacing w:line="360" w:lineRule="auto"/>
        <w:jc w:val="both"/>
        <w:rPr>
          <w:rFonts w:ascii="Arial" w:hAnsi="Arial"/>
        </w:rPr>
      </w:pPr>
    </w:p>
    <w:p w14:paraId="42CF1253" w14:textId="77777777"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8</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 </w:t>
      </w:r>
    </w:p>
    <w:p w14:paraId="65017D5F" w14:textId="463A39FA" w:rsidR="00D552B0"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6A1A79"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DA2F3C"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1F28E0" w:rsidRPr="006A1A79"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21</w:t>
            </w:r>
          </w:p>
        </w:tc>
      </w:tr>
      <w:tr w:rsidR="001F28E0" w:rsidRPr="006A1A79"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7</w:t>
            </w:r>
          </w:p>
        </w:tc>
      </w:tr>
      <w:tr w:rsidR="001F28E0" w:rsidRPr="006A1A79"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861</w:t>
            </w:r>
          </w:p>
        </w:tc>
      </w:tr>
      <w:tr w:rsidR="001F28E0" w:rsidRPr="006A1A79"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62</w:t>
            </w:r>
          </w:p>
        </w:tc>
      </w:tr>
      <w:tr w:rsidR="001F28E0" w:rsidRPr="006A1A79"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76</w:t>
            </w:r>
          </w:p>
        </w:tc>
      </w:tr>
      <w:tr w:rsidR="001F28E0" w:rsidRPr="006A1A79"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1</w:t>
            </w:r>
          </w:p>
        </w:tc>
      </w:tr>
      <w:tr w:rsidR="001F28E0" w:rsidRPr="006A1A79"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r>
      <w:tr w:rsidR="001F28E0" w:rsidRPr="006A1A79"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w:t>
            </w:r>
          </w:p>
        </w:tc>
      </w:tr>
      <w:tr w:rsidR="001F28E0" w:rsidRPr="006A1A79"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1B2F46EF" w14:textId="77777777" w:rsidR="001F28E0" w:rsidRPr="006A1A79" w:rsidRDefault="001F28E0" w:rsidP="008379EB">
      <w:pPr>
        <w:spacing w:line="360" w:lineRule="auto"/>
      </w:pPr>
    </w:p>
    <w:p w14:paraId="33233967" w14:textId="3500B6CE" w:rsidR="002548A0" w:rsidRPr="006A1A79" w:rsidRDefault="002548A0" w:rsidP="00355CD2">
      <w:pPr>
        <w:pStyle w:val="Prrafodelista"/>
        <w:numPr>
          <w:ilvl w:val="0"/>
          <w:numId w:val="32"/>
        </w:numPr>
        <w:spacing w:line="360" w:lineRule="auto"/>
        <w:ind w:left="720"/>
        <w:jc w:val="both"/>
        <w:rPr>
          <w:rFonts w:ascii="Arial" w:hAnsi="Arial"/>
        </w:rPr>
      </w:pPr>
      <w:r w:rsidRPr="006A1A79">
        <w:rPr>
          <w:rFonts w:ascii="Arial" w:hAnsi="Arial"/>
        </w:rPr>
        <w:t>L</w:t>
      </w:r>
      <w:r w:rsidR="00445E81" w:rsidRPr="006A1A79">
        <w:rPr>
          <w:rFonts w:ascii="Arial" w:hAnsi="Arial"/>
        </w:rPr>
        <w:t>a</w:t>
      </w:r>
      <w:r w:rsidRPr="006A1A79">
        <w:rPr>
          <w:rFonts w:ascii="Arial" w:hAnsi="Arial"/>
        </w:rPr>
        <w:t>s</w:t>
      </w:r>
      <w:r w:rsidR="00445E81" w:rsidRPr="006A1A79">
        <w:rPr>
          <w:rFonts w:ascii="Arial" w:hAnsi="Arial"/>
        </w:rPr>
        <w:t xml:space="preserve"> peores métricas se obtuvieron con</w:t>
      </w:r>
      <w:r w:rsidRPr="006A1A79">
        <w:rPr>
          <w:rFonts w:ascii="Arial" w:hAnsi="Arial"/>
        </w:rPr>
        <w:t xml:space="preserve"> modelos lineales (clásico, regularizados y orientados a datos atípicos) y de soporte vectorial (SVR)</w:t>
      </w:r>
      <w:r w:rsidR="009A5C51" w:rsidRPr="006A1A79">
        <w:rPr>
          <w:rFonts w:ascii="Arial" w:hAnsi="Arial"/>
        </w:rPr>
        <w:t xml:space="preserve"> (Tabla 9-10)</w:t>
      </w:r>
      <w:r w:rsidR="00445E81" w:rsidRPr="006A1A79">
        <w:rPr>
          <w:rFonts w:ascii="Arial" w:hAnsi="Arial"/>
        </w:rPr>
        <w:t>.</w:t>
      </w:r>
    </w:p>
    <w:p w14:paraId="75B94CCB" w14:textId="77777777" w:rsidR="00EA1875" w:rsidRDefault="00EA1875" w:rsidP="00EA1875">
      <w:pPr>
        <w:pStyle w:val="Prrafodelista"/>
        <w:spacing w:line="360" w:lineRule="auto"/>
        <w:jc w:val="both"/>
        <w:rPr>
          <w:rFonts w:ascii="Arial" w:hAnsi="Arial"/>
        </w:rPr>
      </w:pPr>
    </w:p>
    <w:p w14:paraId="5AA35702" w14:textId="77777777" w:rsidR="00AE3F75" w:rsidRDefault="00AE3F75" w:rsidP="00EA1875">
      <w:pPr>
        <w:pStyle w:val="Prrafodelista"/>
        <w:spacing w:line="360" w:lineRule="auto"/>
        <w:jc w:val="both"/>
        <w:rPr>
          <w:rFonts w:ascii="Arial" w:hAnsi="Arial"/>
        </w:rPr>
      </w:pPr>
    </w:p>
    <w:p w14:paraId="10C7BE28" w14:textId="77777777" w:rsidR="00AE3F75" w:rsidRDefault="00AE3F75" w:rsidP="00EA1875">
      <w:pPr>
        <w:pStyle w:val="Prrafodelista"/>
        <w:spacing w:line="360" w:lineRule="auto"/>
        <w:jc w:val="both"/>
        <w:rPr>
          <w:rFonts w:ascii="Arial" w:hAnsi="Arial"/>
        </w:rPr>
      </w:pPr>
    </w:p>
    <w:p w14:paraId="1DFEEF29" w14:textId="77777777" w:rsidR="00AE3F75" w:rsidRDefault="00AE3F75" w:rsidP="00EA1875">
      <w:pPr>
        <w:pStyle w:val="Prrafodelista"/>
        <w:spacing w:line="360" w:lineRule="auto"/>
        <w:jc w:val="both"/>
        <w:rPr>
          <w:rFonts w:ascii="Arial" w:hAnsi="Arial"/>
        </w:rPr>
      </w:pPr>
    </w:p>
    <w:p w14:paraId="5177EEFE" w14:textId="77777777" w:rsidR="00AE3F75" w:rsidRPr="006A1A79" w:rsidRDefault="00AE3F75" w:rsidP="00EA1875">
      <w:pPr>
        <w:pStyle w:val="Prrafodelista"/>
        <w:spacing w:line="360" w:lineRule="auto"/>
        <w:jc w:val="both"/>
        <w:rPr>
          <w:rFonts w:ascii="Arial" w:hAnsi="Arial"/>
        </w:rPr>
      </w:pPr>
    </w:p>
    <w:p w14:paraId="71A977F5" w14:textId="5D1F33C8"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9</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55C3DEAF" w14:textId="6E658D41"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6A1A79"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9A5C51" w:rsidRPr="006A1A79"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6</w:t>
            </w:r>
          </w:p>
        </w:tc>
      </w:tr>
      <w:tr w:rsidR="009A5C51" w:rsidRPr="006A1A79"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2</w:t>
            </w:r>
          </w:p>
        </w:tc>
      </w:tr>
      <w:tr w:rsidR="009A5C51" w:rsidRPr="006A1A79"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69</w:t>
            </w:r>
          </w:p>
        </w:tc>
      </w:tr>
      <w:tr w:rsidR="009A5C51" w:rsidRPr="006A1A79"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30</w:t>
            </w:r>
          </w:p>
        </w:tc>
      </w:tr>
      <w:tr w:rsidR="009A5C51" w:rsidRPr="006A1A79"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9</w:t>
            </w:r>
          </w:p>
        </w:tc>
      </w:tr>
      <w:tr w:rsidR="009A5C51" w:rsidRPr="006A1A79"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58</w:t>
            </w:r>
          </w:p>
        </w:tc>
      </w:tr>
      <w:tr w:rsidR="009A5C51" w:rsidRPr="006A1A79"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4</w:t>
            </w:r>
          </w:p>
        </w:tc>
      </w:tr>
      <w:tr w:rsidR="009A5C51" w:rsidRPr="006A1A79"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w:t>
            </w:r>
          </w:p>
        </w:tc>
      </w:tr>
      <w:tr w:rsidR="009A5C51" w:rsidRPr="006A1A79"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615489E9" w14:textId="77777777" w:rsidR="009A5C51" w:rsidRPr="006A1A79" w:rsidRDefault="009A5C51" w:rsidP="00EA1875">
      <w:pPr>
        <w:pStyle w:val="Prrafodelista"/>
        <w:spacing w:line="360" w:lineRule="auto"/>
        <w:jc w:val="both"/>
        <w:rPr>
          <w:rFonts w:ascii="Arial" w:hAnsi="Arial"/>
        </w:rPr>
      </w:pPr>
    </w:p>
    <w:p w14:paraId="3C93BEAA" w14:textId="2936D1AC"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10</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0B064FDC" w14:textId="2AFCFB7F"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6A1A79"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8379EB" w:rsidRPr="006A1A79"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55</w:t>
            </w:r>
          </w:p>
        </w:tc>
      </w:tr>
      <w:tr w:rsidR="008379EB" w:rsidRPr="006A1A79"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74</w:t>
            </w:r>
          </w:p>
        </w:tc>
      </w:tr>
      <w:tr w:rsidR="008379EB" w:rsidRPr="006A1A79"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85</w:t>
            </w:r>
          </w:p>
        </w:tc>
      </w:tr>
      <w:tr w:rsidR="008379EB" w:rsidRPr="006A1A79"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32</w:t>
            </w:r>
          </w:p>
        </w:tc>
      </w:tr>
      <w:tr w:rsidR="008379EB" w:rsidRPr="006A1A79"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0</w:t>
            </w:r>
          </w:p>
        </w:tc>
      </w:tr>
      <w:tr w:rsidR="008379EB" w:rsidRPr="006A1A79"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79</w:t>
            </w:r>
          </w:p>
        </w:tc>
      </w:tr>
      <w:tr w:rsidR="008379EB" w:rsidRPr="006A1A79"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5C187F86" w14:textId="77777777" w:rsidR="00EA1875" w:rsidRPr="006A1A79" w:rsidRDefault="00EA1875" w:rsidP="00E33318">
      <w:pPr>
        <w:spacing w:line="360" w:lineRule="auto"/>
      </w:pPr>
    </w:p>
    <w:p w14:paraId="75612498" w14:textId="6E514CC7" w:rsidR="00193804" w:rsidRPr="006A1A79" w:rsidRDefault="00F81D1D" w:rsidP="00A315F4">
      <w:pPr>
        <w:pStyle w:val="Prrafodelista"/>
        <w:numPr>
          <w:ilvl w:val="0"/>
          <w:numId w:val="32"/>
        </w:numPr>
        <w:spacing w:after="0" w:line="360" w:lineRule="auto"/>
        <w:ind w:left="720"/>
        <w:jc w:val="both"/>
        <w:rPr>
          <w:rFonts w:ascii="Arial" w:hAnsi="Arial"/>
        </w:rPr>
      </w:pPr>
      <w:r w:rsidRPr="006A1A79">
        <w:rPr>
          <w:rFonts w:ascii="Arial" w:hAnsi="Arial"/>
        </w:rPr>
        <w:t>La i</w:t>
      </w:r>
      <w:r w:rsidR="00437394" w:rsidRPr="006A1A79">
        <w:rPr>
          <w:rFonts w:ascii="Arial" w:hAnsi="Arial"/>
        </w:rPr>
        <w:t xml:space="preserve">mportancia </w:t>
      </w:r>
      <w:r w:rsidR="003C7292" w:rsidRPr="006A1A79">
        <w:rPr>
          <w:rFonts w:ascii="Arial" w:hAnsi="Arial"/>
        </w:rPr>
        <w:t xml:space="preserve">media </w:t>
      </w:r>
      <w:r w:rsidR="00437394" w:rsidRPr="006A1A79">
        <w:rPr>
          <w:rFonts w:ascii="Arial" w:hAnsi="Arial"/>
        </w:rPr>
        <w:t>relativa</w:t>
      </w:r>
      <w:r w:rsidRPr="006A1A79">
        <w:rPr>
          <w:rFonts w:ascii="Arial" w:hAnsi="Arial"/>
        </w:rPr>
        <w:t xml:space="preserve"> de variables </w:t>
      </w:r>
      <w:r w:rsidR="003C7292" w:rsidRPr="006A1A79">
        <w:rPr>
          <w:rFonts w:ascii="Arial" w:hAnsi="Arial"/>
        </w:rPr>
        <w:t>del modelo HGB (</w:t>
      </w:r>
      <w:r w:rsidRPr="006A1A79">
        <w:rPr>
          <w:rFonts w:ascii="Arial" w:hAnsi="Arial"/>
        </w:rPr>
        <w:t>por permutaciones</w:t>
      </w:r>
      <w:r w:rsidR="003C7292" w:rsidRPr="006A1A79">
        <w:rPr>
          <w:rFonts w:ascii="Arial" w:hAnsi="Arial"/>
        </w:rPr>
        <w:t xml:space="preserve">), mostró que el número de residentes es </w:t>
      </w:r>
      <w:r w:rsidR="00E33318" w:rsidRPr="006A1A79">
        <w:rPr>
          <w:rFonts w:ascii="Arial" w:hAnsi="Arial"/>
        </w:rPr>
        <w:t>fue</w:t>
      </w:r>
      <w:r w:rsidR="003C7292" w:rsidRPr="006A1A79">
        <w:rPr>
          <w:rFonts w:ascii="Arial" w:hAnsi="Arial"/>
        </w:rPr>
        <w:t xml:space="preserve"> variable más importante</w:t>
      </w:r>
      <w:r w:rsidR="00193804" w:rsidRPr="006A1A79">
        <w:rPr>
          <w:rFonts w:ascii="Arial" w:hAnsi="Arial"/>
        </w:rPr>
        <w:t xml:space="preserve"> (Tabla </w:t>
      </w:r>
      <w:r w:rsidR="00E33318" w:rsidRPr="006A1A79">
        <w:rPr>
          <w:rFonts w:ascii="Arial" w:hAnsi="Arial"/>
        </w:rPr>
        <w:t>11</w:t>
      </w:r>
      <w:r w:rsidR="00193804" w:rsidRPr="006A1A79">
        <w:rPr>
          <w:rFonts w:ascii="Arial" w:hAnsi="Arial"/>
        </w:rPr>
        <w:t>)</w:t>
      </w:r>
      <w:r w:rsidR="003C7292" w:rsidRPr="006A1A79">
        <w:rPr>
          <w:rFonts w:ascii="Arial" w:hAnsi="Arial"/>
        </w:rPr>
        <w:t xml:space="preserve">, seguida del año y el grupo de edad de 25-34 años (grupo predominante en número de inmigrantes). Este resultado nos dice que el fenómeno de </w:t>
      </w:r>
      <w:r w:rsidR="003C7292" w:rsidRPr="006A1A79">
        <w:rPr>
          <w:rFonts w:ascii="Arial" w:hAnsi="Arial"/>
          <w:b/>
          <w:bCs/>
        </w:rPr>
        <w:t xml:space="preserve">migración en </w:t>
      </w:r>
      <w:r w:rsidR="003C7292" w:rsidRPr="00100E24">
        <w:rPr>
          <w:rFonts w:ascii="Arial" w:hAnsi="Arial"/>
          <w:b/>
          <w:bCs/>
        </w:rPr>
        <w:t>cadena</w:t>
      </w:r>
      <w:r w:rsidR="00100E24" w:rsidRPr="00100E24">
        <w:rPr>
          <w:rFonts w:ascii="Arial" w:hAnsi="Arial"/>
          <w:vertAlign w:val="superscript"/>
        </w:rPr>
        <w:t>24</w:t>
      </w:r>
      <w:r w:rsidR="003C7292" w:rsidRPr="006A1A79">
        <w:rPr>
          <w:rFonts w:ascii="Arial" w:hAnsi="Arial"/>
        </w:rPr>
        <w:t xml:space="preserve"> está jugando un papel importante, especialmente en intervalos </w:t>
      </w:r>
      <w:r w:rsidR="00193804" w:rsidRPr="006A1A79">
        <w:rPr>
          <w:rFonts w:ascii="Arial" w:hAnsi="Arial"/>
        </w:rPr>
        <w:t xml:space="preserve">donde no hay migración irregular (debida a causas excepcionales, como conflictos bélicos). Este fenómeno ocurre cuando inmigrantes de un país o región siguen a otros que ya han emigrado al mismo destino: debido a que la </w:t>
      </w:r>
      <w:r w:rsidR="00193804" w:rsidRPr="006A1A79">
        <w:rPr>
          <w:rFonts w:ascii="Arial" w:hAnsi="Arial"/>
        </w:rPr>
        <w:lastRenderedPageBreak/>
        <w:t xml:space="preserve">presencia de una comunidad establecida de la misma actúa como un factor de atracción para más personas del mismo grupo, debido a lazos familiares, culturales o económicos. </w:t>
      </w:r>
      <w:r w:rsidR="009C75C2" w:rsidRPr="006A1A79">
        <w:rPr>
          <w:rFonts w:ascii="Arial" w:hAnsi="Arial"/>
        </w:rPr>
        <w:t>Por décadas, u</w:t>
      </w:r>
      <w:r w:rsidR="00193804" w:rsidRPr="006A1A79">
        <w:rPr>
          <w:rFonts w:ascii="Arial" w:hAnsi="Arial"/>
        </w:rPr>
        <w:t xml:space="preserve">no </w:t>
      </w:r>
      <w:r w:rsidR="003C7292" w:rsidRPr="006A1A79">
        <w:rPr>
          <w:rFonts w:ascii="Arial" w:hAnsi="Arial"/>
        </w:rPr>
        <w:t xml:space="preserve">de los casos más estudiados </w:t>
      </w:r>
      <w:r w:rsidR="003C7292" w:rsidRPr="00100E24">
        <w:rPr>
          <w:rFonts w:ascii="Arial" w:hAnsi="Arial"/>
        </w:rPr>
        <w:t xml:space="preserve">en España </w:t>
      </w:r>
      <w:r w:rsidR="009C75C2" w:rsidRPr="00100E24">
        <w:rPr>
          <w:rFonts w:ascii="Arial" w:hAnsi="Arial"/>
        </w:rPr>
        <w:t>ha sido</w:t>
      </w:r>
      <w:r w:rsidR="003C7292" w:rsidRPr="00100E24">
        <w:rPr>
          <w:rFonts w:ascii="Arial" w:hAnsi="Arial"/>
        </w:rPr>
        <w:t xml:space="preserve"> la inmigración marroquí</w:t>
      </w:r>
      <w:r w:rsidR="00100E24" w:rsidRPr="00100E24">
        <w:rPr>
          <w:rFonts w:ascii="Arial" w:hAnsi="Arial"/>
          <w:vertAlign w:val="superscript"/>
        </w:rPr>
        <w:t>25</w:t>
      </w:r>
      <w:r w:rsidR="003C7292" w:rsidRPr="00100E24">
        <w:rPr>
          <w:rFonts w:ascii="Arial" w:hAnsi="Arial"/>
        </w:rPr>
        <w:t>,</w:t>
      </w:r>
      <w:r w:rsidR="00A64065" w:rsidRPr="00100E24">
        <w:rPr>
          <w:rFonts w:ascii="Arial" w:hAnsi="Arial"/>
        </w:rPr>
        <w:t xml:space="preserve"> </w:t>
      </w:r>
      <w:r w:rsidR="00470D71" w:rsidRPr="00100E24">
        <w:rPr>
          <w:rFonts w:ascii="Arial" w:hAnsi="Arial"/>
        </w:rPr>
        <w:t xml:space="preserve">y </w:t>
      </w:r>
      <w:r w:rsidR="00A64065" w:rsidRPr="00100E24">
        <w:rPr>
          <w:rFonts w:ascii="Arial" w:hAnsi="Arial"/>
        </w:rPr>
        <w:t>ruman</w:t>
      </w:r>
      <w:r w:rsidR="00470D71" w:rsidRPr="00100E24">
        <w:rPr>
          <w:rFonts w:ascii="Arial" w:hAnsi="Arial"/>
        </w:rPr>
        <w:t>a</w:t>
      </w:r>
      <w:r w:rsidR="00A64065" w:rsidRPr="00100E24">
        <w:rPr>
          <w:rFonts w:ascii="Arial" w:hAnsi="Arial"/>
        </w:rPr>
        <w:t xml:space="preserve"> desde su ingreso a la UE en 2007</w:t>
      </w:r>
      <w:r w:rsidR="00100E24" w:rsidRPr="00100E24">
        <w:rPr>
          <w:rFonts w:ascii="Arial" w:hAnsi="Arial"/>
          <w:vertAlign w:val="superscript"/>
        </w:rPr>
        <w:t>26</w:t>
      </w:r>
      <w:r w:rsidR="00470D71" w:rsidRPr="00100E24">
        <w:rPr>
          <w:rFonts w:ascii="Arial" w:hAnsi="Arial"/>
        </w:rPr>
        <w:t>:</w:t>
      </w:r>
      <w:r w:rsidR="003C7292" w:rsidRPr="00100E24">
        <w:rPr>
          <w:rFonts w:ascii="Arial" w:hAnsi="Arial"/>
        </w:rPr>
        <w:t xml:space="preserve"> </w:t>
      </w:r>
      <w:r w:rsidR="00470D71" w:rsidRPr="00100E24">
        <w:rPr>
          <w:rFonts w:ascii="Arial" w:hAnsi="Arial"/>
        </w:rPr>
        <w:t>ambos</w:t>
      </w:r>
      <w:r w:rsidR="003C7292" w:rsidRPr="00100E24">
        <w:rPr>
          <w:rFonts w:ascii="Arial" w:hAnsi="Arial"/>
        </w:rPr>
        <w:t xml:space="preserve"> dentro de nuestro</w:t>
      </w:r>
      <w:r w:rsidR="00193804" w:rsidRPr="00100E24">
        <w:rPr>
          <w:rFonts w:ascii="Arial" w:hAnsi="Arial"/>
        </w:rPr>
        <w:t xml:space="preserve"> top de nacionalidades</w:t>
      </w:r>
      <w:r w:rsidR="00470D71" w:rsidRPr="00100E24">
        <w:rPr>
          <w:rFonts w:ascii="Arial" w:hAnsi="Arial"/>
        </w:rPr>
        <w:t xml:space="preserve">; Colombia y Venezuela son un caso similar. La inmigración </w:t>
      </w:r>
      <w:r w:rsidR="0097507C" w:rsidRPr="00100E24">
        <w:rPr>
          <w:rFonts w:ascii="Arial" w:hAnsi="Arial"/>
        </w:rPr>
        <w:t>colombiana</w:t>
      </w:r>
      <w:r w:rsidR="00470D71" w:rsidRPr="00100E24">
        <w:rPr>
          <w:rFonts w:ascii="Arial" w:hAnsi="Arial"/>
        </w:rPr>
        <w:t xml:space="preserve"> empezó a tener su auge a partir del 2000 en la búsqueda de oportunidades y escapar de la violencia y conflictos armados</w:t>
      </w:r>
      <w:r w:rsidR="00100E24" w:rsidRPr="00100E24">
        <w:rPr>
          <w:rFonts w:ascii="Arial" w:hAnsi="Arial"/>
          <w:vertAlign w:val="superscript"/>
        </w:rPr>
        <w:t>27</w:t>
      </w:r>
      <w:r w:rsidR="00470D71" w:rsidRPr="00100E24">
        <w:rPr>
          <w:rFonts w:ascii="Arial" w:hAnsi="Arial"/>
        </w:rPr>
        <w:t>, mientras que Venezuela es el caso más reciente inmigración</w:t>
      </w:r>
      <w:r w:rsidR="00470D71" w:rsidRPr="006A1A79">
        <w:rPr>
          <w:rFonts w:ascii="Arial" w:hAnsi="Arial"/>
        </w:rPr>
        <w:t xml:space="preserve"> en cadena originado por las condiciones sociales, políticas y económicas del país</w:t>
      </w:r>
      <w:r w:rsidR="00100E24">
        <w:rPr>
          <w:rFonts w:ascii="Arial" w:hAnsi="Arial"/>
          <w:vertAlign w:val="superscript"/>
        </w:rPr>
        <w:t>28</w:t>
      </w:r>
      <w:r w:rsidR="00A315F4" w:rsidRPr="006A1A79">
        <w:rPr>
          <w:rFonts w:ascii="Arial" w:hAnsi="Arial"/>
        </w:rPr>
        <w:t>.</w:t>
      </w:r>
    </w:p>
    <w:p w14:paraId="247E2D6B" w14:textId="77777777" w:rsidR="00A315F4" w:rsidRPr="006A1A79" w:rsidRDefault="00A315F4" w:rsidP="00A315F4">
      <w:pPr>
        <w:pStyle w:val="Prrafodelista"/>
        <w:spacing w:after="0" w:line="360" w:lineRule="auto"/>
        <w:jc w:val="both"/>
        <w:rPr>
          <w:rFonts w:ascii="Arial" w:hAnsi="Arial"/>
        </w:rPr>
      </w:pPr>
    </w:p>
    <w:p w14:paraId="3893062F" w14:textId="77777777" w:rsidR="005F3923" w:rsidRDefault="00F81D1D" w:rsidP="005F5441">
      <w:pPr>
        <w:spacing w:after="0" w:line="360" w:lineRule="auto"/>
        <w:jc w:val="center"/>
        <w:rPr>
          <w:sz w:val="18"/>
          <w:szCs w:val="18"/>
        </w:rPr>
      </w:pPr>
      <w:r w:rsidRPr="006A1A79">
        <w:rPr>
          <w:b/>
          <w:bCs/>
          <w:sz w:val="18"/>
          <w:szCs w:val="18"/>
        </w:rPr>
        <w:t xml:space="preserve">Tabla </w:t>
      </w:r>
      <w:r w:rsidR="009422BD" w:rsidRPr="006A1A79">
        <w:rPr>
          <w:b/>
          <w:bCs/>
          <w:sz w:val="18"/>
          <w:szCs w:val="18"/>
        </w:rPr>
        <w:t>1</w:t>
      </w:r>
      <w:r w:rsidR="00E33318" w:rsidRPr="006A1A79">
        <w:rPr>
          <w:b/>
          <w:bCs/>
          <w:sz w:val="18"/>
          <w:szCs w:val="18"/>
        </w:rPr>
        <w:t>1</w:t>
      </w:r>
      <w:r w:rsidRPr="006A1A79">
        <w:rPr>
          <w:sz w:val="18"/>
          <w:szCs w:val="18"/>
        </w:rPr>
        <w:t xml:space="preserve">. Top 5 variables en importancia </w:t>
      </w:r>
      <w:r w:rsidR="003C7292" w:rsidRPr="006A1A79">
        <w:rPr>
          <w:sz w:val="18"/>
          <w:szCs w:val="18"/>
        </w:rPr>
        <w:t xml:space="preserve">media </w:t>
      </w:r>
      <w:r w:rsidRPr="006A1A79">
        <w:rPr>
          <w:sz w:val="18"/>
          <w:szCs w:val="18"/>
        </w:rPr>
        <w:t>relativa</w:t>
      </w:r>
      <w:r w:rsidR="003C7292" w:rsidRPr="006A1A79">
        <w:rPr>
          <w:sz w:val="18"/>
          <w:szCs w:val="18"/>
        </w:rPr>
        <w:t xml:space="preserve"> por </w:t>
      </w:r>
      <w:proofErr w:type="spellStart"/>
      <w:r w:rsidR="003C7292" w:rsidRPr="006A1A79">
        <w:rPr>
          <w:sz w:val="18"/>
          <w:szCs w:val="18"/>
        </w:rPr>
        <w:t>permutacines</w:t>
      </w:r>
      <w:proofErr w:type="spellEnd"/>
      <w:r w:rsidR="003C7292" w:rsidRPr="006A1A79">
        <w:rPr>
          <w:sz w:val="18"/>
          <w:szCs w:val="18"/>
        </w:rPr>
        <w:t xml:space="preserve"> </w:t>
      </w:r>
    </w:p>
    <w:p w14:paraId="363C7471" w14:textId="2AD49634" w:rsidR="00F81D1D" w:rsidRPr="006A1A79" w:rsidRDefault="003C7292" w:rsidP="005F5441">
      <w:pPr>
        <w:spacing w:after="0" w:line="360" w:lineRule="auto"/>
        <w:jc w:val="center"/>
        <w:rPr>
          <w:sz w:val="18"/>
          <w:szCs w:val="18"/>
        </w:rPr>
      </w:pPr>
      <w:r w:rsidRPr="006A1A79">
        <w:rPr>
          <w:sz w:val="18"/>
          <w:szCs w:val="18"/>
        </w:rPr>
        <w:t>del modelo HGB</w:t>
      </w:r>
      <w:r w:rsidR="005F3923">
        <w:rPr>
          <w:sz w:val="18"/>
          <w:szCs w:val="18"/>
        </w:rPr>
        <w:t xml:space="preserve"> en el conjunto sin agregados</w:t>
      </w:r>
      <w:r w:rsidRPr="006A1A79">
        <w:rPr>
          <w:sz w:val="18"/>
          <w:szCs w:val="18"/>
        </w:rPr>
        <w:t>.</w:t>
      </w:r>
    </w:p>
    <w:tbl>
      <w:tblPr>
        <w:tblW w:w="5920" w:type="dxa"/>
        <w:jc w:val="center"/>
        <w:tblLook w:val="04A0" w:firstRow="1" w:lastRow="0" w:firstColumn="1" w:lastColumn="0" w:noHBand="0" w:noVBand="1"/>
      </w:tblPr>
      <w:tblGrid>
        <w:gridCol w:w="2260"/>
        <w:gridCol w:w="1580"/>
        <w:gridCol w:w="2080"/>
      </w:tblGrid>
      <w:tr w:rsidR="00F81D1D" w:rsidRPr="006A1A79" w14:paraId="2D42F5C6" w14:textId="77777777" w:rsidTr="00F81D1D">
        <w:trPr>
          <w:trHeight w:val="540"/>
          <w:jc w:val="center"/>
        </w:trPr>
        <w:tc>
          <w:tcPr>
            <w:tcW w:w="2260" w:type="dxa"/>
            <w:tcBorders>
              <w:top w:val="single" w:sz="4" w:space="0" w:color="auto"/>
              <w:left w:val="nil"/>
              <w:bottom w:val="single" w:sz="4" w:space="0" w:color="auto"/>
              <w:right w:val="nil"/>
            </w:tcBorders>
            <w:shd w:val="clear" w:color="auto" w:fill="auto"/>
            <w:vAlign w:val="center"/>
            <w:hideMark/>
          </w:tcPr>
          <w:p w14:paraId="063369B3" w14:textId="77777777" w:rsidR="00F81D1D" w:rsidRPr="006A1A79" w:rsidRDefault="00F81D1D" w:rsidP="00F81D1D">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Variable</w:t>
            </w:r>
          </w:p>
        </w:tc>
        <w:tc>
          <w:tcPr>
            <w:tcW w:w="1580" w:type="dxa"/>
            <w:tcBorders>
              <w:top w:val="single" w:sz="4" w:space="0" w:color="auto"/>
              <w:left w:val="nil"/>
              <w:bottom w:val="single" w:sz="4" w:space="0" w:color="auto"/>
              <w:right w:val="nil"/>
            </w:tcBorders>
            <w:shd w:val="clear" w:color="auto" w:fill="auto"/>
            <w:vAlign w:val="center"/>
            <w:hideMark/>
          </w:tcPr>
          <w:p w14:paraId="7D6A9CBD" w14:textId="77777777" w:rsidR="00F81D1D" w:rsidRPr="006A1A79" w:rsidRDefault="00F81D1D" w:rsidP="00F81D1D">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edia de Importancia</w:t>
            </w:r>
          </w:p>
        </w:tc>
        <w:tc>
          <w:tcPr>
            <w:tcW w:w="2080" w:type="dxa"/>
            <w:tcBorders>
              <w:top w:val="single" w:sz="4" w:space="0" w:color="auto"/>
              <w:left w:val="nil"/>
              <w:bottom w:val="single" w:sz="4" w:space="0" w:color="auto"/>
              <w:right w:val="nil"/>
            </w:tcBorders>
            <w:shd w:val="clear" w:color="auto" w:fill="auto"/>
            <w:vAlign w:val="center"/>
            <w:hideMark/>
          </w:tcPr>
          <w:p w14:paraId="7E0BFF02" w14:textId="056CE883" w:rsidR="00F81D1D" w:rsidRPr="006A1A79" w:rsidRDefault="00F81D1D" w:rsidP="00F81D1D">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esviación estand. de Importancia</w:t>
            </w:r>
          </w:p>
        </w:tc>
      </w:tr>
      <w:tr w:rsidR="00F81D1D" w:rsidRPr="006A1A79" w14:paraId="4F90E0FC" w14:textId="77777777" w:rsidTr="00F81D1D">
        <w:trPr>
          <w:trHeight w:val="260"/>
          <w:jc w:val="center"/>
        </w:trPr>
        <w:tc>
          <w:tcPr>
            <w:tcW w:w="2260" w:type="dxa"/>
            <w:tcBorders>
              <w:top w:val="nil"/>
              <w:left w:val="nil"/>
              <w:bottom w:val="nil"/>
              <w:right w:val="nil"/>
            </w:tcBorders>
            <w:shd w:val="clear" w:color="000000" w:fill="BFBFBF"/>
            <w:noWrap/>
            <w:vAlign w:val="center"/>
            <w:hideMark/>
          </w:tcPr>
          <w:p w14:paraId="7CDB851E"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Number</w:t>
            </w:r>
            <w:proofErr w:type="spellEnd"/>
            <w:r w:rsidRPr="006A1A79">
              <w:rPr>
                <w:rFonts w:ascii="Aptos Narrow" w:eastAsia="Times New Roman" w:hAnsi="Aptos Narrow" w:cs="Times New Roman"/>
                <w:color w:val="000000"/>
                <w:kern w:val="0"/>
                <w:sz w:val="20"/>
                <w:szCs w:val="20"/>
                <w14:ligatures w14:val="none"/>
              </w:rPr>
              <w:t xml:space="preserve"> </w:t>
            </w:r>
            <w:proofErr w:type="spellStart"/>
            <w:r w:rsidRPr="006A1A79">
              <w:rPr>
                <w:rFonts w:ascii="Aptos Narrow" w:eastAsia="Times New Roman" w:hAnsi="Aptos Narrow" w:cs="Times New Roman"/>
                <w:color w:val="000000"/>
                <w:kern w:val="0"/>
                <w:sz w:val="20"/>
                <w:szCs w:val="20"/>
                <w14:ligatures w14:val="none"/>
              </w:rPr>
              <w:t>of</w:t>
            </w:r>
            <w:proofErr w:type="spellEnd"/>
            <w:r w:rsidRPr="006A1A79">
              <w:rPr>
                <w:rFonts w:ascii="Aptos Narrow" w:eastAsia="Times New Roman" w:hAnsi="Aptos Narrow" w:cs="Times New Roman"/>
                <w:color w:val="000000"/>
                <w:kern w:val="0"/>
                <w:sz w:val="20"/>
                <w:szCs w:val="20"/>
                <w14:ligatures w14:val="none"/>
              </w:rPr>
              <w:t xml:space="preserve"> </w:t>
            </w:r>
            <w:proofErr w:type="spellStart"/>
            <w:r w:rsidRPr="006A1A79">
              <w:rPr>
                <w:rFonts w:ascii="Aptos Narrow" w:eastAsia="Times New Roman" w:hAnsi="Aptos Narrow" w:cs="Times New Roman"/>
                <w:color w:val="000000"/>
                <w:kern w:val="0"/>
                <w:sz w:val="20"/>
                <w:szCs w:val="20"/>
                <w14:ligatures w14:val="none"/>
              </w:rPr>
              <w:t>residents</w:t>
            </w:r>
            <w:proofErr w:type="spellEnd"/>
          </w:p>
        </w:tc>
        <w:tc>
          <w:tcPr>
            <w:tcW w:w="1580" w:type="dxa"/>
            <w:tcBorders>
              <w:top w:val="nil"/>
              <w:left w:val="nil"/>
              <w:bottom w:val="nil"/>
              <w:right w:val="nil"/>
            </w:tcBorders>
            <w:shd w:val="clear" w:color="000000" w:fill="BFBFBF"/>
            <w:noWrap/>
            <w:vAlign w:val="center"/>
            <w:hideMark/>
          </w:tcPr>
          <w:p w14:paraId="0C8EC816"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23</w:t>
            </w:r>
          </w:p>
        </w:tc>
        <w:tc>
          <w:tcPr>
            <w:tcW w:w="2080" w:type="dxa"/>
            <w:tcBorders>
              <w:top w:val="nil"/>
              <w:left w:val="nil"/>
              <w:bottom w:val="nil"/>
              <w:right w:val="nil"/>
            </w:tcBorders>
            <w:shd w:val="clear" w:color="000000" w:fill="BFBFBF"/>
            <w:noWrap/>
            <w:vAlign w:val="center"/>
            <w:hideMark/>
          </w:tcPr>
          <w:p w14:paraId="5C9EB4F4"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9</w:t>
            </w:r>
          </w:p>
        </w:tc>
      </w:tr>
      <w:tr w:rsidR="00F81D1D" w:rsidRPr="006A1A79" w14:paraId="52B02A42" w14:textId="77777777" w:rsidTr="00F81D1D">
        <w:trPr>
          <w:trHeight w:val="270"/>
          <w:jc w:val="center"/>
        </w:trPr>
        <w:tc>
          <w:tcPr>
            <w:tcW w:w="2260" w:type="dxa"/>
            <w:tcBorders>
              <w:top w:val="nil"/>
              <w:left w:val="nil"/>
              <w:bottom w:val="nil"/>
              <w:right w:val="nil"/>
            </w:tcBorders>
            <w:shd w:val="clear" w:color="auto" w:fill="auto"/>
            <w:noWrap/>
            <w:vAlign w:val="center"/>
            <w:hideMark/>
          </w:tcPr>
          <w:p w14:paraId="0414166A"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Year</w:t>
            </w:r>
            <w:proofErr w:type="spellEnd"/>
          </w:p>
        </w:tc>
        <w:tc>
          <w:tcPr>
            <w:tcW w:w="1580" w:type="dxa"/>
            <w:tcBorders>
              <w:top w:val="nil"/>
              <w:left w:val="nil"/>
              <w:bottom w:val="nil"/>
              <w:right w:val="nil"/>
            </w:tcBorders>
            <w:shd w:val="clear" w:color="auto" w:fill="auto"/>
            <w:noWrap/>
            <w:vAlign w:val="center"/>
            <w:hideMark/>
          </w:tcPr>
          <w:p w14:paraId="11ACA572"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02</w:t>
            </w:r>
          </w:p>
        </w:tc>
        <w:tc>
          <w:tcPr>
            <w:tcW w:w="2080" w:type="dxa"/>
            <w:tcBorders>
              <w:top w:val="nil"/>
              <w:left w:val="nil"/>
              <w:bottom w:val="nil"/>
              <w:right w:val="nil"/>
            </w:tcBorders>
            <w:shd w:val="clear" w:color="auto" w:fill="auto"/>
            <w:noWrap/>
            <w:vAlign w:val="center"/>
            <w:hideMark/>
          </w:tcPr>
          <w:p w14:paraId="2753BE16"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7</w:t>
            </w:r>
          </w:p>
        </w:tc>
      </w:tr>
      <w:tr w:rsidR="00F81D1D" w:rsidRPr="006A1A79" w14:paraId="55B91FD8" w14:textId="77777777" w:rsidTr="00F81D1D">
        <w:trPr>
          <w:trHeight w:val="270"/>
          <w:jc w:val="center"/>
        </w:trPr>
        <w:tc>
          <w:tcPr>
            <w:tcW w:w="2260" w:type="dxa"/>
            <w:tcBorders>
              <w:top w:val="nil"/>
              <w:left w:val="nil"/>
              <w:bottom w:val="nil"/>
              <w:right w:val="nil"/>
            </w:tcBorders>
            <w:shd w:val="clear" w:color="000000" w:fill="BFBFBF"/>
            <w:noWrap/>
            <w:vAlign w:val="center"/>
            <w:hideMark/>
          </w:tcPr>
          <w:p w14:paraId="4B51FEC4"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ge group_25 - 34</w:t>
            </w:r>
          </w:p>
        </w:tc>
        <w:tc>
          <w:tcPr>
            <w:tcW w:w="1580" w:type="dxa"/>
            <w:tcBorders>
              <w:top w:val="nil"/>
              <w:left w:val="nil"/>
              <w:bottom w:val="nil"/>
              <w:right w:val="nil"/>
            </w:tcBorders>
            <w:shd w:val="clear" w:color="000000" w:fill="BFBFBF"/>
            <w:noWrap/>
            <w:vAlign w:val="center"/>
            <w:hideMark/>
          </w:tcPr>
          <w:p w14:paraId="23A78869"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86</w:t>
            </w:r>
          </w:p>
        </w:tc>
        <w:tc>
          <w:tcPr>
            <w:tcW w:w="2080" w:type="dxa"/>
            <w:tcBorders>
              <w:top w:val="nil"/>
              <w:left w:val="nil"/>
              <w:bottom w:val="nil"/>
              <w:right w:val="nil"/>
            </w:tcBorders>
            <w:shd w:val="clear" w:color="000000" w:fill="BFBFBF"/>
            <w:noWrap/>
            <w:vAlign w:val="center"/>
            <w:hideMark/>
          </w:tcPr>
          <w:p w14:paraId="6D28EA80"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14</w:t>
            </w:r>
          </w:p>
        </w:tc>
      </w:tr>
      <w:tr w:rsidR="00F81D1D" w:rsidRPr="006A1A79" w14:paraId="22D8D409" w14:textId="77777777" w:rsidTr="00F81D1D">
        <w:trPr>
          <w:trHeight w:val="270"/>
          <w:jc w:val="center"/>
        </w:trPr>
        <w:tc>
          <w:tcPr>
            <w:tcW w:w="2260" w:type="dxa"/>
            <w:tcBorders>
              <w:top w:val="nil"/>
              <w:left w:val="nil"/>
              <w:bottom w:val="nil"/>
              <w:right w:val="nil"/>
            </w:tcBorders>
            <w:shd w:val="clear" w:color="auto" w:fill="auto"/>
            <w:noWrap/>
            <w:vAlign w:val="center"/>
            <w:hideMark/>
          </w:tcPr>
          <w:p w14:paraId="3A077850"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Unemployment</w:t>
            </w:r>
            <w:proofErr w:type="spellEnd"/>
            <w:r w:rsidRPr="006A1A79">
              <w:rPr>
                <w:rFonts w:ascii="Aptos Narrow" w:eastAsia="Times New Roman" w:hAnsi="Aptos Narrow" w:cs="Times New Roman"/>
                <w:color w:val="000000"/>
                <w:kern w:val="0"/>
                <w:sz w:val="20"/>
                <w:szCs w:val="20"/>
                <w14:ligatures w14:val="none"/>
              </w:rPr>
              <w:t xml:space="preserve"> %</w:t>
            </w:r>
          </w:p>
        </w:tc>
        <w:tc>
          <w:tcPr>
            <w:tcW w:w="1580" w:type="dxa"/>
            <w:tcBorders>
              <w:top w:val="nil"/>
              <w:left w:val="nil"/>
              <w:bottom w:val="nil"/>
              <w:right w:val="nil"/>
            </w:tcBorders>
            <w:shd w:val="clear" w:color="auto" w:fill="auto"/>
            <w:noWrap/>
            <w:vAlign w:val="center"/>
            <w:hideMark/>
          </w:tcPr>
          <w:p w14:paraId="4B9F5C8B"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85</w:t>
            </w:r>
          </w:p>
        </w:tc>
        <w:tc>
          <w:tcPr>
            <w:tcW w:w="2080" w:type="dxa"/>
            <w:tcBorders>
              <w:top w:val="nil"/>
              <w:left w:val="nil"/>
              <w:bottom w:val="nil"/>
              <w:right w:val="nil"/>
            </w:tcBorders>
            <w:shd w:val="clear" w:color="auto" w:fill="auto"/>
            <w:noWrap/>
            <w:vAlign w:val="center"/>
            <w:hideMark/>
          </w:tcPr>
          <w:p w14:paraId="3BAE2546"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0</w:t>
            </w:r>
          </w:p>
        </w:tc>
      </w:tr>
      <w:tr w:rsidR="00F81D1D" w:rsidRPr="006A1A79" w14:paraId="7FAD66B3" w14:textId="77777777" w:rsidTr="00F81D1D">
        <w:trPr>
          <w:trHeight w:val="270"/>
          <w:jc w:val="center"/>
        </w:trPr>
        <w:tc>
          <w:tcPr>
            <w:tcW w:w="2260" w:type="dxa"/>
            <w:tcBorders>
              <w:top w:val="nil"/>
              <w:left w:val="nil"/>
              <w:bottom w:val="single" w:sz="4" w:space="0" w:color="auto"/>
              <w:right w:val="nil"/>
            </w:tcBorders>
            <w:shd w:val="clear" w:color="000000" w:fill="BFBFBF"/>
            <w:noWrap/>
            <w:vAlign w:val="center"/>
            <w:hideMark/>
          </w:tcPr>
          <w:p w14:paraId="734B1C6E"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ge group_65+</w:t>
            </w:r>
          </w:p>
        </w:tc>
        <w:tc>
          <w:tcPr>
            <w:tcW w:w="1580" w:type="dxa"/>
            <w:tcBorders>
              <w:top w:val="nil"/>
              <w:left w:val="nil"/>
              <w:bottom w:val="single" w:sz="4" w:space="0" w:color="auto"/>
              <w:right w:val="nil"/>
            </w:tcBorders>
            <w:shd w:val="clear" w:color="000000" w:fill="BFBFBF"/>
            <w:noWrap/>
            <w:vAlign w:val="center"/>
            <w:hideMark/>
          </w:tcPr>
          <w:p w14:paraId="238EACE3"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77</w:t>
            </w:r>
          </w:p>
        </w:tc>
        <w:tc>
          <w:tcPr>
            <w:tcW w:w="2080" w:type="dxa"/>
            <w:tcBorders>
              <w:top w:val="nil"/>
              <w:left w:val="nil"/>
              <w:bottom w:val="single" w:sz="4" w:space="0" w:color="auto"/>
              <w:right w:val="nil"/>
            </w:tcBorders>
            <w:shd w:val="clear" w:color="000000" w:fill="BFBFBF"/>
            <w:noWrap/>
            <w:vAlign w:val="center"/>
            <w:hideMark/>
          </w:tcPr>
          <w:p w14:paraId="338B3CEF" w14:textId="77777777" w:rsidR="00F81D1D" w:rsidRPr="006A1A79" w:rsidRDefault="00F81D1D" w:rsidP="00F81D1D">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r>
    </w:tbl>
    <w:p w14:paraId="05D3F3FC" w14:textId="77777777" w:rsidR="00F81D1D" w:rsidRPr="006A1A79" w:rsidRDefault="00F81D1D" w:rsidP="00B35481">
      <w:pPr>
        <w:spacing w:line="360" w:lineRule="auto"/>
        <w:rPr>
          <w:highlight w:val="green"/>
        </w:rPr>
      </w:pPr>
    </w:p>
    <w:p w14:paraId="76FBA065" w14:textId="79996759" w:rsidR="00E7494C" w:rsidRPr="006A1A79" w:rsidRDefault="00E33318" w:rsidP="00E7494C">
      <w:pPr>
        <w:pStyle w:val="Prrafodelista"/>
        <w:numPr>
          <w:ilvl w:val="0"/>
          <w:numId w:val="32"/>
        </w:numPr>
        <w:spacing w:after="0" w:line="360" w:lineRule="auto"/>
        <w:ind w:left="720"/>
        <w:jc w:val="both"/>
        <w:rPr>
          <w:rFonts w:ascii="Arial" w:hAnsi="Arial"/>
        </w:rPr>
      </w:pPr>
      <w:r w:rsidRPr="006A1A79">
        <w:rPr>
          <w:rFonts w:ascii="Arial" w:hAnsi="Arial"/>
        </w:rPr>
        <w:t>Comparando los resultados de las métricas</w:t>
      </w:r>
      <w:r w:rsidR="00355CD2" w:rsidRPr="006A1A79">
        <w:rPr>
          <w:rFonts w:ascii="Arial" w:hAnsi="Arial"/>
        </w:rPr>
        <w:t xml:space="preserve"> </w:t>
      </w:r>
      <w:r w:rsidRPr="006A1A79">
        <w:rPr>
          <w:rFonts w:ascii="Arial" w:hAnsi="Arial"/>
        </w:rPr>
        <w:t xml:space="preserve">de </w:t>
      </w:r>
      <w:r w:rsidR="00355CD2" w:rsidRPr="006A1A79">
        <w:rPr>
          <w:rFonts w:ascii="Arial" w:hAnsi="Arial"/>
        </w:rPr>
        <w:t>RSME (Raíz del Error Cuadrático Medio), R</w:t>
      </w:r>
      <w:r w:rsidR="00355CD2" w:rsidRPr="006A1A79">
        <w:rPr>
          <w:rFonts w:ascii="Arial" w:hAnsi="Arial"/>
          <w:vertAlign w:val="superscript"/>
        </w:rPr>
        <w:t>2</w:t>
      </w:r>
      <w:r w:rsidR="00355CD2" w:rsidRPr="006A1A79">
        <w:rPr>
          <w:rFonts w:ascii="Arial" w:hAnsi="Arial"/>
        </w:rPr>
        <w:t xml:space="preserve"> y MAE (Error Medio Absoluto), l</w:t>
      </w:r>
      <w:r w:rsidR="00A73E65" w:rsidRPr="006A1A79">
        <w:rPr>
          <w:rFonts w:ascii="Arial" w:hAnsi="Arial"/>
        </w:rPr>
        <w:t>os resultados de métrica de MAPE</w:t>
      </w:r>
      <w:r w:rsidR="00355CD2" w:rsidRPr="006A1A79">
        <w:rPr>
          <w:rFonts w:ascii="Arial" w:hAnsi="Arial"/>
        </w:rPr>
        <w:t xml:space="preserve"> (Error Porcentual Medio Absoluto) mostraron los mayores valores en todos los modelos.</w:t>
      </w:r>
      <w:r w:rsidR="00A73E65" w:rsidRPr="006A1A79">
        <w:rPr>
          <w:rFonts w:ascii="Arial" w:hAnsi="Arial"/>
        </w:rPr>
        <w:t xml:space="preserve"> </w:t>
      </w:r>
      <w:r w:rsidR="00355CD2" w:rsidRPr="006A1A79">
        <w:rPr>
          <w:rFonts w:ascii="Arial" w:hAnsi="Arial"/>
        </w:rPr>
        <w:t xml:space="preserve">Esto </w:t>
      </w:r>
      <w:r w:rsidR="00B533AC" w:rsidRPr="006A1A79">
        <w:rPr>
          <w:rFonts w:ascii="Arial" w:hAnsi="Arial"/>
        </w:rPr>
        <w:t>ocurre porque el</w:t>
      </w:r>
      <w:r w:rsidR="00355CD2" w:rsidRPr="006A1A79">
        <w:rPr>
          <w:rFonts w:ascii="Arial" w:hAnsi="Arial"/>
        </w:rPr>
        <w:t xml:space="preserve"> MAPE supone que los errores porcentuales son igualmente importantes en todos los puntos de datos y puede verse afectado de manera desproporcionada por valores atípicos</w:t>
      </w:r>
      <w:r w:rsidR="002D54E5" w:rsidRPr="006A1A79">
        <w:rPr>
          <w:rFonts w:ascii="Arial" w:hAnsi="Arial"/>
        </w:rPr>
        <w:t xml:space="preserve"> debido a su relación porcentual</w:t>
      </w:r>
      <w:r w:rsidR="00355CD2" w:rsidRPr="006A1A79">
        <w:rPr>
          <w:rFonts w:ascii="Arial" w:hAnsi="Arial"/>
        </w:rPr>
        <w:t>.</w:t>
      </w:r>
    </w:p>
    <w:p w14:paraId="163FAF5F" w14:textId="061CA267" w:rsidR="00355CD2" w:rsidRPr="006A1A79" w:rsidRDefault="00A73E65" w:rsidP="001F5FF3">
      <w:pPr>
        <w:pStyle w:val="Prrafodelista"/>
        <w:numPr>
          <w:ilvl w:val="0"/>
          <w:numId w:val="32"/>
        </w:numPr>
        <w:spacing w:line="360" w:lineRule="auto"/>
        <w:ind w:left="720"/>
        <w:jc w:val="both"/>
        <w:rPr>
          <w:rFonts w:ascii="Arial" w:hAnsi="Arial"/>
        </w:rPr>
      </w:pPr>
      <w:r w:rsidRPr="006A1A79">
        <w:rPr>
          <w:rFonts w:ascii="Arial" w:hAnsi="Arial"/>
        </w:rPr>
        <w:t xml:space="preserve">Considerando el punto anterior, y </w:t>
      </w:r>
      <w:r w:rsidR="00B533AC" w:rsidRPr="006A1A79">
        <w:rPr>
          <w:rFonts w:ascii="Arial" w:hAnsi="Arial"/>
        </w:rPr>
        <w:t>el valor de la media de ambos</w:t>
      </w:r>
      <w:r w:rsidRPr="006A1A79">
        <w:rPr>
          <w:rFonts w:ascii="Arial" w:hAnsi="Arial"/>
        </w:rPr>
        <w:t xml:space="preserve"> conjuntos de datos </w:t>
      </w:r>
      <w:r w:rsidR="002548A0" w:rsidRPr="006A1A79">
        <w:rPr>
          <w:rFonts w:ascii="Arial" w:hAnsi="Arial"/>
        </w:rPr>
        <w:t xml:space="preserve">fueron 2383 </w:t>
      </w:r>
      <w:r w:rsidR="002548A0" w:rsidRPr="006A1A79">
        <w:rPr>
          <w:rFonts w:ascii="Arial" w:hAnsi="Arial" w:cs="Arial"/>
        </w:rPr>
        <w:t>(agregados) y 1021 (sin agregados) inmigrantes,</w:t>
      </w:r>
      <w:r w:rsidR="002548A0" w:rsidRPr="006A1A79">
        <w:rPr>
          <w:rFonts w:ascii="Arial" w:hAnsi="Arial"/>
        </w:rPr>
        <w:t xml:space="preserve"> </w:t>
      </w:r>
      <w:r w:rsidR="00355CD2" w:rsidRPr="006A1A79">
        <w:rPr>
          <w:rFonts w:ascii="Arial" w:hAnsi="Arial"/>
        </w:rPr>
        <w:t xml:space="preserve">el RSME y el MAE parecen ser </w:t>
      </w:r>
      <w:r w:rsidRPr="006A1A79">
        <w:rPr>
          <w:rFonts w:ascii="Arial" w:hAnsi="Arial"/>
        </w:rPr>
        <w:t xml:space="preserve">las métricas más adecuadas para estimar </w:t>
      </w:r>
      <w:r w:rsidR="00355CD2" w:rsidRPr="006A1A79">
        <w:rPr>
          <w:rFonts w:ascii="Arial" w:hAnsi="Arial"/>
        </w:rPr>
        <w:t>el error de nuestros modelos.</w:t>
      </w:r>
    </w:p>
    <w:p w14:paraId="72E79B74" w14:textId="77777777" w:rsidR="001F5FF3" w:rsidRPr="006A1A79" w:rsidRDefault="001F5FF3" w:rsidP="001F5FF3">
      <w:pPr>
        <w:pStyle w:val="Prrafodelista"/>
        <w:spacing w:after="0" w:line="360" w:lineRule="auto"/>
        <w:jc w:val="both"/>
        <w:rPr>
          <w:rFonts w:ascii="Arial" w:hAnsi="Arial"/>
        </w:rPr>
      </w:pPr>
    </w:p>
    <w:p w14:paraId="40536DAC" w14:textId="2AFE2CD9" w:rsidR="005B2923" w:rsidRDefault="00355CD2" w:rsidP="001B04B8">
      <w:pPr>
        <w:spacing w:line="360" w:lineRule="auto"/>
        <w:ind w:firstLine="432"/>
      </w:pPr>
      <w:r w:rsidRPr="006A1A79">
        <w:t xml:space="preserve">Adicionalmente, tomando en cuenta que </w:t>
      </w:r>
      <w:r w:rsidR="003608E5" w:rsidRPr="006A1A79">
        <w:t xml:space="preserve">uno de los mejores modelos fue el de redes neuronales y que los datos, tanto </w:t>
      </w:r>
      <w:r w:rsidR="00D46BE5" w:rsidRPr="006A1A79">
        <w:t>las</w:t>
      </w:r>
      <w:r w:rsidR="003608E5" w:rsidRPr="006A1A79">
        <w:t xml:space="preserve"> variables </w:t>
      </w:r>
      <w:r w:rsidR="003608E5" w:rsidRPr="003B125E">
        <w:rPr>
          <w:i/>
          <w:iCs/>
        </w:rPr>
        <w:t>inputs</w:t>
      </w:r>
      <w:r w:rsidR="003608E5" w:rsidRPr="006A1A79">
        <w:t xml:space="preserve"> co</w:t>
      </w:r>
      <w:r w:rsidR="00D46BE5" w:rsidRPr="006A1A79">
        <w:t>mo</w:t>
      </w:r>
      <w:r w:rsidR="003608E5" w:rsidRPr="006A1A79">
        <w:t xml:space="preserve"> </w:t>
      </w:r>
      <w:proofErr w:type="gramStart"/>
      <w:r w:rsidR="003608E5" w:rsidRPr="006A1A79">
        <w:rPr>
          <w:i/>
          <w:iCs/>
        </w:rPr>
        <w:t>targe</w:t>
      </w:r>
      <w:r w:rsidR="003608E5" w:rsidRPr="006A1A79">
        <w:t>t</w:t>
      </w:r>
      <w:proofErr w:type="gramEnd"/>
      <w:r w:rsidR="003608E5" w:rsidRPr="006A1A79">
        <w:t xml:space="preserve">, presentan </w:t>
      </w:r>
      <w:proofErr w:type="spellStart"/>
      <w:r w:rsidR="003608E5" w:rsidRPr="006A1A79">
        <w:rPr>
          <w:i/>
          <w:iCs/>
        </w:rPr>
        <w:t>outliers</w:t>
      </w:r>
      <w:proofErr w:type="spellEnd"/>
      <w:r w:rsidR="003608E5" w:rsidRPr="006A1A79">
        <w:rPr>
          <w:i/>
          <w:iCs/>
        </w:rPr>
        <w:t xml:space="preserve"> </w:t>
      </w:r>
      <w:r w:rsidR="003608E5" w:rsidRPr="006A1A79">
        <w:t xml:space="preserve">y no tienen una distribución normal, se realizaron transformaciones de la variable </w:t>
      </w:r>
      <w:r w:rsidR="003608E5" w:rsidRPr="006A1A79">
        <w:rPr>
          <w:i/>
          <w:iCs/>
        </w:rPr>
        <w:t>target</w:t>
      </w:r>
      <w:r w:rsidR="00D46BE5" w:rsidRPr="006A1A79">
        <w:rPr>
          <w:i/>
          <w:iCs/>
        </w:rPr>
        <w:t xml:space="preserve"> </w:t>
      </w:r>
      <w:r w:rsidR="00D46BE5" w:rsidRPr="006A1A79">
        <w:t>“</w:t>
      </w:r>
      <w:proofErr w:type="spellStart"/>
      <w:r w:rsidR="00D46BE5" w:rsidRPr="006A1A79">
        <w:t>I</w:t>
      </w:r>
      <w:r w:rsidR="002548A0" w:rsidRPr="006A1A79">
        <w:t>m</w:t>
      </w:r>
      <w:r w:rsidR="00D46BE5" w:rsidRPr="006A1A79">
        <w:t>migrant</w:t>
      </w:r>
      <w:proofErr w:type="spellEnd"/>
      <w:r w:rsidR="00D46BE5" w:rsidRPr="006A1A79">
        <w:t xml:space="preserve"> </w:t>
      </w:r>
      <w:proofErr w:type="spellStart"/>
      <w:r w:rsidR="00D46BE5" w:rsidRPr="006A1A79">
        <w:t>count</w:t>
      </w:r>
      <w:proofErr w:type="spellEnd"/>
      <w:r w:rsidR="00D46BE5" w:rsidRPr="006A1A79">
        <w:t>”</w:t>
      </w:r>
      <w:r w:rsidR="003608E5" w:rsidRPr="006A1A79">
        <w:t xml:space="preserve"> para asemejarla a una distribución Gaussiana (normal), y también aplicando </w:t>
      </w:r>
      <w:r w:rsidR="007A5C1E" w:rsidRPr="006A1A79">
        <w:t>dicha</w:t>
      </w:r>
      <w:r w:rsidR="003608E5" w:rsidRPr="006A1A79">
        <w:t xml:space="preserve"> transformación </w:t>
      </w:r>
      <w:r w:rsidR="007A5C1E" w:rsidRPr="006A1A79">
        <w:t xml:space="preserve">tanto en </w:t>
      </w:r>
      <w:r w:rsidR="003608E5" w:rsidRPr="006A1A79">
        <w:t xml:space="preserve">variables </w:t>
      </w:r>
      <w:r w:rsidR="003608E5" w:rsidRPr="006A1A79">
        <w:rPr>
          <w:i/>
          <w:iCs/>
        </w:rPr>
        <w:t>inputs</w:t>
      </w:r>
      <w:r w:rsidR="003608E5" w:rsidRPr="006A1A79">
        <w:t xml:space="preserve"> </w:t>
      </w:r>
      <w:r w:rsidR="007A5C1E" w:rsidRPr="006A1A79">
        <w:t>como en</w:t>
      </w:r>
      <w:r w:rsidR="003608E5" w:rsidRPr="006A1A79">
        <w:t xml:space="preserve"> </w:t>
      </w:r>
      <w:r w:rsidR="003608E5" w:rsidRPr="006A1A79">
        <w:rPr>
          <w:i/>
          <w:iCs/>
        </w:rPr>
        <w:t>target</w:t>
      </w:r>
      <w:r w:rsidR="003608E5" w:rsidRPr="006A1A79">
        <w:t>.</w:t>
      </w:r>
    </w:p>
    <w:p w14:paraId="24AA6936" w14:textId="13F227EB" w:rsidR="00DA7713" w:rsidRPr="006A1A79" w:rsidRDefault="007A5C1E" w:rsidP="00A315F4">
      <w:pPr>
        <w:spacing w:after="0" w:line="360" w:lineRule="auto"/>
        <w:ind w:firstLine="432"/>
      </w:pPr>
      <w:r w:rsidRPr="006A1A79">
        <w:t>Los</w:t>
      </w:r>
      <w:r w:rsidR="003608E5" w:rsidRPr="006A1A79">
        <w:t xml:space="preserve"> resultados </w:t>
      </w:r>
      <w:r w:rsidR="004C1446" w:rsidRPr="006A1A79">
        <w:t xml:space="preserve">de métricas </w:t>
      </w:r>
      <w:r w:rsidR="003608E5" w:rsidRPr="006A1A79">
        <w:t>mostraron una gran mejoría de los modelos de redes</w:t>
      </w:r>
      <w:r w:rsidR="004C1446" w:rsidRPr="006A1A79">
        <w:t xml:space="preserve"> neuronales de una capa</w:t>
      </w:r>
      <w:r w:rsidR="003608E5" w:rsidRPr="006A1A79">
        <w:t xml:space="preserve"> en ambos conjuntos (Tabla </w:t>
      </w:r>
      <w:r w:rsidR="00366587" w:rsidRPr="006A1A79">
        <w:t>12-13</w:t>
      </w:r>
      <w:r w:rsidR="003608E5" w:rsidRPr="006A1A79">
        <w:t xml:space="preserve">), de manera que se eligieron los modelos de red neuronal con </w:t>
      </w:r>
      <w:r w:rsidR="00DA7713" w:rsidRPr="006A1A79">
        <w:t xml:space="preserve">transformación de variables </w:t>
      </w:r>
      <w:r w:rsidR="00DA7713" w:rsidRPr="006A1A79">
        <w:rPr>
          <w:i/>
          <w:iCs/>
        </w:rPr>
        <w:t>inputs</w:t>
      </w:r>
      <w:r w:rsidR="00DA7713" w:rsidRPr="006A1A79">
        <w:t xml:space="preserve"> y </w:t>
      </w:r>
      <w:r w:rsidR="00DA7713" w:rsidRPr="006A1A79">
        <w:rPr>
          <w:i/>
          <w:iCs/>
        </w:rPr>
        <w:t>targets</w:t>
      </w:r>
      <w:r w:rsidR="00DA7713" w:rsidRPr="006A1A79">
        <w:t xml:space="preserve"> en ambos conjuntos</w:t>
      </w:r>
      <w:r w:rsidR="0010664B" w:rsidRPr="006A1A79">
        <w:t xml:space="preserve">*. </w:t>
      </w:r>
      <w:r w:rsidR="00DA7713" w:rsidRPr="006A1A79">
        <w:t xml:space="preserve">Así, con esto modelos se realizó la predicción del conjunto entero de datos, incluyendo intervalos de confianza </w:t>
      </w:r>
      <w:r w:rsidR="00DA7713" w:rsidRPr="006A1A79">
        <w:lastRenderedPageBreak/>
        <w:t xml:space="preserve">del 90% </w:t>
      </w:r>
      <w:r w:rsidR="00445E81" w:rsidRPr="006A1A79">
        <w:t xml:space="preserve">mediante </w:t>
      </w:r>
      <w:proofErr w:type="spellStart"/>
      <w:r w:rsidR="00445E81" w:rsidRPr="006A1A79">
        <w:rPr>
          <w:i/>
          <w:iCs/>
        </w:rPr>
        <w:t>conformance</w:t>
      </w:r>
      <w:proofErr w:type="spellEnd"/>
      <w:r w:rsidR="00445E81" w:rsidRPr="006A1A79">
        <w:rPr>
          <w:i/>
          <w:iCs/>
        </w:rPr>
        <w:t xml:space="preserve"> </w:t>
      </w:r>
      <w:proofErr w:type="spellStart"/>
      <w:r w:rsidR="00445E81" w:rsidRPr="006A1A79">
        <w:rPr>
          <w:i/>
          <w:iCs/>
        </w:rPr>
        <w:t>prediction</w:t>
      </w:r>
      <w:proofErr w:type="spellEnd"/>
      <w:r w:rsidR="00DA7713" w:rsidRPr="00944AE4">
        <w:t>,</w:t>
      </w:r>
      <w:r w:rsidR="00DA7713" w:rsidRPr="006A1A79">
        <w:t xml:space="preserve"> para elaborar un </w:t>
      </w:r>
      <w:proofErr w:type="spellStart"/>
      <w:r w:rsidR="00DA7713" w:rsidRPr="006A1A79">
        <w:rPr>
          <w:i/>
          <w:iCs/>
        </w:rPr>
        <w:t>dashboard</w:t>
      </w:r>
      <w:proofErr w:type="spellEnd"/>
      <w:r w:rsidR="00DA7713" w:rsidRPr="006A1A79">
        <w:t xml:space="preserve"> comparativo de ambos </w:t>
      </w:r>
      <w:r w:rsidR="00DA7713" w:rsidRPr="00F20671">
        <w:rPr>
          <w:highlight w:val="green"/>
        </w:rPr>
        <w:t xml:space="preserve">(Figura </w:t>
      </w:r>
      <w:r w:rsidR="00453116" w:rsidRPr="00F20671">
        <w:rPr>
          <w:highlight w:val="green"/>
        </w:rPr>
        <w:t>45</w:t>
      </w:r>
      <w:r w:rsidR="00DA7713" w:rsidRPr="00F20671">
        <w:rPr>
          <w:highlight w:val="green"/>
        </w:rPr>
        <w:t xml:space="preserve">, disponible también en este </w:t>
      </w:r>
      <w:proofErr w:type="gramStart"/>
      <w:r w:rsidR="00DA7713" w:rsidRPr="006A1A79">
        <w:rPr>
          <w:highlight w:val="green"/>
        </w:rPr>
        <w:t>link</w:t>
      </w:r>
      <w:proofErr w:type="gramEnd"/>
      <w:r w:rsidR="00DA7713" w:rsidRPr="006A1A79">
        <w:t>).</w:t>
      </w:r>
    </w:p>
    <w:p w14:paraId="62F3148E" w14:textId="77777777" w:rsidR="00906842" w:rsidRPr="006A1A79" w:rsidRDefault="00906842" w:rsidP="00A315F4">
      <w:pPr>
        <w:spacing w:after="0" w:line="360" w:lineRule="auto"/>
      </w:pPr>
    </w:p>
    <w:p w14:paraId="053F192B" w14:textId="2793B52E" w:rsidR="00906842" w:rsidRPr="006A1A79" w:rsidRDefault="00906842" w:rsidP="00A315F4">
      <w:pPr>
        <w:spacing w:after="0" w:line="360" w:lineRule="auto"/>
        <w:jc w:val="center"/>
        <w:rPr>
          <w:sz w:val="18"/>
          <w:szCs w:val="18"/>
        </w:rPr>
      </w:pPr>
      <w:r w:rsidRPr="006A1A79">
        <w:rPr>
          <w:b/>
          <w:bCs/>
          <w:sz w:val="18"/>
          <w:szCs w:val="18"/>
        </w:rPr>
        <w:t xml:space="preserve">Tabla </w:t>
      </w:r>
      <w:r w:rsidR="006A7D6C" w:rsidRPr="006A1A79">
        <w:rPr>
          <w:b/>
          <w:bCs/>
          <w:sz w:val="18"/>
          <w:szCs w:val="18"/>
        </w:rPr>
        <w:t>12</w:t>
      </w:r>
      <w:r w:rsidR="006A7D6C" w:rsidRPr="006A1A79">
        <w:rPr>
          <w:sz w:val="18"/>
          <w:szCs w:val="18"/>
        </w:rPr>
        <w:t xml:space="preserve">. </w:t>
      </w:r>
      <w:r w:rsidR="00A315F4" w:rsidRPr="006A1A79">
        <w:rPr>
          <w:sz w:val="18"/>
          <w:szCs w:val="18"/>
        </w:rPr>
        <w:t xml:space="preserve">Métricas en </w:t>
      </w:r>
      <w:r w:rsidR="00A315F4" w:rsidRPr="006A1A79">
        <w:rPr>
          <w:i/>
          <w:iCs/>
          <w:sz w:val="18"/>
          <w:szCs w:val="18"/>
        </w:rPr>
        <w:t xml:space="preserve">test </w:t>
      </w:r>
      <w:r w:rsidR="00A315F4" w:rsidRPr="006A1A79">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53</w:t>
            </w:r>
          </w:p>
        </w:tc>
      </w:tr>
      <w:tr w:rsidR="00906842" w:rsidRPr="006A1A79"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3</w:t>
            </w:r>
          </w:p>
        </w:tc>
      </w:tr>
    </w:tbl>
    <w:p w14:paraId="2258BD2B" w14:textId="77777777" w:rsidR="00906842" w:rsidRPr="006A1A79" w:rsidRDefault="00906842" w:rsidP="00DA7713">
      <w:pPr>
        <w:spacing w:line="360" w:lineRule="auto"/>
        <w:ind w:firstLine="432"/>
      </w:pPr>
    </w:p>
    <w:p w14:paraId="4EA659E7" w14:textId="029EF7C3" w:rsidR="00A315F4" w:rsidRPr="006A1A79" w:rsidRDefault="00A315F4" w:rsidP="00A315F4">
      <w:pPr>
        <w:spacing w:after="0" w:line="360" w:lineRule="auto"/>
        <w:jc w:val="center"/>
        <w:rPr>
          <w:sz w:val="18"/>
          <w:szCs w:val="18"/>
        </w:rPr>
      </w:pPr>
      <w:r w:rsidRPr="006A1A79">
        <w:rPr>
          <w:b/>
          <w:bCs/>
          <w:sz w:val="18"/>
          <w:szCs w:val="18"/>
        </w:rPr>
        <w:t>Tabla 13</w:t>
      </w:r>
      <w:r w:rsidRPr="006A1A79">
        <w:rPr>
          <w:sz w:val="18"/>
          <w:szCs w:val="18"/>
        </w:rPr>
        <w:t xml:space="preserve">. Métricas en </w:t>
      </w:r>
      <w:r w:rsidRPr="006A1A79">
        <w:rPr>
          <w:i/>
          <w:iCs/>
          <w:sz w:val="18"/>
          <w:szCs w:val="18"/>
        </w:rPr>
        <w:t xml:space="preserve">test </w:t>
      </w:r>
      <w:r w:rsidRPr="006A1A79">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N +</w:t>
            </w:r>
            <w:r w:rsidRPr="006A1A79">
              <w:rPr>
                <w:rFonts w:ascii="Aptos Narrow" w:eastAsia="Times New Roman" w:hAnsi="Aptos Narrow" w:cs="Times New Roman"/>
                <w:b/>
                <w:bCs/>
                <w:i/>
                <w:iCs/>
                <w:color w:val="000000"/>
                <w:kern w:val="0"/>
                <w:sz w:val="20"/>
                <w:szCs w:val="20"/>
                <w14:ligatures w14:val="none"/>
              </w:rPr>
              <w:t xml:space="preserve">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 xml:space="preserve">target </w:t>
            </w:r>
            <w:r w:rsidRPr="006A1A79">
              <w:rPr>
                <w:rFonts w:ascii="Aptos Narrow" w:eastAsia="Times New Roman" w:hAnsi="Aptos Narrow" w:cs="Times New Roman"/>
                <w:b/>
                <w:bCs/>
                <w:color w:val="000000"/>
                <w:kern w:val="0"/>
                <w:sz w:val="20"/>
                <w:szCs w:val="20"/>
                <w14:ligatures w14:val="none"/>
              </w:rPr>
              <w:t>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7</w:t>
            </w:r>
          </w:p>
        </w:tc>
      </w:tr>
      <w:tr w:rsidR="00906842" w:rsidRPr="006A1A79"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w:t>
            </w:r>
          </w:p>
        </w:tc>
      </w:tr>
    </w:tbl>
    <w:p w14:paraId="1F09DE98" w14:textId="77777777" w:rsidR="00906842" w:rsidRPr="006A1A79" w:rsidRDefault="00906842" w:rsidP="00DA7713">
      <w:pPr>
        <w:spacing w:line="360" w:lineRule="auto"/>
        <w:ind w:firstLine="432"/>
      </w:pPr>
    </w:p>
    <w:p w14:paraId="399DA696" w14:textId="77777777" w:rsidR="00366587" w:rsidRDefault="00366587" w:rsidP="00DA7713">
      <w:pPr>
        <w:spacing w:line="360" w:lineRule="auto"/>
        <w:ind w:firstLine="432"/>
      </w:pPr>
    </w:p>
    <w:p w14:paraId="77FFFE96" w14:textId="350C377B" w:rsidR="00453116" w:rsidRPr="00453116" w:rsidRDefault="00453116" w:rsidP="00453116">
      <w:pPr>
        <w:spacing w:line="360" w:lineRule="auto"/>
        <w:ind w:firstLine="432"/>
        <w:jc w:val="center"/>
        <w:rPr>
          <w:sz w:val="18"/>
          <w:szCs w:val="18"/>
        </w:rPr>
      </w:pPr>
      <w:r w:rsidRPr="00EE63C2">
        <w:rPr>
          <w:b/>
          <w:bCs/>
          <w:sz w:val="18"/>
          <w:szCs w:val="18"/>
          <w:highlight w:val="green"/>
        </w:rPr>
        <w:t>Figura 4</w:t>
      </w:r>
      <w:r w:rsidR="00EE63C2" w:rsidRPr="00EE63C2">
        <w:rPr>
          <w:b/>
          <w:bCs/>
          <w:sz w:val="18"/>
          <w:szCs w:val="18"/>
          <w:highlight w:val="green"/>
        </w:rPr>
        <w:t>4</w:t>
      </w:r>
      <w:r w:rsidRPr="00EE63C2">
        <w:rPr>
          <w:sz w:val="18"/>
          <w:szCs w:val="18"/>
          <w:highlight w:val="green"/>
        </w:rPr>
        <w:t>.</w:t>
      </w:r>
      <w:r w:rsidR="00EE63C2" w:rsidRPr="00EE63C2">
        <w:rPr>
          <w:sz w:val="18"/>
          <w:szCs w:val="18"/>
          <w:highlight w:val="green"/>
        </w:rPr>
        <w:t xml:space="preserve"> </w:t>
      </w:r>
      <w:proofErr w:type="spellStart"/>
      <w:r w:rsidR="00EE63C2" w:rsidRPr="00EE63C2">
        <w:rPr>
          <w:sz w:val="18"/>
          <w:szCs w:val="18"/>
          <w:highlight w:val="green"/>
        </w:rPr>
        <w:t>Dashboard</w:t>
      </w:r>
      <w:proofErr w:type="spellEnd"/>
    </w:p>
    <w:p w14:paraId="203A4325" w14:textId="77777777" w:rsidR="00453116" w:rsidRPr="006A1A79" w:rsidRDefault="00453116" w:rsidP="00DA7713">
      <w:pPr>
        <w:spacing w:line="360" w:lineRule="auto"/>
        <w:ind w:firstLine="432"/>
      </w:pPr>
    </w:p>
    <w:p w14:paraId="74D8F9EC" w14:textId="18D4AFA9" w:rsidR="00DA7713" w:rsidRPr="006A1A79" w:rsidRDefault="00DA7713" w:rsidP="00DA7713">
      <w:pPr>
        <w:spacing w:line="360" w:lineRule="auto"/>
        <w:ind w:firstLine="432"/>
      </w:pPr>
      <w:r w:rsidRPr="006A1A79">
        <w:t xml:space="preserve">A través de la comparación en </w:t>
      </w:r>
      <w:proofErr w:type="spellStart"/>
      <w:r w:rsidRPr="006A1A79">
        <w:rPr>
          <w:i/>
          <w:iCs/>
        </w:rPr>
        <w:t>dashboard</w:t>
      </w:r>
      <w:proofErr w:type="spellEnd"/>
      <w:r w:rsidRPr="006A1A79">
        <w:t xml:space="preserve"> de las </w:t>
      </w:r>
      <w:r w:rsidR="006A1A79" w:rsidRPr="006A1A79">
        <w:t>predicciones</w:t>
      </w:r>
      <w:r w:rsidRPr="006A1A79">
        <w:t xml:space="preserve"> de los modelos de ambos conjuntos de datos (con agregados y sin agregado), se notó </w:t>
      </w:r>
      <w:proofErr w:type="gramStart"/>
      <w:r w:rsidRPr="006A1A79">
        <w:rPr>
          <w:highlight w:val="green"/>
        </w:rPr>
        <w:t>que….</w:t>
      </w:r>
      <w:proofErr w:type="gramEnd"/>
      <w:r w:rsidRPr="006A1A79">
        <w:rPr>
          <w:highlight w:val="green"/>
        </w:rPr>
        <w:t>.</w:t>
      </w:r>
    </w:p>
    <w:p w14:paraId="464F45F8" w14:textId="30F91E5C" w:rsidR="00445E81" w:rsidRPr="006A1A79" w:rsidRDefault="00DA7713" w:rsidP="00445E81">
      <w:pPr>
        <w:spacing w:line="360" w:lineRule="auto"/>
        <w:ind w:firstLine="432"/>
      </w:pPr>
      <w:r w:rsidRPr="006A1A79">
        <w:t>Adicionalmente, a modo de prueba y estudio</w:t>
      </w:r>
      <w:r w:rsidR="003E05F6" w:rsidRPr="006A1A79">
        <w:t xml:space="preserve"> del modelo</w:t>
      </w:r>
      <w:r w:rsidRPr="006A1A79">
        <w:t>,</w:t>
      </w:r>
      <w:r w:rsidR="003E05F6" w:rsidRPr="006A1A79">
        <w:t xml:space="preserve"> también</w:t>
      </w:r>
      <w:r w:rsidRPr="006A1A79">
        <w:t xml:space="preserve"> se </w:t>
      </w:r>
      <w:r w:rsidR="00445E81" w:rsidRPr="006A1A79">
        <w:t>predijeron</w:t>
      </w:r>
      <w:r w:rsidRPr="006A1A79">
        <w:t xml:space="preserve"> con estos modelos la cantidad de inmigrantes para Colombia y Brasil en los años 2023 y 2024</w:t>
      </w:r>
      <w:r w:rsidR="00BC6E45" w:rsidRPr="006A1A79">
        <w:t xml:space="preserve"> (</w:t>
      </w:r>
      <w:r w:rsidR="00BC6E45" w:rsidRPr="006A1A79">
        <w:rPr>
          <w:highlight w:val="green"/>
        </w:rPr>
        <w:t>Figura X</w:t>
      </w:r>
      <w:r w:rsidR="00BC6E45" w:rsidRPr="006A1A79">
        <w:t>)</w:t>
      </w:r>
      <w:r w:rsidR="00445E81" w:rsidRPr="006A1A79">
        <w:t xml:space="preserve">, para los cuales se observaron, en algunos casos, </w:t>
      </w:r>
      <w:r w:rsidR="00445E81" w:rsidRPr="006A1A79">
        <w:rPr>
          <w:highlight w:val="green"/>
        </w:rPr>
        <w:t>que la</w:t>
      </w:r>
      <w:r w:rsidR="003E05F6" w:rsidRPr="006A1A79">
        <w:rPr>
          <w:highlight w:val="green"/>
        </w:rPr>
        <w:t>s</w:t>
      </w:r>
      <w:r w:rsidR="00445E81" w:rsidRPr="006A1A79">
        <w:rPr>
          <w:highlight w:val="green"/>
        </w:rPr>
        <w:t xml:space="preserve"> predicci</w:t>
      </w:r>
      <w:r w:rsidR="003E05F6" w:rsidRPr="006A1A79">
        <w:rPr>
          <w:highlight w:val="green"/>
        </w:rPr>
        <w:t>ones</w:t>
      </w:r>
      <w:r w:rsidR="00445E81" w:rsidRPr="006A1A79">
        <w:rPr>
          <w:highlight w:val="green"/>
        </w:rPr>
        <w:t xml:space="preserve"> </w:t>
      </w:r>
      <w:r w:rsidR="003E05F6" w:rsidRPr="006A1A79">
        <w:rPr>
          <w:highlight w:val="green"/>
        </w:rPr>
        <w:t>…</w:t>
      </w:r>
      <w:r w:rsidR="00445E81" w:rsidRPr="006A1A79">
        <w:rPr>
          <w:highlight w:val="green"/>
        </w:rPr>
        <w:t xml:space="preserve"> de los intervalos</w:t>
      </w:r>
      <w:r w:rsidR="00445E81" w:rsidRPr="006A1A79">
        <w:t xml:space="preserve"> de confianza. Esto puede explicarse debido a que en el 2022 (último </w:t>
      </w:r>
      <w:r w:rsidR="003E05F6" w:rsidRPr="006A1A79">
        <w:t>punto</w:t>
      </w:r>
      <w:r w:rsidR="00445E81" w:rsidRPr="006A1A79">
        <w:t xml:space="preserve"> de tiempo) todavía se está en un contexto irregular (</w:t>
      </w:r>
      <w:r w:rsidR="006A1A79" w:rsidRPr="006A1A79">
        <w:t>postpandemia</w:t>
      </w:r>
      <w:r w:rsidR="00445E81" w:rsidRPr="006A1A79">
        <w:t xml:space="preserve">) y no se pudo </w:t>
      </w:r>
      <w:r w:rsidR="003E05F6" w:rsidRPr="006A1A79">
        <w:t>“alimentar”</w:t>
      </w:r>
      <w:r w:rsidR="00445E81" w:rsidRPr="006A1A79">
        <w:t xml:space="preserve"> al modelo con datos posteriores para que pudiese aprender el regreso a condiciones “normales”.</w:t>
      </w:r>
    </w:p>
    <w:p w14:paraId="4865EC25" w14:textId="77777777" w:rsidR="00B713F6" w:rsidRPr="006A1A79" w:rsidRDefault="00B713F6" w:rsidP="00B713F6">
      <w:pPr>
        <w:spacing w:line="360" w:lineRule="auto"/>
        <w:ind w:firstLine="432"/>
      </w:pPr>
      <w:proofErr w:type="spellStart"/>
      <w:r w:rsidRPr="006A1A79">
        <w:rPr>
          <w:highlight w:val="green"/>
        </w:rPr>
        <w:t>Dashboard</w:t>
      </w:r>
      <w:proofErr w:type="spellEnd"/>
      <w:r w:rsidRPr="006A1A79">
        <w:rPr>
          <w:highlight w:val="green"/>
        </w:rPr>
        <w:t xml:space="preserve"> COL Y BRASIL</w:t>
      </w:r>
    </w:p>
    <w:p w14:paraId="3F46D347" w14:textId="26F671EE" w:rsidR="00453116" w:rsidRPr="00453116" w:rsidRDefault="00453116" w:rsidP="00453116">
      <w:pPr>
        <w:spacing w:line="360" w:lineRule="auto"/>
        <w:ind w:firstLine="432"/>
        <w:jc w:val="center"/>
        <w:rPr>
          <w:sz w:val="18"/>
          <w:szCs w:val="18"/>
        </w:rPr>
      </w:pPr>
      <w:r w:rsidRPr="00EE63C2">
        <w:rPr>
          <w:b/>
          <w:bCs/>
          <w:sz w:val="18"/>
          <w:szCs w:val="18"/>
          <w:highlight w:val="green"/>
        </w:rPr>
        <w:t>Figura 4</w:t>
      </w:r>
      <w:r w:rsidR="00EE63C2">
        <w:rPr>
          <w:b/>
          <w:bCs/>
          <w:sz w:val="18"/>
          <w:szCs w:val="18"/>
          <w:highlight w:val="green"/>
        </w:rPr>
        <w:t>5</w:t>
      </w:r>
      <w:r w:rsidRPr="00EE63C2">
        <w:rPr>
          <w:sz w:val="18"/>
          <w:szCs w:val="18"/>
          <w:highlight w:val="green"/>
        </w:rPr>
        <w:t>.</w:t>
      </w:r>
      <w:r w:rsidR="00EE63C2" w:rsidRPr="00EE63C2">
        <w:rPr>
          <w:sz w:val="18"/>
          <w:szCs w:val="18"/>
          <w:highlight w:val="green"/>
        </w:rPr>
        <w:t xml:space="preserve"> </w:t>
      </w:r>
      <w:proofErr w:type="spellStart"/>
      <w:r w:rsidR="00EE63C2" w:rsidRPr="00EE63C2">
        <w:rPr>
          <w:sz w:val="18"/>
          <w:szCs w:val="18"/>
          <w:highlight w:val="green"/>
        </w:rPr>
        <w:t>Dashboard</w:t>
      </w:r>
      <w:proofErr w:type="spellEnd"/>
      <w:r w:rsidR="00EE63C2" w:rsidRPr="00EE63C2">
        <w:rPr>
          <w:sz w:val="18"/>
          <w:szCs w:val="18"/>
          <w:highlight w:val="green"/>
        </w:rPr>
        <w:t xml:space="preserve"> col y </w:t>
      </w:r>
      <w:proofErr w:type="spellStart"/>
      <w:r w:rsidR="00EE63C2" w:rsidRPr="00EE63C2">
        <w:rPr>
          <w:sz w:val="18"/>
          <w:szCs w:val="18"/>
          <w:highlight w:val="green"/>
        </w:rPr>
        <w:t>bra</w:t>
      </w:r>
      <w:proofErr w:type="spellEnd"/>
    </w:p>
    <w:p w14:paraId="58FDA232" w14:textId="77777777" w:rsidR="00B713F6" w:rsidRPr="006A1A79" w:rsidRDefault="00B713F6" w:rsidP="00B713F6">
      <w:pPr>
        <w:spacing w:line="360" w:lineRule="auto"/>
        <w:ind w:firstLine="432"/>
      </w:pPr>
    </w:p>
    <w:p w14:paraId="7035E5EC" w14:textId="77777777" w:rsidR="00C42EBF" w:rsidRDefault="00445E81" w:rsidP="00C42EBF">
      <w:pPr>
        <w:spacing w:line="360" w:lineRule="auto"/>
        <w:ind w:firstLine="432"/>
      </w:pPr>
      <w:r w:rsidRPr="006A1A79">
        <w:t>Cabe destacar que</w:t>
      </w:r>
      <w:r w:rsidR="00195D38" w:rsidRPr="006A1A79">
        <w:t>, debido a</w:t>
      </w:r>
      <w:r w:rsidRPr="006A1A79">
        <w:t xml:space="preserve"> la metodología aplicada </w:t>
      </w:r>
      <w:r w:rsidR="00195D38" w:rsidRPr="006A1A79">
        <w:t>en nuestro estudio (</w:t>
      </w:r>
      <w:proofErr w:type="spellStart"/>
      <w:r w:rsidR="00195D38" w:rsidRPr="006A1A79">
        <w:rPr>
          <w:i/>
          <w:iCs/>
        </w:rPr>
        <w:t>e.g</w:t>
      </w:r>
      <w:proofErr w:type="spellEnd"/>
      <w:r w:rsidR="00195D38" w:rsidRPr="006A1A79">
        <w:rPr>
          <w:i/>
          <w:iCs/>
        </w:rPr>
        <w:t>.</w:t>
      </w:r>
      <w:r w:rsidR="00195D38" w:rsidRPr="006A1A79">
        <w:t xml:space="preserve">, relacionar valores anuales de variables pertenecientes a diversos dominios/dimensiones), </w:t>
      </w:r>
      <w:r w:rsidRPr="006A1A79">
        <w:t>no es</w:t>
      </w:r>
      <w:r w:rsidR="00195D38" w:rsidRPr="006A1A79">
        <w:t xml:space="preserve"> un modelo</w:t>
      </w:r>
      <w:r w:rsidRPr="006A1A79">
        <w:t xml:space="preserve"> ideal para extrapolar </w:t>
      </w:r>
      <w:r w:rsidR="00195D38" w:rsidRPr="006A1A79">
        <w:t>predicciones</w:t>
      </w:r>
      <w:r w:rsidRPr="006A1A79">
        <w:t xml:space="preserve"> a </w:t>
      </w:r>
      <w:r w:rsidR="00195D38" w:rsidRPr="006A1A79">
        <w:t>largo plazo. Al ser un modelo dependie</w:t>
      </w:r>
      <w:r w:rsidR="00B713F6" w:rsidRPr="006A1A79">
        <w:t>nte</w:t>
      </w:r>
      <w:r w:rsidR="00195D38" w:rsidRPr="006A1A79">
        <w:t xml:space="preserve"> de valores </w:t>
      </w:r>
      <w:r w:rsidR="00B713F6" w:rsidRPr="006A1A79">
        <w:t>socioeconómicos</w:t>
      </w:r>
      <w:r w:rsidR="00195D38" w:rsidRPr="006A1A79">
        <w:t>, políticos, sociales, y demás, no es viable asegurar cómo serán las condiciones de cada país en estas ma</w:t>
      </w:r>
      <w:r w:rsidR="00B713F6" w:rsidRPr="006A1A79">
        <w:t>terias en intervalos de ti</w:t>
      </w:r>
      <w:r w:rsidR="003B125E" w:rsidRPr="006A1A79">
        <w:t>empo amplios</w:t>
      </w:r>
      <w:r w:rsidR="00C42EBF">
        <w:t>.</w:t>
      </w:r>
    </w:p>
    <w:p w14:paraId="367F3BF0" w14:textId="77777777" w:rsidR="00C42EBF" w:rsidRDefault="00C42EBF" w:rsidP="00216C76">
      <w:pPr>
        <w:spacing w:line="360" w:lineRule="auto"/>
        <w:ind w:firstLine="432"/>
      </w:pPr>
      <w:r w:rsidRPr="006A1A79">
        <w:lastRenderedPageBreak/>
        <w:t xml:space="preserve">Es más recomendable </w:t>
      </w:r>
      <w:r>
        <w:t xml:space="preserve">implementar </w:t>
      </w:r>
      <w:r w:rsidRPr="006A1A79">
        <w:t xml:space="preserve">su uso como una herramienta de estimación de la inmigración a 1 o 2 años de países clave como soporte de planificación y gestión, y también para evaluar </w:t>
      </w:r>
      <w:r w:rsidR="009F2AD7">
        <w:t xml:space="preserve">el efecto </w:t>
      </w:r>
      <w:r w:rsidRPr="006A1A79">
        <w:t xml:space="preserve">escenarios atípicos sobre la inmigración. </w:t>
      </w:r>
    </w:p>
    <w:p w14:paraId="2C908F0F" w14:textId="40CCF237" w:rsidR="00365626" w:rsidRPr="006A1A79" w:rsidRDefault="001B04B8" w:rsidP="478E0893">
      <w:r>
        <w:br w:type="page"/>
      </w:r>
    </w:p>
    <w:p w14:paraId="20BFB4E5" w14:textId="3C77B41D" w:rsidR="00647269" w:rsidRDefault="22CCC92E" w:rsidP="0341235B">
      <w:pPr>
        <w:pStyle w:val="Ttulo1"/>
      </w:pPr>
      <w:bookmarkStart w:id="39" w:name="_Toc180176978"/>
      <w:r w:rsidRPr="006A1A79">
        <w:lastRenderedPageBreak/>
        <w:t>C</w:t>
      </w:r>
      <w:r w:rsidR="00C2600C">
        <w:t>ONCLUSIONES</w:t>
      </w:r>
      <w:bookmarkEnd w:id="39"/>
    </w:p>
    <w:p w14:paraId="5E35C01A" w14:textId="77777777" w:rsidR="008A6E6C" w:rsidRDefault="008A6E6C" w:rsidP="008A6E6C"/>
    <w:p w14:paraId="53B4629B" w14:textId="77777777" w:rsidR="008A6E6C" w:rsidRDefault="008A6E6C" w:rsidP="008A6E6C"/>
    <w:p w14:paraId="7CE4330C" w14:textId="77777777" w:rsidR="00216C76" w:rsidRDefault="00216C76" w:rsidP="008A6E6C"/>
    <w:p w14:paraId="0C752DFE" w14:textId="77777777" w:rsidR="008A6E6C" w:rsidRDefault="008A6E6C" w:rsidP="008A6E6C"/>
    <w:p w14:paraId="79736920" w14:textId="77777777" w:rsidR="008A6E6C" w:rsidRDefault="008A6E6C" w:rsidP="008A6E6C"/>
    <w:p w14:paraId="6909427B" w14:textId="234858B4" w:rsidR="008A6E6C" w:rsidRPr="008A6E6C" w:rsidRDefault="001B04B8" w:rsidP="008A6E6C">
      <w:r>
        <w:br w:type="page"/>
      </w:r>
    </w:p>
    <w:p w14:paraId="69AB58D6" w14:textId="4722EB3C" w:rsidR="007E496D" w:rsidRDefault="22CCC92E" w:rsidP="007E496D">
      <w:pPr>
        <w:pStyle w:val="Ttulo1"/>
      </w:pPr>
      <w:bookmarkStart w:id="40" w:name="_Toc180176979"/>
      <w:r w:rsidRPr="006A1A79">
        <w:lastRenderedPageBreak/>
        <w:t>R</w:t>
      </w:r>
      <w:r w:rsidR="00C2600C">
        <w:t>EFERENCIAS BIBLIOGRÁFICAS</w:t>
      </w:r>
      <w:bookmarkEnd w:id="40"/>
    </w:p>
    <w:p w14:paraId="51DA58D9" w14:textId="77777777" w:rsidR="007E496D" w:rsidRPr="007E496D" w:rsidRDefault="007E496D" w:rsidP="007E496D"/>
    <w:p w14:paraId="63ABC9DC" w14:textId="558410EE" w:rsidR="00546EBE" w:rsidRPr="006A1A79" w:rsidRDefault="0FB0EB55" w:rsidP="577B5161">
      <w:pPr>
        <w:pStyle w:val="Prrafodelista"/>
        <w:numPr>
          <w:ilvl w:val="0"/>
          <w:numId w:val="19"/>
        </w:numPr>
        <w:spacing w:before="120" w:after="120" w:line="360" w:lineRule="auto"/>
        <w:ind w:left="714" w:hanging="357"/>
        <w:rPr>
          <w:rFonts w:ascii="Arial" w:hAnsi="Arial" w:cs="Arial"/>
          <w:i/>
          <w:iCs/>
        </w:rPr>
      </w:pPr>
      <w:r w:rsidRPr="006A1A79">
        <w:rPr>
          <w:rFonts w:ascii="Arial" w:hAnsi="Arial" w:cs="Arial"/>
        </w:rPr>
        <w:t xml:space="preserve">International </w:t>
      </w:r>
      <w:proofErr w:type="spellStart"/>
      <w:r w:rsidRPr="006A1A79">
        <w:rPr>
          <w:rFonts w:ascii="Arial" w:hAnsi="Arial" w:cs="Arial"/>
        </w:rPr>
        <w:t>Organization</w:t>
      </w:r>
      <w:proofErr w:type="spellEnd"/>
      <w:r w:rsidRPr="006A1A79">
        <w:rPr>
          <w:rFonts w:ascii="Arial" w:hAnsi="Arial" w:cs="Arial"/>
        </w:rPr>
        <w:t xml:space="preserve"> </w:t>
      </w:r>
      <w:proofErr w:type="spellStart"/>
      <w:r w:rsidRPr="006A1A79">
        <w:rPr>
          <w:rFonts w:ascii="Arial" w:hAnsi="Arial" w:cs="Arial"/>
        </w:rPr>
        <w:t>for</w:t>
      </w:r>
      <w:proofErr w:type="spellEnd"/>
      <w:r w:rsidRPr="006A1A79">
        <w:rPr>
          <w:rFonts w:ascii="Arial" w:hAnsi="Arial" w:cs="Arial"/>
        </w:rPr>
        <w:t xml:space="preserve"> </w:t>
      </w:r>
      <w:proofErr w:type="spellStart"/>
      <w:r w:rsidRPr="006A1A79">
        <w:rPr>
          <w:rFonts w:ascii="Arial" w:hAnsi="Arial" w:cs="Arial"/>
        </w:rPr>
        <w:t>Migration</w:t>
      </w:r>
      <w:proofErr w:type="spellEnd"/>
      <w:r w:rsidR="007E496D">
        <w:rPr>
          <w:rFonts w:ascii="Arial" w:hAnsi="Arial" w:cs="Arial"/>
        </w:rPr>
        <w:t xml:space="preserve"> (2011)</w:t>
      </w:r>
      <w:r w:rsidRPr="006A1A79">
        <w:rPr>
          <w:rFonts w:ascii="Arial" w:hAnsi="Arial" w:cs="Arial"/>
        </w:rPr>
        <w:t>.</w:t>
      </w:r>
      <w:r w:rsidRPr="006A1A79">
        <w:rPr>
          <w:rFonts w:ascii="Arial" w:hAnsi="Arial" w:cs="Arial"/>
          <w:i/>
          <w:iCs/>
        </w:rPr>
        <w:t xml:space="preserve"> </w:t>
      </w:r>
      <w:r w:rsidRPr="007E496D">
        <w:rPr>
          <w:rFonts w:ascii="Arial" w:hAnsi="Arial" w:cs="Arial"/>
          <w:i/>
          <w:iCs/>
        </w:rPr>
        <w:t>Factores que propician la migración internacional</w:t>
      </w:r>
      <w:r w:rsidRPr="006A1A79">
        <w:rPr>
          <w:rFonts w:ascii="Arial" w:hAnsi="Arial" w:cs="Arial"/>
        </w:rPr>
        <w:t>.</w:t>
      </w:r>
      <w:r w:rsidR="007E496D">
        <w:rPr>
          <w:rFonts w:ascii="Arial" w:hAnsi="Arial" w:cs="Arial"/>
        </w:rPr>
        <w:t xml:space="preserve"> Recuperado en Julio de 2024</w:t>
      </w:r>
      <w:r w:rsidR="007E496D" w:rsidRPr="006A1A79">
        <w:rPr>
          <w:rFonts w:ascii="Arial" w:hAnsi="Arial" w:cs="Arial"/>
        </w:rPr>
        <w:t xml:space="preserve"> </w:t>
      </w:r>
      <w:r w:rsidR="007E496D">
        <w:rPr>
          <w:rFonts w:ascii="Arial" w:hAnsi="Arial" w:cs="Arial"/>
        </w:rPr>
        <w:t>de</w:t>
      </w:r>
      <w:r w:rsidR="00944AE4">
        <w:rPr>
          <w:rFonts w:ascii="Arial" w:hAnsi="Arial" w:cs="Arial"/>
        </w:rPr>
        <w:t xml:space="preserve"> </w:t>
      </w:r>
      <w:hyperlink r:id="rId100" w:history="1">
        <w:r w:rsidR="00944AE4" w:rsidRPr="00C60307">
          <w:rPr>
            <w:rStyle w:val="Hipervnculo"/>
            <w:rFonts w:ascii="Arial" w:hAnsi="Arial" w:cs="Arial"/>
          </w:rPr>
          <w:t>https://emm.iom.int/es/handbooks/contexto-global-de-la-migracion-internacional/factores-que-propician-la-migracion</w:t>
        </w:r>
      </w:hyperlink>
      <w:r w:rsidRPr="006A1A79">
        <w:rPr>
          <w:rFonts w:ascii="Arial" w:hAnsi="Arial" w:cs="Arial"/>
        </w:rPr>
        <w:t>.</w:t>
      </w:r>
    </w:p>
    <w:p w14:paraId="5A83C077" w14:textId="5BF50C4F" w:rsidR="0036568F" w:rsidRPr="006A1A79" w:rsidRDefault="0A9730EB" w:rsidP="007E496D">
      <w:pPr>
        <w:pStyle w:val="Prrafodelista"/>
        <w:numPr>
          <w:ilvl w:val="0"/>
          <w:numId w:val="19"/>
        </w:numPr>
        <w:spacing w:before="120" w:after="120" w:line="360" w:lineRule="auto"/>
        <w:ind w:left="714" w:hanging="357"/>
        <w:jc w:val="both"/>
        <w:rPr>
          <w:rFonts w:ascii="Arial" w:hAnsi="Arial" w:cs="Arial"/>
          <w:b/>
          <w:bCs/>
        </w:rPr>
      </w:pPr>
      <w:r w:rsidRPr="006A1A79">
        <w:rPr>
          <w:rFonts w:ascii="Arial" w:hAnsi="Arial" w:cs="Arial"/>
        </w:rPr>
        <w:t>Organización Internacional de Migraciones</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Informe sobre las Migraciones en el Mundo 2022. Genev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1">
        <w:r w:rsidRPr="006A1A79">
          <w:rPr>
            <w:rStyle w:val="Hipervnculo"/>
            <w:rFonts w:ascii="Arial" w:hAnsi="Arial" w:cs="Arial"/>
          </w:rPr>
          <w:t>https://publications.iom.int/books/informe-sobre-las-migraciones-en-el-mundo-2022</w:t>
        </w:r>
      </w:hyperlink>
      <w:r w:rsidRPr="006A1A79">
        <w:rPr>
          <w:rFonts w:ascii="Arial" w:hAnsi="Arial" w:cs="Arial"/>
        </w:rPr>
        <w:t xml:space="preserve"> </w:t>
      </w:r>
    </w:p>
    <w:p w14:paraId="0B7B76A4" w14:textId="423E21D6"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Banco Europeo de Inversiones (BEI)</w:t>
      </w:r>
      <w:r w:rsidR="00AF4F75">
        <w:rPr>
          <w:rFonts w:ascii="Arial" w:hAnsi="Arial" w:cs="Arial"/>
        </w:rPr>
        <w:t xml:space="preserve"> (</w:t>
      </w:r>
      <w:r w:rsidR="007E496D" w:rsidRPr="006A1A79">
        <w:rPr>
          <w:rFonts w:ascii="Arial" w:hAnsi="Arial" w:cs="Arial"/>
        </w:rPr>
        <w:t>marzo 2016</w:t>
      </w:r>
      <w:r w:rsidR="00AF4F75">
        <w:rPr>
          <w:rFonts w:ascii="Arial" w:hAnsi="Arial" w:cs="Arial"/>
        </w:rPr>
        <w:t>)</w:t>
      </w:r>
      <w:r w:rsidRPr="006A1A79">
        <w:rPr>
          <w:rFonts w:ascii="Arial" w:hAnsi="Arial" w:cs="Arial"/>
        </w:rPr>
        <w:t xml:space="preserve">. </w:t>
      </w:r>
      <w:r w:rsidRPr="006A1A79">
        <w:rPr>
          <w:rFonts w:ascii="Arial" w:hAnsi="Arial" w:cs="Arial"/>
          <w:i/>
          <w:iCs/>
        </w:rPr>
        <w:t>Migración y las naciones europeas. Retos, oportunidades y el papel del BEI</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 xml:space="preserve">de </w:t>
      </w:r>
      <w:hyperlink r:id="rId102" w:history="1">
        <w:r w:rsidR="007E496D" w:rsidRPr="00300193">
          <w:rPr>
            <w:rStyle w:val="Hipervnculo"/>
            <w:rFonts w:ascii="Arial" w:hAnsi="Arial" w:cs="Arial"/>
          </w:rPr>
          <w:t>https://publications.iom.int/books/informe-sobre-las-migraciones-en-el-mundo-2022</w:t>
        </w:r>
      </w:hyperlink>
    </w:p>
    <w:p w14:paraId="1A832A27" w14:textId="4EC89470"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7E496D">
        <w:rPr>
          <w:rFonts w:ascii="Arial" w:hAnsi="Arial" w:cs="Arial"/>
          <w:lang w:val="en-US"/>
        </w:rPr>
        <w:t>CLIMB Database</w:t>
      </w:r>
      <w:r w:rsidR="007E496D" w:rsidRPr="007E496D">
        <w:rPr>
          <w:rFonts w:ascii="Arial" w:hAnsi="Arial" w:cs="Arial"/>
          <w:lang w:val="en-US"/>
        </w:rPr>
        <w:t>.</w:t>
      </w:r>
      <w:r w:rsidRPr="007E496D">
        <w:rPr>
          <w:rFonts w:ascii="Arial" w:hAnsi="Arial" w:cs="Arial"/>
          <w:lang w:val="en-US"/>
        </w:rPr>
        <w:t xml:space="preserve"> </w:t>
      </w:r>
      <w:r w:rsidRPr="007E496D">
        <w:rPr>
          <w:rFonts w:ascii="Arial" w:hAnsi="Arial" w:cs="Arial"/>
          <w:i/>
          <w:iCs/>
          <w:lang w:val="en-US"/>
        </w:rPr>
        <w:t xml:space="preserve">Human Mobility in the Context of Disasters, Climate Change and Environmental Degradation Database. </w:t>
      </w:r>
      <w:r w:rsidRPr="007E496D">
        <w:rPr>
          <w:rFonts w:ascii="Arial" w:hAnsi="Arial" w:cs="Arial"/>
          <w:i/>
          <w:iCs/>
        </w:rPr>
        <w:t>Red de las Naciones Unidas.</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3" w:anchor="accordion">
        <w:r w:rsidRPr="006A1A79">
          <w:rPr>
            <w:rStyle w:val="Hipervnculo"/>
            <w:rFonts w:ascii="Arial" w:hAnsi="Arial" w:cs="Arial"/>
          </w:rPr>
          <w:t>https://migrationnetwork.un.org/climb#accordion</w:t>
        </w:r>
      </w:hyperlink>
    </w:p>
    <w:p w14:paraId="34F4D2F7" w14:textId="283B7BE7"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Instituto Nacional de Estadística</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Estadística de Migraciones y Cambios de Residencia (EMCR)</w:t>
      </w:r>
      <w:r w:rsidRPr="00AF4F75">
        <w:rPr>
          <w:rFonts w:ascii="Arial" w:hAnsi="Arial" w:cs="Arial"/>
        </w:rPr>
        <w:t xml:space="preserve">. </w:t>
      </w:r>
      <w:r w:rsidRPr="007E496D">
        <w:rPr>
          <w:rFonts w:ascii="Arial" w:hAnsi="Arial" w:cs="Arial"/>
          <w:i/>
          <w:iCs/>
        </w:rPr>
        <w:t>Nota de Prens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4">
        <w:r w:rsidRPr="006A1A79">
          <w:rPr>
            <w:rStyle w:val="Hipervnculo"/>
            <w:rFonts w:ascii="Arial" w:hAnsi="Arial" w:cs="Arial"/>
          </w:rPr>
          <w:t>https://www.ine.es/dyngs/INEbase/es/operacion.htm?c=Estadistica_C&amp;cid=1254736177098&amp;menu=ultiDatos&amp;idp=1254735573002</w:t>
        </w:r>
      </w:hyperlink>
    </w:p>
    <w:p w14:paraId="2F4E1B6F" w14:textId="2A8AAAD9" w:rsidR="0036568F" w:rsidRPr="008C0FD3"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6A1A79">
        <w:rPr>
          <w:rFonts w:ascii="Arial" w:hAnsi="Arial" w:cs="Arial"/>
        </w:rPr>
        <w:t>A</w:t>
      </w:r>
      <w:r w:rsidR="00822860">
        <w:rPr>
          <w:rFonts w:ascii="Arial" w:hAnsi="Arial" w:cs="Arial"/>
        </w:rPr>
        <w:t>ydemir</w:t>
      </w:r>
      <w:proofErr w:type="spellEnd"/>
      <w:r w:rsidRPr="006A1A79">
        <w:rPr>
          <w:rFonts w:ascii="Arial" w:hAnsi="Arial" w:cs="Arial"/>
        </w:rPr>
        <w:t xml:space="preserve"> B</w:t>
      </w:r>
      <w:r w:rsidR="00822860">
        <w:rPr>
          <w:rFonts w:ascii="Arial" w:hAnsi="Arial" w:cs="Arial"/>
        </w:rPr>
        <w:t>.,</w:t>
      </w:r>
      <w:r w:rsidRPr="006A1A79">
        <w:rPr>
          <w:rFonts w:ascii="Arial" w:hAnsi="Arial" w:cs="Arial"/>
        </w:rPr>
        <w:t xml:space="preserve"> A</w:t>
      </w:r>
      <w:r w:rsidR="00822860">
        <w:rPr>
          <w:rFonts w:ascii="Arial" w:hAnsi="Arial" w:cs="Arial"/>
        </w:rPr>
        <w:t>ydin</w:t>
      </w:r>
      <w:r w:rsidRPr="006A1A79">
        <w:rPr>
          <w:rFonts w:ascii="Arial" w:hAnsi="Arial" w:cs="Arial"/>
        </w:rPr>
        <w:t xml:space="preserve"> H</w:t>
      </w:r>
      <w:r w:rsidR="00822860">
        <w:rPr>
          <w:rFonts w:ascii="Arial" w:hAnsi="Arial" w:cs="Arial"/>
        </w:rPr>
        <w:t xml:space="preserve">., </w:t>
      </w:r>
      <w:proofErr w:type="spellStart"/>
      <w:r w:rsidRPr="006A1A79">
        <w:rPr>
          <w:rFonts w:ascii="Arial" w:hAnsi="Arial" w:cs="Arial"/>
        </w:rPr>
        <w:t>Ç</w:t>
      </w:r>
      <w:r w:rsidR="00822860">
        <w:rPr>
          <w:rFonts w:ascii="Arial" w:hAnsi="Arial" w:cs="Arial"/>
        </w:rPr>
        <w:t>etinkaya</w:t>
      </w:r>
      <w:proofErr w:type="spellEnd"/>
      <w:r w:rsidR="00822860">
        <w:rPr>
          <w:rFonts w:ascii="Arial" w:hAnsi="Arial" w:cs="Arial"/>
        </w:rPr>
        <w:t xml:space="preserve"> A. y </w:t>
      </w:r>
      <w:proofErr w:type="spellStart"/>
      <w:r w:rsidR="00822860">
        <w:rPr>
          <w:rFonts w:ascii="Arial" w:hAnsi="Arial" w:cs="Arial"/>
        </w:rPr>
        <w:t>Polat</w:t>
      </w:r>
      <w:proofErr w:type="spellEnd"/>
      <w:r w:rsidR="00822860">
        <w:rPr>
          <w:rFonts w:ascii="Arial" w:hAnsi="Arial" w:cs="Arial"/>
        </w:rPr>
        <w:t xml:space="preserve"> D. </w:t>
      </w:r>
      <w:r w:rsidR="00822860" w:rsidRPr="006A1A79">
        <w:rPr>
          <w:rFonts w:ascii="Arial" w:hAnsi="Arial" w:cs="Arial"/>
        </w:rPr>
        <w:t>Ş</w:t>
      </w:r>
      <w:r w:rsidR="00822860">
        <w:rPr>
          <w:rFonts w:ascii="Arial" w:hAnsi="Arial" w:cs="Arial"/>
        </w:rPr>
        <w:t>. (2022)</w:t>
      </w:r>
      <w:r w:rsidRPr="006A1A79">
        <w:rPr>
          <w:rFonts w:ascii="Arial" w:hAnsi="Arial" w:cs="Arial"/>
        </w:rPr>
        <w:t>.</w:t>
      </w:r>
      <w:r w:rsidRPr="006A1A79">
        <w:rPr>
          <w:rFonts w:ascii="Arial" w:hAnsi="Arial" w:cs="Arial"/>
          <w:i/>
          <w:iCs/>
        </w:rPr>
        <w:t xml:space="preserve"> </w:t>
      </w:r>
      <w:r w:rsidRPr="002176F1">
        <w:rPr>
          <w:rFonts w:ascii="Arial" w:hAnsi="Arial" w:cs="Arial"/>
          <w:lang w:val="en-US"/>
        </w:rPr>
        <w:t xml:space="preserve">Predicting the Income Groups and Number of Immigrants by Using Machine Learning (ML). </w:t>
      </w:r>
      <w:r w:rsidRPr="00822860">
        <w:rPr>
          <w:rFonts w:ascii="Arial" w:hAnsi="Arial" w:cs="Arial"/>
          <w:i/>
          <w:iCs/>
        </w:rPr>
        <w:t xml:space="preserve">International </w:t>
      </w:r>
      <w:proofErr w:type="spellStart"/>
      <w:r w:rsidRPr="00822860">
        <w:rPr>
          <w:rFonts w:ascii="Arial" w:hAnsi="Arial" w:cs="Arial"/>
          <w:i/>
          <w:iCs/>
        </w:rPr>
        <w:t>Journal</w:t>
      </w:r>
      <w:proofErr w:type="spellEnd"/>
      <w:r w:rsidRPr="00822860">
        <w:rPr>
          <w:rFonts w:ascii="Arial" w:hAnsi="Arial" w:cs="Arial"/>
          <w:i/>
          <w:iCs/>
        </w:rPr>
        <w:t xml:space="preserve"> </w:t>
      </w:r>
      <w:proofErr w:type="spellStart"/>
      <w:r w:rsidRPr="00822860">
        <w:rPr>
          <w:rFonts w:ascii="Arial" w:hAnsi="Arial" w:cs="Arial"/>
          <w:i/>
          <w:iCs/>
        </w:rPr>
        <w:t>of</w:t>
      </w:r>
      <w:proofErr w:type="spellEnd"/>
      <w:r w:rsidRPr="00822860">
        <w:rPr>
          <w:rFonts w:ascii="Arial" w:hAnsi="Arial" w:cs="Arial"/>
          <w:i/>
          <w:iCs/>
        </w:rPr>
        <w:t xml:space="preserve"> </w:t>
      </w:r>
      <w:proofErr w:type="spellStart"/>
      <w:r w:rsidRPr="008C0FD3">
        <w:rPr>
          <w:rFonts w:ascii="Arial" w:hAnsi="Arial" w:cs="Arial"/>
          <w:i/>
          <w:iCs/>
        </w:rPr>
        <w:t>Multidisciplinary</w:t>
      </w:r>
      <w:proofErr w:type="spellEnd"/>
      <w:r w:rsidRPr="008C0FD3">
        <w:rPr>
          <w:rFonts w:ascii="Arial" w:hAnsi="Arial" w:cs="Arial"/>
          <w:i/>
          <w:iCs/>
        </w:rPr>
        <w:t xml:space="preserve"> </w:t>
      </w:r>
      <w:proofErr w:type="spellStart"/>
      <w:r w:rsidRPr="008C0FD3">
        <w:rPr>
          <w:rFonts w:ascii="Arial" w:hAnsi="Arial" w:cs="Arial"/>
          <w:i/>
          <w:iCs/>
        </w:rPr>
        <w:t>Studies</w:t>
      </w:r>
      <w:proofErr w:type="spellEnd"/>
      <w:r w:rsidRPr="008C0FD3">
        <w:rPr>
          <w:rFonts w:ascii="Arial" w:hAnsi="Arial" w:cs="Arial"/>
          <w:i/>
          <w:iCs/>
        </w:rPr>
        <w:t xml:space="preserve"> and Innovative Technologies</w:t>
      </w:r>
      <w:r w:rsidR="00822860" w:rsidRPr="008C0FD3">
        <w:rPr>
          <w:rFonts w:ascii="Arial" w:hAnsi="Arial" w:cs="Arial"/>
        </w:rPr>
        <w:t>,</w:t>
      </w:r>
      <w:r w:rsidRPr="008C0FD3">
        <w:rPr>
          <w:rFonts w:ascii="Arial" w:hAnsi="Arial" w:cs="Arial"/>
        </w:rPr>
        <w:t xml:space="preserve"> </w:t>
      </w:r>
      <w:r w:rsidRPr="008C0FD3">
        <w:rPr>
          <w:rFonts w:ascii="Arial" w:hAnsi="Arial" w:cs="Arial"/>
          <w:i/>
          <w:iCs/>
        </w:rPr>
        <w:t>6</w:t>
      </w:r>
      <w:r w:rsidRPr="008C0FD3">
        <w:rPr>
          <w:rFonts w:ascii="Arial" w:hAnsi="Arial" w:cs="Arial"/>
        </w:rPr>
        <w:t>(2), 162-168.</w:t>
      </w:r>
    </w:p>
    <w:p w14:paraId="3A201CA7" w14:textId="77777777" w:rsidR="002776DD" w:rsidRPr="008C0FD3" w:rsidRDefault="0A9730EB" w:rsidP="002776DD">
      <w:pPr>
        <w:pStyle w:val="Prrafodelista"/>
        <w:numPr>
          <w:ilvl w:val="0"/>
          <w:numId w:val="19"/>
        </w:numPr>
        <w:spacing w:before="120" w:after="120" w:line="360" w:lineRule="auto"/>
        <w:ind w:left="714" w:hanging="357"/>
        <w:jc w:val="both"/>
      </w:pPr>
      <w:proofErr w:type="spellStart"/>
      <w:r w:rsidRPr="008C0FD3">
        <w:rPr>
          <w:rFonts w:ascii="Arial" w:hAnsi="Arial" w:cs="Arial"/>
        </w:rPr>
        <w:t>C</w:t>
      </w:r>
      <w:r w:rsidR="00822860" w:rsidRPr="008C0FD3">
        <w:rPr>
          <w:rFonts w:ascii="Arial" w:hAnsi="Arial" w:cs="Arial"/>
        </w:rPr>
        <w:t>arammia</w:t>
      </w:r>
      <w:proofErr w:type="spellEnd"/>
      <w:r w:rsidR="00822860" w:rsidRPr="008C0FD3">
        <w:rPr>
          <w:rFonts w:ascii="Arial" w:hAnsi="Arial" w:cs="Arial"/>
        </w:rPr>
        <w:t xml:space="preserve"> M.,</w:t>
      </w:r>
      <w:r w:rsidRPr="008C0FD3">
        <w:rPr>
          <w:rFonts w:ascii="Arial" w:hAnsi="Arial" w:cs="Arial"/>
        </w:rPr>
        <w:t xml:space="preserve"> </w:t>
      </w:r>
      <w:proofErr w:type="spellStart"/>
      <w:r w:rsidRPr="008C0FD3">
        <w:rPr>
          <w:rFonts w:ascii="Arial" w:hAnsi="Arial" w:cs="Arial"/>
        </w:rPr>
        <w:t>M</w:t>
      </w:r>
      <w:r w:rsidR="00822860" w:rsidRPr="008C0FD3">
        <w:rPr>
          <w:rFonts w:ascii="Arial" w:hAnsi="Arial" w:cs="Arial"/>
        </w:rPr>
        <w:t>aria</w:t>
      </w:r>
      <w:proofErr w:type="spellEnd"/>
      <w:r w:rsidRPr="008C0FD3">
        <w:rPr>
          <w:rFonts w:ascii="Arial" w:hAnsi="Arial" w:cs="Arial"/>
        </w:rPr>
        <w:t xml:space="preserve"> </w:t>
      </w:r>
      <w:proofErr w:type="spellStart"/>
      <w:r w:rsidRPr="008C0FD3">
        <w:rPr>
          <w:rFonts w:ascii="Arial" w:hAnsi="Arial" w:cs="Arial"/>
        </w:rPr>
        <w:t>I</w:t>
      </w:r>
      <w:r w:rsidR="00822860" w:rsidRPr="008C0FD3">
        <w:rPr>
          <w:rFonts w:ascii="Arial" w:hAnsi="Arial" w:cs="Arial"/>
        </w:rPr>
        <w:t>acus</w:t>
      </w:r>
      <w:proofErr w:type="spellEnd"/>
      <w:r w:rsidRPr="008C0FD3">
        <w:rPr>
          <w:rFonts w:ascii="Arial" w:hAnsi="Arial" w:cs="Arial"/>
        </w:rPr>
        <w:t xml:space="preserve"> S</w:t>
      </w:r>
      <w:r w:rsidR="00822860" w:rsidRPr="008C0FD3">
        <w:rPr>
          <w:rFonts w:ascii="Arial" w:hAnsi="Arial" w:cs="Arial"/>
        </w:rPr>
        <w:t>.</w:t>
      </w:r>
      <w:r w:rsidRPr="008C0FD3">
        <w:rPr>
          <w:rFonts w:ascii="Arial" w:hAnsi="Arial" w:cs="Arial"/>
        </w:rPr>
        <w:t xml:space="preserve"> y </w:t>
      </w:r>
      <w:proofErr w:type="spellStart"/>
      <w:r w:rsidRPr="008C0FD3">
        <w:rPr>
          <w:rFonts w:ascii="Arial" w:hAnsi="Arial" w:cs="Arial"/>
        </w:rPr>
        <w:t>W</w:t>
      </w:r>
      <w:r w:rsidR="00822860" w:rsidRPr="008C0FD3">
        <w:rPr>
          <w:rFonts w:ascii="Arial" w:hAnsi="Arial" w:cs="Arial"/>
        </w:rPr>
        <w:t>ilkin</w:t>
      </w:r>
      <w:proofErr w:type="spellEnd"/>
      <w:r w:rsidRPr="008C0FD3">
        <w:rPr>
          <w:rFonts w:ascii="Arial" w:hAnsi="Arial" w:cs="Arial"/>
        </w:rPr>
        <w:t xml:space="preserve"> T</w:t>
      </w:r>
      <w:r w:rsidR="00822860" w:rsidRPr="008C0FD3">
        <w:rPr>
          <w:rFonts w:ascii="Arial" w:hAnsi="Arial" w:cs="Arial"/>
        </w:rPr>
        <w:t>. (2022)</w:t>
      </w:r>
      <w:r w:rsidRPr="008C0FD3">
        <w:rPr>
          <w:rFonts w:ascii="Arial" w:hAnsi="Arial" w:cs="Arial"/>
          <w:i/>
          <w:iCs/>
        </w:rPr>
        <w:t xml:space="preserve">. </w:t>
      </w:r>
      <w:r w:rsidRPr="002176F1">
        <w:rPr>
          <w:rFonts w:ascii="Arial" w:hAnsi="Arial" w:cs="Arial"/>
          <w:lang w:val="en-US"/>
        </w:rPr>
        <w:t>Forecasting asylum</w:t>
      </w:r>
      <w:r w:rsidRPr="002176F1">
        <w:rPr>
          <w:rFonts w:ascii="Cambria Math" w:hAnsi="Cambria Math" w:cs="Cambria Math"/>
          <w:lang w:val="en-US"/>
        </w:rPr>
        <w:t>‑</w:t>
      </w:r>
      <w:r w:rsidRPr="002176F1">
        <w:rPr>
          <w:rFonts w:ascii="Arial" w:hAnsi="Arial" w:cs="Arial"/>
          <w:lang w:val="en-US"/>
        </w:rPr>
        <w:t xml:space="preserve">related migration flows with machine learning and data at scale. </w:t>
      </w:r>
      <w:proofErr w:type="spellStart"/>
      <w:r w:rsidRPr="008C0FD3">
        <w:rPr>
          <w:rFonts w:ascii="Arial" w:hAnsi="Arial" w:cs="Arial"/>
          <w:i/>
          <w:iCs/>
        </w:rPr>
        <w:t>Nature</w:t>
      </w:r>
      <w:proofErr w:type="spellEnd"/>
      <w:r w:rsidRPr="008C0FD3">
        <w:rPr>
          <w:rFonts w:ascii="Arial" w:hAnsi="Arial" w:cs="Arial"/>
          <w:i/>
          <w:iCs/>
        </w:rPr>
        <w:t xml:space="preserve">, </w:t>
      </w:r>
      <w:proofErr w:type="spellStart"/>
      <w:r w:rsidRPr="008C0FD3">
        <w:rPr>
          <w:rFonts w:ascii="Arial" w:hAnsi="Arial" w:cs="Arial"/>
          <w:i/>
          <w:iCs/>
        </w:rPr>
        <w:t>Scientific</w:t>
      </w:r>
      <w:proofErr w:type="spellEnd"/>
      <w:r w:rsidRPr="008C0FD3">
        <w:rPr>
          <w:rFonts w:ascii="Arial" w:hAnsi="Arial" w:cs="Arial"/>
          <w:i/>
          <w:iCs/>
        </w:rPr>
        <w:t xml:space="preserve"> Reports</w:t>
      </w:r>
      <w:r w:rsidR="00822860" w:rsidRPr="008C0FD3">
        <w:rPr>
          <w:rFonts w:ascii="Arial" w:hAnsi="Arial" w:cs="Arial"/>
        </w:rPr>
        <w:t>,</w:t>
      </w:r>
      <w:r w:rsidRPr="008C0FD3">
        <w:rPr>
          <w:rFonts w:ascii="Arial" w:hAnsi="Arial" w:cs="Arial"/>
          <w:i/>
          <w:iCs/>
        </w:rPr>
        <w:t>12</w:t>
      </w:r>
      <w:r w:rsidR="00822860" w:rsidRPr="008C0FD3">
        <w:rPr>
          <w:rFonts w:ascii="Arial" w:hAnsi="Arial" w:cs="Arial"/>
        </w:rPr>
        <w:t xml:space="preserve">, </w:t>
      </w:r>
      <w:r w:rsidRPr="008C0FD3">
        <w:rPr>
          <w:rFonts w:ascii="Arial" w:hAnsi="Arial" w:cs="Arial"/>
        </w:rPr>
        <w:t>1457.</w:t>
      </w:r>
    </w:p>
    <w:p w14:paraId="4925EB3A" w14:textId="17EB54C7" w:rsidR="002776DD" w:rsidRPr="00FF4670" w:rsidRDefault="002776DD" w:rsidP="002776DD">
      <w:pPr>
        <w:pStyle w:val="Prrafodelista"/>
        <w:numPr>
          <w:ilvl w:val="0"/>
          <w:numId w:val="19"/>
        </w:numPr>
        <w:spacing w:before="120" w:after="120" w:line="360" w:lineRule="auto"/>
        <w:ind w:left="714" w:hanging="357"/>
        <w:jc w:val="both"/>
        <w:rPr>
          <w:rFonts w:ascii="Arial" w:hAnsi="Arial" w:cs="Arial"/>
        </w:rPr>
      </w:pPr>
      <w:r w:rsidRPr="008C0FD3">
        <w:rPr>
          <w:rFonts w:ascii="Arial" w:hAnsi="Arial" w:cs="Arial"/>
        </w:rPr>
        <w:t xml:space="preserve">Hosseini, S. I. y </w:t>
      </w:r>
      <w:proofErr w:type="spellStart"/>
      <w:r w:rsidRPr="00FF4670">
        <w:rPr>
          <w:rFonts w:ascii="Arial" w:hAnsi="Arial" w:cs="Arial"/>
        </w:rPr>
        <w:t>Tarasyev</w:t>
      </w:r>
      <w:proofErr w:type="spellEnd"/>
      <w:r w:rsidRPr="00FF4670">
        <w:rPr>
          <w:rFonts w:ascii="Arial" w:hAnsi="Arial" w:cs="Arial"/>
        </w:rPr>
        <w:t xml:space="preserve">, A. (2018). </w:t>
      </w:r>
      <w:r w:rsidRPr="002176F1">
        <w:rPr>
          <w:rFonts w:ascii="Arial" w:hAnsi="Arial" w:cs="Arial"/>
          <w:lang w:val="en-US"/>
        </w:rPr>
        <w:t xml:space="preserve">Machine Learning Methods in individual Migration Behavior. </w:t>
      </w:r>
      <w:r w:rsidRPr="00FF4670">
        <w:rPr>
          <w:rFonts w:ascii="Arial" w:hAnsi="Arial" w:cs="Arial"/>
          <w:i/>
          <w:iCs/>
        </w:rPr>
        <w:t>UDC 331.214</w:t>
      </w:r>
      <w:r w:rsidRPr="00FF4670">
        <w:rPr>
          <w:rFonts w:ascii="Arial" w:hAnsi="Arial" w:cs="Arial"/>
        </w:rPr>
        <w:t>: 338.27.</w:t>
      </w:r>
    </w:p>
    <w:p w14:paraId="3CA2EE9B" w14:textId="4637F46B" w:rsidR="00E86E56" w:rsidRPr="00FF4670" w:rsidRDefault="00E86E56" w:rsidP="577B5161">
      <w:pPr>
        <w:pStyle w:val="Prrafodelista"/>
        <w:numPr>
          <w:ilvl w:val="0"/>
          <w:numId w:val="19"/>
        </w:numPr>
        <w:spacing w:before="120" w:after="120" w:line="360" w:lineRule="auto"/>
        <w:ind w:left="714" w:hanging="357"/>
        <w:jc w:val="both"/>
      </w:pPr>
      <w:proofErr w:type="spellStart"/>
      <w:r w:rsidRPr="00FF4670">
        <w:rPr>
          <w:rFonts w:ascii="Arial" w:hAnsi="Arial" w:cs="Arial"/>
          <w:lang w:val="en-US"/>
        </w:rPr>
        <w:t>Micevska</w:t>
      </w:r>
      <w:proofErr w:type="spellEnd"/>
      <w:r w:rsidRPr="00FF4670">
        <w:rPr>
          <w:rFonts w:ascii="Arial" w:hAnsi="Arial" w:cs="Arial"/>
          <w:lang w:val="en-US"/>
        </w:rPr>
        <w:t xml:space="preserve">, M. (2021). Revisiting forced migration: A machine learning perspective. </w:t>
      </w:r>
      <w:proofErr w:type="spellStart"/>
      <w:r w:rsidRPr="00FF4670">
        <w:rPr>
          <w:rFonts w:ascii="Arial" w:hAnsi="Arial" w:cs="Arial"/>
          <w:i/>
          <w:iCs/>
        </w:rPr>
        <w:t>European</w:t>
      </w:r>
      <w:proofErr w:type="spellEnd"/>
      <w:r w:rsidRPr="00FF4670">
        <w:rPr>
          <w:rFonts w:ascii="Arial" w:hAnsi="Arial" w:cs="Arial"/>
          <w:i/>
          <w:iCs/>
        </w:rPr>
        <w:t xml:space="preserve"> </w:t>
      </w:r>
      <w:proofErr w:type="spellStart"/>
      <w:r w:rsidRPr="00FF4670">
        <w:rPr>
          <w:rFonts w:ascii="Arial" w:hAnsi="Arial" w:cs="Arial"/>
          <w:i/>
          <w:iCs/>
        </w:rPr>
        <w:t>Journal</w:t>
      </w:r>
      <w:proofErr w:type="spellEnd"/>
      <w:r w:rsidRPr="00FF4670">
        <w:rPr>
          <w:rFonts w:ascii="Arial" w:hAnsi="Arial" w:cs="Arial"/>
          <w:i/>
          <w:iCs/>
        </w:rPr>
        <w:t xml:space="preserve"> </w:t>
      </w:r>
      <w:proofErr w:type="spellStart"/>
      <w:r w:rsidRPr="00FF4670">
        <w:rPr>
          <w:rFonts w:ascii="Arial" w:hAnsi="Arial" w:cs="Arial"/>
          <w:i/>
          <w:iCs/>
        </w:rPr>
        <w:t>of</w:t>
      </w:r>
      <w:proofErr w:type="spellEnd"/>
      <w:r w:rsidRPr="00FF4670">
        <w:rPr>
          <w:rFonts w:ascii="Arial" w:hAnsi="Arial" w:cs="Arial"/>
          <w:i/>
          <w:iCs/>
        </w:rPr>
        <w:t xml:space="preserve"> </w:t>
      </w:r>
      <w:proofErr w:type="spellStart"/>
      <w:r w:rsidRPr="00FF4670">
        <w:rPr>
          <w:rFonts w:ascii="Arial" w:hAnsi="Arial" w:cs="Arial"/>
          <w:i/>
          <w:iCs/>
        </w:rPr>
        <w:t>Political</w:t>
      </w:r>
      <w:proofErr w:type="spellEnd"/>
      <w:r w:rsidRPr="00FF4670">
        <w:rPr>
          <w:rFonts w:ascii="Arial" w:hAnsi="Arial" w:cs="Arial"/>
          <w:i/>
          <w:iCs/>
        </w:rPr>
        <w:t xml:space="preserve"> </w:t>
      </w:r>
      <w:proofErr w:type="spellStart"/>
      <w:r w:rsidRPr="00FF4670">
        <w:rPr>
          <w:rFonts w:ascii="Arial" w:hAnsi="Arial" w:cs="Arial"/>
          <w:i/>
          <w:iCs/>
        </w:rPr>
        <w:t>Economy</w:t>
      </w:r>
      <w:proofErr w:type="spellEnd"/>
      <w:r w:rsidRPr="00FF4670">
        <w:rPr>
          <w:rFonts w:ascii="Arial" w:hAnsi="Arial" w:cs="Arial"/>
          <w:i/>
          <w:iCs/>
        </w:rPr>
        <w:t>, 70</w:t>
      </w:r>
      <w:r w:rsidRPr="00FF4670">
        <w:rPr>
          <w:rFonts w:ascii="Arial" w:hAnsi="Arial" w:cs="Arial"/>
        </w:rPr>
        <w:t>, 102044.</w:t>
      </w:r>
      <w:hyperlink r:id="rId105" w:history="1"/>
    </w:p>
    <w:p w14:paraId="037D4099" w14:textId="765C22FD" w:rsidR="478E0893" w:rsidRPr="00FF4670" w:rsidRDefault="3F59155B" w:rsidP="00D46BD5">
      <w:pPr>
        <w:pStyle w:val="Prrafodelista"/>
        <w:numPr>
          <w:ilvl w:val="0"/>
          <w:numId w:val="19"/>
        </w:numPr>
        <w:spacing w:before="120" w:after="120" w:line="360" w:lineRule="auto"/>
        <w:ind w:left="714" w:hanging="357"/>
        <w:jc w:val="both"/>
      </w:pPr>
      <w:r w:rsidRPr="00FF4670">
        <w:rPr>
          <w:rFonts w:ascii="Arial" w:hAnsi="Arial" w:cs="Arial"/>
        </w:rPr>
        <w:t xml:space="preserve">Instituto Nacional de Estadística. </w:t>
      </w:r>
      <w:r w:rsidRPr="00FF4670">
        <w:rPr>
          <w:rFonts w:ascii="Arial" w:hAnsi="Arial" w:cs="Arial"/>
          <w:i/>
          <w:iCs/>
        </w:rPr>
        <w:t>Estadística de Migraciones</w:t>
      </w:r>
      <w:r w:rsidRPr="00FF4670">
        <w:rPr>
          <w:rFonts w:ascii="Arial" w:hAnsi="Arial" w:cs="Arial"/>
        </w:rPr>
        <w:t xml:space="preserve">. </w:t>
      </w:r>
      <w:r w:rsidR="002776DD" w:rsidRPr="00FF4670">
        <w:rPr>
          <w:rFonts w:ascii="Arial" w:hAnsi="Arial" w:cs="Arial"/>
        </w:rPr>
        <w:t>Recuperado en Julio de 2024 de</w:t>
      </w:r>
      <w:r w:rsidRPr="00FF4670">
        <w:rPr>
          <w:rFonts w:ascii="Arial" w:hAnsi="Arial" w:cs="Arial"/>
        </w:rPr>
        <w:t xml:space="preserve">: </w:t>
      </w:r>
      <w:hyperlink r:id="rId106">
        <w:r w:rsidRPr="00FF4670">
          <w:rPr>
            <w:rStyle w:val="Hipervnculo"/>
            <w:rFonts w:ascii="Arial" w:hAnsi="Arial" w:cs="Arial"/>
          </w:rPr>
          <w:t>https://www.ine.es/dynt3/inebase/index.htm?padre=3694&amp;capsel=1963</w:t>
        </w:r>
      </w:hyperlink>
    </w:p>
    <w:p w14:paraId="2954ACC6" w14:textId="5B2C3919" w:rsidR="478E0893" w:rsidRPr="00484DC0" w:rsidRDefault="50CCD9EB" w:rsidP="00484DC0">
      <w:pPr>
        <w:pStyle w:val="Prrafodelista"/>
        <w:numPr>
          <w:ilvl w:val="0"/>
          <w:numId w:val="19"/>
        </w:numPr>
        <w:spacing w:before="120" w:after="120" w:line="360" w:lineRule="auto"/>
        <w:ind w:left="714" w:hanging="357"/>
        <w:jc w:val="both"/>
        <w:rPr>
          <w:rFonts w:ascii="Arial" w:hAnsi="Arial" w:cs="Arial"/>
        </w:rPr>
      </w:pPr>
      <w:r w:rsidRPr="002176F1">
        <w:rPr>
          <w:rFonts w:ascii="Arial" w:hAnsi="Arial" w:cs="Arial"/>
          <w:lang w:val="en-US"/>
        </w:rPr>
        <w:t>I</w:t>
      </w:r>
      <w:r w:rsidR="00D46BD5" w:rsidRPr="002176F1">
        <w:rPr>
          <w:rFonts w:ascii="Arial" w:hAnsi="Arial" w:cs="Arial"/>
          <w:lang w:val="en-US"/>
        </w:rPr>
        <w:t xml:space="preserve">nternational Organization for Standardization (ISO). </w:t>
      </w:r>
      <w:r w:rsidR="00D46BD5" w:rsidRPr="00484DC0">
        <w:rPr>
          <w:rFonts w:ascii="Arial" w:hAnsi="Arial" w:cs="Arial"/>
        </w:rPr>
        <w:t xml:space="preserve">Country Codes </w:t>
      </w:r>
      <w:proofErr w:type="spellStart"/>
      <w:r w:rsidR="00D46BD5" w:rsidRPr="00484DC0">
        <w:rPr>
          <w:rFonts w:ascii="Arial" w:hAnsi="Arial" w:cs="Arial"/>
        </w:rPr>
        <w:t>Collection</w:t>
      </w:r>
      <w:proofErr w:type="spellEnd"/>
      <w:r w:rsidR="00D46BD5" w:rsidRPr="00484DC0">
        <w:rPr>
          <w:rFonts w:ascii="Arial" w:hAnsi="Arial" w:cs="Arial"/>
        </w:rPr>
        <w:t xml:space="preserve">.  </w:t>
      </w:r>
      <w:r w:rsidR="00D46BD5">
        <w:rPr>
          <w:rFonts w:ascii="Arial" w:hAnsi="Arial" w:cs="Arial"/>
        </w:rPr>
        <w:t>Recuperado en Julio de 2024</w:t>
      </w:r>
      <w:r w:rsidR="00D46BD5" w:rsidRPr="006A1A79">
        <w:rPr>
          <w:rFonts w:ascii="Arial" w:hAnsi="Arial" w:cs="Arial"/>
        </w:rPr>
        <w:t xml:space="preserve"> </w:t>
      </w:r>
      <w:r w:rsidR="00D46BD5" w:rsidRPr="00484DC0">
        <w:rPr>
          <w:rFonts w:ascii="Arial" w:hAnsi="Arial" w:cs="Arial"/>
        </w:rPr>
        <w:t xml:space="preserve">de </w:t>
      </w:r>
      <w:hyperlink r:id="rId107" w:history="1">
        <w:r w:rsidR="00D46BD5" w:rsidRPr="00484DC0">
          <w:rPr>
            <w:rStyle w:val="Hipervnculo"/>
            <w:rFonts w:ascii="Arial" w:hAnsi="Arial" w:cs="Arial"/>
          </w:rPr>
          <w:t>https://www.iso.org/publication/PUB500001.html</w:t>
        </w:r>
      </w:hyperlink>
      <w:r w:rsidR="00D46BD5" w:rsidRPr="00484DC0">
        <w:rPr>
          <w:rFonts w:cs="Arial"/>
        </w:rPr>
        <w:t>.</w:t>
      </w:r>
    </w:p>
    <w:p w14:paraId="1BBB1919" w14:textId="6E65E126" w:rsidR="1E786412" w:rsidRPr="00C87A62" w:rsidRDefault="1E786412" w:rsidP="00C87A62">
      <w:pPr>
        <w:pStyle w:val="Prrafodelista"/>
        <w:numPr>
          <w:ilvl w:val="0"/>
          <w:numId w:val="19"/>
        </w:numPr>
        <w:spacing w:before="120" w:after="120" w:line="360" w:lineRule="auto"/>
        <w:ind w:left="714" w:hanging="357"/>
        <w:jc w:val="both"/>
        <w:rPr>
          <w:highlight w:val="green"/>
          <w:lang w:val="es-AR"/>
        </w:rPr>
      </w:pPr>
      <w:r w:rsidRPr="00C87A62">
        <w:rPr>
          <w:highlight w:val="green"/>
        </w:rPr>
        <w:t xml:space="preserve">INE Continentes y </w:t>
      </w:r>
      <w:proofErr w:type="spellStart"/>
      <w:r w:rsidRPr="00C87A62">
        <w:rPr>
          <w:highlight w:val="green"/>
        </w:rPr>
        <w:t>Sub-regiones</w:t>
      </w:r>
      <w:proofErr w:type="spellEnd"/>
      <w:r w:rsidRPr="00C87A62">
        <w:rPr>
          <w:highlight w:val="green"/>
        </w:rPr>
        <w:t xml:space="preserve"> </w:t>
      </w:r>
      <w:hyperlink r:id="rId108">
        <w:r w:rsidRPr="006A1A79">
          <w:rPr>
            <w:rStyle w:val="Hipervnculo"/>
          </w:rPr>
          <w:t>https://www.ine.es/daco/daco42/clasificaciones/paisesyterritorios.xls</w:t>
        </w:r>
      </w:hyperlink>
    </w:p>
    <w:p w14:paraId="0EE94AEA" w14:textId="0DB31747" w:rsidR="478E0893" w:rsidRPr="00C87A62" w:rsidRDefault="00C87A62" w:rsidP="00C87A62">
      <w:pPr>
        <w:pStyle w:val="Prrafodelista"/>
        <w:numPr>
          <w:ilvl w:val="0"/>
          <w:numId w:val="19"/>
        </w:numPr>
        <w:spacing w:before="120" w:after="120" w:line="360" w:lineRule="auto"/>
        <w:rPr>
          <w:highlight w:val="green"/>
          <w:lang w:val="es-AR"/>
        </w:rPr>
      </w:pPr>
      <w:proofErr w:type="spellStart"/>
      <w:r>
        <w:rPr>
          <w:highlight w:val="green"/>
          <w:lang w:val="es-AR"/>
        </w:rPr>
        <w:t>Padron</w:t>
      </w:r>
      <w:proofErr w:type="spellEnd"/>
    </w:p>
    <w:p w14:paraId="13858C3F" w14:textId="6651DFA2" w:rsidR="50C24E9A" w:rsidRPr="006A1A79" w:rsidRDefault="50C24E9A" w:rsidP="478E0893">
      <w:pPr>
        <w:pStyle w:val="Prrafodelista"/>
        <w:numPr>
          <w:ilvl w:val="0"/>
          <w:numId w:val="19"/>
        </w:numPr>
        <w:spacing w:before="120" w:after="120" w:line="360" w:lineRule="auto"/>
        <w:ind w:left="714" w:hanging="357"/>
        <w:rPr>
          <w:highlight w:val="green"/>
        </w:rPr>
      </w:pPr>
      <w:r w:rsidRPr="006A1A79">
        <w:rPr>
          <w:highlight w:val="green"/>
        </w:rPr>
        <w:t>Índices de desarrollo - -</w:t>
      </w:r>
    </w:p>
    <w:p w14:paraId="267B5C49" w14:textId="53CC8FFC" w:rsidR="50C24E9A" w:rsidRPr="006A1A79" w:rsidRDefault="50C24E9A" w:rsidP="478E0893">
      <w:pPr>
        <w:pStyle w:val="Prrafodelista"/>
        <w:spacing w:before="120" w:after="120" w:line="360" w:lineRule="auto"/>
        <w:ind w:left="714"/>
      </w:pPr>
      <w:r w:rsidRPr="006A1A79">
        <w:t xml:space="preserve"> </w:t>
      </w:r>
      <w:hyperlink r:id="rId109">
        <w:r w:rsidRPr="006A1A79">
          <w:rPr>
            <w:rStyle w:val="Hipervnculo"/>
          </w:rPr>
          <w:t>https://databank.worldbank.org/GDP---</w:t>
        </w:r>
        <w:proofErr w:type="spellStart"/>
        <w:r w:rsidRPr="006A1A79">
          <w:rPr>
            <w:rStyle w:val="Hipervnculo"/>
          </w:rPr>
          <w:t>Inflation</w:t>
        </w:r>
        <w:proofErr w:type="spellEnd"/>
        <w:r w:rsidRPr="006A1A79">
          <w:rPr>
            <w:rStyle w:val="Hipervnculo"/>
          </w:rPr>
          <w:t>---Country-</w:t>
        </w:r>
        <w:proofErr w:type="spellStart"/>
        <w:r w:rsidRPr="006A1A79">
          <w:rPr>
            <w:rStyle w:val="Hipervnculo"/>
          </w:rPr>
          <w:t>Risk</w:t>
        </w:r>
        <w:proofErr w:type="spellEnd"/>
        <w:r w:rsidRPr="006A1A79">
          <w:rPr>
            <w:rStyle w:val="Hipervnculo"/>
          </w:rPr>
          <w:t>/id/ae8fd58a</w:t>
        </w:r>
      </w:hyperlink>
      <w:r w:rsidRPr="006A1A79">
        <w:t>#</w:t>
      </w:r>
    </w:p>
    <w:p w14:paraId="50575CF1" w14:textId="271A3BEB" w:rsidR="50C24E9A" w:rsidRPr="006A1A79" w:rsidRDefault="50C24E9A" w:rsidP="478E0893">
      <w:pPr>
        <w:pStyle w:val="Prrafodelista"/>
      </w:pPr>
      <w:hyperlink r:id="rId110">
        <w:r w:rsidRPr="006A1A79">
          <w:rPr>
            <w:rStyle w:val="Hipervnculo"/>
          </w:rPr>
          <w:t>https://www.worldbank.org/en/research/brief/inflation-database</w:t>
        </w:r>
      </w:hyperlink>
    </w:p>
    <w:p w14:paraId="67F5A72A" w14:textId="7582CA58" w:rsidR="50C24E9A" w:rsidRPr="006A1A79" w:rsidRDefault="50C24E9A" w:rsidP="478E0893">
      <w:pPr>
        <w:pStyle w:val="Prrafodelista"/>
      </w:pPr>
      <w:hyperlink r:id="rId111">
        <w:r w:rsidRPr="006A1A79">
          <w:rPr>
            <w:rStyle w:val="Hipervnculo"/>
          </w:rPr>
          <w:t>https://www.imf.org/external/datamapper/NGDP_RPCH@WEO/OEMDC/ADVEC/WEOWORLD/VEN</w:t>
        </w:r>
      </w:hyperlink>
    </w:p>
    <w:p w14:paraId="55039BFF" w14:textId="0694F73E" w:rsidR="478E0893" w:rsidRPr="006A1A79" w:rsidRDefault="478E0893" w:rsidP="478E0893">
      <w:pPr>
        <w:pStyle w:val="Prrafodelista"/>
      </w:pPr>
    </w:p>
    <w:p w14:paraId="3E09BC53" w14:textId="22313445" w:rsidR="478E0893" w:rsidRPr="006A1A79" w:rsidRDefault="478E0893" w:rsidP="478E0893">
      <w:pPr>
        <w:pStyle w:val="Prrafodelista"/>
        <w:numPr>
          <w:ilvl w:val="0"/>
          <w:numId w:val="19"/>
        </w:numPr>
        <w:spacing w:before="120" w:after="120" w:line="360" w:lineRule="auto"/>
        <w:ind w:left="714" w:hanging="357"/>
        <w:rPr>
          <w:highlight w:val="green"/>
        </w:rPr>
      </w:pPr>
    </w:p>
    <w:p w14:paraId="7EE91F6D" w14:textId="05C79849" w:rsidR="478E0893" w:rsidRPr="006A1A79" w:rsidRDefault="478E0893" w:rsidP="478E0893">
      <w:pPr>
        <w:pStyle w:val="Prrafodelista"/>
        <w:spacing w:before="120" w:after="120" w:line="360" w:lineRule="auto"/>
        <w:ind w:left="714" w:hanging="357"/>
        <w:rPr>
          <w:highlight w:val="green"/>
        </w:rPr>
      </w:pPr>
    </w:p>
    <w:p w14:paraId="0B3C3C71" w14:textId="77777777" w:rsidR="00C87A62" w:rsidRPr="00C87A62" w:rsidRDefault="00C87A62" w:rsidP="478E0893">
      <w:pPr>
        <w:pStyle w:val="Prrafodelista"/>
        <w:numPr>
          <w:ilvl w:val="0"/>
          <w:numId w:val="19"/>
        </w:numPr>
        <w:spacing w:before="120" w:after="120" w:line="360" w:lineRule="auto"/>
        <w:ind w:left="714" w:hanging="357"/>
        <w:jc w:val="both"/>
      </w:pPr>
    </w:p>
    <w:p w14:paraId="1ECA2E5C" w14:textId="2A90ACA7" w:rsidR="0C5CDF02" w:rsidRPr="006A1A79" w:rsidRDefault="0C5CDF02" w:rsidP="478E0893">
      <w:pPr>
        <w:pStyle w:val="Prrafodelista"/>
        <w:numPr>
          <w:ilvl w:val="0"/>
          <w:numId w:val="19"/>
        </w:numPr>
        <w:spacing w:before="120" w:after="120" w:line="360" w:lineRule="auto"/>
        <w:ind w:left="714" w:hanging="357"/>
        <w:jc w:val="both"/>
      </w:pPr>
      <w:proofErr w:type="spellStart"/>
      <w:r w:rsidRPr="006A1A79">
        <w:rPr>
          <w:highlight w:val="green"/>
        </w:rPr>
        <w:t>Regimen</w:t>
      </w:r>
      <w:proofErr w:type="spellEnd"/>
      <w:r w:rsidRPr="006A1A79">
        <w:rPr>
          <w:highlight w:val="green"/>
        </w:rPr>
        <w:t xml:space="preserve"> </w:t>
      </w:r>
      <w:r w:rsidR="69CD05B1" w:rsidRPr="006A1A79">
        <w:rPr>
          <w:highlight w:val="green"/>
        </w:rPr>
        <w:t>político</w:t>
      </w:r>
      <w:r w:rsidRPr="006A1A79">
        <w:rPr>
          <w:highlight w:val="green"/>
        </w:rPr>
        <w:t xml:space="preserve"> - </w:t>
      </w:r>
      <w:proofErr w:type="spellStart"/>
      <w:r w:rsidR="1DB08A79" w:rsidRPr="006A1A79">
        <w:rPr>
          <w:highlight w:val="green"/>
        </w:rPr>
        <w:t>Skaaning</w:t>
      </w:r>
      <w:proofErr w:type="spellEnd"/>
      <w:r w:rsidR="1DB08A79" w:rsidRPr="006A1A79">
        <w:rPr>
          <w:highlight w:val="green"/>
        </w:rPr>
        <w:t xml:space="preserve"> et al. (2023)</w:t>
      </w:r>
      <w:r w:rsidR="1DB08A79" w:rsidRPr="006A1A79">
        <w:t xml:space="preserve"> </w:t>
      </w:r>
      <w:hyperlink r:id="rId112">
        <w:r w:rsidR="1DB08A79" w:rsidRPr="006A1A79">
          <w:rPr>
            <w:rStyle w:val="Hipervnculo"/>
          </w:rPr>
          <w:t>https://ourworldindata.org/grapher/political-regime-lexical?tab=table</w:t>
        </w:r>
      </w:hyperlink>
    </w:p>
    <w:p w14:paraId="4EC2F8AC" w14:textId="060B62E6" w:rsidR="478E0893" w:rsidRPr="006A1A79" w:rsidRDefault="478E0893" w:rsidP="478E0893">
      <w:pPr>
        <w:pStyle w:val="Prrafodelista"/>
        <w:spacing w:before="120" w:after="120" w:line="360" w:lineRule="auto"/>
        <w:ind w:left="714" w:hanging="357"/>
        <w:jc w:val="both"/>
      </w:pPr>
    </w:p>
    <w:p w14:paraId="6291E363" w14:textId="0110D574" w:rsidR="1F7424DB" w:rsidRPr="006A1A79" w:rsidRDefault="1F7424DB" w:rsidP="478E0893">
      <w:pPr>
        <w:pStyle w:val="Prrafodelista"/>
        <w:numPr>
          <w:ilvl w:val="0"/>
          <w:numId w:val="19"/>
        </w:numPr>
        <w:spacing w:before="120" w:after="120" w:line="360" w:lineRule="auto"/>
        <w:ind w:left="714" w:hanging="357"/>
        <w:jc w:val="both"/>
      </w:pPr>
      <w:proofErr w:type="spellStart"/>
      <w:r w:rsidRPr="006A1A79">
        <w:rPr>
          <w:highlight w:val="green"/>
        </w:rPr>
        <w:t>Indices</w:t>
      </w:r>
      <w:proofErr w:type="spellEnd"/>
      <w:r w:rsidRPr="006A1A79">
        <w:rPr>
          <w:highlight w:val="green"/>
        </w:rPr>
        <w:t xml:space="preserve"> democracia -</w:t>
      </w:r>
      <w:r w:rsidRPr="006A1A79">
        <w:t xml:space="preserve"> </w:t>
      </w:r>
    </w:p>
    <w:p w14:paraId="4BDF1187" w14:textId="5A48E60A" w:rsidR="1F7424DB" w:rsidRPr="006A1A79" w:rsidRDefault="1F7424DB" w:rsidP="478E0893">
      <w:pPr>
        <w:pStyle w:val="Prrafodelista"/>
        <w:spacing w:before="120" w:after="120" w:line="360" w:lineRule="auto"/>
        <w:ind w:left="714" w:hanging="357"/>
        <w:jc w:val="both"/>
      </w:pPr>
      <w:hyperlink r:id="rId113">
        <w:r w:rsidRPr="006A1A79">
          <w:rPr>
            <w:rStyle w:val="Hipervnculo"/>
          </w:rPr>
          <w:t>https://ourworldindata.org/explorers/democracy?tab=table&amp;facet=none&amp;Dataset=Varieties+of+Democracy&amp;Metric=Deliberative+democracy&amp;Sub-metric=Main+index&amp;country=ARG~AUS~BWA~CHN~OWID_WRL</w:t>
        </w:r>
      </w:hyperlink>
    </w:p>
    <w:p w14:paraId="1CD419B8" w14:textId="6B69EF66" w:rsidR="478E0893" w:rsidRPr="006A1A79" w:rsidRDefault="478E0893" w:rsidP="478E0893">
      <w:pPr>
        <w:pStyle w:val="Prrafodelista"/>
        <w:spacing w:before="120" w:after="120" w:line="360" w:lineRule="auto"/>
        <w:ind w:left="714" w:hanging="357"/>
        <w:jc w:val="both"/>
      </w:pPr>
    </w:p>
    <w:p w14:paraId="77D3FD03" w14:textId="133098FC" w:rsidR="478E0893" w:rsidRPr="002176F1" w:rsidRDefault="007A04CF" w:rsidP="478E0893">
      <w:pPr>
        <w:pStyle w:val="Prrafodelista"/>
        <w:numPr>
          <w:ilvl w:val="0"/>
          <w:numId w:val="19"/>
        </w:numPr>
        <w:spacing w:before="120" w:after="120" w:line="360" w:lineRule="auto"/>
        <w:ind w:left="714" w:hanging="357"/>
        <w:jc w:val="both"/>
        <w:rPr>
          <w:lang w:val="en-US"/>
        </w:rPr>
      </w:pPr>
      <w:r w:rsidRPr="002176F1">
        <w:rPr>
          <w:i/>
          <w:iCs/>
          <w:lang w:val="en-US"/>
        </w:rPr>
        <w:t>Global State of Democracy (</w:t>
      </w:r>
      <w:proofErr w:type="spellStart"/>
      <w:r w:rsidRPr="002176F1">
        <w:rPr>
          <w:i/>
          <w:iCs/>
          <w:lang w:val="en-US"/>
        </w:rPr>
        <w:t>GSoD</w:t>
      </w:r>
      <w:proofErr w:type="spellEnd"/>
      <w:r w:rsidRPr="002176F1">
        <w:rPr>
          <w:i/>
          <w:iCs/>
          <w:lang w:val="en-US"/>
        </w:rPr>
        <w:t>)</w:t>
      </w:r>
      <w:r w:rsidRPr="002176F1">
        <w:rPr>
          <w:highlight w:val="green"/>
          <w:vertAlign w:val="superscript"/>
          <w:lang w:val="en-US"/>
        </w:rPr>
        <w:t>x</w:t>
      </w:r>
      <w:r w:rsidRPr="002176F1">
        <w:rPr>
          <w:lang w:val="en-US"/>
        </w:rPr>
        <w:t xml:space="preserve">. / </w:t>
      </w:r>
      <w:hyperlink r:id="rId114" w:history="1">
        <w:r w:rsidRPr="002176F1">
          <w:rPr>
            <w:rStyle w:val="Hipervnculo"/>
            <w:lang w:val="en-US"/>
          </w:rPr>
          <w:t>https://www.idea.int/theme/democracy-assessment</w:t>
        </w:r>
      </w:hyperlink>
    </w:p>
    <w:p w14:paraId="7858F5E4" w14:textId="2AA5D800" w:rsidR="007A04CF" w:rsidRPr="002176F1" w:rsidRDefault="007A04CF" w:rsidP="007A04CF">
      <w:pPr>
        <w:pStyle w:val="Prrafodelista"/>
        <w:spacing w:before="120" w:after="120" w:line="360" w:lineRule="auto"/>
        <w:ind w:left="714"/>
        <w:jc w:val="both"/>
        <w:rPr>
          <w:lang w:val="en-US"/>
        </w:rPr>
      </w:pPr>
      <w:hyperlink r:id="rId115" w:history="1">
        <w:r w:rsidRPr="002176F1">
          <w:rPr>
            <w:rStyle w:val="Hipervnculo"/>
            <w:lang w:val="en-US"/>
          </w:rPr>
          <w:t>https://prosperitydata360.worldbank.org/en/home</w:t>
        </w:r>
      </w:hyperlink>
    </w:p>
    <w:p w14:paraId="3D343B35" w14:textId="77777777" w:rsidR="007A04CF" w:rsidRPr="002176F1" w:rsidRDefault="007A04CF" w:rsidP="007A04CF">
      <w:pPr>
        <w:pStyle w:val="Prrafodelista"/>
        <w:spacing w:before="120" w:after="120" w:line="360" w:lineRule="auto"/>
        <w:ind w:left="714"/>
        <w:jc w:val="both"/>
        <w:rPr>
          <w:lang w:val="en-US"/>
        </w:rPr>
      </w:pPr>
    </w:p>
    <w:p w14:paraId="7247035A" w14:textId="2C88CF4A" w:rsidR="478E0893" w:rsidRPr="002176F1" w:rsidRDefault="478E0893" w:rsidP="478E0893">
      <w:pPr>
        <w:pStyle w:val="Prrafodelista"/>
        <w:numPr>
          <w:ilvl w:val="0"/>
          <w:numId w:val="19"/>
        </w:numPr>
        <w:spacing w:before="120" w:after="120" w:line="360" w:lineRule="auto"/>
        <w:ind w:left="714" w:hanging="357"/>
        <w:jc w:val="both"/>
        <w:rPr>
          <w:lang w:val="en-US"/>
        </w:rPr>
      </w:pPr>
    </w:p>
    <w:p w14:paraId="6C0582EF" w14:textId="02467247" w:rsidR="478E0893" w:rsidRPr="002176F1" w:rsidRDefault="478E0893" w:rsidP="478E0893">
      <w:pPr>
        <w:pStyle w:val="Prrafodelista"/>
        <w:spacing w:before="120" w:after="120" w:line="360" w:lineRule="auto"/>
        <w:ind w:left="714" w:hanging="357"/>
        <w:jc w:val="both"/>
        <w:rPr>
          <w:lang w:val="en-US"/>
        </w:rPr>
      </w:pPr>
    </w:p>
    <w:p w14:paraId="69CA1FBD" w14:textId="77777777" w:rsidR="00C87A62" w:rsidRDefault="675579CB" w:rsidP="478E0893">
      <w:pPr>
        <w:pStyle w:val="Prrafodelista"/>
        <w:numPr>
          <w:ilvl w:val="0"/>
          <w:numId w:val="19"/>
        </w:numPr>
        <w:spacing w:before="120" w:after="120" w:line="360" w:lineRule="auto"/>
        <w:ind w:left="714" w:hanging="357"/>
        <w:jc w:val="both"/>
      </w:pPr>
      <w:r w:rsidRPr="006A1A79">
        <w:rPr>
          <w:highlight w:val="green"/>
        </w:rPr>
        <w:t>Tasa homicidios</w:t>
      </w:r>
      <w:r w:rsidRPr="006A1A79">
        <w:t xml:space="preserve"> - </w:t>
      </w:r>
      <w:hyperlink r:id="rId116" w:history="1">
        <w:r w:rsidR="007A04CF" w:rsidRPr="006A1A79">
          <w:rPr>
            <w:rStyle w:val="Hipervnculo"/>
          </w:rPr>
          <w:t>https://dataunodc.un.org/dp-intentional-homicide-victims</w:t>
        </w:r>
      </w:hyperlink>
      <w:r w:rsidR="007A04CF" w:rsidRPr="006A1A79">
        <w:t xml:space="preserve"> </w:t>
      </w:r>
      <w:r w:rsidRPr="006A1A79">
        <w:t xml:space="preserve">* </w:t>
      </w:r>
    </w:p>
    <w:p w14:paraId="4DE0498C" w14:textId="20E77041" w:rsidR="675579CB" w:rsidRPr="006A1A79" w:rsidRDefault="675579CB" w:rsidP="478E0893">
      <w:pPr>
        <w:pStyle w:val="Prrafodelista"/>
        <w:numPr>
          <w:ilvl w:val="0"/>
          <w:numId w:val="19"/>
        </w:numPr>
        <w:spacing w:before="120" w:after="120" w:line="360" w:lineRule="auto"/>
        <w:ind w:left="714" w:hanging="357"/>
        <w:jc w:val="both"/>
      </w:pPr>
      <w:r w:rsidRPr="006A1A79">
        <w:t xml:space="preserve">y datos adicionales en: </w:t>
      </w:r>
      <w:hyperlink r:id="rId117" w:history="1">
        <w:r w:rsidR="007A04CF" w:rsidRPr="006A1A79">
          <w:rPr>
            <w:rStyle w:val="Hipervnculo"/>
          </w:rPr>
          <w:t>https://datosmacro.expansion.com/demografia/homicidios</w:t>
        </w:r>
      </w:hyperlink>
      <w:r w:rsidR="007A04CF" w:rsidRPr="006A1A79">
        <w:t xml:space="preserve"> </w:t>
      </w:r>
    </w:p>
    <w:p w14:paraId="596BE1F1" w14:textId="586ECB9B" w:rsidR="478E0893" w:rsidRPr="006A1A79" w:rsidRDefault="478E0893" w:rsidP="478E0893">
      <w:pPr>
        <w:pStyle w:val="Prrafodelista"/>
        <w:spacing w:before="120" w:after="120" w:line="360" w:lineRule="auto"/>
        <w:ind w:left="714" w:hanging="357"/>
        <w:jc w:val="both"/>
      </w:pPr>
    </w:p>
    <w:p w14:paraId="67A82AC5" w14:textId="432410FE" w:rsidR="4A1AA49B" w:rsidRDefault="00365626" w:rsidP="478E0893">
      <w:pPr>
        <w:pStyle w:val="Prrafodelista"/>
        <w:numPr>
          <w:ilvl w:val="0"/>
          <w:numId w:val="19"/>
        </w:numPr>
        <w:spacing w:before="120" w:after="120" w:line="360" w:lineRule="auto"/>
        <w:ind w:left="714" w:hanging="357"/>
        <w:jc w:val="both"/>
      </w:pPr>
      <w:r w:rsidRPr="006A1A79">
        <w:rPr>
          <w:highlight w:val="green"/>
        </w:rPr>
        <w:t>Conflictos armados -</w:t>
      </w:r>
      <w:r w:rsidRPr="006A1A79">
        <w:t xml:space="preserve"> </w:t>
      </w:r>
      <w:r w:rsidR="4A1AA49B" w:rsidRPr="006A1A79">
        <w:t xml:space="preserve">Link: </w:t>
      </w:r>
      <w:hyperlink r:id="rId118" w:history="1">
        <w:r w:rsidR="007A04CF" w:rsidRPr="006A1A79">
          <w:rPr>
            <w:rStyle w:val="Hipervnculo"/>
          </w:rPr>
          <w:t>https://ourworldindata.org/war-and-peace</w:t>
        </w:r>
      </w:hyperlink>
      <w:r w:rsidR="007A04CF" w:rsidRPr="006A1A79">
        <w:t xml:space="preserve">  </w:t>
      </w:r>
      <w:r w:rsidR="4A1AA49B" w:rsidRPr="006A1A79">
        <w:t xml:space="preserve"> bajo la </w:t>
      </w:r>
      <w:proofErr w:type="spellStart"/>
      <w:r w:rsidR="4A1AA49B" w:rsidRPr="006A1A79">
        <w:t>autoria</w:t>
      </w:r>
      <w:proofErr w:type="spellEnd"/>
      <w:r w:rsidR="4A1AA49B" w:rsidRPr="006A1A79">
        <w:t xml:space="preserve"> de </w:t>
      </w:r>
      <w:proofErr w:type="spellStart"/>
      <w:r w:rsidR="4A1AA49B" w:rsidRPr="006A1A79">
        <w:t>Bastian</w:t>
      </w:r>
      <w:proofErr w:type="spellEnd"/>
      <w:r w:rsidR="4A1AA49B" w:rsidRPr="006A1A79">
        <w:t xml:space="preserve"> </w:t>
      </w:r>
      <w:proofErr w:type="spellStart"/>
      <w:r w:rsidR="4A1AA49B" w:rsidRPr="006A1A79">
        <w:t>Herre</w:t>
      </w:r>
      <w:proofErr w:type="spellEnd"/>
      <w:r w:rsidR="4A1AA49B" w:rsidRPr="006A1A79">
        <w:t xml:space="preserve">, Lucas </w:t>
      </w:r>
      <w:proofErr w:type="spellStart"/>
      <w:r w:rsidR="4A1AA49B" w:rsidRPr="006A1A79">
        <w:t>Rodés</w:t>
      </w:r>
      <w:proofErr w:type="spellEnd"/>
      <w:r w:rsidR="4A1AA49B" w:rsidRPr="006A1A79">
        <w:t xml:space="preserve">-Guirao, Max Roser, Joe </w:t>
      </w:r>
      <w:proofErr w:type="spellStart"/>
      <w:r w:rsidR="4A1AA49B" w:rsidRPr="006A1A79">
        <w:t>Hasell</w:t>
      </w:r>
      <w:proofErr w:type="spellEnd"/>
      <w:r w:rsidR="4A1AA49B" w:rsidRPr="006A1A79">
        <w:t xml:space="preserve"> and Bobbie </w:t>
      </w:r>
      <w:proofErr w:type="spellStart"/>
      <w:r w:rsidR="4A1AA49B" w:rsidRPr="006A1A79">
        <w:t>Macdonald</w:t>
      </w:r>
      <w:proofErr w:type="spellEnd"/>
      <w:r w:rsidR="4A1AA49B" w:rsidRPr="006A1A79">
        <w:t xml:space="preserve"> (</w:t>
      </w:r>
      <w:proofErr w:type="gramStart"/>
      <w:r w:rsidR="4A1AA49B" w:rsidRPr="006A1A79">
        <w:t>2024)*</w:t>
      </w:r>
      <w:proofErr w:type="gramEnd"/>
    </w:p>
    <w:p w14:paraId="0EE4D20A" w14:textId="77777777" w:rsidR="00C87A62" w:rsidRDefault="00C87A62" w:rsidP="00C87A62">
      <w:pPr>
        <w:pStyle w:val="Prrafodelista"/>
      </w:pPr>
    </w:p>
    <w:p w14:paraId="1D6A37A1" w14:textId="1A17D511" w:rsidR="00C87A62" w:rsidRPr="00446B3E" w:rsidRDefault="00C87A62" w:rsidP="478E0893">
      <w:pPr>
        <w:pStyle w:val="Prrafodelista"/>
        <w:numPr>
          <w:ilvl w:val="0"/>
          <w:numId w:val="19"/>
        </w:numPr>
        <w:spacing w:before="120" w:after="120" w:line="360" w:lineRule="auto"/>
        <w:ind w:left="714" w:hanging="357"/>
        <w:jc w:val="both"/>
        <w:rPr>
          <w:highlight w:val="green"/>
        </w:rPr>
      </w:pPr>
      <w:r w:rsidRPr="00446B3E">
        <w:rPr>
          <w:highlight w:val="green"/>
        </w:rPr>
        <w:t>Turistas…</w:t>
      </w:r>
    </w:p>
    <w:p w14:paraId="0083D2D3" w14:textId="44F9D087" w:rsidR="478E0893" w:rsidRPr="006A1A79" w:rsidRDefault="003B125E" w:rsidP="003B125E">
      <w:pPr>
        <w:pStyle w:val="Prrafodelista"/>
        <w:tabs>
          <w:tab w:val="left" w:pos="2282"/>
        </w:tabs>
        <w:spacing w:before="120" w:after="120" w:line="360" w:lineRule="auto"/>
        <w:ind w:left="714" w:hanging="357"/>
        <w:jc w:val="both"/>
      </w:pPr>
      <w:r>
        <w:tab/>
      </w:r>
      <w:r>
        <w:tab/>
      </w:r>
    </w:p>
    <w:p w14:paraId="751DB202" w14:textId="33806779" w:rsidR="00100E24" w:rsidRDefault="00100E24" w:rsidP="00C87A62">
      <w:pPr>
        <w:pStyle w:val="NormalWeb"/>
        <w:numPr>
          <w:ilvl w:val="0"/>
          <w:numId w:val="19"/>
        </w:numPr>
      </w:pPr>
      <w:r>
        <w:t xml:space="preserve">Arango, J. (2000). Explaining migration: A critical view. </w:t>
      </w:r>
      <w:r>
        <w:rPr>
          <w:rStyle w:val="nfasis"/>
        </w:rPr>
        <w:t>International Social Science Journal</w:t>
      </w:r>
      <w:r>
        <w:t xml:space="preserve">, </w:t>
      </w:r>
      <w:r>
        <w:rPr>
          <w:rStyle w:val="nfasis"/>
        </w:rPr>
        <w:t>52</w:t>
      </w:r>
      <w:r>
        <w:t>(165), 283-296.</w:t>
      </w:r>
    </w:p>
    <w:p w14:paraId="0F42F18A" w14:textId="21A3FDD9" w:rsidR="00100E24" w:rsidRPr="00100E24" w:rsidRDefault="00100E24" w:rsidP="00C87A62">
      <w:pPr>
        <w:pStyle w:val="NormalWeb"/>
        <w:numPr>
          <w:ilvl w:val="0"/>
          <w:numId w:val="19"/>
        </w:numPr>
        <w:rPr>
          <w:lang w:val="es-AR"/>
        </w:rPr>
      </w:pPr>
      <w:proofErr w:type="spellStart"/>
      <w:r w:rsidRPr="002176F1">
        <w:rPr>
          <w:lang w:val="es-AR"/>
        </w:rPr>
        <w:t>Gozálvez</w:t>
      </w:r>
      <w:proofErr w:type="spellEnd"/>
      <w:r w:rsidRPr="002176F1">
        <w:rPr>
          <w:lang w:val="es-AR"/>
        </w:rPr>
        <w:t xml:space="preserve"> Pérez, V. (1999). </w:t>
      </w:r>
      <w:r w:rsidRPr="00100E24">
        <w:rPr>
          <w:lang w:val="es-AR"/>
        </w:rPr>
        <w:t xml:space="preserve">Migraciones africanas a España: El caso de los marroquíes. </w:t>
      </w:r>
      <w:r w:rsidRPr="00100E24">
        <w:rPr>
          <w:rStyle w:val="nfasis"/>
          <w:lang w:val="es-AR"/>
        </w:rPr>
        <w:t>Revista Española de Investigaciones Sociológicas (REIS)</w:t>
      </w:r>
      <w:r w:rsidRPr="00100E24">
        <w:rPr>
          <w:lang w:val="es-AR"/>
        </w:rPr>
        <w:t>, (85), 9-29.</w:t>
      </w:r>
    </w:p>
    <w:p w14:paraId="1638E386" w14:textId="5D1E03AA" w:rsidR="00100E24" w:rsidRPr="00100E24" w:rsidRDefault="00100E24" w:rsidP="00C87A62">
      <w:pPr>
        <w:pStyle w:val="NormalWeb"/>
        <w:numPr>
          <w:ilvl w:val="0"/>
          <w:numId w:val="19"/>
        </w:numPr>
        <w:rPr>
          <w:lang w:val="es-AR"/>
        </w:rPr>
      </w:pPr>
      <w:proofErr w:type="spellStart"/>
      <w:r w:rsidRPr="00100E24">
        <w:rPr>
          <w:lang w:val="es-AR"/>
        </w:rPr>
        <w:t>Stanek</w:t>
      </w:r>
      <w:proofErr w:type="spellEnd"/>
      <w:r w:rsidRPr="00100E24">
        <w:rPr>
          <w:lang w:val="es-AR"/>
        </w:rPr>
        <w:t xml:space="preserve">, M. (2011). La migración circular de los rumanos en España: Una respuesta a la crisis económica. </w:t>
      </w:r>
      <w:r w:rsidRPr="00100E24">
        <w:rPr>
          <w:rStyle w:val="nfasis"/>
          <w:lang w:val="es-AR"/>
        </w:rPr>
        <w:t>Migraciones</w:t>
      </w:r>
      <w:r w:rsidRPr="00100E24">
        <w:rPr>
          <w:lang w:val="es-AR"/>
        </w:rPr>
        <w:t>, (30), 147-171.</w:t>
      </w:r>
    </w:p>
    <w:p w14:paraId="1F7D3B7C" w14:textId="44A506E3" w:rsidR="00100E24" w:rsidRPr="00100E24" w:rsidRDefault="00100E24" w:rsidP="00C87A62">
      <w:pPr>
        <w:pStyle w:val="NormalWeb"/>
        <w:numPr>
          <w:ilvl w:val="0"/>
          <w:numId w:val="19"/>
        </w:numPr>
        <w:rPr>
          <w:lang w:val="es-AR"/>
        </w:rPr>
      </w:pPr>
      <w:proofErr w:type="spellStart"/>
      <w:r w:rsidRPr="00100E24">
        <w:rPr>
          <w:lang w:val="es-AR"/>
        </w:rPr>
        <w:t>Pedone</w:t>
      </w:r>
      <w:proofErr w:type="spellEnd"/>
      <w:r w:rsidRPr="00100E24">
        <w:rPr>
          <w:lang w:val="es-AR"/>
        </w:rPr>
        <w:t xml:space="preserve">, C. (2009). La migración colombiana en España: Entre la regularización y la integración. </w:t>
      </w:r>
      <w:r w:rsidRPr="00100E24">
        <w:rPr>
          <w:rStyle w:val="nfasis"/>
          <w:lang w:val="es-AR"/>
        </w:rPr>
        <w:t xml:space="preserve">Revista CIDOB </w:t>
      </w:r>
      <w:proofErr w:type="spellStart"/>
      <w:r w:rsidRPr="00100E24">
        <w:rPr>
          <w:rStyle w:val="nfasis"/>
          <w:lang w:val="es-AR"/>
        </w:rPr>
        <w:t>d'Afers</w:t>
      </w:r>
      <w:proofErr w:type="spellEnd"/>
      <w:r w:rsidRPr="00100E24">
        <w:rPr>
          <w:rStyle w:val="nfasis"/>
          <w:lang w:val="es-AR"/>
        </w:rPr>
        <w:t xml:space="preserve"> </w:t>
      </w:r>
      <w:proofErr w:type="spellStart"/>
      <w:r w:rsidRPr="00100E24">
        <w:rPr>
          <w:rStyle w:val="nfasis"/>
          <w:lang w:val="es-AR"/>
        </w:rPr>
        <w:t>Internacionals</w:t>
      </w:r>
      <w:proofErr w:type="spellEnd"/>
      <w:r w:rsidRPr="00100E24">
        <w:rPr>
          <w:lang w:val="es-AR"/>
        </w:rPr>
        <w:t>, (87), 113-131.</w:t>
      </w:r>
    </w:p>
    <w:p w14:paraId="5C746188" w14:textId="77777777" w:rsidR="00216C76" w:rsidRDefault="00100E24" w:rsidP="00360CBE">
      <w:pPr>
        <w:pStyle w:val="NormalWeb"/>
        <w:numPr>
          <w:ilvl w:val="0"/>
          <w:numId w:val="19"/>
        </w:numPr>
      </w:pPr>
      <w:r w:rsidRPr="00100E24">
        <w:rPr>
          <w:lang w:val="es-AR"/>
        </w:rPr>
        <w:t xml:space="preserve">González, J. C., &amp; Santacruz, A. (2020). La migración venezolana en España: Redes sociales y factores de atracción. </w:t>
      </w:r>
      <w:proofErr w:type="spellStart"/>
      <w:r>
        <w:rPr>
          <w:rStyle w:val="nfasis"/>
        </w:rPr>
        <w:t>Migraciones</w:t>
      </w:r>
      <w:proofErr w:type="spellEnd"/>
      <w:r>
        <w:rPr>
          <w:rStyle w:val="nfasis"/>
        </w:rPr>
        <w:t xml:space="preserve"> </w:t>
      </w:r>
      <w:proofErr w:type="spellStart"/>
      <w:r>
        <w:rPr>
          <w:rStyle w:val="nfasis"/>
        </w:rPr>
        <w:t>Internacionales</w:t>
      </w:r>
      <w:proofErr w:type="spellEnd"/>
      <w:r>
        <w:t xml:space="preserve">, </w:t>
      </w:r>
      <w:r>
        <w:rPr>
          <w:rStyle w:val="nfasis"/>
        </w:rPr>
        <w:t>11</w:t>
      </w:r>
      <w:r>
        <w:t>(2), 135-157.</w:t>
      </w:r>
    </w:p>
    <w:p w14:paraId="31474213" w14:textId="6CF5BB08" w:rsidR="00360CBE" w:rsidRDefault="00360CBE" w:rsidP="00360CBE">
      <w:pPr>
        <w:pStyle w:val="NormalWeb"/>
      </w:pPr>
      <w:r>
        <w:br w:type="page"/>
      </w:r>
    </w:p>
    <w:p w14:paraId="252E7F4A" w14:textId="77CE8BA6" w:rsidR="00647269" w:rsidRPr="00216C76" w:rsidRDefault="22CCC92E" w:rsidP="00216C76">
      <w:pPr>
        <w:pStyle w:val="Ttulo1"/>
      </w:pPr>
      <w:bookmarkStart w:id="41" w:name="_Toc180176980"/>
      <w:r w:rsidRPr="00216C76">
        <w:lastRenderedPageBreak/>
        <w:t>A</w:t>
      </w:r>
      <w:r w:rsidR="00512420" w:rsidRPr="00216C76">
        <w:t>NEXOS</w:t>
      </w:r>
      <w:bookmarkEnd w:id="41"/>
    </w:p>
    <w:sectPr w:rsidR="00647269" w:rsidRPr="00216C76" w:rsidSect="00B06A88">
      <w:footerReference w:type="default" r:id="rId119"/>
      <w:type w:val="continuous"/>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6A1A79" w:rsidRDefault="00000000">
      <w:pPr>
        <w:pStyle w:val="Textocomentario"/>
      </w:pPr>
      <w:r w:rsidRPr="006A1A79">
        <w:rPr>
          <w:rStyle w:val="Refdecomentario"/>
        </w:rPr>
        <w:annotationRef/>
      </w:r>
      <w:r w:rsidRPr="006A1A79">
        <w:t>considerando que tuvimos que sacar a os de nacionalidad española, agregué el detalle. Pero lo dejé como tentativo</w:t>
      </w:r>
    </w:p>
  </w:comment>
  <w:comment w:id="7" w:author="Guest User" w:date="2024-09-21T21:18:00Z" w:initials="GU">
    <w:p w14:paraId="6E5D9C11" w14:textId="2951FB80" w:rsidR="00406926" w:rsidRPr="006A1A79" w:rsidRDefault="002A02EA">
      <w:pPr>
        <w:pStyle w:val="Textocomentario"/>
      </w:pPr>
      <w:r w:rsidRPr="006A1A79">
        <w:rPr>
          <w:rStyle w:val="Refdecomentario"/>
        </w:rPr>
        <w:annotationRef/>
      </w:r>
      <w:r w:rsidRPr="006A1A79">
        <w:t>Pendiente link biblio</w:t>
      </w:r>
    </w:p>
  </w:comment>
  <w:comment w:id="8" w:author="Erick Hernández" w:date="2024-09-23T17:11:00Z" w:initials="EH">
    <w:p w14:paraId="255AD329" w14:textId="77777777" w:rsidR="00CC5A37" w:rsidRPr="006A1A79" w:rsidRDefault="00CC5A37" w:rsidP="00CC5A37">
      <w:pPr>
        <w:pStyle w:val="Textocomentario"/>
        <w:jc w:val="left"/>
      </w:pPr>
      <w:r w:rsidRPr="006A1A79">
        <w:rPr>
          <w:rStyle w:val="Refdecomentario"/>
        </w:rPr>
        <w:annotationRef/>
      </w:r>
      <w:r w:rsidRPr="006A1A79">
        <w:t>Igual está agregado en la sección de referencias</w:t>
      </w:r>
    </w:p>
  </w:comment>
  <w:comment w:id="10" w:author="Erick Hernández" w:date="2024-09-30T18:03:00Z" w:initials="EH">
    <w:p w14:paraId="780DDBFF" w14:textId="77777777" w:rsidR="00FE30EE" w:rsidRPr="006A1A79" w:rsidRDefault="00FE30EE" w:rsidP="00FE30EE">
      <w:pPr>
        <w:pStyle w:val="Textocomentario"/>
        <w:jc w:val="left"/>
      </w:pPr>
      <w:r w:rsidRPr="006A1A79">
        <w:rPr>
          <w:rStyle w:val="Refdecomentario"/>
        </w:rPr>
        <w:annotationRef/>
      </w:r>
      <w:r w:rsidRPr="006A1A79">
        <w:t>Aquí hago una breve definición del proyecto para hacer contraste con los proyectos de ML anteriormente descritos.</w:t>
      </w:r>
    </w:p>
  </w:comment>
  <w:comment w:id="16" w:author="Erick Hernández" w:date="2024-09-30T17:56:00Z" w:initials="EH">
    <w:p w14:paraId="1732F491" w14:textId="28CF3FBC" w:rsidR="004E0320" w:rsidRPr="006A1A79" w:rsidRDefault="004E0320" w:rsidP="004E0320">
      <w:pPr>
        <w:pStyle w:val="Textocomentario"/>
        <w:jc w:val="left"/>
      </w:pPr>
      <w:r w:rsidRPr="006A1A79">
        <w:rPr>
          <w:rStyle w:val="Refdecomentario"/>
        </w:rPr>
        <w:annotationRef/>
      </w:r>
      <w:r w:rsidRPr="006A1A79">
        <w:t>Borraste algo en esta frase?</w:t>
      </w:r>
    </w:p>
  </w:comment>
  <w:comment w:id="17" w:author="Cristian De Andrade" w:date="2024-10-03T11:59:00Z" w:initials="CA">
    <w:p w14:paraId="54B8468B" w14:textId="543E5DD5" w:rsidR="00D70301" w:rsidRPr="006A1A79" w:rsidRDefault="00000000">
      <w:pPr>
        <w:pStyle w:val="Textocomentario"/>
      </w:pPr>
      <w:r w:rsidRPr="006A1A79">
        <w:rPr>
          <w:rStyle w:val="Refdecomentario"/>
        </w:rPr>
        <w:annotationRef/>
      </w:r>
      <w:r w:rsidRPr="006A1A79">
        <w:t>Ya no recuerdo, voy a la version anterior y lo arreglo</w:t>
      </w:r>
    </w:p>
  </w:comment>
  <w:comment w:id="18" w:author="Cristian De Andrade" w:date="2024-10-04T08:26:00Z" w:initials="CA">
    <w:p w14:paraId="07BE662D" w14:textId="4DF63E9B" w:rsidR="00D70301" w:rsidRPr="006A1A79" w:rsidRDefault="00000000">
      <w:pPr>
        <w:pStyle w:val="Textocomentario"/>
      </w:pPr>
      <w:r w:rsidRPr="006A1A79">
        <w:rPr>
          <w:rStyle w:val="Refdecomentario"/>
        </w:rPr>
        <w:annotationRef/>
      </w:r>
      <w:r w:rsidRPr="006A1A79">
        <w:t>Habia palabras cortadas, ahora que tiene mas logica</w:t>
      </w:r>
    </w:p>
  </w:comment>
  <w:comment w:id="19" w:author="Erick Hernández" w:date="2024-09-18T12:19:00Z" w:initials="EH">
    <w:p w14:paraId="6D940D26" w14:textId="0162350F" w:rsidR="005657FC" w:rsidRPr="006A1A79" w:rsidRDefault="002A02EA">
      <w:pPr>
        <w:pStyle w:val="Textocomentario"/>
      </w:pPr>
      <w:r w:rsidRPr="006A1A79">
        <w:rPr>
          <w:rStyle w:val="Refdecomentario"/>
        </w:rPr>
        <w:annotationRef/>
      </w:r>
      <w:r w:rsidRPr="006A1A79">
        <w:t>Cris, creo que aquí podemos dirigir a los lectores al anexo para que exploren los datos recopilados, sin tener que gastarnos explicando todas las variables.</w:t>
      </w:r>
    </w:p>
  </w:comment>
  <w:comment w:id="20" w:author="Guest User" w:date="2024-09-21T13:14:00Z" w:initials="GU">
    <w:p w14:paraId="779F1977" w14:textId="43300FAA" w:rsidR="005657FC" w:rsidRPr="006A1A79" w:rsidRDefault="002A02EA">
      <w:pPr>
        <w:pStyle w:val="Textocomentario"/>
      </w:pPr>
      <w:r w:rsidRPr="006A1A79">
        <w:rPr>
          <w:rStyle w:val="Refdecomentario"/>
        </w:rPr>
        <w:annotationRef/>
      </w:r>
      <w:r w:rsidRPr="006A1A79">
        <w:t>Me parece bien, podemos agregar ala la tabla de excel y las definiciones</w:t>
      </w:r>
    </w:p>
  </w:comment>
  <w:comment w:id="22" w:author="Cristian De Andrade" w:date="2024-09-29T17:30:00Z" w:initials="CA">
    <w:p w14:paraId="7AD34998" w14:textId="644954F8" w:rsidR="005657FC" w:rsidRPr="00F81D1D" w:rsidRDefault="002A02EA">
      <w:pPr>
        <w:pStyle w:val="Textocomentario"/>
      </w:pPr>
      <w:r w:rsidRPr="006A1A79">
        <w:rPr>
          <w:rStyle w:val="Refdecomentario"/>
        </w:rPr>
        <w:annotationRef/>
      </w:r>
      <w:r w:rsidRPr="006A1A79">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47F9A" w14:textId="77777777" w:rsidR="001F6D16" w:rsidRPr="006A1A79" w:rsidRDefault="001F6D16" w:rsidP="00647269">
      <w:pPr>
        <w:spacing w:after="0" w:line="240" w:lineRule="auto"/>
      </w:pPr>
      <w:r w:rsidRPr="006A1A79">
        <w:separator/>
      </w:r>
    </w:p>
  </w:endnote>
  <w:endnote w:type="continuationSeparator" w:id="0">
    <w:p w14:paraId="4CB551C3" w14:textId="77777777" w:rsidR="001F6D16" w:rsidRPr="006A1A79" w:rsidRDefault="001F6D16" w:rsidP="00647269">
      <w:pPr>
        <w:spacing w:after="0" w:line="240" w:lineRule="auto"/>
      </w:pPr>
      <w:r w:rsidRPr="006A1A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6A1A79"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6A1A79"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024B1F" w14:textId="77777777" w:rsidR="001F6D16" w:rsidRPr="006A1A79" w:rsidRDefault="001F6D16" w:rsidP="00647269">
      <w:pPr>
        <w:spacing w:after="0" w:line="240" w:lineRule="auto"/>
      </w:pPr>
      <w:r w:rsidRPr="006A1A79">
        <w:separator/>
      </w:r>
    </w:p>
  </w:footnote>
  <w:footnote w:type="continuationSeparator" w:id="0">
    <w:p w14:paraId="25C2E78A" w14:textId="77777777" w:rsidR="001F6D16" w:rsidRPr="006A1A79" w:rsidRDefault="001F6D16" w:rsidP="00647269">
      <w:pPr>
        <w:spacing w:after="0" w:line="240" w:lineRule="auto"/>
      </w:pPr>
      <w:r w:rsidRPr="006A1A79">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5"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6"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7"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0"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1"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2"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6"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19"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0"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A00CA"/>
    <w:multiLevelType w:val="hybridMultilevel"/>
    <w:tmpl w:val="F66EA28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3"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6"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29"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1"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2"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3"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5"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37"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9"/>
  </w:num>
  <w:num w:numId="2" w16cid:durableId="666910104">
    <w:abstractNumId w:val="10"/>
  </w:num>
  <w:num w:numId="3" w16cid:durableId="239291608">
    <w:abstractNumId w:val="11"/>
  </w:num>
  <w:num w:numId="4" w16cid:durableId="1001661991">
    <w:abstractNumId w:val="32"/>
  </w:num>
  <w:num w:numId="5" w16cid:durableId="103696861">
    <w:abstractNumId w:val="30"/>
  </w:num>
  <w:num w:numId="6" w16cid:durableId="297997029">
    <w:abstractNumId w:val="28"/>
  </w:num>
  <w:num w:numId="7" w16cid:durableId="544558542">
    <w:abstractNumId w:val="6"/>
  </w:num>
  <w:num w:numId="8" w16cid:durableId="2062554541">
    <w:abstractNumId w:val="18"/>
  </w:num>
  <w:num w:numId="9" w16cid:durableId="1003893727">
    <w:abstractNumId w:val="36"/>
  </w:num>
  <w:num w:numId="10" w16cid:durableId="86192019">
    <w:abstractNumId w:val="34"/>
  </w:num>
  <w:num w:numId="11" w16cid:durableId="734011581">
    <w:abstractNumId w:val="22"/>
  </w:num>
  <w:num w:numId="12" w16cid:durableId="1069810728">
    <w:abstractNumId w:val="15"/>
  </w:num>
  <w:num w:numId="13" w16cid:durableId="1278025547">
    <w:abstractNumId w:val="5"/>
  </w:num>
  <w:num w:numId="14" w16cid:durableId="1673024607">
    <w:abstractNumId w:val="25"/>
  </w:num>
  <w:num w:numId="15" w16cid:durableId="1756244459">
    <w:abstractNumId w:val="4"/>
  </w:num>
  <w:num w:numId="16" w16cid:durableId="548109511">
    <w:abstractNumId w:val="31"/>
  </w:num>
  <w:num w:numId="17" w16cid:durableId="1987661326">
    <w:abstractNumId w:val="19"/>
  </w:num>
  <w:num w:numId="18" w16cid:durableId="768695780">
    <w:abstractNumId w:val="38"/>
  </w:num>
  <w:num w:numId="19" w16cid:durableId="1095245313">
    <w:abstractNumId w:val="29"/>
  </w:num>
  <w:num w:numId="20" w16cid:durableId="1046489062">
    <w:abstractNumId w:val="33"/>
  </w:num>
  <w:num w:numId="21" w16cid:durableId="865486554">
    <w:abstractNumId w:val="27"/>
  </w:num>
  <w:num w:numId="22" w16cid:durableId="242833640">
    <w:abstractNumId w:val="7"/>
  </w:num>
  <w:num w:numId="23" w16cid:durableId="1177962673">
    <w:abstractNumId w:val="1"/>
  </w:num>
  <w:num w:numId="24" w16cid:durableId="948270275">
    <w:abstractNumId w:val="16"/>
  </w:num>
  <w:num w:numId="25" w16cid:durableId="360208959">
    <w:abstractNumId w:val="8"/>
  </w:num>
  <w:num w:numId="26" w16cid:durableId="705132855">
    <w:abstractNumId w:val="37"/>
  </w:num>
  <w:num w:numId="27" w16cid:durableId="937516950">
    <w:abstractNumId w:val="23"/>
  </w:num>
  <w:num w:numId="28" w16cid:durableId="1346595928">
    <w:abstractNumId w:val="0"/>
  </w:num>
  <w:num w:numId="29" w16cid:durableId="595284413">
    <w:abstractNumId w:val="20"/>
  </w:num>
  <w:num w:numId="30" w16cid:durableId="86073591">
    <w:abstractNumId w:val="35"/>
  </w:num>
  <w:num w:numId="31" w16cid:durableId="1694459029">
    <w:abstractNumId w:val="2"/>
  </w:num>
  <w:num w:numId="32" w16cid:durableId="1685940389">
    <w:abstractNumId w:val="21"/>
  </w:num>
  <w:num w:numId="33" w16cid:durableId="640500166">
    <w:abstractNumId w:val="3"/>
  </w:num>
  <w:num w:numId="34" w16cid:durableId="918557169">
    <w:abstractNumId w:val="17"/>
  </w:num>
  <w:num w:numId="35" w16cid:durableId="1666281728">
    <w:abstractNumId w:val="14"/>
  </w:num>
  <w:num w:numId="36" w16cid:durableId="1519125502">
    <w:abstractNumId w:val="26"/>
  </w:num>
  <w:num w:numId="37" w16cid:durableId="1065833854">
    <w:abstractNumId w:val="12"/>
  </w:num>
  <w:num w:numId="38" w16cid:durableId="1283920568">
    <w:abstractNumId w:val="24"/>
  </w:num>
  <w:num w:numId="39" w16cid:durableId="189834829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mwrAUAkA0rnSwAAAA="/>
  </w:docVars>
  <w:rsids>
    <w:rsidRoot w:val="00151630"/>
    <w:rsid w:val="00006FC8"/>
    <w:rsid w:val="00012CCB"/>
    <w:rsid w:val="00023C94"/>
    <w:rsid w:val="00030A82"/>
    <w:rsid w:val="00046C44"/>
    <w:rsid w:val="00046DF2"/>
    <w:rsid w:val="0005325F"/>
    <w:rsid w:val="00056017"/>
    <w:rsid w:val="00073066"/>
    <w:rsid w:val="000834E7"/>
    <w:rsid w:val="00083C93"/>
    <w:rsid w:val="00095E52"/>
    <w:rsid w:val="000B598B"/>
    <w:rsid w:val="000C5B4E"/>
    <w:rsid w:val="000C5D70"/>
    <w:rsid w:val="000D0BCC"/>
    <w:rsid w:val="000D7509"/>
    <w:rsid w:val="000D77BF"/>
    <w:rsid w:val="000F6121"/>
    <w:rsid w:val="000F6DB7"/>
    <w:rsid w:val="00100E24"/>
    <w:rsid w:val="00100F1A"/>
    <w:rsid w:val="0010664B"/>
    <w:rsid w:val="0011050E"/>
    <w:rsid w:val="0011504F"/>
    <w:rsid w:val="00126C8B"/>
    <w:rsid w:val="00132A18"/>
    <w:rsid w:val="0014662C"/>
    <w:rsid w:val="00151630"/>
    <w:rsid w:val="00155557"/>
    <w:rsid w:val="001562DD"/>
    <w:rsid w:val="00165DFC"/>
    <w:rsid w:val="001706FC"/>
    <w:rsid w:val="001761D9"/>
    <w:rsid w:val="001854A1"/>
    <w:rsid w:val="00187C27"/>
    <w:rsid w:val="00193804"/>
    <w:rsid w:val="00194115"/>
    <w:rsid w:val="00195D38"/>
    <w:rsid w:val="001A1B3D"/>
    <w:rsid w:val="001B04B8"/>
    <w:rsid w:val="001B1461"/>
    <w:rsid w:val="001B352F"/>
    <w:rsid w:val="001C0833"/>
    <w:rsid w:val="001C18F7"/>
    <w:rsid w:val="001C2560"/>
    <w:rsid w:val="001C2A63"/>
    <w:rsid w:val="001D075D"/>
    <w:rsid w:val="001D728E"/>
    <w:rsid w:val="001E3601"/>
    <w:rsid w:val="001F0C0F"/>
    <w:rsid w:val="001F28E0"/>
    <w:rsid w:val="001F433D"/>
    <w:rsid w:val="001F5FF3"/>
    <w:rsid w:val="001F6C2F"/>
    <w:rsid w:val="001F6D16"/>
    <w:rsid w:val="002090C2"/>
    <w:rsid w:val="00216C76"/>
    <w:rsid w:val="002176F1"/>
    <w:rsid w:val="00225ABD"/>
    <w:rsid w:val="002338F3"/>
    <w:rsid w:val="002548A0"/>
    <w:rsid w:val="00271B1A"/>
    <w:rsid w:val="002734FD"/>
    <w:rsid w:val="002776DD"/>
    <w:rsid w:val="00290221"/>
    <w:rsid w:val="002A02EA"/>
    <w:rsid w:val="002C101E"/>
    <w:rsid w:val="002CE72F"/>
    <w:rsid w:val="002D08D2"/>
    <w:rsid w:val="002D4EF1"/>
    <w:rsid w:val="002D54E5"/>
    <w:rsid w:val="002E099F"/>
    <w:rsid w:val="002F4B10"/>
    <w:rsid w:val="00302D9B"/>
    <w:rsid w:val="003125F3"/>
    <w:rsid w:val="0032198A"/>
    <w:rsid w:val="00322F5D"/>
    <w:rsid w:val="00324C36"/>
    <w:rsid w:val="00333C19"/>
    <w:rsid w:val="003409C6"/>
    <w:rsid w:val="003512A9"/>
    <w:rsid w:val="00353730"/>
    <w:rsid w:val="00355CD2"/>
    <w:rsid w:val="003608E5"/>
    <w:rsid w:val="00360CBE"/>
    <w:rsid w:val="003622AC"/>
    <w:rsid w:val="00363289"/>
    <w:rsid w:val="003642E0"/>
    <w:rsid w:val="00365626"/>
    <w:rsid w:val="0036568F"/>
    <w:rsid w:val="0036616B"/>
    <w:rsid w:val="00366587"/>
    <w:rsid w:val="00394C90"/>
    <w:rsid w:val="003B125E"/>
    <w:rsid w:val="003B1E79"/>
    <w:rsid w:val="003C7292"/>
    <w:rsid w:val="003E05F6"/>
    <w:rsid w:val="003F04F5"/>
    <w:rsid w:val="003F0691"/>
    <w:rsid w:val="003F1291"/>
    <w:rsid w:val="00406926"/>
    <w:rsid w:val="00417414"/>
    <w:rsid w:val="0042349C"/>
    <w:rsid w:val="00435DCA"/>
    <w:rsid w:val="00437394"/>
    <w:rsid w:val="00445E81"/>
    <w:rsid w:val="00446B3E"/>
    <w:rsid w:val="00453116"/>
    <w:rsid w:val="00455967"/>
    <w:rsid w:val="00457A31"/>
    <w:rsid w:val="00461441"/>
    <w:rsid w:val="00470D71"/>
    <w:rsid w:val="00472023"/>
    <w:rsid w:val="00472E57"/>
    <w:rsid w:val="004833F7"/>
    <w:rsid w:val="004835C2"/>
    <w:rsid w:val="00484DC0"/>
    <w:rsid w:val="00487D8E"/>
    <w:rsid w:val="004930F4"/>
    <w:rsid w:val="004964ED"/>
    <w:rsid w:val="004A68AC"/>
    <w:rsid w:val="004B0FD8"/>
    <w:rsid w:val="004B5CF8"/>
    <w:rsid w:val="004B66EA"/>
    <w:rsid w:val="004C1446"/>
    <w:rsid w:val="004C347B"/>
    <w:rsid w:val="004C67A8"/>
    <w:rsid w:val="004D31BF"/>
    <w:rsid w:val="004E0320"/>
    <w:rsid w:val="004E18CD"/>
    <w:rsid w:val="004E2A15"/>
    <w:rsid w:val="004E4C69"/>
    <w:rsid w:val="00501C18"/>
    <w:rsid w:val="00503AC0"/>
    <w:rsid w:val="00505BC4"/>
    <w:rsid w:val="0051084A"/>
    <w:rsid w:val="00512420"/>
    <w:rsid w:val="005173B3"/>
    <w:rsid w:val="00535092"/>
    <w:rsid w:val="005466F2"/>
    <w:rsid w:val="00546EBE"/>
    <w:rsid w:val="00560ED8"/>
    <w:rsid w:val="00561036"/>
    <w:rsid w:val="005657FC"/>
    <w:rsid w:val="0057151A"/>
    <w:rsid w:val="00571527"/>
    <w:rsid w:val="005B2923"/>
    <w:rsid w:val="005B664F"/>
    <w:rsid w:val="005D38CB"/>
    <w:rsid w:val="005D412C"/>
    <w:rsid w:val="005D6D44"/>
    <w:rsid w:val="005E2C31"/>
    <w:rsid w:val="005F3923"/>
    <w:rsid w:val="005F4C69"/>
    <w:rsid w:val="005F5441"/>
    <w:rsid w:val="005F6CCB"/>
    <w:rsid w:val="005FF953"/>
    <w:rsid w:val="00605615"/>
    <w:rsid w:val="00610B93"/>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F2E1E"/>
    <w:rsid w:val="00700E4F"/>
    <w:rsid w:val="00717E05"/>
    <w:rsid w:val="00720AAF"/>
    <w:rsid w:val="00721847"/>
    <w:rsid w:val="00725860"/>
    <w:rsid w:val="007349DF"/>
    <w:rsid w:val="007509B0"/>
    <w:rsid w:val="007515E3"/>
    <w:rsid w:val="00777EC2"/>
    <w:rsid w:val="0078629B"/>
    <w:rsid w:val="007909E7"/>
    <w:rsid w:val="0079172A"/>
    <w:rsid w:val="007A04CF"/>
    <w:rsid w:val="007A5C1E"/>
    <w:rsid w:val="007A64FF"/>
    <w:rsid w:val="007A6EC3"/>
    <w:rsid w:val="007C3737"/>
    <w:rsid w:val="007C39AA"/>
    <w:rsid w:val="007E34F9"/>
    <w:rsid w:val="007E496D"/>
    <w:rsid w:val="007F28EB"/>
    <w:rsid w:val="00814FDF"/>
    <w:rsid w:val="00822860"/>
    <w:rsid w:val="00827D97"/>
    <w:rsid w:val="00833DD6"/>
    <w:rsid w:val="008379EB"/>
    <w:rsid w:val="00840A5F"/>
    <w:rsid w:val="00841446"/>
    <w:rsid w:val="008431B6"/>
    <w:rsid w:val="00850401"/>
    <w:rsid w:val="00853144"/>
    <w:rsid w:val="0086160D"/>
    <w:rsid w:val="008622E8"/>
    <w:rsid w:val="0086388D"/>
    <w:rsid w:val="00865AD6"/>
    <w:rsid w:val="00893EDE"/>
    <w:rsid w:val="008A6E6C"/>
    <w:rsid w:val="008B46EE"/>
    <w:rsid w:val="008C0FD3"/>
    <w:rsid w:val="008CED8A"/>
    <w:rsid w:val="008E6102"/>
    <w:rsid w:val="008EAD13"/>
    <w:rsid w:val="008F7963"/>
    <w:rsid w:val="00906842"/>
    <w:rsid w:val="00906D8C"/>
    <w:rsid w:val="009422BD"/>
    <w:rsid w:val="00944AE4"/>
    <w:rsid w:val="0095176B"/>
    <w:rsid w:val="00966E7D"/>
    <w:rsid w:val="0097507C"/>
    <w:rsid w:val="0098B7FA"/>
    <w:rsid w:val="00994D6F"/>
    <w:rsid w:val="00994F49"/>
    <w:rsid w:val="009957E0"/>
    <w:rsid w:val="009A34B8"/>
    <w:rsid w:val="009A416D"/>
    <w:rsid w:val="009A5C51"/>
    <w:rsid w:val="009C0BE5"/>
    <w:rsid w:val="009C5576"/>
    <w:rsid w:val="009C75C2"/>
    <w:rsid w:val="009E3AE3"/>
    <w:rsid w:val="009E47CB"/>
    <w:rsid w:val="009F179A"/>
    <w:rsid w:val="009F2AD7"/>
    <w:rsid w:val="009F2E88"/>
    <w:rsid w:val="009F3B32"/>
    <w:rsid w:val="00A13273"/>
    <w:rsid w:val="00A13974"/>
    <w:rsid w:val="00A23636"/>
    <w:rsid w:val="00A315F4"/>
    <w:rsid w:val="00A33E06"/>
    <w:rsid w:val="00A352AB"/>
    <w:rsid w:val="00A354B8"/>
    <w:rsid w:val="00A35698"/>
    <w:rsid w:val="00A366CC"/>
    <w:rsid w:val="00A42979"/>
    <w:rsid w:val="00A44627"/>
    <w:rsid w:val="00A477EA"/>
    <w:rsid w:val="00A63AFF"/>
    <w:rsid w:val="00A64065"/>
    <w:rsid w:val="00A64B38"/>
    <w:rsid w:val="00A712F4"/>
    <w:rsid w:val="00A73E65"/>
    <w:rsid w:val="00A8169E"/>
    <w:rsid w:val="00A868A1"/>
    <w:rsid w:val="00AA5B9F"/>
    <w:rsid w:val="00AC505E"/>
    <w:rsid w:val="00AD021E"/>
    <w:rsid w:val="00AD2F79"/>
    <w:rsid w:val="00AE3F75"/>
    <w:rsid w:val="00AE6309"/>
    <w:rsid w:val="00AE7D08"/>
    <w:rsid w:val="00AF4F4C"/>
    <w:rsid w:val="00AF4F75"/>
    <w:rsid w:val="00B06A88"/>
    <w:rsid w:val="00B20FC4"/>
    <w:rsid w:val="00B27CE9"/>
    <w:rsid w:val="00B35481"/>
    <w:rsid w:val="00B4274F"/>
    <w:rsid w:val="00B533AC"/>
    <w:rsid w:val="00B53719"/>
    <w:rsid w:val="00B54A65"/>
    <w:rsid w:val="00B67D3A"/>
    <w:rsid w:val="00B713F6"/>
    <w:rsid w:val="00B837A5"/>
    <w:rsid w:val="00B94A7B"/>
    <w:rsid w:val="00BA63A6"/>
    <w:rsid w:val="00BB2E28"/>
    <w:rsid w:val="00BBE697"/>
    <w:rsid w:val="00BC6E45"/>
    <w:rsid w:val="00BC7539"/>
    <w:rsid w:val="00BD2671"/>
    <w:rsid w:val="00BD77E0"/>
    <w:rsid w:val="00BF0453"/>
    <w:rsid w:val="00BF2657"/>
    <w:rsid w:val="00C01882"/>
    <w:rsid w:val="00C05A62"/>
    <w:rsid w:val="00C07C79"/>
    <w:rsid w:val="00C1041B"/>
    <w:rsid w:val="00C13DFA"/>
    <w:rsid w:val="00C14666"/>
    <w:rsid w:val="00C2600C"/>
    <w:rsid w:val="00C403F5"/>
    <w:rsid w:val="00C41040"/>
    <w:rsid w:val="00C42EBF"/>
    <w:rsid w:val="00C521CF"/>
    <w:rsid w:val="00C55FA9"/>
    <w:rsid w:val="00C606E4"/>
    <w:rsid w:val="00C87A62"/>
    <w:rsid w:val="00C90307"/>
    <w:rsid w:val="00CB5191"/>
    <w:rsid w:val="00CC4531"/>
    <w:rsid w:val="00CC5A37"/>
    <w:rsid w:val="00CD54EE"/>
    <w:rsid w:val="00CD74F0"/>
    <w:rsid w:val="00CFCA67"/>
    <w:rsid w:val="00D0271F"/>
    <w:rsid w:val="00D336DA"/>
    <w:rsid w:val="00D41C46"/>
    <w:rsid w:val="00D4263B"/>
    <w:rsid w:val="00D46BD5"/>
    <w:rsid w:val="00D46BE5"/>
    <w:rsid w:val="00D552B0"/>
    <w:rsid w:val="00D674D8"/>
    <w:rsid w:val="00D70301"/>
    <w:rsid w:val="00D862F9"/>
    <w:rsid w:val="00D87E47"/>
    <w:rsid w:val="00D9559F"/>
    <w:rsid w:val="00DA0A35"/>
    <w:rsid w:val="00DA148A"/>
    <w:rsid w:val="00DA14A7"/>
    <w:rsid w:val="00DA2F3C"/>
    <w:rsid w:val="00DA7713"/>
    <w:rsid w:val="00DB0A13"/>
    <w:rsid w:val="00DB1983"/>
    <w:rsid w:val="00DC15C5"/>
    <w:rsid w:val="00DC2C6E"/>
    <w:rsid w:val="00DC6583"/>
    <w:rsid w:val="00DC6EB8"/>
    <w:rsid w:val="00DD03A8"/>
    <w:rsid w:val="00DD1679"/>
    <w:rsid w:val="00DD5D6B"/>
    <w:rsid w:val="00DE3615"/>
    <w:rsid w:val="00DF7205"/>
    <w:rsid w:val="00DFED26"/>
    <w:rsid w:val="00E03922"/>
    <w:rsid w:val="00E05C69"/>
    <w:rsid w:val="00E2BF39"/>
    <w:rsid w:val="00E33318"/>
    <w:rsid w:val="00E510BC"/>
    <w:rsid w:val="00E62117"/>
    <w:rsid w:val="00E672EE"/>
    <w:rsid w:val="00E736CA"/>
    <w:rsid w:val="00E7494C"/>
    <w:rsid w:val="00E77ADE"/>
    <w:rsid w:val="00E83E77"/>
    <w:rsid w:val="00E846B9"/>
    <w:rsid w:val="00E86E56"/>
    <w:rsid w:val="00E9647A"/>
    <w:rsid w:val="00E96C1A"/>
    <w:rsid w:val="00EA0FB9"/>
    <w:rsid w:val="00EA1875"/>
    <w:rsid w:val="00EA2DB1"/>
    <w:rsid w:val="00EA6983"/>
    <w:rsid w:val="00EB3570"/>
    <w:rsid w:val="00EC3169"/>
    <w:rsid w:val="00EC52B6"/>
    <w:rsid w:val="00ED254C"/>
    <w:rsid w:val="00ED427A"/>
    <w:rsid w:val="00EE115F"/>
    <w:rsid w:val="00EE63C2"/>
    <w:rsid w:val="00EE65D6"/>
    <w:rsid w:val="00EE7422"/>
    <w:rsid w:val="00EF5063"/>
    <w:rsid w:val="00EF5936"/>
    <w:rsid w:val="00EF6E23"/>
    <w:rsid w:val="00F13807"/>
    <w:rsid w:val="00F145BA"/>
    <w:rsid w:val="00F20671"/>
    <w:rsid w:val="00F35567"/>
    <w:rsid w:val="00F527A1"/>
    <w:rsid w:val="00F53E56"/>
    <w:rsid w:val="00F6001E"/>
    <w:rsid w:val="00F60C44"/>
    <w:rsid w:val="00F64C69"/>
    <w:rsid w:val="00F71047"/>
    <w:rsid w:val="00F72C19"/>
    <w:rsid w:val="00F81D1D"/>
    <w:rsid w:val="00F8432D"/>
    <w:rsid w:val="00F95EF7"/>
    <w:rsid w:val="00FA1517"/>
    <w:rsid w:val="00FA5E5C"/>
    <w:rsid w:val="00FA6883"/>
    <w:rsid w:val="00FA75EA"/>
    <w:rsid w:val="00FC1A95"/>
    <w:rsid w:val="00FC4EFF"/>
    <w:rsid w:val="00FC7345"/>
    <w:rsid w:val="00FD05F0"/>
    <w:rsid w:val="00FD3467"/>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16"/>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s://datosmacro.expansion.com/demografia/homicidios" TargetMode="External"/><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jp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hyperlink" Target="https://ourworldindata.org/grapher/political-regime-lexical?tab=table" TargetMode="External"/><Relationship Id="rId16" Type="http://schemas.openxmlformats.org/officeDocument/2006/relationships/diagramData" Target="diagrams/data1.xml"/><Relationship Id="rId107" Type="http://schemas.openxmlformats.org/officeDocument/2006/relationships/hyperlink" Target="https://www.iso.org/publication/PUB500001.html" TargetMode="External"/><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publications.iom.int/books/informe-sobre-las-migraciones-en-el-mundo-2022" TargetMode="External"/><Relationship Id="rId123" Type="http://schemas.microsoft.com/office/2020/10/relationships/intelligence" Target="intelligence2.xm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ourworldindata.org/explorers/democracy?tab=table&amp;facet=none&amp;Dataset=Varieties+of+Democracy&amp;Metric=Deliberative+democracy&amp;Sub-metric=Main+index&amp;country=ARG~AUS~BWA~CHN~OWID_WRL" TargetMode="External"/><Relationship Id="rId118" Type="http://schemas.openxmlformats.org/officeDocument/2006/relationships/hyperlink" Target="https://ourworldindata.org/war-and-peace" TargetMode="Externa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migrationnetwork.un.org/climb" TargetMode="External"/><Relationship Id="rId108" Type="http://schemas.openxmlformats.org/officeDocument/2006/relationships/hyperlink" Target="https://www.ine.es/daco/daco42/clasificaciones/paisesyterritorios.xls" TargetMode="Externa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www.idea.int/theme/democracy-assessment" TargetMode="External"/><Relationship Id="rId119" Type="http://schemas.openxmlformats.org/officeDocument/2006/relationships/footer" Target="footer2.xm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databank.worldbank.org/GDP---Inflation---Country-Risk/id/ae8fd58a"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hyperlink" Target="https://www.ine.es/dyngs/INEbase/es/operacion.htm?c=Estadistica_C&amp;cid=1254736177098&amp;menu=ultiDatos&amp;idp=1254735573002"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www.worldbank.org/en/research/brief/inflation-database" TargetMode="External"/><Relationship Id="rId115" Type="http://schemas.openxmlformats.org/officeDocument/2006/relationships/hyperlink" Target="https://prosperitydata360.worldbank.org/en/home" TargetMode="Externa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hyperlink" Target="https://emm.iom.int/es/handbooks/contexto-global-de-la-migracion-internacional/factores-que-propician-la-migracion" TargetMode="External"/><Relationship Id="rId105" Type="http://schemas.openxmlformats.org/officeDocument/2006/relationships/hyperlink" Target="https://doi.org/10.1016/j.ejpoleco.2021.102044"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dataunodc.un.org/dp-intentional-homicide-victims"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www.imf.org/external/datamapper/NGDP_RPCH@WEO/OEMDC/ADVEC/WEOWORLD/VEN" TargetMode="External"/><Relationship Id="rId15" Type="http://schemas.openxmlformats.org/officeDocument/2006/relationships/hyperlink" Target="https://emm.iom.int/es/handbooks/contexto-global-de-la-migracion-internacional/factores-que-propician-la-migracion" TargetMode="External"/><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hyperlink" Target="https://www.ine.es/dynt3/inebase/index.htm?padre=3694&amp;capsel=1963" TargetMode="Externa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publications.iom.int/books/informe-sobre-las-migraciones-en-el-mundo-2022" TargetMode="External"/><Relationship Id="rId1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7</TotalTime>
  <Pages>57</Pages>
  <Words>10409</Words>
  <Characters>59337</Characters>
  <Application>Microsoft Office Word</Application>
  <DocSecurity>0</DocSecurity>
  <Lines>494</Lines>
  <Paragraphs>1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286</cp:revision>
  <dcterms:created xsi:type="dcterms:W3CDTF">2024-10-03T09:43:00Z</dcterms:created>
  <dcterms:modified xsi:type="dcterms:W3CDTF">2024-10-18T18:54:00Z</dcterms:modified>
</cp:coreProperties>
</file>